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C9209" w14:textId="30B94FCB" w:rsidR="00CF69C7" w:rsidRDefault="008A61FB" w:rsidP="000E1F5C">
      <w:pPr>
        <w:pStyle w:val="Heading2"/>
        <w:adjustRightInd w:val="0"/>
        <w:spacing w:before="0" w:after="0"/>
        <w:contextualSpacing/>
        <w:jc w:val="center"/>
      </w:pPr>
      <w:bookmarkStart w:id="0" w:name="_Toc383682353"/>
      <w:r w:rsidRPr="00BB6BFA">
        <w:t>PRIVACY POLICY</w:t>
      </w:r>
    </w:p>
    <w:p w14:paraId="5636856E" w14:textId="77777777" w:rsidR="000E1F5C" w:rsidRPr="000E1F5C" w:rsidRDefault="000E1F5C" w:rsidP="000E1F5C">
      <w:pPr>
        <w:adjustRightInd w:val="0"/>
        <w:spacing w:after="0"/>
        <w:contextualSpacing/>
        <w:jc w:val="both"/>
      </w:pPr>
    </w:p>
    <w:p w14:paraId="3807F1EE" w14:textId="77777777" w:rsidR="005238AE" w:rsidRPr="005238AE" w:rsidRDefault="005238AE" w:rsidP="005238AE">
      <w:pPr>
        <w:spacing w:after="0"/>
        <w:jc w:val="both"/>
        <w:textAlignment w:val="baseline"/>
        <w:outlineLvl w:val="1"/>
        <w:rPr>
          <w:rFonts w:eastAsia="Times New Roman" w:cstheme="minorHAnsi"/>
          <w:bCs/>
          <w:color w:val="auto"/>
          <w:sz w:val="22"/>
          <w:szCs w:val="22"/>
          <w:lang w:eastAsia="en-AU"/>
        </w:rPr>
      </w:pPr>
      <w:r w:rsidRPr="005238AE">
        <w:rPr>
          <w:rFonts w:cs="Times New Roman"/>
          <w:b/>
          <w:bCs/>
          <w:color w:val="auto"/>
          <w:sz w:val="22"/>
          <w:szCs w:val="22"/>
          <w:lang w:eastAsia="en-AU"/>
        </w:rPr>
        <w:t>RELEVANT STANDARD(S):</w:t>
      </w:r>
      <w:r w:rsidRPr="005238AE">
        <w:rPr>
          <w:rFonts w:eastAsia="Times New Roman" w:cstheme="minorHAnsi"/>
          <w:bCs/>
          <w:color w:val="auto"/>
          <w:sz w:val="22"/>
          <w:szCs w:val="22"/>
          <w:lang w:eastAsia="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5238AE" w:rsidRPr="005238AE" w14:paraId="1CF60B6A" w14:textId="77777777" w:rsidTr="00A111AB">
        <w:trPr>
          <w:trHeight w:val="624"/>
        </w:trPr>
        <w:tc>
          <w:tcPr>
            <w:tcW w:w="50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81F1F06" w14:textId="707A3F46" w:rsidR="005238AE" w:rsidRPr="005238AE" w:rsidRDefault="005238AE" w:rsidP="005238AE">
            <w:pPr>
              <w:numPr>
                <w:ilvl w:val="0"/>
                <w:numId w:val="23"/>
              </w:numPr>
              <w:spacing w:after="0"/>
              <w:jc w:val="both"/>
              <w:rPr>
                <w:rFonts w:eastAsia="Calibri" w:cs="Times New Roman"/>
                <w:i/>
                <w:iCs/>
                <w:color w:val="auto"/>
                <w:szCs w:val="20"/>
                <w:lang w:eastAsia="en-US"/>
              </w:rPr>
            </w:pPr>
            <w:hyperlink r:id="rId12" w:history="1">
              <w:r w:rsidRPr="005238AE">
                <w:rPr>
                  <w:rFonts w:eastAsia="Calibri" w:cs="Times New Roman"/>
                  <w:b/>
                  <w:color w:val="0000FF"/>
                  <w:szCs w:val="20"/>
                  <w:u w:val="single"/>
                  <w:lang w:eastAsia="en-US"/>
                </w:rPr>
                <w:t>Standards for Registered Training Organisations (RTOs) 2025</w:t>
              </w:r>
            </w:hyperlink>
          </w:p>
        </w:tc>
      </w:tr>
    </w:tbl>
    <w:p w14:paraId="340BA6EE" w14:textId="77777777" w:rsidR="00BB6BFA" w:rsidRPr="00CF69C7" w:rsidRDefault="00BB6BFA" w:rsidP="000E1F5C">
      <w:pPr>
        <w:adjustRightInd w:val="0"/>
        <w:spacing w:after="0"/>
        <w:contextualSpacing/>
        <w:jc w:val="both"/>
      </w:pPr>
    </w:p>
    <w:p w14:paraId="29CB1ACB" w14:textId="77777777" w:rsidR="00276676" w:rsidRPr="001B7062" w:rsidRDefault="00276676" w:rsidP="000E1F5C">
      <w:pPr>
        <w:pStyle w:val="Heading2"/>
        <w:adjustRightInd w:val="0"/>
        <w:spacing w:before="0" w:after="0"/>
        <w:contextualSpacing/>
        <w:jc w:val="both"/>
        <w:rPr>
          <w:color w:val="auto"/>
        </w:rPr>
      </w:pPr>
      <w:r w:rsidRPr="001B7062">
        <w:rPr>
          <w:color w:val="auto"/>
        </w:rPr>
        <w:t>PURPOSE</w:t>
      </w:r>
    </w:p>
    <w:p w14:paraId="6FCFA813" w14:textId="0A122424" w:rsidR="007B58BE" w:rsidRPr="00C93E1D" w:rsidRDefault="00000000" w:rsidP="000E1F5C">
      <w:pPr>
        <w:adjustRightInd w:val="0"/>
        <w:spacing w:after="0"/>
        <w:contextualSpacing/>
        <w:jc w:val="both"/>
        <w:rPr>
          <w:rFonts w:asciiTheme="minorHAnsi" w:hAnsiTheme="minorHAnsi" w:cstheme="minorHAnsi"/>
          <w:color w:val="auto"/>
          <w:szCs w:val="20"/>
        </w:rPr>
      </w:pPr>
      <w:sdt>
        <w:sdtPr>
          <w:rPr>
            <w:rFonts w:cs="Calibri"/>
            <w:color w:val="auto"/>
            <w:szCs w:val="22"/>
          </w:rPr>
          <w:alias w:val="Company"/>
          <w:tag w:val=""/>
          <w:id w:val="287178874"/>
          <w:placeholder>
            <w:docPart w:val="91D228EF3A374B27B6E13D6276C9DED3"/>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5B4714" w:rsidRPr="00C93E1D">
        <w:rPr>
          <w:rFonts w:asciiTheme="minorHAnsi" w:hAnsiTheme="minorHAnsi" w:cstheme="minorHAnsi"/>
          <w:b/>
          <w:color w:val="auto"/>
          <w:szCs w:val="20"/>
        </w:rPr>
        <w:t xml:space="preserve"> </w:t>
      </w:r>
      <w:r w:rsidR="009420F5" w:rsidRPr="00C93E1D">
        <w:rPr>
          <w:rFonts w:asciiTheme="minorHAnsi" w:hAnsiTheme="minorHAnsi" w:cstheme="minorHAnsi"/>
          <w:color w:val="auto"/>
          <w:szCs w:val="20"/>
        </w:rPr>
        <w:t xml:space="preserve">is committed to maintain the privacy of personal information provided by staff and clients in accordance with the requirements of the ‘Standards for Registered Training Organisations (RTOs) </w:t>
      </w:r>
      <w:r w:rsidR="006847DC">
        <w:rPr>
          <w:rFonts w:asciiTheme="minorHAnsi" w:hAnsiTheme="minorHAnsi" w:cstheme="minorHAnsi"/>
          <w:color w:val="auto"/>
          <w:szCs w:val="20"/>
        </w:rPr>
        <w:t>2025</w:t>
      </w:r>
      <w:r w:rsidR="009420F5" w:rsidRPr="00C93E1D">
        <w:rPr>
          <w:rFonts w:asciiTheme="minorHAnsi" w:hAnsiTheme="minorHAnsi" w:cstheme="minorHAnsi"/>
          <w:color w:val="auto"/>
          <w:szCs w:val="20"/>
        </w:rPr>
        <w:t xml:space="preserve">’ and </w:t>
      </w:r>
      <w:r w:rsidR="008F7134" w:rsidRPr="00C93E1D">
        <w:rPr>
          <w:rFonts w:asciiTheme="minorHAnsi" w:hAnsiTheme="minorHAnsi" w:cstheme="minorHAnsi"/>
          <w:color w:val="auto"/>
          <w:szCs w:val="20"/>
        </w:rPr>
        <w:t>Australian</w:t>
      </w:r>
      <w:r w:rsidR="009420F5" w:rsidRPr="00C93E1D">
        <w:rPr>
          <w:rFonts w:asciiTheme="minorHAnsi" w:hAnsiTheme="minorHAnsi" w:cstheme="minorHAnsi"/>
          <w:color w:val="auto"/>
          <w:szCs w:val="20"/>
        </w:rPr>
        <w:t xml:space="preserve"> Privacy Principles of the </w:t>
      </w:r>
      <w:r w:rsidR="00D6075A">
        <w:rPr>
          <w:rFonts w:asciiTheme="minorHAnsi" w:hAnsiTheme="minorHAnsi" w:cstheme="minorHAnsi"/>
          <w:color w:val="auto"/>
          <w:szCs w:val="20"/>
        </w:rPr>
        <w:t xml:space="preserve">Commonwealth </w:t>
      </w:r>
      <w:r w:rsidR="009420F5" w:rsidRPr="00C93E1D">
        <w:rPr>
          <w:rFonts w:asciiTheme="minorHAnsi" w:hAnsiTheme="minorHAnsi" w:cstheme="minorHAnsi"/>
          <w:color w:val="auto"/>
          <w:szCs w:val="20"/>
        </w:rPr>
        <w:t>Privacy Act 1988</w:t>
      </w:r>
      <w:r w:rsidR="007B58BE" w:rsidRPr="00C93E1D">
        <w:rPr>
          <w:rFonts w:asciiTheme="minorHAnsi" w:hAnsiTheme="minorHAnsi" w:cstheme="minorHAnsi"/>
          <w:color w:val="auto"/>
          <w:szCs w:val="20"/>
        </w:rPr>
        <w:t xml:space="preserve">. </w:t>
      </w:r>
    </w:p>
    <w:p w14:paraId="366FD05B" w14:textId="343F80A7" w:rsidR="009420F5" w:rsidRPr="001B7062" w:rsidRDefault="009420F5" w:rsidP="000E1F5C">
      <w:pPr>
        <w:adjustRightInd w:val="0"/>
        <w:spacing w:after="0"/>
        <w:contextualSpacing/>
        <w:jc w:val="both"/>
        <w:rPr>
          <w:color w:val="auto"/>
        </w:rPr>
      </w:pPr>
    </w:p>
    <w:p w14:paraId="7A99076D" w14:textId="77777777" w:rsidR="005D544E" w:rsidRDefault="00276676" w:rsidP="000E1F5C">
      <w:pPr>
        <w:pStyle w:val="Heading2"/>
        <w:adjustRightInd w:val="0"/>
        <w:spacing w:before="0" w:after="0"/>
        <w:contextualSpacing/>
        <w:jc w:val="both"/>
        <w:rPr>
          <w:rFonts w:ascii="Calibri" w:hAnsi="Calibri" w:cs="Tahoma"/>
          <w:bCs w:val="0"/>
          <w:color w:val="auto"/>
          <w:kern w:val="0"/>
          <w:sz w:val="20"/>
          <w:szCs w:val="24"/>
        </w:rPr>
      </w:pPr>
      <w:r w:rsidRPr="001B7062">
        <w:rPr>
          <w:color w:val="auto"/>
        </w:rPr>
        <w:t>POLICY PRINCIPLES</w:t>
      </w:r>
    </w:p>
    <w:p w14:paraId="5BBECEAA" w14:textId="77777777" w:rsidR="00D6075A" w:rsidRDefault="00D6075A" w:rsidP="000E1F5C">
      <w:pPr>
        <w:pStyle w:val="NoSpacing"/>
        <w:adjustRightInd w:val="0"/>
        <w:spacing w:line="276" w:lineRule="auto"/>
        <w:ind w:left="270"/>
        <w:contextualSpacing/>
        <w:rPr>
          <w:rFonts w:asciiTheme="minorHAnsi" w:hAnsiTheme="minorHAnsi" w:cs="Tahoma"/>
          <w:bCs/>
          <w:szCs w:val="20"/>
        </w:rPr>
      </w:pPr>
      <w:r>
        <w:rPr>
          <w:rFonts w:asciiTheme="minorHAnsi" w:hAnsiTheme="minorHAnsi" w:cs="Tahoma"/>
          <w:bCs/>
          <w:szCs w:val="20"/>
        </w:rPr>
        <w:t>This Policy will be made publicly available.</w:t>
      </w:r>
    </w:p>
    <w:p w14:paraId="420B4984" w14:textId="77777777" w:rsidR="00D6075A" w:rsidRDefault="00D6075A" w:rsidP="000E1F5C">
      <w:pPr>
        <w:pStyle w:val="NoSpacing"/>
        <w:adjustRightInd w:val="0"/>
        <w:spacing w:line="276" w:lineRule="auto"/>
        <w:ind w:left="270"/>
        <w:contextualSpacing/>
        <w:rPr>
          <w:rFonts w:asciiTheme="minorHAnsi" w:hAnsiTheme="minorHAnsi" w:cs="Tahoma"/>
          <w:bCs/>
          <w:szCs w:val="20"/>
        </w:rPr>
      </w:pPr>
    </w:p>
    <w:p w14:paraId="75A1606C" w14:textId="120D3ABB" w:rsidR="00751AD7" w:rsidRPr="0095246C" w:rsidRDefault="00000000" w:rsidP="000E1F5C">
      <w:pPr>
        <w:pStyle w:val="NoSpacing"/>
        <w:adjustRightInd w:val="0"/>
        <w:spacing w:line="276" w:lineRule="auto"/>
        <w:ind w:left="0" w:firstLine="0"/>
        <w:rPr>
          <w:rFonts w:asciiTheme="minorHAnsi" w:hAnsiTheme="minorHAnsi"/>
          <w:szCs w:val="20"/>
        </w:rPr>
      </w:pPr>
      <w:sdt>
        <w:sdtPr>
          <w:alias w:val="Company"/>
          <w:tag w:val=""/>
          <w:id w:val="-2051912652"/>
          <w:placeholder>
            <w:docPart w:val="E50355AE91B94F84BBAE1FCA88657325"/>
          </w:placeholder>
          <w:dataBinding w:prefixMappings="xmlns:ns0='http://schemas.openxmlformats.org/officeDocument/2006/extended-properties' " w:xpath="/ns0:Properties[1]/ns0:Company[1]" w:storeItemID="{6668398D-A668-4E3E-A5EB-62B293D839F1}"/>
          <w:text/>
        </w:sdtPr>
        <w:sdtContent>
          <w:r w:rsidR="00540A86">
            <w:t>Academy of Early Learning Training Pty Ltd</w:t>
          </w:r>
        </w:sdtContent>
      </w:sdt>
      <w:r w:rsidR="00EA2B7E" w:rsidRPr="0095246C">
        <w:rPr>
          <w:rFonts w:asciiTheme="minorHAnsi" w:hAnsiTheme="minorHAnsi"/>
          <w:szCs w:val="20"/>
        </w:rPr>
        <w:t xml:space="preserve"> </w:t>
      </w:r>
      <w:r w:rsidR="005D544E" w:rsidRPr="0095246C">
        <w:rPr>
          <w:rFonts w:asciiTheme="minorHAnsi" w:hAnsiTheme="minorHAnsi"/>
          <w:szCs w:val="20"/>
        </w:rPr>
        <w:t>i</w:t>
      </w:r>
      <w:r w:rsidR="009420F5" w:rsidRPr="00C93E1D">
        <w:rPr>
          <w:rFonts w:asciiTheme="minorHAnsi" w:hAnsiTheme="minorHAnsi"/>
          <w:szCs w:val="20"/>
        </w:rPr>
        <w:t>s committed to the Australian Privacy Legislation and this policy describes how</w:t>
      </w:r>
      <w:r w:rsidR="00751AD7">
        <w:rPr>
          <w:rFonts w:asciiTheme="minorHAnsi" w:hAnsiTheme="minorHAnsi"/>
          <w:szCs w:val="20"/>
        </w:rPr>
        <w:t xml:space="preserve"> </w:t>
      </w:r>
      <w:r w:rsidR="000A12C6">
        <w:rPr>
          <w:rFonts w:asciiTheme="minorHAnsi" w:hAnsiTheme="minorHAnsi"/>
          <w:szCs w:val="20"/>
        </w:rPr>
        <w:t>it</w:t>
      </w:r>
      <w:r w:rsidR="008A61FB">
        <w:rPr>
          <w:rFonts w:asciiTheme="minorHAnsi" w:hAnsiTheme="minorHAnsi"/>
          <w:szCs w:val="20"/>
        </w:rPr>
        <w:t xml:space="preserve"> </w:t>
      </w:r>
      <w:r w:rsidR="00675060" w:rsidRPr="0095246C">
        <w:rPr>
          <w:rFonts w:asciiTheme="minorHAnsi" w:hAnsiTheme="minorHAnsi"/>
          <w:szCs w:val="20"/>
        </w:rPr>
        <w:t>will comply with the</w:t>
      </w:r>
      <w:r w:rsidR="00751AD7" w:rsidRPr="0095246C">
        <w:rPr>
          <w:rFonts w:asciiTheme="minorHAnsi" w:hAnsiTheme="minorHAnsi"/>
          <w:szCs w:val="20"/>
        </w:rPr>
        <w:t>:</w:t>
      </w:r>
    </w:p>
    <w:p w14:paraId="4AFD09F7" w14:textId="4F8AD96D" w:rsidR="003E5C60" w:rsidRPr="00C93E1D" w:rsidRDefault="00675060" w:rsidP="00592218">
      <w:pPr>
        <w:pStyle w:val="ListParagraph"/>
        <w:numPr>
          <w:ilvl w:val="0"/>
          <w:numId w:val="1"/>
        </w:numPr>
        <w:adjustRightInd w:val="0"/>
        <w:spacing w:after="160"/>
        <w:ind w:left="763"/>
        <w:jc w:val="both"/>
        <w:rPr>
          <w:szCs w:val="20"/>
        </w:rPr>
      </w:pPr>
      <w:r w:rsidRPr="00C93E1D">
        <w:rPr>
          <w:szCs w:val="20"/>
        </w:rPr>
        <w:t>Commonwealth Privacy Act 1988</w:t>
      </w:r>
      <w:r w:rsidR="00D31DDD" w:rsidRPr="00C93E1D">
        <w:rPr>
          <w:szCs w:val="20"/>
        </w:rPr>
        <w:t>,</w:t>
      </w:r>
    </w:p>
    <w:p w14:paraId="687436F3" w14:textId="1CC40962" w:rsidR="00885785" w:rsidRDefault="00675060" w:rsidP="00592218">
      <w:pPr>
        <w:pStyle w:val="ListParagraph"/>
        <w:numPr>
          <w:ilvl w:val="0"/>
          <w:numId w:val="1"/>
        </w:numPr>
        <w:adjustRightInd w:val="0"/>
        <w:spacing w:after="160"/>
        <w:ind w:left="763"/>
        <w:jc w:val="both"/>
        <w:rPr>
          <w:szCs w:val="20"/>
        </w:rPr>
      </w:pPr>
      <w:r w:rsidRPr="00C93E1D">
        <w:rPr>
          <w:szCs w:val="20"/>
        </w:rPr>
        <w:t>Privacy Amendment (Enhancing Privacy Protection) Act 2012,</w:t>
      </w:r>
    </w:p>
    <w:p w14:paraId="4D6CE989" w14:textId="77777777" w:rsidR="00885785" w:rsidRDefault="00885785" w:rsidP="00592218">
      <w:pPr>
        <w:pStyle w:val="ListParagraph"/>
        <w:numPr>
          <w:ilvl w:val="0"/>
          <w:numId w:val="1"/>
        </w:numPr>
        <w:adjustRightInd w:val="0"/>
        <w:spacing w:after="160"/>
        <w:ind w:left="763"/>
        <w:jc w:val="both"/>
        <w:rPr>
          <w:szCs w:val="20"/>
        </w:rPr>
      </w:pPr>
      <w:r>
        <w:rPr>
          <w:szCs w:val="20"/>
        </w:rPr>
        <w:t>Data Provision Requirements 2012</w:t>
      </w:r>
    </w:p>
    <w:p w14:paraId="6647FDC4" w14:textId="47E662F7" w:rsidR="00751AD7" w:rsidRDefault="00751AD7" w:rsidP="00592218">
      <w:pPr>
        <w:pStyle w:val="ListParagraph"/>
        <w:numPr>
          <w:ilvl w:val="0"/>
          <w:numId w:val="1"/>
        </w:numPr>
        <w:adjustRightInd w:val="0"/>
        <w:spacing w:after="160"/>
        <w:ind w:left="763"/>
        <w:jc w:val="both"/>
        <w:rPr>
          <w:szCs w:val="20"/>
        </w:rPr>
      </w:pPr>
      <w:r>
        <w:rPr>
          <w:szCs w:val="20"/>
        </w:rPr>
        <w:t xml:space="preserve">Standards for RTOs </w:t>
      </w:r>
      <w:r w:rsidR="006847DC">
        <w:rPr>
          <w:szCs w:val="20"/>
        </w:rPr>
        <w:t>2025</w:t>
      </w:r>
    </w:p>
    <w:p w14:paraId="72DF2F9A" w14:textId="77777777" w:rsidR="00C9095B" w:rsidRPr="00C9095B" w:rsidRDefault="00C9095B" w:rsidP="00592218">
      <w:pPr>
        <w:pStyle w:val="ListParagraph"/>
        <w:numPr>
          <w:ilvl w:val="0"/>
          <w:numId w:val="1"/>
        </w:numPr>
        <w:adjustRightInd w:val="0"/>
        <w:spacing w:after="160"/>
        <w:ind w:left="763"/>
        <w:jc w:val="both"/>
        <w:rPr>
          <w:szCs w:val="20"/>
        </w:rPr>
      </w:pPr>
      <w:r w:rsidRPr="000A12C6">
        <w:rPr>
          <w:szCs w:val="20"/>
        </w:rPr>
        <w:t>Student Identifiers Act 2014</w:t>
      </w:r>
    </w:p>
    <w:p w14:paraId="45B92503" w14:textId="77777777" w:rsidR="000E1F5C" w:rsidRDefault="00675060" w:rsidP="00592218">
      <w:pPr>
        <w:pStyle w:val="ListParagraph"/>
        <w:numPr>
          <w:ilvl w:val="0"/>
          <w:numId w:val="1"/>
        </w:numPr>
        <w:adjustRightInd w:val="0"/>
        <w:spacing w:after="160"/>
        <w:ind w:left="763"/>
        <w:jc w:val="both"/>
        <w:rPr>
          <w:szCs w:val="20"/>
        </w:rPr>
      </w:pPr>
      <w:r w:rsidRPr="00C93E1D">
        <w:rPr>
          <w:szCs w:val="20"/>
        </w:rPr>
        <w:t xml:space="preserve">and </w:t>
      </w:r>
      <w:r w:rsidR="008F7134" w:rsidRPr="00C93E1D">
        <w:rPr>
          <w:szCs w:val="20"/>
        </w:rPr>
        <w:t>Australian</w:t>
      </w:r>
      <w:r w:rsidRPr="00C93E1D">
        <w:rPr>
          <w:szCs w:val="20"/>
        </w:rPr>
        <w:t xml:space="preserve"> Privacy Principles </w:t>
      </w:r>
      <w:r w:rsidR="00455947" w:rsidRPr="00C93E1D">
        <w:rPr>
          <w:szCs w:val="20"/>
        </w:rPr>
        <w:t xml:space="preserve">(APP) </w:t>
      </w:r>
    </w:p>
    <w:p w14:paraId="582644CB" w14:textId="5E479696" w:rsidR="00675060" w:rsidRPr="000E1F5C" w:rsidRDefault="00675060" w:rsidP="000E1F5C">
      <w:pPr>
        <w:adjustRightInd w:val="0"/>
        <w:spacing w:after="0"/>
        <w:contextualSpacing/>
        <w:jc w:val="both"/>
        <w:rPr>
          <w:szCs w:val="20"/>
        </w:rPr>
      </w:pPr>
      <w:r w:rsidRPr="000E1F5C">
        <w:rPr>
          <w:szCs w:val="20"/>
        </w:rPr>
        <w:t>in the way it collects, uses, secures and discloses personal information.</w:t>
      </w:r>
    </w:p>
    <w:p w14:paraId="4F2A1276" w14:textId="77777777" w:rsidR="00276676" w:rsidRDefault="00276676" w:rsidP="000E1F5C">
      <w:pPr>
        <w:adjustRightInd w:val="0"/>
        <w:spacing w:after="0"/>
        <w:contextualSpacing/>
        <w:jc w:val="both"/>
        <w:rPr>
          <w:color w:val="auto"/>
        </w:rPr>
      </w:pPr>
    </w:p>
    <w:p w14:paraId="1C13163B" w14:textId="0DF8F801" w:rsidR="00675060" w:rsidRPr="008617DE" w:rsidRDefault="00675060" w:rsidP="008617DE">
      <w:pPr>
        <w:pStyle w:val="Heading3"/>
      </w:pPr>
      <w:r w:rsidRPr="008617DE">
        <w:t>Data Collection on Website</w:t>
      </w:r>
    </w:p>
    <w:p w14:paraId="23489559" w14:textId="35350ED9" w:rsidR="00675060" w:rsidRDefault="00000000" w:rsidP="000E1F5C">
      <w:pPr>
        <w:pStyle w:val="ListParagraph"/>
        <w:numPr>
          <w:ilvl w:val="0"/>
          <w:numId w:val="2"/>
        </w:numPr>
        <w:adjustRightInd w:val="0"/>
        <w:spacing w:after="0"/>
        <w:ind w:left="714" w:hanging="357"/>
        <w:contextualSpacing/>
        <w:jc w:val="both"/>
        <w:rPr>
          <w:szCs w:val="20"/>
        </w:rPr>
      </w:pPr>
      <w:sdt>
        <w:sdtPr>
          <w:rPr>
            <w:rFonts w:cs="Calibri"/>
          </w:rPr>
          <w:alias w:val="Company"/>
          <w:tag w:val=""/>
          <w:id w:val="1923211902"/>
          <w:placeholder>
            <w:docPart w:val="988D0509467C4271B56C5FE1ECB90778"/>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szCs w:val="20"/>
        </w:rPr>
        <w:t xml:space="preserve"> </w:t>
      </w:r>
      <w:r w:rsidR="00675060" w:rsidRPr="007A240C">
        <w:rPr>
          <w:szCs w:val="20"/>
        </w:rPr>
        <w:t>lawfully collects personal information that is necessary</w:t>
      </w:r>
      <w:r w:rsidR="00A60191" w:rsidRPr="007A240C">
        <w:rPr>
          <w:szCs w:val="20"/>
        </w:rPr>
        <w:t xml:space="preserve"> both</w:t>
      </w:r>
      <w:r w:rsidR="00675060" w:rsidRPr="007A240C">
        <w:rPr>
          <w:szCs w:val="20"/>
        </w:rPr>
        <w:t xml:space="preserve"> for appropriate marketing and promotion</w:t>
      </w:r>
      <w:r w:rsidR="00A60191" w:rsidRPr="007A240C">
        <w:rPr>
          <w:szCs w:val="20"/>
        </w:rPr>
        <w:t xml:space="preserve">al </w:t>
      </w:r>
      <w:r w:rsidR="003E5C60" w:rsidRPr="007A240C">
        <w:rPr>
          <w:szCs w:val="20"/>
        </w:rPr>
        <w:t>information</w:t>
      </w:r>
      <w:r w:rsidR="00A60191" w:rsidRPr="007A240C">
        <w:rPr>
          <w:szCs w:val="20"/>
        </w:rPr>
        <w:t xml:space="preserve"> sent</w:t>
      </w:r>
      <w:r w:rsidR="00675060" w:rsidRPr="007A240C">
        <w:rPr>
          <w:szCs w:val="20"/>
        </w:rPr>
        <w:t xml:space="preserve"> </w:t>
      </w:r>
      <w:r w:rsidR="00A60191" w:rsidRPr="007A240C">
        <w:rPr>
          <w:szCs w:val="20"/>
        </w:rPr>
        <w:t>to</w:t>
      </w:r>
      <w:r w:rsidR="00675060" w:rsidRPr="007A240C">
        <w:rPr>
          <w:szCs w:val="20"/>
        </w:rPr>
        <w:t xml:space="preserve"> potential clients, and</w:t>
      </w:r>
      <w:r w:rsidR="00A60191" w:rsidRPr="007A240C">
        <w:rPr>
          <w:szCs w:val="20"/>
        </w:rPr>
        <w:t xml:space="preserve"> the</w:t>
      </w:r>
      <w:r w:rsidR="00675060" w:rsidRPr="007A240C">
        <w:rPr>
          <w:szCs w:val="20"/>
        </w:rPr>
        <w:t xml:space="preserve"> marketing and promotion of</w:t>
      </w:r>
      <w:r w:rsidR="00A60191" w:rsidRPr="007A240C">
        <w:rPr>
          <w:szCs w:val="20"/>
        </w:rPr>
        <w:t xml:space="preserve"> products and services of third parties elected by </w:t>
      </w:r>
      <w:sdt>
        <w:sdtPr>
          <w:rPr>
            <w:rFonts w:cs="Calibri"/>
          </w:rPr>
          <w:alias w:val="Company"/>
          <w:tag w:val=""/>
          <w:id w:val="622666310"/>
          <w:placeholder>
            <w:docPart w:val="01F8459DD38A46D480C6396D412CFF37"/>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szCs w:val="20"/>
        </w:rPr>
        <w:t xml:space="preserve"> </w:t>
      </w:r>
      <w:r w:rsidR="00A60191" w:rsidRPr="007A240C">
        <w:rPr>
          <w:szCs w:val="20"/>
        </w:rPr>
        <w:t xml:space="preserve">for </w:t>
      </w:r>
      <w:r w:rsidR="003E5C60" w:rsidRPr="007A240C">
        <w:rPr>
          <w:szCs w:val="20"/>
        </w:rPr>
        <w:t>the purpose disclosed at the time of collection and other purposes set out in this Privacy Policy.</w:t>
      </w:r>
      <w:r w:rsidR="00D31DDD" w:rsidRPr="007A240C">
        <w:rPr>
          <w:szCs w:val="20"/>
        </w:rPr>
        <w:t xml:space="preserve"> </w:t>
      </w:r>
    </w:p>
    <w:p w14:paraId="65AC6777" w14:textId="77777777" w:rsidR="000E1F5C" w:rsidRPr="000E1F5C" w:rsidRDefault="000E1F5C" w:rsidP="000E1F5C">
      <w:pPr>
        <w:adjustRightInd w:val="0"/>
        <w:spacing w:after="0"/>
        <w:contextualSpacing/>
        <w:jc w:val="both"/>
        <w:rPr>
          <w:szCs w:val="20"/>
        </w:rPr>
      </w:pPr>
    </w:p>
    <w:p w14:paraId="32964ED9" w14:textId="5087F30A" w:rsidR="00A60191" w:rsidRDefault="00A60191" w:rsidP="000E1F5C">
      <w:pPr>
        <w:pStyle w:val="ListParagraph"/>
        <w:numPr>
          <w:ilvl w:val="0"/>
          <w:numId w:val="2"/>
        </w:numPr>
        <w:adjustRightInd w:val="0"/>
        <w:spacing w:after="0"/>
        <w:ind w:left="714" w:hanging="357"/>
        <w:contextualSpacing/>
        <w:jc w:val="both"/>
        <w:rPr>
          <w:szCs w:val="20"/>
        </w:rPr>
      </w:pPr>
      <w:r w:rsidRPr="007A240C">
        <w:rPr>
          <w:szCs w:val="20"/>
        </w:rPr>
        <w:t xml:space="preserve">By providing the limited personal information </w:t>
      </w:r>
      <w:r w:rsidR="003E5C60" w:rsidRPr="007A240C">
        <w:rPr>
          <w:szCs w:val="20"/>
        </w:rPr>
        <w:t xml:space="preserve">on </w:t>
      </w:r>
      <w:sdt>
        <w:sdtPr>
          <w:rPr>
            <w:rFonts w:cs="Calibri"/>
          </w:rPr>
          <w:alias w:val="Company"/>
          <w:tag w:val=""/>
          <w:id w:val="-903597744"/>
          <w:placeholder>
            <w:docPart w:val="05065FCD57C649D8953DF772BEAAC76D"/>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b/>
          <w:szCs w:val="20"/>
        </w:rPr>
        <w:t xml:space="preserve"> </w:t>
      </w:r>
      <w:r w:rsidR="003E5C60" w:rsidRPr="007A240C">
        <w:rPr>
          <w:szCs w:val="20"/>
        </w:rPr>
        <w:t xml:space="preserve">website, any other website promoting our products and services, or through other means, clients and potential customers agree to allow </w:t>
      </w:r>
      <w:sdt>
        <w:sdtPr>
          <w:rPr>
            <w:rFonts w:cs="Calibri"/>
          </w:rPr>
          <w:alias w:val="Company"/>
          <w:tag w:val=""/>
          <w:id w:val="2111393091"/>
          <w:placeholder>
            <w:docPart w:val="6967FDA193A043A8BD483DD41A0A365F"/>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63276" w:rsidRPr="007A240C">
        <w:rPr>
          <w:szCs w:val="20"/>
        </w:rPr>
        <w:t xml:space="preserve"> </w:t>
      </w:r>
      <w:r w:rsidR="003E5C60" w:rsidRPr="007A240C">
        <w:rPr>
          <w:szCs w:val="20"/>
        </w:rPr>
        <w:t xml:space="preserve">and other third parties elected by </w:t>
      </w:r>
      <w:sdt>
        <w:sdtPr>
          <w:rPr>
            <w:rFonts w:cs="Calibri"/>
          </w:rPr>
          <w:alias w:val="Company"/>
          <w:tag w:val=""/>
          <w:id w:val="862553157"/>
          <w:placeholder>
            <w:docPart w:val="5D28D9A9AD744FF4B22872674ADD38F8"/>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b/>
          <w:szCs w:val="20"/>
        </w:rPr>
        <w:t xml:space="preserve"> </w:t>
      </w:r>
      <w:r w:rsidR="003E5C60" w:rsidRPr="007A240C">
        <w:rPr>
          <w:szCs w:val="20"/>
        </w:rPr>
        <w:t xml:space="preserve">to send out marketing materials including, but not limited to their promotions and special offers, product information, information about services, newsletters, and other forms of communication from time to time. </w:t>
      </w:r>
    </w:p>
    <w:p w14:paraId="36980720" w14:textId="77777777" w:rsidR="000E1F5C" w:rsidRPr="000E1F5C" w:rsidRDefault="000E1F5C" w:rsidP="000E1F5C">
      <w:pPr>
        <w:adjustRightInd w:val="0"/>
        <w:spacing w:after="0"/>
        <w:contextualSpacing/>
        <w:jc w:val="both"/>
        <w:rPr>
          <w:szCs w:val="20"/>
        </w:rPr>
      </w:pPr>
    </w:p>
    <w:p w14:paraId="4B5BBAAA" w14:textId="6818C65D" w:rsidR="003E5C60" w:rsidRDefault="003E5C60" w:rsidP="000E1F5C">
      <w:pPr>
        <w:pStyle w:val="ListParagraph"/>
        <w:numPr>
          <w:ilvl w:val="0"/>
          <w:numId w:val="2"/>
        </w:numPr>
        <w:adjustRightInd w:val="0"/>
        <w:spacing w:after="0"/>
        <w:ind w:left="714" w:hanging="357"/>
        <w:contextualSpacing/>
        <w:jc w:val="both"/>
        <w:rPr>
          <w:szCs w:val="20"/>
        </w:rPr>
      </w:pPr>
      <w:r w:rsidRPr="007A240C">
        <w:rPr>
          <w:szCs w:val="20"/>
        </w:rPr>
        <w:t xml:space="preserve">We will disclose basic information that we gather about our staff or students only to third parties that we elect as having potentially relevant or useful products and services to them. We use the information collected only for the services we provide and </w:t>
      </w:r>
      <w:r w:rsidR="00003DAC">
        <w:rPr>
          <w:szCs w:val="20"/>
        </w:rPr>
        <w:t>the</w:t>
      </w:r>
      <w:r w:rsidRPr="007A240C">
        <w:rPr>
          <w:szCs w:val="20"/>
        </w:rPr>
        <w:t xml:space="preserve"> third parties </w:t>
      </w:r>
      <w:r w:rsidR="0047499A" w:rsidRPr="007A240C">
        <w:rPr>
          <w:szCs w:val="20"/>
        </w:rPr>
        <w:t>we elect. Email addresses, phone numbers, product enquiry information, and first and last names may be shared with a third party elected by</w:t>
      </w:r>
      <w:r w:rsidR="00663276" w:rsidRPr="00663276">
        <w:rPr>
          <w:rFonts w:cs="Calibri"/>
        </w:rPr>
        <w:t xml:space="preserve"> </w:t>
      </w:r>
      <w:sdt>
        <w:sdtPr>
          <w:rPr>
            <w:rFonts w:cs="Calibri"/>
          </w:rPr>
          <w:alias w:val="Company"/>
          <w:tag w:val=""/>
          <w:id w:val="-334076452"/>
          <w:placeholder>
            <w:docPart w:val="21272DA1637041579795764A26EF18B6"/>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b/>
          <w:szCs w:val="20"/>
        </w:rPr>
        <w:t xml:space="preserve"> </w:t>
      </w:r>
      <w:r w:rsidR="0047499A" w:rsidRPr="007A240C">
        <w:rPr>
          <w:szCs w:val="20"/>
        </w:rPr>
        <w:t xml:space="preserve">however no other staff or student information is </w:t>
      </w:r>
      <w:r w:rsidR="0047499A" w:rsidRPr="007A240C">
        <w:rPr>
          <w:szCs w:val="20"/>
        </w:rPr>
        <w:lastRenderedPageBreak/>
        <w:t xml:space="preserve">shared with another organisation unless required by Commonwealth and State Government authorities and agencies. </w:t>
      </w:r>
    </w:p>
    <w:p w14:paraId="6E2F7F50" w14:textId="77777777" w:rsidR="000E1F5C" w:rsidRPr="000E1F5C" w:rsidRDefault="000E1F5C" w:rsidP="000E1F5C">
      <w:pPr>
        <w:adjustRightInd w:val="0"/>
        <w:spacing w:after="0"/>
        <w:contextualSpacing/>
        <w:jc w:val="both"/>
        <w:rPr>
          <w:szCs w:val="20"/>
        </w:rPr>
      </w:pPr>
    </w:p>
    <w:p w14:paraId="1914F1D0" w14:textId="135E072C" w:rsidR="0047499A" w:rsidRPr="007A240C" w:rsidRDefault="0047499A" w:rsidP="000E1F5C">
      <w:pPr>
        <w:pStyle w:val="ListParagraph"/>
        <w:numPr>
          <w:ilvl w:val="0"/>
          <w:numId w:val="2"/>
        </w:numPr>
        <w:adjustRightInd w:val="0"/>
        <w:spacing w:after="0"/>
        <w:ind w:left="714" w:hanging="357"/>
        <w:contextualSpacing/>
        <w:jc w:val="both"/>
        <w:rPr>
          <w:szCs w:val="20"/>
        </w:rPr>
      </w:pPr>
      <w:r w:rsidRPr="007A240C">
        <w:rPr>
          <w:szCs w:val="20"/>
        </w:rPr>
        <w:t xml:space="preserve">If staff or student information is required or requested by any third party outside of those which </w:t>
      </w:r>
      <w:sdt>
        <w:sdtPr>
          <w:rPr>
            <w:rFonts w:cs="Calibri"/>
          </w:rPr>
          <w:alias w:val="Company"/>
          <w:tag w:val=""/>
          <w:id w:val="-778631758"/>
          <w:placeholder>
            <w:docPart w:val="442B6DBF823346F294AF11FD4A35658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054B" w:rsidRPr="007A240C">
        <w:rPr>
          <w:b/>
          <w:szCs w:val="20"/>
        </w:rPr>
        <w:t xml:space="preserve"> </w:t>
      </w:r>
      <w:r w:rsidRPr="007A240C">
        <w:rPr>
          <w:szCs w:val="20"/>
        </w:rPr>
        <w:t xml:space="preserve">elects, we will obtain written consent from the relevant staff or student prior to release of any information. Should staff or students seek access to their information, they will be asked to supply their name, date of birth and address as identification before this can occur. </w:t>
      </w:r>
    </w:p>
    <w:p w14:paraId="538D7B2C" w14:textId="77777777" w:rsidR="00866FE2" w:rsidRDefault="00866FE2" w:rsidP="000E1F5C">
      <w:pPr>
        <w:adjustRightInd w:val="0"/>
        <w:spacing w:after="0"/>
        <w:contextualSpacing/>
        <w:jc w:val="both"/>
      </w:pPr>
    </w:p>
    <w:p w14:paraId="75BB332E" w14:textId="643298E8" w:rsidR="00302A49" w:rsidRPr="00680646" w:rsidRDefault="0047499A" w:rsidP="008617DE">
      <w:pPr>
        <w:pStyle w:val="Heading3"/>
      </w:pPr>
      <w:r w:rsidRPr="0047499A">
        <w:t xml:space="preserve">Data Collection to Provide </w:t>
      </w:r>
      <w:r w:rsidR="00F604FA">
        <w:t>Training and Assessment Services</w:t>
      </w:r>
    </w:p>
    <w:p w14:paraId="29A750A4" w14:textId="2DE3D2C9" w:rsidR="0047499A" w:rsidRPr="007A240C" w:rsidRDefault="0047499A" w:rsidP="000E1F5C">
      <w:pPr>
        <w:pStyle w:val="ListParagraph"/>
        <w:numPr>
          <w:ilvl w:val="0"/>
          <w:numId w:val="3"/>
        </w:numPr>
        <w:adjustRightInd w:val="0"/>
        <w:spacing w:after="0"/>
        <w:ind w:left="709"/>
        <w:contextualSpacing/>
        <w:jc w:val="both"/>
        <w:rPr>
          <w:szCs w:val="20"/>
        </w:rPr>
      </w:pPr>
      <w:r w:rsidRPr="007A240C">
        <w:rPr>
          <w:szCs w:val="20"/>
        </w:rPr>
        <w:t xml:space="preserve">In order to provide training and assessment services, </w:t>
      </w:r>
      <w:sdt>
        <w:sdtPr>
          <w:rPr>
            <w:rFonts w:cs="Calibri"/>
            <w:szCs w:val="20"/>
          </w:rPr>
          <w:alias w:val="Company"/>
          <w:tag w:val=""/>
          <w:id w:val="884597235"/>
          <w:placeholder>
            <w:docPart w:val="F89362D21EDC477C9AAE3EC8DCA1D2DB"/>
          </w:placeholder>
          <w:dataBinding w:prefixMappings="xmlns:ns0='http://schemas.openxmlformats.org/officeDocument/2006/extended-properties' " w:xpath="/ns0:Properties[1]/ns0:Company[1]" w:storeItemID="{6668398D-A668-4E3E-A5EB-62B293D839F1}"/>
          <w:text/>
        </w:sdtPr>
        <w:sdtContent>
          <w:r w:rsidR="00540A86">
            <w:rPr>
              <w:rFonts w:cs="Calibri"/>
              <w:szCs w:val="20"/>
            </w:rPr>
            <w:t>Academy of Early Learning Training Pty Ltd</w:t>
          </w:r>
        </w:sdtContent>
      </w:sdt>
      <w:r w:rsidR="00696398" w:rsidRPr="007A240C">
        <w:rPr>
          <w:b/>
          <w:szCs w:val="20"/>
        </w:rPr>
        <w:t xml:space="preserve"> </w:t>
      </w:r>
      <w:r w:rsidRPr="007A240C">
        <w:rPr>
          <w:szCs w:val="20"/>
        </w:rPr>
        <w:t xml:space="preserve">lawfully collects personal information from </w:t>
      </w:r>
      <w:r w:rsidR="00B53421">
        <w:rPr>
          <w:szCs w:val="20"/>
        </w:rPr>
        <w:t>students</w:t>
      </w:r>
      <w:r w:rsidRPr="007A240C">
        <w:rPr>
          <w:szCs w:val="20"/>
        </w:rPr>
        <w:t xml:space="preserve"> that </w:t>
      </w:r>
      <w:r w:rsidR="00B53421">
        <w:rPr>
          <w:szCs w:val="20"/>
        </w:rPr>
        <w:t>is</w:t>
      </w:r>
      <w:r w:rsidR="00B53421" w:rsidRPr="007A240C">
        <w:rPr>
          <w:szCs w:val="20"/>
        </w:rPr>
        <w:t xml:space="preserve"> </w:t>
      </w:r>
      <w:r w:rsidRPr="007A240C">
        <w:rPr>
          <w:szCs w:val="20"/>
        </w:rPr>
        <w:t xml:space="preserve">necessary </w:t>
      </w:r>
      <w:r w:rsidR="00B53421" w:rsidRPr="000A12C6">
        <w:rPr>
          <w:szCs w:val="20"/>
        </w:rPr>
        <w:t xml:space="preserve">for statistical, administrative, regulatory and research </w:t>
      </w:r>
      <w:r w:rsidR="000A12C6" w:rsidRPr="000A12C6">
        <w:rPr>
          <w:szCs w:val="20"/>
        </w:rPr>
        <w:t>purposes.</w:t>
      </w:r>
      <w:r w:rsidRPr="007A240C">
        <w:rPr>
          <w:szCs w:val="20"/>
        </w:rPr>
        <w:t xml:space="preserve"> </w:t>
      </w:r>
    </w:p>
    <w:p w14:paraId="12CD70D5" w14:textId="77777777" w:rsidR="0047499A" w:rsidRPr="000A12C6" w:rsidRDefault="0047499A" w:rsidP="000E1F5C">
      <w:pPr>
        <w:adjustRightInd w:val="0"/>
        <w:spacing w:after="0"/>
        <w:contextualSpacing/>
        <w:jc w:val="both"/>
        <w:rPr>
          <w:rFonts w:cs="Times New Roman"/>
          <w:color w:val="auto"/>
          <w:szCs w:val="20"/>
        </w:rPr>
      </w:pPr>
    </w:p>
    <w:p w14:paraId="6E6E5944" w14:textId="42357734" w:rsidR="00B53421" w:rsidRDefault="00B53421" w:rsidP="000E1F5C">
      <w:pPr>
        <w:pStyle w:val="ListParagraph"/>
        <w:numPr>
          <w:ilvl w:val="0"/>
          <w:numId w:val="3"/>
        </w:numPr>
        <w:adjustRightInd w:val="0"/>
        <w:spacing w:after="0"/>
        <w:contextualSpacing/>
        <w:jc w:val="both"/>
        <w:rPr>
          <w:szCs w:val="20"/>
        </w:rPr>
      </w:pPr>
      <w:r w:rsidRPr="000A12C6">
        <w:rPr>
          <w:szCs w:val="20"/>
        </w:rPr>
        <w:t xml:space="preserve">Under the Data Provision Requirements 2012, </w:t>
      </w:r>
      <w:sdt>
        <w:sdtPr>
          <w:rPr>
            <w:szCs w:val="20"/>
          </w:rPr>
          <w:alias w:val="Company"/>
          <w:tag w:val=""/>
          <w:id w:val="-840773702"/>
          <w:placeholder>
            <w:docPart w:val="7AF5D44F791B46BAA83ADF11CA2989C0"/>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Pr="000A12C6">
        <w:rPr>
          <w:szCs w:val="20"/>
        </w:rPr>
        <w:t xml:space="preserve"> is required to disclose this personal information to the National Centre for Vocational Education Research Ltd (NCVER), and to Commonwealth and State or Territory government departments and authorised agencies.</w:t>
      </w:r>
    </w:p>
    <w:p w14:paraId="0EB509AB" w14:textId="77777777" w:rsidR="000E1F5C" w:rsidRPr="000E1F5C" w:rsidRDefault="000E1F5C" w:rsidP="000E1F5C">
      <w:pPr>
        <w:adjustRightInd w:val="0"/>
        <w:spacing w:after="0"/>
        <w:contextualSpacing/>
        <w:jc w:val="both"/>
        <w:rPr>
          <w:szCs w:val="20"/>
        </w:rPr>
      </w:pPr>
    </w:p>
    <w:p w14:paraId="029826AD" w14:textId="6315E534" w:rsidR="00730915" w:rsidRPr="000E1F5C" w:rsidRDefault="00730915" w:rsidP="000E1F5C">
      <w:pPr>
        <w:pStyle w:val="ListParagraph"/>
        <w:numPr>
          <w:ilvl w:val="0"/>
          <w:numId w:val="3"/>
        </w:numPr>
        <w:adjustRightInd w:val="0"/>
        <w:spacing w:after="0"/>
        <w:contextualSpacing/>
        <w:jc w:val="both"/>
        <w:rPr>
          <w:szCs w:val="20"/>
        </w:rPr>
      </w:pPr>
      <w:r>
        <w:rPr>
          <w:szCs w:val="20"/>
        </w:rPr>
        <w:t xml:space="preserve">Information </w:t>
      </w:r>
      <w:r w:rsidR="0047499A">
        <w:rPr>
          <w:szCs w:val="20"/>
        </w:rPr>
        <w:t>collected may</w:t>
      </w:r>
      <w:r w:rsidR="00F604FA">
        <w:rPr>
          <w:szCs w:val="20"/>
        </w:rPr>
        <w:t xml:space="preserve"> include, but is not limited to:</w:t>
      </w:r>
    </w:p>
    <w:p w14:paraId="6B56D879" w14:textId="56B3031E" w:rsidR="00730915" w:rsidRPr="000E1F5C" w:rsidRDefault="00F604FA" w:rsidP="00592218">
      <w:pPr>
        <w:pStyle w:val="ListParagraph"/>
        <w:numPr>
          <w:ilvl w:val="1"/>
          <w:numId w:val="3"/>
        </w:numPr>
        <w:adjustRightInd w:val="0"/>
        <w:jc w:val="both"/>
        <w:rPr>
          <w:szCs w:val="20"/>
        </w:rPr>
      </w:pPr>
      <w:r>
        <w:rPr>
          <w:szCs w:val="20"/>
        </w:rPr>
        <w:t xml:space="preserve">Full name </w:t>
      </w:r>
    </w:p>
    <w:p w14:paraId="1C0E2295" w14:textId="06597A55" w:rsidR="00730915" w:rsidRPr="000E1F5C" w:rsidRDefault="00F604FA" w:rsidP="00592218">
      <w:pPr>
        <w:pStyle w:val="ListParagraph"/>
        <w:numPr>
          <w:ilvl w:val="1"/>
          <w:numId w:val="3"/>
        </w:numPr>
        <w:adjustRightInd w:val="0"/>
        <w:jc w:val="both"/>
        <w:rPr>
          <w:szCs w:val="20"/>
        </w:rPr>
      </w:pPr>
      <w:r>
        <w:rPr>
          <w:szCs w:val="20"/>
        </w:rPr>
        <w:t>Address</w:t>
      </w:r>
    </w:p>
    <w:p w14:paraId="7FCF3552" w14:textId="0650DF76" w:rsidR="00730915" w:rsidRPr="000E1F5C" w:rsidRDefault="00F604FA" w:rsidP="00592218">
      <w:pPr>
        <w:pStyle w:val="ListParagraph"/>
        <w:numPr>
          <w:ilvl w:val="1"/>
          <w:numId w:val="3"/>
        </w:numPr>
        <w:adjustRightInd w:val="0"/>
        <w:jc w:val="both"/>
        <w:rPr>
          <w:szCs w:val="20"/>
        </w:rPr>
      </w:pPr>
      <w:r>
        <w:rPr>
          <w:szCs w:val="20"/>
        </w:rPr>
        <w:t>Contact details (telephone and email)</w:t>
      </w:r>
    </w:p>
    <w:p w14:paraId="1115DA87" w14:textId="2A8525B9" w:rsidR="00730915" w:rsidRPr="000E1F5C" w:rsidRDefault="00F604FA" w:rsidP="00592218">
      <w:pPr>
        <w:pStyle w:val="ListParagraph"/>
        <w:numPr>
          <w:ilvl w:val="1"/>
          <w:numId w:val="3"/>
        </w:numPr>
        <w:adjustRightInd w:val="0"/>
        <w:jc w:val="both"/>
        <w:rPr>
          <w:szCs w:val="20"/>
        </w:rPr>
      </w:pPr>
      <w:r>
        <w:rPr>
          <w:szCs w:val="20"/>
        </w:rPr>
        <w:t>Date of Birth</w:t>
      </w:r>
    </w:p>
    <w:p w14:paraId="0AB9492D" w14:textId="4B214B6E" w:rsidR="00730915" w:rsidRPr="000E1F5C" w:rsidRDefault="00F604FA" w:rsidP="00592218">
      <w:pPr>
        <w:pStyle w:val="ListParagraph"/>
        <w:numPr>
          <w:ilvl w:val="1"/>
          <w:numId w:val="3"/>
        </w:numPr>
        <w:adjustRightInd w:val="0"/>
        <w:jc w:val="both"/>
        <w:rPr>
          <w:szCs w:val="20"/>
        </w:rPr>
      </w:pPr>
      <w:r>
        <w:rPr>
          <w:szCs w:val="20"/>
        </w:rPr>
        <w:t>Gender</w:t>
      </w:r>
    </w:p>
    <w:p w14:paraId="7F2B87CC" w14:textId="166127E9" w:rsidR="00730915" w:rsidRPr="000E1F5C" w:rsidRDefault="00F604FA" w:rsidP="00592218">
      <w:pPr>
        <w:pStyle w:val="ListParagraph"/>
        <w:numPr>
          <w:ilvl w:val="1"/>
          <w:numId w:val="3"/>
        </w:numPr>
        <w:adjustRightInd w:val="0"/>
        <w:jc w:val="both"/>
        <w:rPr>
          <w:szCs w:val="20"/>
        </w:rPr>
      </w:pPr>
      <w:r>
        <w:rPr>
          <w:szCs w:val="20"/>
        </w:rPr>
        <w:t xml:space="preserve">Cultural Background </w:t>
      </w:r>
    </w:p>
    <w:p w14:paraId="274E3951" w14:textId="7108B7DB" w:rsidR="00730915" w:rsidRPr="000E1F5C" w:rsidRDefault="00F604FA" w:rsidP="00592218">
      <w:pPr>
        <w:pStyle w:val="ListParagraph"/>
        <w:numPr>
          <w:ilvl w:val="1"/>
          <w:numId w:val="3"/>
        </w:numPr>
        <w:adjustRightInd w:val="0"/>
        <w:jc w:val="both"/>
        <w:rPr>
          <w:szCs w:val="20"/>
        </w:rPr>
      </w:pPr>
      <w:r>
        <w:rPr>
          <w:szCs w:val="20"/>
        </w:rPr>
        <w:t>Country of birth</w:t>
      </w:r>
    </w:p>
    <w:p w14:paraId="4A6FA0F0" w14:textId="793B9929" w:rsidR="00730915" w:rsidRPr="000E1F5C" w:rsidRDefault="00F604FA" w:rsidP="00592218">
      <w:pPr>
        <w:pStyle w:val="ListParagraph"/>
        <w:numPr>
          <w:ilvl w:val="1"/>
          <w:numId w:val="3"/>
        </w:numPr>
        <w:adjustRightInd w:val="0"/>
        <w:jc w:val="both"/>
        <w:rPr>
          <w:szCs w:val="20"/>
        </w:rPr>
      </w:pPr>
      <w:r>
        <w:rPr>
          <w:szCs w:val="20"/>
        </w:rPr>
        <w:t>Language spoken at home</w:t>
      </w:r>
    </w:p>
    <w:p w14:paraId="5BC8DA6F" w14:textId="531E73C1" w:rsidR="00730915" w:rsidRPr="000E1F5C" w:rsidRDefault="00F604FA" w:rsidP="00592218">
      <w:pPr>
        <w:pStyle w:val="ListParagraph"/>
        <w:numPr>
          <w:ilvl w:val="1"/>
          <w:numId w:val="3"/>
        </w:numPr>
        <w:adjustRightInd w:val="0"/>
        <w:jc w:val="both"/>
        <w:rPr>
          <w:szCs w:val="20"/>
        </w:rPr>
      </w:pPr>
      <w:r>
        <w:rPr>
          <w:szCs w:val="20"/>
        </w:rPr>
        <w:t>Disability information</w:t>
      </w:r>
    </w:p>
    <w:p w14:paraId="55210F91" w14:textId="10B4CD21" w:rsidR="00730915" w:rsidRPr="000E1F5C" w:rsidRDefault="00F604FA" w:rsidP="00592218">
      <w:pPr>
        <w:pStyle w:val="ListParagraph"/>
        <w:numPr>
          <w:ilvl w:val="1"/>
          <w:numId w:val="3"/>
        </w:numPr>
        <w:adjustRightInd w:val="0"/>
        <w:jc w:val="both"/>
        <w:rPr>
          <w:szCs w:val="20"/>
        </w:rPr>
      </w:pPr>
      <w:r>
        <w:rPr>
          <w:szCs w:val="20"/>
        </w:rPr>
        <w:t>Highest schooling completed</w:t>
      </w:r>
    </w:p>
    <w:p w14:paraId="09CF97B2" w14:textId="259B9363" w:rsidR="0067510F" w:rsidRPr="000E1F5C" w:rsidRDefault="00F604FA" w:rsidP="00592218">
      <w:pPr>
        <w:pStyle w:val="ListParagraph"/>
        <w:numPr>
          <w:ilvl w:val="1"/>
          <w:numId w:val="3"/>
        </w:numPr>
        <w:adjustRightInd w:val="0"/>
        <w:jc w:val="both"/>
        <w:rPr>
          <w:szCs w:val="20"/>
        </w:rPr>
      </w:pPr>
      <w:r>
        <w:rPr>
          <w:szCs w:val="20"/>
        </w:rPr>
        <w:t>Other qualifications completed</w:t>
      </w:r>
    </w:p>
    <w:p w14:paraId="1D235D13" w14:textId="25208732" w:rsidR="0067510F" w:rsidRPr="000E1F5C" w:rsidRDefault="00F604FA" w:rsidP="00592218">
      <w:pPr>
        <w:pStyle w:val="ListParagraph"/>
        <w:numPr>
          <w:ilvl w:val="1"/>
          <w:numId w:val="3"/>
        </w:numPr>
        <w:adjustRightInd w:val="0"/>
        <w:jc w:val="both"/>
        <w:rPr>
          <w:szCs w:val="20"/>
        </w:rPr>
      </w:pPr>
      <w:r>
        <w:rPr>
          <w:szCs w:val="20"/>
        </w:rPr>
        <w:t>Current employment status</w:t>
      </w:r>
    </w:p>
    <w:p w14:paraId="22D8A3A8" w14:textId="7AA548F9" w:rsidR="0067510F" w:rsidRPr="000E1F5C" w:rsidRDefault="00751AD7" w:rsidP="00592218">
      <w:pPr>
        <w:pStyle w:val="ListParagraph"/>
        <w:numPr>
          <w:ilvl w:val="1"/>
          <w:numId w:val="3"/>
        </w:numPr>
        <w:adjustRightInd w:val="0"/>
        <w:jc w:val="both"/>
        <w:rPr>
          <w:szCs w:val="20"/>
        </w:rPr>
      </w:pPr>
      <w:r w:rsidRPr="0095246C">
        <w:rPr>
          <w:szCs w:val="20"/>
        </w:rPr>
        <w:t>Study reason</w:t>
      </w:r>
      <w:r w:rsidR="000E1F5C">
        <w:rPr>
          <w:szCs w:val="20"/>
        </w:rPr>
        <w:t>s</w:t>
      </w:r>
    </w:p>
    <w:p w14:paraId="6C0B218C" w14:textId="77777777" w:rsidR="00751AD7" w:rsidRPr="0095246C" w:rsidRDefault="00751AD7" w:rsidP="000E1F5C">
      <w:pPr>
        <w:pStyle w:val="ListParagraph"/>
        <w:numPr>
          <w:ilvl w:val="1"/>
          <w:numId w:val="3"/>
        </w:numPr>
        <w:adjustRightInd w:val="0"/>
        <w:spacing w:after="0"/>
        <w:contextualSpacing/>
        <w:jc w:val="both"/>
        <w:rPr>
          <w:szCs w:val="20"/>
        </w:rPr>
      </w:pPr>
      <w:r>
        <w:rPr>
          <w:szCs w:val="20"/>
        </w:rPr>
        <w:t>Unique Student Identifier (USI)</w:t>
      </w:r>
    </w:p>
    <w:p w14:paraId="0212D693" w14:textId="77777777" w:rsidR="00F604FA" w:rsidRPr="00F604FA" w:rsidRDefault="00F604FA" w:rsidP="000E1F5C">
      <w:pPr>
        <w:pStyle w:val="ListParagraph"/>
        <w:adjustRightInd w:val="0"/>
        <w:spacing w:after="0"/>
        <w:ind w:left="1440"/>
        <w:contextualSpacing/>
        <w:jc w:val="both"/>
        <w:rPr>
          <w:szCs w:val="20"/>
        </w:rPr>
      </w:pPr>
    </w:p>
    <w:p w14:paraId="27BE694B" w14:textId="1AD76258" w:rsidR="00F604FA" w:rsidRPr="009C5459" w:rsidRDefault="00000000" w:rsidP="000E1F5C">
      <w:pPr>
        <w:pStyle w:val="ListParagraph"/>
        <w:numPr>
          <w:ilvl w:val="0"/>
          <w:numId w:val="3"/>
        </w:numPr>
        <w:adjustRightInd w:val="0"/>
        <w:spacing w:after="0"/>
        <w:contextualSpacing/>
        <w:jc w:val="both"/>
        <w:rPr>
          <w:szCs w:val="20"/>
        </w:rPr>
      </w:pPr>
      <w:sdt>
        <w:sdtPr>
          <w:rPr>
            <w:rFonts w:cs="Calibri"/>
          </w:rPr>
          <w:alias w:val="Company"/>
          <w:tag w:val=""/>
          <w:id w:val="-1504817481"/>
          <w:placeholder>
            <w:docPart w:val="BF075D50B854434D8859CD6673B3D01A"/>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9C5459">
        <w:rPr>
          <w:b/>
          <w:szCs w:val="20"/>
        </w:rPr>
        <w:t xml:space="preserve"> </w:t>
      </w:r>
      <w:r w:rsidR="00F604FA" w:rsidRPr="009C5459">
        <w:rPr>
          <w:szCs w:val="20"/>
        </w:rPr>
        <w:t>will only collect personal information by fair and lawful means.</w:t>
      </w:r>
    </w:p>
    <w:p w14:paraId="4EDA3C50" w14:textId="77777777" w:rsidR="00F604FA" w:rsidRPr="009C5459" w:rsidRDefault="00F604FA" w:rsidP="000E1F5C">
      <w:pPr>
        <w:pStyle w:val="ListParagraph"/>
        <w:adjustRightInd w:val="0"/>
        <w:spacing w:after="0"/>
        <w:contextualSpacing/>
        <w:jc w:val="both"/>
        <w:rPr>
          <w:szCs w:val="20"/>
        </w:rPr>
      </w:pPr>
    </w:p>
    <w:p w14:paraId="2548A048" w14:textId="77777777" w:rsidR="00730915" w:rsidRPr="009C5459" w:rsidRDefault="00F604FA" w:rsidP="000E1F5C">
      <w:pPr>
        <w:pStyle w:val="ListParagraph"/>
        <w:numPr>
          <w:ilvl w:val="0"/>
          <w:numId w:val="3"/>
        </w:numPr>
        <w:adjustRightInd w:val="0"/>
        <w:spacing w:after="0"/>
        <w:contextualSpacing/>
        <w:jc w:val="both"/>
        <w:rPr>
          <w:szCs w:val="20"/>
        </w:rPr>
      </w:pPr>
      <w:r w:rsidRPr="009C5459">
        <w:rPr>
          <w:szCs w:val="20"/>
        </w:rPr>
        <w:lastRenderedPageBreak/>
        <w:t>The enrolment form completed by clients contains a disclaimer outlining why the personal information is collected and how it is to be used. Clients are required to sign the disclaimer as their agreement to the use of their personal information.</w:t>
      </w:r>
    </w:p>
    <w:p w14:paraId="6E39AE1D" w14:textId="77777777" w:rsidR="00866FE2" w:rsidRDefault="00866FE2" w:rsidP="000E1F5C">
      <w:pPr>
        <w:adjustRightInd w:val="0"/>
        <w:spacing w:after="0"/>
        <w:contextualSpacing/>
        <w:jc w:val="both"/>
        <w:rPr>
          <w:szCs w:val="20"/>
        </w:rPr>
      </w:pPr>
    </w:p>
    <w:p w14:paraId="35D98513" w14:textId="77777777" w:rsidR="00751AD7" w:rsidRPr="008617DE" w:rsidRDefault="00751AD7" w:rsidP="008617DE">
      <w:pPr>
        <w:pStyle w:val="Heading3"/>
      </w:pPr>
      <w:r w:rsidRPr="008617DE">
        <w:t>Unique Student Identifier (USI)</w:t>
      </w:r>
    </w:p>
    <w:p w14:paraId="74D2EB29" w14:textId="1888C015" w:rsidR="00C9095B" w:rsidRDefault="00751AD7" w:rsidP="000E1F5C">
      <w:pPr>
        <w:pStyle w:val="ListParagraph"/>
        <w:numPr>
          <w:ilvl w:val="0"/>
          <w:numId w:val="18"/>
        </w:numPr>
        <w:adjustRightInd w:val="0"/>
        <w:spacing w:after="0"/>
        <w:contextualSpacing/>
        <w:jc w:val="both"/>
        <w:rPr>
          <w:szCs w:val="20"/>
        </w:rPr>
      </w:pPr>
      <w:r w:rsidRPr="0095246C">
        <w:rPr>
          <w:szCs w:val="20"/>
        </w:rPr>
        <w:t xml:space="preserve">In the instances when </w:t>
      </w:r>
      <w:sdt>
        <w:sdtPr>
          <w:rPr>
            <w:szCs w:val="20"/>
          </w:rPr>
          <w:alias w:val="Company"/>
          <w:tag w:val=""/>
          <w:id w:val="-152148528"/>
          <w:placeholder>
            <w:docPart w:val="BD04C7ACB2684FE2A6020B29174C7A5E"/>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Pr="0095246C">
        <w:rPr>
          <w:szCs w:val="20"/>
        </w:rPr>
        <w:t xml:space="preserve"> applies for USIs on behalf of students</w:t>
      </w:r>
      <w:r w:rsidR="00C9095B" w:rsidRPr="0095246C">
        <w:rPr>
          <w:szCs w:val="20"/>
        </w:rPr>
        <w:t xml:space="preserve">, authorisation from students must be received prior. </w:t>
      </w:r>
    </w:p>
    <w:p w14:paraId="1B78C418" w14:textId="77777777" w:rsidR="000A12C6" w:rsidRPr="000A12C6" w:rsidRDefault="000A12C6" w:rsidP="000E1F5C">
      <w:pPr>
        <w:pStyle w:val="ListParagraph"/>
        <w:adjustRightInd w:val="0"/>
        <w:spacing w:after="0"/>
        <w:contextualSpacing/>
        <w:jc w:val="both"/>
        <w:rPr>
          <w:szCs w:val="20"/>
        </w:rPr>
      </w:pPr>
    </w:p>
    <w:p w14:paraId="5A948C1D" w14:textId="5E351084" w:rsidR="00C9095B" w:rsidRDefault="00C9095B" w:rsidP="000E1F5C">
      <w:pPr>
        <w:pStyle w:val="ListParagraph"/>
        <w:numPr>
          <w:ilvl w:val="0"/>
          <w:numId w:val="18"/>
        </w:numPr>
        <w:adjustRightInd w:val="0"/>
        <w:spacing w:after="0"/>
        <w:contextualSpacing/>
        <w:jc w:val="both"/>
        <w:rPr>
          <w:szCs w:val="20"/>
        </w:rPr>
      </w:pPr>
      <w:r w:rsidRPr="000A12C6">
        <w:rPr>
          <w:szCs w:val="20"/>
        </w:rPr>
        <w:t xml:space="preserve">In accordance with section 11 of the Student Identifiers Act 2014, </w:t>
      </w:r>
      <w:sdt>
        <w:sdtPr>
          <w:rPr>
            <w:szCs w:val="20"/>
          </w:rPr>
          <w:alias w:val="Company"/>
          <w:tag w:val=""/>
          <w:id w:val="570626767"/>
          <w:placeholder>
            <w:docPart w:val="2C6C833EC3B14FD3ABF73F62A10F7A0C"/>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Pr="000A12C6">
        <w:rPr>
          <w:szCs w:val="20"/>
        </w:rPr>
        <w:t xml:space="preserve"> will securely destroy personal information which we collect from individuals solely for the purpose of applying for a USI on their behalf as soon as practicable after we have made the application or the information is no longer needed for that purpose, unless we have been required by or under a law to retain this information.</w:t>
      </w:r>
    </w:p>
    <w:p w14:paraId="4BF49C48" w14:textId="77777777" w:rsidR="000A12C6" w:rsidRPr="000A12C6" w:rsidRDefault="000A12C6" w:rsidP="000E1F5C">
      <w:pPr>
        <w:adjustRightInd w:val="0"/>
        <w:spacing w:after="0"/>
        <w:contextualSpacing/>
        <w:jc w:val="both"/>
        <w:rPr>
          <w:szCs w:val="20"/>
        </w:rPr>
      </w:pPr>
    </w:p>
    <w:p w14:paraId="46085CE8" w14:textId="1DDF387F" w:rsidR="000A12C6" w:rsidRDefault="00C9095B" w:rsidP="000E1F5C">
      <w:pPr>
        <w:pStyle w:val="ListParagraph"/>
        <w:numPr>
          <w:ilvl w:val="0"/>
          <w:numId w:val="18"/>
        </w:numPr>
        <w:adjustRightInd w:val="0"/>
        <w:spacing w:after="0"/>
        <w:contextualSpacing/>
        <w:jc w:val="both"/>
        <w:rPr>
          <w:rFonts w:asciiTheme="minorHAnsi" w:hAnsiTheme="minorHAnsi" w:cstheme="minorHAnsi"/>
          <w:szCs w:val="20"/>
        </w:rPr>
      </w:pPr>
      <w:r w:rsidRPr="000A12C6">
        <w:rPr>
          <w:szCs w:val="20"/>
        </w:rPr>
        <w:t>Under Standard 3.6 (d) of this Act, we are required to ensure the security of the USI and all related documentation under our control, including</w:t>
      </w:r>
      <w:r w:rsidRPr="000A12C6">
        <w:rPr>
          <w:rFonts w:asciiTheme="minorHAnsi" w:hAnsiTheme="minorHAnsi" w:cstheme="minorHAnsi"/>
          <w:szCs w:val="20"/>
        </w:rPr>
        <w:t xml:space="preserve"> information stored in our student management systems.</w:t>
      </w:r>
    </w:p>
    <w:p w14:paraId="178718DC" w14:textId="77777777" w:rsidR="000A12C6" w:rsidRPr="000A12C6" w:rsidRDefault="000A12C6" w:rsidP="000E1F5C">
      <w:pPr>
        <w:adjustRightInd w:val="0"/>
        <w:spacing w:after="0"/>
        <w:contextualSpacing/>
        <w:jc w:val="both"/>
        <w:rPr>
          <w:rFonts w:asciiTheme="minorHAnsi" w:hAnsiTheme="minorHAnsi" w:cstheme="minorHAnsi"/>
          <w:szCs w:val="20"/>
        </w:rPr>
      </w:pPr>
    </w:p>
    <w:p w14:paraId="6C54B190" w14:textId="31ED71EB" w:rsidR="003073D4" w:rsidRDefault="003073D4" w:rsidP="008617DE">
      <w:pPr>
        <w:pStyle w:val="Heading3"/>
      </w:pPr>
      <w:r>
        <w:t>Unsolicited Information</w:t>
      </w:r>
    </w:p>
    <w:p w14:paraId="082CDB00" w14:textId="43F07019" w:rsidR="003073D4" w:rsidRDefault="003073D4" w:rsidP="000E1F5C">
      <w:pPr>
        <w:pStyle w:val="ListParagraph"/>
        <w:numPr>
          <w:ilvl w:val="0"/>
          <w:numId w:val="19"/>
        </w:numPr>
        <w:adjustRightInd w:val="0"/>
        <w:spacing w:after="0"/>
        <w:contextualSpacing/>
        <w:jc w:val="both"/>
        <w:rPr>
          <w:szCs w:val="20"/>
        </w:rPr>
      </w:pPr>
      <w:r w:rsidRPr="001A0570">
        <w:rPr>
          <w:szCs w:val="20"/>
        </w:rPr>
        <w:t xml:space="preserve">Unsolicited information received by </w:t>
      </w:r>
      <w:sdt>
        <w:sdtPr>
          <w:rPr>
            <w:szCs w:val="20"/>
          </w:rPr>
          <w:alias w:val="Company"/>
          <w:tag w:val=""/>
          <w:id w:val="-1155533895"/>
          <w:placeholder>
            <w:docPart w:val="1486323FEE1045D9899820A5507FFBD1"/>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696398" w:rsidRPr="001A0570">
        <w:rPr>
          <w:szCs w:val="20"/>
        </w:rPr>
        <w:t xml:space="preserve"> </w:t>
      </w:r>
      <w:r w:rsidRPr="001A0570">
        <w:rPr>
          <w:szCs w:val="20"/>
        </w:rPr>
        <w:t xml:space="preserve">is afforded the same privacy protection as solicited personal information. </w:t>
      </w:r>
    </w:p>
    <w:p w14:paraId="446164BC" w14:textId="77777777" w:rsidR="000A12C6" w:rsidRPr="001A0570" w:rsidRDefault="000A12C6" w:rsidP="000E1F5C">
      <w:pPr>
        <w:pStyle w:val="ListParagraph"/>
        <w:adjustRightInd w:val="0"/>
        <w:spacing w:after="0"/>
        <w:contextualSpacing/>
        <w:jc w:val="both"/>
        <w:rPr>
          <w:szCs w:val="20"/>
        </w:rPr>
      </w:pPr>
    </w:p>
    <w:p w14:paraId="3BDA41E0" w14:textId="00530DCC" w:rsidR="003073D4" w:rsidRDefault="003073D4" w:rsidP="000E1F5C">
      <w:pPr>
        <w:pStyle w:val="ListParagraph"/>
        <w:numPr>
          <w:ilvl w:val="0"/>
          <w:numId w:val="19"/>
        </w:numPr>
        <w:adjustRightInd w:val="0"/>
        <w:spacing w:after="0"/>
        <w:contextualSpacing/>
        <w:jc w:val="both"/>
        <w:rPr>
          <w:szCs w:val="20"/>
        </w:rPr>
      </w:pPr>
      <w:r w:rsidRPr="001A0570">
        <w:rPr>
          <w:szCs w:val="20"/>
        </w:rPr>
        <w:t xml:space="preserve">If unsolicited information is received by </w:t>
      </w:r>
      <w:sdt>
        <w:sdtPr>
          <w:rPr>
            <w:szCs w:val="20"/>
          </w:rPr>
          <w:alias w:val="Company"/>
          <w:tag w:val=""/>
          <w:id w:val="588669981"/>
          <w:placeholder>
            <w:docPart w:val="0F3F22C0CC504C4B96775132DE1CF6CE"/>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696398" w:rsidRPr="00696398">
        <w:rPr>
          <w:szCs w:val="20"/>
        </w:rPr>
        <w:t>,</w:t>
      </w:r>
      <w:r w:rsidR="00C97A38">
        <w:rPr>
          <w:szCs w:val="20"/>
        </w:rPr>
        <w:t xml:space="preserve"> and</w:t>
      </w:r>
      <w:r w:rsidRPr="000A12C6">
        <w:rPr>
          <w:szCs w:val="20"/>
        </w:rPr>
        <w:t xml:space="preserve"> </w:t>
      </w:r>
      <w:r w:rsidRPr="001A0570">
        <w:rPr>
          <w:szCs w:val="20"/>
        </w:rPr>
        <w:t xml:space="preserve">takes initiative to determine whether it could have collected the information through its various data collection channels. If received information is identified as deliberately obtained by </w:t>
      </w:r>
      <w:sdt>
        <w:sdtPr>
          <w:rPr>
            <w:szCs w:val="20"/>
          </w:rPr>
          <w:alias w:val="Company"/>
          <w:tag w:val=""/>
          <w:id w:val="-1409450972"/>
          <w:placeholder>
            <w:docPart w:val="3184A88C3FDF429F8B782809B0CAAB05"/>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696398" w:rsidRPr="00696398">
        <w:rPr>
          <w:szCs w:val="20"/>
        </w:rPr>
        <w:t xml:space="preserve">, </w:t>
      </w:r>
      <w:r w:rsidR="00C97A38" w:rsidRPr="000A12C6">
        <w:rPr>
          <w:szCs w:val="20"/>
        </w:rPr>
        <w:t xml:space="preserve">it </w:t>
      </w:r>
      <w:r w:rsidRPr="001A0570">
        <w:rPr>
          <w:szCs w:val="20"/>
        </w:rPr>
        <w:t>will, in the handling of the information, comply to the principles of this document and the relevant legislations on data privacy</w:t>
      </w:r>
      <w:r w:rsidRPr="000A12C6">
        <w:rPr>
          <w:szCs w:val="20"/>
        </w:rPr>
        <w:t>.</w:t>
      </w:r>
    </w:p>
    <w:p w14:paraId="4FCA28F0" w14:textId="77777777" w:rsidR="000A12C6" w:rsidRPr="000A12C6" w:rsidRDefault="000A12C6" w:rsidP="000E1F5C">
      <w:pPr>
        <w:adjustRightInd w:val="0"/>
        <w:spacing w:after="0"/>
        <w:contextualSpacing/>
        <w:jc w:val="both"/>
        <w:rPr>
          <w:szCs w:val="20"/>
        </w:rPr>
      </w:pPr>
    </w:p>
    <w:p w14:paraId="3F1E1507" w14:textId="1313019E" w:rsidR="003073D4" w:rsidRDefault="003073D4" w:rsidP="000E1F5C">
      <w:pPr>
        <w:pStyle w:val="ListParagraph"/>
        <w:numPr>
          <w:ilvl w:val="0"/>
          <w:numId w:val="19"/>
        </w:numPr>
        <w:adjustRightInd w:val="0"/>
        <w:spacing w:after="0"/>
        <w:contextualSpacing/>
        <w:jc w:val="both"/>
        <w:rPr>
          <w:szCs w:val="20"/>
        </w:rPr>
      </w:pPr>
      <w:r w:rsidRPr="001A0570">
        <w:rPr>
          <w:szCs w:val="20"/>
        </w:rPr>
        <w:t xml:space="preserve">Information identified as not solicited by </w:t>
      </w:r>
      <w:sdt>
        <w:sdtPr>
          <w:rPr>
            <w:szCs w:val="20"/>
          </w:rPr>
          <w:alias w:val="Company"/>
          <w:tag w:val=""/>
          <w:id w:val="-1679503356"/>
          <w:placeholder>
            <w:docPart w:val="5C6E992FDA0B47C1BA69EB41F03038DE"/>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663276" w:rsidRPr="001A0570">
        <w:rPr>
          <w:szCs w:val="20"/>
        </w:rPr>
        <w:t xml:space="preserve"> </w:t>
      </w:r>
      <w:r w:rsidRPr="001A0570">
        <w:rPr>
          <w:szCs w:val="20"/>
        </w:rPr>
        <w:t xml:space="preserve">will be destroyed or de-identified as soon as practicable, provided such actions are lawful and reasonable, and the information is not contained in a Commonwealth record. </w:t>
      </w:r>
    </w:p>
    <w:p w14:paraId="6D8B565C" w14:textId="77777777" w:rsidR="003073D4" w:rsidRPr="000A12C6" w:rsidRDefault="003073D4" w:rsidP="000E1F5C">
      <w:pPr>
        <w:adjustRightInd w:val="0"/>
        <w:spacing w:after="0"/>
        <w:contextualSpacing/>
        <w:jc w:val="both"/>
        <w:rPr>
          <w:szCs w:val="20"/>
        </w:rPr>
      </w:pPr>
    </w:p>
    <w:p w14:paraId="157CEF5A" w14:textId="77777777" w:rsidR="00F604FA" w:rsidRDefault="004B6268" w:rsidP="008617DE">
      <w:pPr>
        <w:pStyle w:val="Heading3"/>
      </w:pPr>
      <w:r>
        <w:t>Use and Disclosure</w:t>
      </w:r>
    </w:p>
    <w:p w14:paraId="74F70E68" w14:textId="09A96590" w:rsidR="00BC6F91" w:rsidRPr="001A0570" w:rsidRDefault="00F604FA" w:rsidP="000E1F5C">
      <w:pPr>
        <w:pStyle w:val="ListParagraph"/>
        <w:numPr>
          <w:ilvl w:val="0"/>
          <w:numId w:val="4"/>
        </w:numPr>
        <w:adjustRightInd w:val="0"/>
        <w:spacing w:after="0"/>
        <w:contextualSpacing/>
        <w:jc w:val="both"/>
        <w:rPr>
          <w:szCs w:val="20"/>
        </w:rPr>
      </w:pPr>
      <w:r w:rsidRPr="001A0570">
        <w:rPr>
          <w:szCs w:val="20"/>
        </w:rPr>
        <w:t xml:space="preserve">By providing personal information to </w:t>
      </w:r>
      <w:sdt>
        <w:sdtPr>
          <w:rPr>
            <w:rFonts w:cs="Calibri"/>
          </w:rPr>
          <w:alias w:val="Company"/>
          <w:tag w:val=""/>
          <w:id w:val="-356734001"/>
          <w:placeholder>
            <w:docPart w:val="2AD96A7A452E407281FA658C6938C06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Pr="001A0570">
        <w:rPr>
          <w:szCs w:val="20"/>
        </w:rPr>
        <w:t xml:space="preserve">on the website, any other website promoting our products and services, or through other means, clients and potential customers agree to allow </w:t>
      </w:r>
      <w:sdt>
        <w:sdtPr>
          <w:rPr>
            <w:rFonts w:cs="Calibri"/>
          </w:rPr>
          <w:alias w:val="Company"/>
          <w:tag w:val=""/>
          <w:id w:val="824018154"/>
          <w:placeholder>
            <w:docPart w:val="A77B06959A6849B4BBF6CFD990D919F1"/>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63276" w:rsidRPr="001A0570">
        <w:rPr>
          <w:szCs w:val="20"/>
        </w:rPr>
        <w:t xml:space="preserve"> </w:t>
      </w:r>
      <w:r w:rsidRPr="001A0570">
        <w:rPr>
          <w:szCs w:val="20"/>
        </w:rPr>
        <w:t xml:space="preserve">and other third parties elected by </w:t>
      </w:r>
      <w:sdt>
        <w:sdtPr>
          <w:rPr>
            <w:rFonts w:cs="Calibri"/>
          </w:rPr>
          <w:alias w:val="Company"/>
          <w:tag w:val=""/>
          <w:id w:val="496611676"/>
          <w:placeholder>
            <w:docPart w:val="8309C73AF9884C50A13D3555FF2946D7"/>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Pr="001A0570">
        <w:rPr>
          <w:szCs w:val="20"/>
        </w:rPr>
        <w:t>to send out marketing materials including, but not limited to their promotions and special offers, product information, information about services, newsletters, and other forms communication from time to time</w:t>
      </w:r>
      <w:r w:rsidR="00D13AC6" w:rsidRPr="001A0570">
        <w:rPr>
          <w:szCs w:val="20"/>
        </w:rPr>
        <w:t>.</w:t>
      </w:r>
      <w:r w:rsidR="00BC6F91" w:rsidRPr="001A0570">
        <w:rPr>
          <w:szCs w:val="20"/>
        </w:rPr>
        <w:t xml:space="preserve"> </w:t>
      </w:r>
    </w:p>
    <w:p w14:paraId="44F0AD42" w14:textId="77777777" w:rsidR="00BC6F91" w:rsidRPr="001A0570" w:rsidRDefault="00BC6F91" w:rsidP="000E1F5C">
      <w:pPr>
        <w:pStyle w:val="ListParagraph"/>
        <w:adjustRightInd w:val="0"/>
        <w:spacing w:after="0"/>
        <w:contextualSpacing/>
        <w:jc w:val="both"/>
        <w:rPr>
          <w:szCs w:val="20"/>
        </w:rPr>
      </w:pPr>
    </w:p>
    <w:p w14:paraId="60339205" w14:textId="06AF0EE4" w:rsidR="00D31DDD" w:rsidRPr="001A0570" w:rsidRDefault="00BC6F91" w:rsidP="000E1F5C">
      <w:pPr>
        <w:pStyle w:val="ListParagraph"/>
        <w:numPr>
          <w:ilvl w:val="0"/>
          <w:numId w:val="4"/>
        </w:numPr>
        <w:adjustRightInd w:val="0"/>
        <w:spacing w:after="0"/>
        <w:contextualSpacing/>
        <w:jc w:val="both"/>
        <w:rPr>
          <w:szCs w:val="20"/>
        </w:rPr>
      </w:pPr>
      <w:r w:rsidRPr="001A0570">
        <w:rPr>
          <w:szCs w:val="20"/>
        </w:rPr>
        <w:t>Individuals are notified every time</w:t>
      </w:r>
      <w:r w:rsidR="00663276" w:rsidRPr="00663276">
        <w:rPr>
          <w:rFonts w:cs="Calibri"/>
        </w:rPr>
        <w:t xml:space="preserve"> </w:t>
      </w:r>
      <w:sdt>
        <w:sdtPr>
          <w:rPr>
            <w:rFonts w:cs="Calibri"/>
          </w:rPr>
          <w:alias w:val="Company"/>
          <w:tag w:val=""/>
          <w:id w:val="1197285190"/>
          <w:placeholder>
            <w:docPart w:val="3B0BCAB9DC6C48B5B94AF19BBB93F8A4"/>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Pr="001A0570">
        <w:rPr>
          <w:szCs w:val="20"/>
        </w:rPr>
        <w:t xml:space="preserve">obtains information. </w:t>
      </w:r>
      <w:r w:rsidR="008B65F1" w:rsidRPr="001A0570">
        <w:rPr>
          <w:szCs w:val="20"/>
        </w:rPr>
        <w:t xml:space="preserve">Notification may be done prior to </w:t>
      </w:r>
      <w:r w:rsidRPr="001A0570">
        <w:rPr>
          <w:szCs w:val="20"/>
        </w:rPr>
        <w:t>the respective channel/s, such as the website</w:t>
      </w:r>
      <w:r w:rsidR="008B65F1" w:rsidRPr="001A0570">
        <w:rPr>
          <w:szCs w:val="20"/>
        </w:rPr>
        <w:t xml:space="preserve"> or</w:t>
      </w:r>
      <w:r w:rsidRPr="001A0570">
        <w:rPr>
          <w:szCs w:val="20"/>
        </w:rPr>
        <w:t xml:space="preserve"> fill-out forms, where the individual discloses relevant information</w:t>
      </w:r>
      <w:r w:rsidR="008B65F1" w:rsidRPr="001A0570">
        <w:rPr>
          <w:szCs w:val="20"/>
        </w:rPr>
        <w:t xml:space="preserve"> prior to or immediately after data collection</w:t>
      </w:r>
      <w:r w:rsidRPr="001A0570">
        <w:rPr>
          <w:szCs w:val="20"/>
        </w:rPr>
        <w:t xml:space="preserve">. </w:t>
      </w:r>
      <w:r w:rsidR="008B65F1" w:rsidRPr="001A0570">
        <w:rPr>
          <w:szCs w:val="20"/>
        </w:rPr>
        <w:t>The individual may opt to refuse request</w:t>
      </w:r>
      <w:r w:rsidR="00582EB4">
        <w:rPr>
          <w:szCs w:val="20"/>
        </w:rPr>
        <w:t>s</w:t>
      </w:r>
      <w:r w:rsidR="008B65F1" w:rsidRPr="001A0570">
        <w:rPr>
          <w:szCs w:val="20"/>
        </w:rPr>
        <w:t xml:space="preserve"> for personal information through the channel where information is being obtained. </w:t>
      </w:r>
    </w:p>
    <w:p w14:paraId="3575A9E0" w14:textId="77777777" w:rsidR="003073D4" w:rsidRPr="003073D4" w:rsidRDefault="003073D4" w:rsidP="000E1F5C">
      <w:pPr>
        <w:pStyle w:val="ListParagraph"/>
        <w:adjustRightInd w:val="0"/>
        <w:spacing w:after="0"/>
        <w:contextualSpacing/>
        <w:jc w:val="both"/>
        <w:rPr>
          <w:rFonts w:asciiTheme="minorHAnsi" w:hAnsiTheme="minorHAnsi" w:cstheme="minorHAnsi"/>
          <w:b/>
          <w:szCs w:val="20"/>
        </w:rPr>
      </w:pPr>
    </w:p>
    <w:p w14:paraId="7E02CAF7" w14:textId="74065CB6" w:rsidR="002570CC" w:rsidRPr="001A0570" w:rsidRDefault="00000000" w:rsidP="000E1F5C">
      <w:pPr>
        <w:pStyle w:val="ListParagraph"/>
        <w:numPr>
          <w:ilvl w:val="0"/>
          <w:numId w:val="4"/>
        </w:numPr>
        <w:adjustRightInd w:val="0"/>
        <w:spacing w:after="0"/>
        <w:contextualSpacing/>
        <w:jc w:val="both"/>
        <w:rPr>
          <w:rFonts w:asciiTheme="minorHAnsi" w:hAnsiTheme="minorHAnsi" w:cstheme="minorHAnsi"/>
          <w:b/>
          <w:szCs w:val="20"/>
        </w:rPr>
      </w:pPr>
      <w:sdt>
        <w:sdtPr>
          <w:rPr>
            <w:rFonts w:cs="Calibri"/>
          </w:rPr>
          <w:alias w:val="Company"/>
          <w:tag w:val=""/>
          <w:id w:val="-837157564"/>
          <w:placeholder>
            <w:docPart w:val="15CE90B1F1E64D8E824E136C86057BDD"/>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b/>
          <w:szCs w:val="20"/>
        </w:rPr>
        <w:t xml:space="preserve"> </w:t>
      </w:r>
      <w:r w:rsidR="002570CC" w:rsidRPr="001A0570">
        <w:rPr>
          <w:rFonts w:asciiTheme="minorHAnsi" w:hAnsiTheme="minorHAnsi" w:cstheme="minorHAnsi"/>
          <w:szCs w:val="20"/>
        </w:rPr>
        <w:t xml:space="preserve">will inform the individual whether information provided may be used </w:t>
      </w:r>
      <w:r w:rsidR="007D5EE9" w:rsidRPr="001A0570">
        <w:rPr>
          <w:rFonts w:asciiTheme="minorHAnsi" w:hAnsiTheme="minorHAnsi" w:cstheme="minorHAnsi"/>
          <w:szCs w:val="20"/>
        </w:rPr>
        <w:t>for</w:t>
      </w:r>
      <w:r w:rsidR="002570CC" w:rsidRPr="001A0570">
        <w:rPr>
          <w:rFonts w:asciiTheme="minorHAnsi" w:hAnsiTheme="minorHAnsi" w:cstheme="minorHAnsi"/>
          <w:szCs w:val="20"/>
        </w:rPr>
        <w:t xml:space="preserve"> domestic or international audiences. Where </w:t>
      </w:r>
      <w:sdt>
        <w:sdtPr>
          <w:rPr>
            <w:rFonts w:cs="Calibri"/>
          </w:rPr>
          <w:alias w:val="Company"/>
          <w:tag w:val=""/>
          <w:id w:val="1031226429"/>
          <w:placeholder>
            <w:docPart w:val="DE842FCC8DD0475EA7DE07A84AE0F061"/>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szCs w:val="20"/>
        </w:rPr>
        <w:t xml:space="preserve"> </w:t>
      </w:r>
      <w:r w:rsidR="002570CC" w:rsidRPr="001A0570">
        <w:rPr>
          <w:rFonts w:asciiTheme="minorHAnsi" w:hAnsiTheme="minorHAnsi" w:cstheme="minorHAnsi"/>
          <w:szCs w:val="20"/>
        </w:rPr>
        <w:t xml:space="preserve">identifies that information may be used for cross-border or international purposes: </w:t>
      </w:r>
    </w:p>
    <w:p w14:paraId="4C3168B4" w14:textId="77777777" w:rsidR="002570CC" w:rsidRPr="001A0570" w:rsidRDefault="002570CC" w:rsidP="000E1F5C">
      <w:pPr>
        <w:pStyle w:val="ListParagraph"/>
        <w:adjustRightInd w:val="0"/>
        <w:spacing w:after="0"/>
        <w:contextualSpacing/>
        <w:jc w:val="both"/>
        <w:rPr>
          <w:rFonts w:asciiTheme="minorHAnsi" w:hAnsiTheme="minorHAnsi" w:cstheme="minorHAnsi"/>
          <w:b/>
          <w:szCs w:val="20"/>
        </w:rPr>
      </w:pPr>
    </w:p>
    <w:p w14:paraId="1E8AAEB7" w14:textId="4D8F0FFD" w:rsidR="00E82308" w:rsidRPr="001A0570" w:rsidRDefault="00000000" w:rsidP="000E1F5C">
      <w:pPr>
        <w:pStyle w:val="ListParagraph"/>
        <w:numPr>
          <w:ilvl w:val="1"/>
          <w:numId w:val="4"/>
        </w:numPr>
        <w:adjustRightInd w:val="0"/>
        <w:spacing w:after="0"/>
        <w:contextualSpacing/>
        <w:jc w:val="both"/>
        <w:rPr>
          <w:rFonts w:asciiTheme="minorHAnsi" w:hAnsiTheme="minorHAnsi" w:cstheme="minorHAnsi"/>
          <w:szCs w:val="20"/>
        </w:rPr>
      </w:pPr>
      <w:sdt>
        <w:sdtPr>
          <w:rPr>
            <w:rFonts w:cs="Calibri"/>
          </w:rPr>
          <w:alias w:val="Company"/>
          <w:tag w:val=""/>
          <w:id w:val="749162392"/>
          <w:placeholder>
            <w:docPart w:val="5D6A13DECF5245EBB1185A1B4F5189D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b/>
          <w:szCs w:val="20"/>
        </w:rPr>
        <w:t xml:space="preserve"> </w:t>
      </w:r>
      <w:r w:rsidR="007D5EE9" w:rsidRPr="001A0570">
        <w:rPr>
          <w:rFonts w:asciiTheme="minorHAnsi" w:hAnsiTheme="minorHAnsi" w:cstheme="minorHAnsi"/>
          <w:szCs w:val="20"/>
        </w:rPr>
        <w:t xml:space="preserve">assumes responsibility of </w:t>
      </w:r>
      <w:r w:rsidR="004A38AD" w:rsidRPr="001A0570">
        <w:rPr>
          <w:rFonts w:asciiTheme="minorHAnsi" w:hAnsiTheme="minorHAnsi" w:cstheme="minorHAnsi"/>
          <w:szCs w:val="20"/>
        </w:rPr>
        <w:t xml:space="preserve">its elected </w:t>
      </w:r>
      <w:r w:rsidR="007D5EE9" w:rsidRPr="001A0570">
        <w:rPr>
          <w:rFonts w:asciiTheme="minorHAnsi" w:hAnsiTheme="minorHAnsi" w:cstheme="minorHAnsi"/>
          <w:szCs w:val="20"/>
        </w:rPr>
        <w:t>international or cross-border recipients</w:t>
      </w:r>
      <w:r w:rsidR="004A38AD" w:rsidRPr="001A0570">
        <w:rPr>
          <w:rFonts w:asciiTheme="minorHAnsi" w:hAnsiTheme="minorHAnsi" w:cstheme="minorHAnsi"/>
          <w:szCs w:val="20"/>
        </w:rPr>
        <w:t>.</w:t>
      </w:r>
      <w:r w:rsidR="007D5EE9" w:rsidRPr="001A0570">
        <w:rPr>
          <w:rFonts w:asciiTheme="minorHAnsi" w:hAnsiTheme="minorHAnsi" w:cstheme="minorHAnsi"/>
          <w:szCs w:val="20"/>
        </w:rPr>
        <w:t xml:space="preserve"> </w:t>
      </w:r>
      <w:r w:rsidR="004A38AD" w:rsidRPr="001A0570">
        <w:rPr>
          <w:rFonts w:asciiTheme="minorHAnsi" w:hAnsiTheme="minorHAnsi" w:cstheme="minorHAnsi"/>
          <w:szCs w:val="20"/>
        </w:rPr>
        <w:t xml:space="preserve">They are bound by the same legislations, and principles as stipulated in this document. As such, any breach of the Australian Privacy Policy by international recipients is taken to be a breach of the Australian Privacy Policy by </w:t>
      </w:r>
      <w:sdt>
        <w:sdtPr>
          <w:rPr>
            <w:rFonts w:cs="Calibri"/>
            <w:szCs w:val="20"/>
          </w:rPr>
          <w:alias w:val="Company"/>
          <w:tag w:val=""/>
          <w:id w:val="-26104736"/>
          <w:placeholder>
            <w:docPart w:val="3DD5C15E32514E05B490DC2DD659F2E5"/>
          </w:placeholder>
          <w:dataBinding w:prefixMappings="xmlns:ns0='http://schemas.openxmlformats.org/officeDocument/2006/extended-properties' " w:xpath="/ns0:Properties[1]/ns0:Company[1]" w:storeItemID="{6668398D-A668-4E3E-A5EB-62B293D839F1}"/>
          <w:text/>
        </w:sdtPr>
        <w:sdtContent>
          <w:r w:rsidR="00540A86">
            <w:rPr>
              <w:rFonts w:cs="Calibri"/>
              <w:szCs w:val="20"/>
            </w:rPr>
            <w:t>Academy of Early Learning Training Pty Ltd</w:t>
          </w:r>
        </w:sdtContent>
      </w:sdt>
      <w:r w:rsidR="004A38AD" w:rsidRPr="001A0570">
        <w:rPr>
          <w:rFonts w:asciiTheme="minorHAnsi" w:hAnsiTheme="minorHAnsi" w:cstheme="minorHAnsi"/>
          <w:b/>
          <w:szCs w:val="20"/>
        </w:rPr>
        <w:t xml:space="preserve">. </w:t>
      </w:r>
    </w:p>
    <w:p w14:paraId="495D567B" w14:textId="77777777" w:rsidR="00E82308" w:rsidRPr="001A0570" w:rsidRDefault="00E82308" w:rsidP="000E1F5C">
      <w:pPr>
        <w:pStyle w:val="ListParagraph"/>
        <w:adjustRightInd w:val="0"/>
        <w:spacing w:after="0"/>
        <w:ind w:left="1440"/>
        <w:contextualSpacing/>
        <w:jc w:val="both"/>
        <w:rPr>
          <w:rFonts w:asciiTheme="minorHAnsi" w:hAnsiTheme="minorHAnsi" w:cstheme="minorHAnsi"/>
          <w:szCs w:val="20"/>
        </w:rPr>
      </w:pPr>
    </w:p>
    <w:p w14:paraId="1CCB88C6" w14:textId="1CE9887E" w:rsidR="0073656B" w:rsidRDefault="00E82308" w:rsidP="000E1F5C">
      <w:pPr>
        <w:pStyle w:val="ListParagraph"/>
        <w:numPr>
          <w:ilvl w:val="1"/>
          <w:numId w:val="4"/>
        </w:numPr>
        <w:adjustRightInd w:val="0"/>
        <w:spacing w:after="0"/>
        <w:contextualSpacing/>
        <w:jc w:val="both"/>
        <w:rPr>
          <w:rFonts w:asciiTheme="minorHAnsi" w:hAnsiTheme="minorHAnsi" w:cstheme="minorHAnsi"/>
          <w:szCs w:val="20"/>
        </w:rPr>
      </w:pPr>
      <w:r w:rsidRPr="001A0570">
        <w:rPr>
          <w:rFonts w:asciiTheme="minorHAnsi" w:hAnsiTheme="minorHAnsi" w:cstheme="minorHAnsi"/>
          <w:szCs w:val="20"/>
        </w:rPr>
        <w:t xml:space="preserve">Prior to disclosing personal information to an overseas recipient, </w:t>
      </w:r>
      <w:sdt>
        <w:sdtPr>
          <w:rPr>
            <w:rFonts w:cs="Calibri"/>
            <w:szCs w:val="20"/>
          </w:rPr>
          <w:alias w:val="Company"/>
          <w:tag w:val=""/>
          <w:id w:val="-1861961615"/>
          <w:placeholder>
            <w:docPart w:val="B8BFAC56582A47868B4B9923D02D4C26"/>
          </w:placeholder>
          <w:dataBinding w:prefixMappings="xmlns:ns0='http://schemas.openxmlformats.org/officeDocument/2006/extended-properties' " w:xpath="/ns0:Properties[1]/ns0:Company[1]" w:storeItemID="{6668398D-A668-4E3E-A5EB-62B293D839F1}"/>
          <w:text/>
        </w:sdtPr>
        <w:sdtContent>
          <w:r w:rsidR="00540A86">
            <w:rPr>
              <w:rFonts w:cs="Calibri"/>
              <w:szCs w:val="20"/>
            </w:rPr>
            <w:t>Academy of Early Learning Training Pty Ltd</w:t>
          </w:r>
        </w:sdtContent>
      </w:sdt>
      <w:r w:rsidR="0073656B">
        <w:rPr>
          <w:rFonts w:asciiTheme="minorHAnsi" w:hAnsiTheme="minorHAnsi" w:cstheme="minorHAnsi"/>
          <w:szCs w:val="20"/>
        </w:rPr>
        <w:t xml:space="preserve"> will inform the individual of the location of these overseas recipients. </w:t>
      </w:r>
    </w:p>
    <w:p w14:paraId="474AD079" w14:textId="77777777" w:rsidR="0073656B" w:rsidRPr="0095246C" w:rsidRDefault="0073656B" w:rsidP="000E1F5C">
      <w:pPr>
        <w:pStyle w:val="ListParagraph"/>
        <w:adjustRightInd w:val="0"/>
        <w:spacing w:after="0"/>
        <w:contextualSpacing/>
        <w:jc w:val="both"/>
        <w:rPr>
          <w:rFonts w:asciiTheme="minorHAnsi" w:hAnsiTheme="minorHAnsi" w:cstheme="minorHAnsi"/>
          <w:szCs w:val="20"/>
        </w:rPr>
      </w:pPr>
    </w:p>
    <w:p w14:paraId="1C2C82CF" w14:textId="794D1498" w:rsidR="00E82308" w:rsidRPr="001A0570" w:rsidRDefault="00000000" w:rsidP="000E1F5C">
      <w:pPr>
        <w:pStyle w:val="ListParagraph"/>
        <w:numPr>
          <w:ilvl w:val="1"/>
          <w:numId w:val="4"/>
        </w:numPr>
        <w:adjustRightInd w:val="0"/>
        <w:spacing w:after="0"/>
        <w:contextualSpacing/>
        <w:jc w:val="both"/>
        <w:rPr>
          <w:rFonts w:asciiTheme="minorHAnsi" w:hAnsiTheme="minorHAnsi" w:cstheme="minorHAnsi"/>
          <w:szCs w:val="20"/>
        </w:rPr>
      </w:pPr>
      <w:sdt>
        <w:sdtPr>
          <w:rPr>
            <w:rFonts w:cs="Calibri"/>
          </w:rPr>
          <w:alias w:val="Company"/>
          <w:tag w:val=""/>
          <w:id w:val="-988781563"/>
          <w:placeholder>
            <w:docPart w:val="3E0269F1DF264B1F961D7C506C93A3C1"/>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b/>
          <w:szCs w:val="20"/>
        </w:rPr>
        <w:t xml:space="preserve"> </w:t>
      </w:r>
      <w:r w:rsidR="00E82308" w:rsidRPr="001A0570">
        <w:rPr>
          <w:rFonts w:asciiTheme="minorHAnsi" w:hAnsiTheme="minorHAnsi" w:cstheme="minorHAnsi"/>
          <w:szCs w:val="20"/>
        </w:rPr>
        <w:t xml:space="preserve">will </w:t>
      </w:r>
      <w:r w:rsidR="005C067D" w:rsidRPr="001A0570">
        <w:rPr>
          <w:rFonts w:asciiTheme="minorHAnsi" w:hAnsiTheme="minorHAnsi" w:cstheme="minorHAnsi"/>
          <w:szCs w:val="20"/>
        </w:rPr>
        <w:t xml:space="preserve">follow </w:t>
      </w:r>
      <w:r w:rsidR="003B7869" w:rsidRPr="001A0570">
        <w:rPr>
          <w:rFonts w:asciiTheme="minorHAnsi" w:hAnsiTheme="minorHAnsi" w:cstheme="minorHAnsi"/>
          <w:szCs w:val="20"/>
        </w:rPr>
        <w:t>reasonable steps</w:t>
      </w:r>
      <w:r w:rsidR="00111904" w:rsidRPr="001A0570">
        <w:rPr>
          <w:rFonts w:asciiTheme="minorHAnsi" w:hAnsiTheme="minorHAnsi" w:cstheme="minorHAnsi"/>
          <w:szCs w:val="20"/>
        </w:rPr>
        <w:t xml:space="preserve"> to ensure that the recipient does not breach the Australian Privacy Principles and the stipulations of this policy. </w:t>
      </w:r>
    </w:p>
    <w:p w14:paraId="72A2F24C" w14:textId="77777777" w:rsidR="004A38AD" w:rsidRPr="001A0570" w:rsidRDefault="004A38AD" w:rsidP="000E1F5C">
      <w:pPr>
        <w:pStyle w:val="ListParagraph"/>
        <w:adjustRightInd w:val="0"/>
        <w:spacing w:after="0"/>
        <w:ind w:left="1440"/>
        <w:contextualSpacing/>
        <w:jc w:val="both"/>
        <w:rPr>
          <w:rFonts w:asciiTheme="minorHAnsi" w:hAnsiTheme="minorHAnsi" w:cstheme="minorHAnsi"/>
          <w:szCs w:val="20"/>
        </w:rPr>
      </w:pPr>
    </w:p>
    <w:p w14:paraId="7036492A" w14:textId="367F75B7" w:rsidR="004A38AD" w:rsidRPr="001A0570" w:rsidRDefault="00000000" w:rsidP="000E1F5C">
      <w:pPr>
        <w:pStyle w:val="ListParagraph"/>
        <w:numPr>
          <w:ilvl w:val="1"/>
          <w:numId w:val="4"/>
        </w:numPr>
        <w:adjustRightInd w:val="0"/>
        <w:spacing w:after="0"/>
        <w:contextualSpacing/>
        <w:jc w:val="both"/>
        <w:rPr>
          <w:rFonts w:asciiTheme="minorHAnsi" w:hAnsiTheme="minorHAnsi" w:cstheme="minorHAnsi"/>
          <w:b/>
          <w:szCs w:val="20"/>
        </w:rPr>
      </w:pPr>
      <w:sdt>
        <w:sdtPr>
          <w:rPr>
            <w:rFonts w:cs="Calibri"/>
          </w:rPr>
          <w:alias w:val="Company"/>
          <w:tag w:val=""/>
          <w:id w:val="-455713478"/>
          <w:placeholder>
            <w:docPart w:val="EB55CAAE1D424FB289816AE0302E3C19"/>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szCs w:val="20"/>
        </w:rPr>
        <w:t xml:space="preserve"> </w:t>
      </w:r>
      <w:r w:rsidR="004A38AD" w:rsidRPr="001A0570">
        <w:rPr>
          <w:rFonts w:asciiTheme="minorHAnsi" w:hAnsiTheme="minorHAnsi" w:cstheme="minorHAnsi"/>
          <w:szCs w:val="20"/>
        </w:rPr>
        <w:t xml:space="preserve">may </w:t>
      </w:r>
      <w:r w:rsidR="005D46F4" w:rsidRPr="001A0570">
        <w:rPr>
          <w:rFonts w:asciiTheme="minorHAnsi" w:hAnsiTheme="minorHAnsi" w:cstheme="minorHAnsi"/>
          <w:szCs w:val="20"/>
        </w:rPr>
        <w:t xml:space="preserve">choose not </w:t>
      </w:r>
      <w:r w:rsidR="005A025D" w:rsidRPr="001A0570">
        <w:rPr>
          <w:rFonts w:asciiTheme="minorHAnsi" w:hAnsiTheme="minorHAnsi" w:cstheme="minorHAnsi"/>
          <w:szCs w:val="20"/>
        </w:rPr>
        <w:t xml:space="preserve">to apply </w:t>
      </w:r>
      <w:r w:rsidR="004A38AD" w:rsidRPr="001A0570">
        <w:rPr>
          <w:rFonts w:asciiTheme="minorHAnsi" w:hAnsiTheme="minorHAnsi" w:cstheme="minorHAnsi"/>
          <w:szCs w:val="20"/>
        </w:rPr>
        <w:t xml:space="preserve">the provisions of the </w:t>
      </w:r>
      <w:r w:rsidR="0048721E" w:rsidRPr="001A0570">
        <w:rPr>
          <w:rFonts w:asciiTheme="minorHAnsi" w:hAnsiTheme="minorHAnsi" w:cstheme="minorHAnsi"/>
          <w:szCs w:val="20"/>
        </w:rPr>
        <w:t>cross</w:t>
      </w:r>
      <w:r w:rsidR="004A38AD" w:rsidRPr="001A0570">
        <w:rPr>
          <w:rFonts w:asciiTheme="minorHAnsi" w:hAnsiTheme="minorHAnsi" w:cstheme="minorHAnsi"/>
          <w:szCs w:val="20"/>
        </w:rPr>
        <w:t xml:space="preserve">-border disclosure following consent from the individual. </w:t>
      </w:r>
    </w:p>
    <w:p w14:paraId="6DA1BE53" w14:textId="77777777" w:rsidR="007D5EE9" w:rsidRPr="001A0570" w:rsidRDefault="007D5EE9" w:rsidP="000E1F5C">
      <w:pPr>
        <w:pStyle w:val="ListParagraph"/>
        <w:adjustRightInd w:val="0"/>
        <w:spacing w:after="0"/>
        <w:ind w:left="1440"/>
        <w:contextualSpacing/>
        <w:jc w:val="both"/>
        <w:rPr>
          <w:rFonts w:asciiTheme="minorHAnsi" w:hAnsiTheme="minorHAnsi" w:cstheme="minorHAnsi"/>
          <w:szCs w:val="20"/>
        </w:rPr>
      </w:pPr>
    </w:p>
    <w:p w14:paraId="710F6FE8" w14:textId="3A609504" w:rsidR="00E82308" w:rsidRPr="004A38AD" w:rsidRDefault="004A38AD" w:rsidP="000E1F5C">
      <w:pPr>
        <w:pStyle w:val="ListParagraph"/>
        <w:numPr>
          <w:ilvl w:val="1"/>
          <w:numId w:val="4"/>
        </w:numPr>
        <w:adjustRightInd w:val="0"/>
        <w:spacing w:after="0"/>
        <w:contextualSpacing/>
        <w:jc w:val="both"/>
        <w:rPr>
          <w:szCs w:val="20"/>
        </w:rPr>
      </w:pPr>
      <w:r w:rsidRPr="001A0570">
        <w:rPr>
          <w:rFonts w:asciiTheme="minorHAnsi" w:hAnsiTheme="minorHAnsi" w:cstheme="minorHAnsi"/>
          <w:szCs w:val="20"/>
        </w:rPr>
        <w:t xml:space="preserve">Regardless of </w:t>
      </w:r>
      <w:sdt>
        <w:sdtPr>
          <w:rPr>
            <w:rFonts w:cs="Calibri"/>
          </w:rPr>
          <w:alias w:val="Company"/>
          <w:tag w:val=""/>
          <w:id w:val="1763566732"/>
          <w:placeholder>
            <w:docPart w:val="03287853F9C64EBE9CA5571CD0B74AC9"/>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rFonts w:asciiTheme="minorHAnsi" w:hAnsiTheme="minorHAnsi" w:cstheme="minorHAnsi"/>
          <w:b/>
          <w:szCs w:val="20"/>
        </w:rPr>
        <w:t xml:space="preserve"> </w:t>
      </w:r>
      <w:r w:rsidRPr="001A0570">
        <w:rPr>
          <w:rFonts w:asciiTheme="minorHAnsi" w:hAnsiTheme="minorHAnsi" w:cstheme="minorHAnsi"/>
          <w:szCs w:val="20"/>
        </w:rPr>
        <w:t>or the individual’s (i.e. student / potential students) discretion, cross-border disclosure is imposed if required by Australian law, or a court/tribunal order</w:t>
      </w:r>
      <w:r w:rsidRPr="00657ED1">
        <w:rPr>
          <w:rFonts w:asciiTheme="minorHAnsi" w:hAnsiTheme="minorHAnsi" w:cstheme="minorHAnsi"/>
          <w:szCs w:val="20"/>
        </w:rPr>
        <w:t>.</w:t>
      </w:r>
      <w:r>
        <w:rPr>
          <w:szCs w:val="20"/>
        </w:rPr>
        <w:t xml:space="preserve"> </w:t>
      </w:r>
    </w:p>
    <w:p w14:paraId="78451DED" w14:textId="77777777" w:rsidR="00F604FA" w:rsidRPr="004A38AD" w:rsidRDefault="00F604FA" w:rsidP="000E1F5C">
      <w:pPr>
        <w:pStyle w:val="ListParagraph"/>
        <w:adjustRightInd w:val="0"/>
        <w:spacing w:after="0"/>
        <w:ind w:left="1440"/>
        <w:contextualSpacing/>
        <w:jc w:val="both"/>
        <w:rPr>
          <w:szCs w:val="20"/>
        </w:rPr>
      </w:pPr>
    </w:p>
    <w:p w14:paraId="0E99F6AD" w14:textId="0F3FAAEC" w:rsidR="005C067D" w:rsidRPr="001A0570" w:rsidRDefault="00000000" w:rsidP="000E1F5C">
      <w:pPr>
        <w:pStyle w:val="ListParagraph"/>
        <w:numPr>
          <w:ilvl w:val="0"/>
          <w:numId w:val="4"/>
        </w:numPr>
        <w:adjustRightInd w:val="0"/>
        <w:spacing w:after="0"/>
        <w:contextualSpacing/>
        <w:jc w:val="both"/>
        <w:rPr>
          <w:szCs w:val="20"/>
        </w:rPr>
      </w:pPr>
      <w:sdt>
        <w:sdtPr>
          <w:rPr>
            <w:rFonts w:cs="Calibri"/>
          </w:rPr>
          <w:alias w:val="Company"/>
          <w:tag w:val=""/>
          <w:id w:val="-519082717"/>
          <w:placeholder>
            <w:docPart w:val="02A336287A2D476AABA431C65806D5E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00F604FA" w:rsidRPr="001A0570">
        <w:rPr>
          <w:szCs w:val="20"/>
        </w:rPr>
        <w:t xml:space="preserve">uses the </w:t>
      </w:r>
      <w:r w:rsidR="00751AD7">
        <w:rPr>
          <w:szCs w:val="20"/>
        </w:rPr>
        <w:t xml:space="preserve">limited </w:t>
      </w:r>
      <w:r w:rsidR="00F604FA" w:rsidRPr="001A0570">
        <w:rPr>
          <w:szCs w:val="20"/>
        </w:rPr>
        <w:t>i</w:t>
      </w:r>
      <w:r w:rsidR="00351F03" w:rsidRPr="001A0570">
        <w:rPr>
          <w:szCs w:val="20"/>
        </w:rPr>
        <w:t>nformation collected for either</w:t>
      </w:r>
      <w:r w:rsidR="00746D25" w:rsidRPr="001A0570">
        <w:rPr>
          <w:szCs w:val="20"/>
        </w:rPr>
        <w:t xml:space="preserve"> </w:t>
      </w:r>
      <w:r w:rsidR="00F604FA" w:rsidRPr="001A0570">
        <w:rPr>
          <w:szCs w:val="20"/>
        </w:rPr>
        <w:t>marketing and promoti</w:t>
      </w:r>
      <w:r w:rsidR="00351F03" w:rsidRPr="001A0570">
        <w:rPr>
          <w:szCs w:val="20"/>
        </w:rPr>
        <w:t>ng our products and services, or</w:t>
      </w:r>
      <w:r w:rsidR="00F604FA" w:rsidRPr="001A0570">
        <w:rPr>
          <w:szCs w:val="20"/>
        </w:rPr>
        <w:t xml:space="preserve"> marketing and promotion of the products and services of third parties elected by </w:t>
      </w:r>
      <w:sdt>
        <w:sdtPr>
          <w:rPr>
            <w:rFonts w:cs="Calibri"/>
          </w:rPr>
          <w:alias w:val="Company"/>
          <w:tag w:val=""/>
          <w:id w:val="1189420259"/>
          <w:placeholder>
            <w:docPart w:val="6DE5AEB485BB4E8F86A07F00F39F8D13"/>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2EB4">
        <w:rPr>
          <w:rFonts w:cs="Calibri"/>
        </w:rPr>
        <w:t>,</w:t>
      </w:r>
      <w:r w:rsidR="00696398" w:rsidRPr="001A0570">
        <w:rPr>
          <w:b/>
          <w:szCs w:val="20"/>
        </w:rPr>
        <w:t xml:space="preserve"> </w:t>
      </w:r>
      <w:r w:rsidR="00F604FA" w:rsidRPr="001A0570">
        <w:rPr>
          <w:szCs w:val="20"/>
        </w:rPr>
        <w:t>for the purpose disclosed at the time of collection and other purposes as set out in this Privacy Policy</w:t>
      </w:r>
      <w:r w:rsidR="00582EB4">
        <w:rPr>
          <w:szCs w:val="20"/>
        </w:rPr>
        <w:t>.</w:t>
      </w:r>
      <w:r w:rsidR="00663276" w:rsidRPr="00663276">
        <w:rPr>
          <w:rFonts w:cs="Calibri"/>
        </w:rPr>
        <w:t xml:space="preserve"> </w:t>
      </w:r>
      <w:sdt>
        <w:sdtPr>
          <w:rPr>
            <w:rFonts w:cs="Calibri"/>
          </w:rPr>
          <w:alias w:val="Company"/>
          <w:tag w:val=""/>
          <w:id w:val="1746763595"/>
          <w:placeholder>
            <w:docPart w:val="17BE3A93CC9541E0A642741301CDA41B"/>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004A5383" w:rsidRPr="001A0570">
        <w:rPr>
          <w:szCs w:val="20"/>
        </w:rPr>
        <w:t xml:space="preserve">will not use personal information for any other purpose without first seeking consent, unless authorised or required by law. Generally, </w:t>
      </w:r>
      <w:sdt>
        <w:sdtPr>
          <w:rPr>
            <w:rFonts w:cs="Calibri"/>
          </w:rPr>
          <w:alias w:val="Company"/>
          <w:tag w:val=""/>
          <w:id w:val="-485707869"/>
          <w:placeholder>
            <w:docPart w:val="4A64F5473E744044AD733793ACBA3E70"/>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004A5383" w:rsidRPr="001A0570">
        <w:rPr>
          <w:szCs w:val="20"/>
        </w:rPr>
        <w:t xml:space="preserve">will only use and disclose personal information: </w:t>
      </w:r>
    </w:p>
    <w:p w14:paraId="4398FBC7" w14:textId="77777777" w:rsidR="004A5383" w:rsidRPr="001A0570" w:rsidRDefault="004A5383" w:rsidP="000E1F5C">
      <w:pPr>
        <w:pStyle w:val="ListParagraph"/>
        <w:adjustRightInd w:val="0"/>
        <w:spacing w:after="0"/>
        <w:contextualSpacing/>
        <w:jc w:val="both"/>
        <w:rPr>
          <w:szCs w:val="20"/>
        </w:rPr>
      </w:pPr>
    </w:p>
    <w:p w14:paraId="5EFFCC38" w14:textId="3A5C02B4" w:rsidR="00730915" w:rsidRPr="001A0570" w:rsidRDefault="004A5383" w:rsidP="000E1F5C">
      <w:pPr>
        <w:pStyle w:val="ListParagraph"/>
        <w:numPr>
          <w:ilvl w:val="1"/>
          <w:numId w:val="4"/>
        </w:numPr>
        <w:adjustRightInd w:val="0"/>
        <w:spacing w:after="0"/>
        <w:contextualSpacing/>
        <w:jc w:val="both"/>
        <w:rPr>
          <w:szCs w:val="20"/>
        </w:rPr>
      </w:pPr>
      <w:r w:rsidRPr="001A0570">
        <w:rPr>
          <w:szCs w:val="20"/>
        </w:rPr>
        <w:t xml:space="preserve">To establish and maintain the relationship to </w:t>
      </w:r>
      <w:sdt>
        <w:sdtPr>
          <w:rPr>
            <w:rFonts w:cs="Calibri"/>
          </w:rPr>
          <w:alias w:val="Company"/>
          <w:tag w:val=""/>
          <w:id w:val="1245456744"/>
          <w:placeholder>
            <w:docPart w:val="19A59E0A92DA49328AE031AF44EB75AA"/>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p>
    <w:p w14:paraId="164A72C3" w14:textId="77777777" w:rsidR="00680646" w:rsidRPr="001A0570" w:rsidRDefault="00680646" w:rsidP="000E1F5C">
      <w:pPr>
        <w:pStyle w:val="ListParagraph"/>
        <w:adjustRightInd w:val="0"/>
        <w:spacing w:after="0"/>
        <w:ind w:left="1440"/>
        <w:contextualSpacing/>
        <w:jc w:val="both"/>
        <w:rPr>
          <w:szCs w:val="20"/>
        </w:rPr>
      </w:pPr>
    </w:p>
    <w:p w14:paraId="41216454" w14:textId="77777777" w:rsidR="004A5383" w:rsidRPr="001A0570" w:rsidRDefault="004A5383" w:rsidP="000E1F5C">
      <w:pPr>
        <w:pStyle w:val="ListParagraph"/>
        <w:numPr>
          <w:ilvl w:val="1"/>
          <w:numId w:val="4"/>
        </w:numPr>
        <w:adjustRightInd w:val="0"/>
        <w:spacing w:after="0"/>
        <w:contextualSpacing/>
        <w:jc w:val="both"/>
        <w:rPr>
          <w:szCs w:val="20"/>
        </w:rPr>
      </w:pPr>
      <w:r w:rsidRPr="001A0570">
        <w:rPr>
          <w:szCs w:val="20"/>
        </w:rPr>
        <w:t xml:space="preserve">To promote and market its products and services </w:t>
      </w:r>
    </w:p>
    <w:p w14:paraId="3912BAEA" w14:textId="77777777" w:rsidR="00680646" w:rsidRPr="001A0570" w:rsidRDefault="002E0360" w:rsidP="000E1F5C">
      <w:pPr>
        <w:pStyle w:val="ListParagraph"/>
        <w:tabs>
          <w:tab w:val="left" w:pos="1650"/>
        </w:tabs>
        <w:adjustRightInd w:val="0"/>
        <w:spacing w:after="0"/>
        <w:contextualSpacing/>
        <w:jc w:val="both"/>
        <w:rPr>
          <w:szCs w:val="20"/>
        </w:rPr>
      </w:pPr>
      <w:r w:rsidRPr="001A0570">
        <w:rPr>
          <w:szCs w:val="20"/>
        </w:rPr>
        <w:tab/>
      </w:r>
    </w:p>
    <w:p w14:paraId="1E997907" w14:textId="690ABC47" w:rsidR="004A5383" w:rsidRPr="001A0570" w:rsidRDefault="004A5383" w:rsidP="000E1F5C">
      <w:pPr>
        <w:pStyle w:val="ListParagraph"/>
        <w:numPr>
          <w:ilvl w:val="1"/>
          <w:numId w:val="4"/>
        </w:numPr>
        <w:adjustRightInd w:val="0"/>
        <w:spacing w:after="0"/>
        <w:contextualSpacing/>
        <w:jc w:val="both"/>
        <w:rPr>
          <w:szCs w:val="20"/>
        </w:rPr>
      </w:pPr>
      <w:r w:rsidRPr="001A0570">
        <w:rPr>
          <w:szCs w:val="20"/>
        </w:rPr>
        <w:t xml:space="preserve">To provide the products and services requested from </w:t>
      </w:r>
      <w:sdt>
        <w:sdtPr>
          <w:rPr>
            <w:rFonts w:cs="Calibri"/>
          </w:rPr>
          <w:alias w:val="Company"/>
          <w:tag w:val=""/>
          <w:id w:val="683712501"/>
          <w:placeholder>
            <w:docPart w:val="D0143643E68A42F39672A77E440A74C7"/>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63276" w:rsidRPr="001A0570">
        <w:rPr>
          <w:szCs w:val="20"/>
        </w:rPr>
        <w:t xml:space="preserve"> </w:t>
      </w:r>
      <w:r w:rsidRPr="001A0570">
        <w:rPr>
          <w:szCs w:val="20"/>
        </w:rPr>
        <w:t>and other learning providers in which you enrol or apply to enrol</w:t>
      </w:r>
    </w:p>
    <w:p w14:paraId="00C4C91B" w14:textId="77777777" w:rsidR="00730915" w:rsidRPr="001A0570" w:rsidRDefault="00730915" w:rsidP="000E1F5C">
      <w:pPr>
        <w:pStyle w:val="ListParagraph"/>
        <w:adjustRightInd w:val="0"/>
        <w:spacing w:after="0"/>
        <w:ind w:left="1440"/>
        <w:contextualSpacing/>
        <w:jc w:val="both"/>
        <w:rPr>
          <w:szCs w:val="20"/>
        </w:rPr>
      </w:pPr>
    </w:p>
    <w:p w14:paraId="1863AFD5" w14:textId="0B5761EE" w:rsidR="004A5383" w:rsidRPr="001A0570" w:rsidRDefault="004A5383" w:rsidP="000E1F5C">
      <w:pPr>
        <w:pStyle w:val="ListParagraph"/>
        <w:numPr>
          <w:ilvl w:val="1"/>
          <w:numId w:val="4"/>
        </w:numPr>
        <w:adjustRightInd w:val="0"/>
        <w:spacing w:after="0"/>
        <w:contextualSpacing/>
        <w:jc w:val="both"/>
        <w:rPr>
          <w:szCs w:val="20"/>
        </w:rPr>
      </w:pPr>
      <w:r w:rsidRPr="001A0570">
        <w:rPr>
          <w:szCs w:val="20"/>
        </w:rPr>
        <w:t xml:space="preserve">To promote and market the products and services of third parties elected by </w:t>
      </w:r>
      <w:sdt>
        <w:sdtPr>
          <w:rPr>
            <w:rFonts w:cs="Calibri"/>
          </w:rPr>
          <w:alias w:val="Company"/>
          <w:tag w:val=""/>
          <w:id w:val="-732240536"/>
          <w:placeholder>
            <w:docPart w:val="2EEB0A5FEDBE43509D77C0F28133DB70"/>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1A0570">
        <w:rPr>
          <w:b/>
          <w:szCs w:val="20"/>
        </w:rPr>
        <w:t xml:space="preserve"> </w:t>
      </w:r>
      <w:r w:rsidR="00351F03" w:rsidRPr="001A0570">
        <w:rPr>
          <w:szCs w:val="20"/>
        </w:rPr>
        <w:t xml:space="preserve">that may have products and services of interest to clients and potential customers </w:t>
      </w:r>
    </w:p>
    <w:p w14:paraId="435D3980" w14:textId="77777777" w:rsidR="00730915" w:rsidRPr="001A0570" w:rsidRDefault="00730915" w:rsidP="000E1F5C">
      <w:pPr>
        <w:pStyle w:val="ListParagraph"/>
        <w:adjustRightInd w:val="0"/>
        <w:spacing w:after="0"/>
        <w:ind w:left="1440"/>
        <w:contextualSpacing/>
        <w:jc w:val="both"/>
        <w:rPr>
          <w:szCs w:val="20"/>
        </w:rPr>
      </w:pPr>
    </w:p>
    <w:p w14:paraId="6A73AE8A" w14:textId="77777777" w:rsidR="00351F03" w:rsidRPr="001A0570" w:rsidRDefault="00351F03" w:rsidP="000E1F5C">
      <w:pPr>
        <w:pStyle w:val="ListParagraph"/>
        <w:numPr>
          <w:ilvl w:val="1"/>
          <w:numId w:val="4"/>
        </w:numPr>
        <w:adjustRightInd w:val="0"/>
        <w:spacing w:after="0"/>
        <w:contextualSpacing/>
        <w:jc w:val="both"/>
        <w:rPr>
          <w:szCs w:val="20"/>
        </w:rPr>
      </w:pPr>
      <w:r w:rsidRPr="001A0570">
        <w:rPr>
          <w:szCs w:val="20"/>
        </w:rPr>
        <w:t>To administer and manage those products and services</w:t>
      </w:r>
    </w:p>
    <w:p w14:paraId="72FBCDC7" w14:textId="77777777" w:rsidR="00730915" w:rsidRPr="00351F03" w:rsidRDefault="00730915" w:rsidP="000E1F5C">
      <w:pPr>
        <w:pStyle w:val="ListParagraph"/>
        <w:adjustRightInd w:val="0"/>
        <w:spacing w:after="0"/>
        <w:ind w:left="1440"/>
        <w:contextualSpacing/>
        <w:jc w:val="both"/>
        <w:rPr>
          <w:szCs w:val="20"/>
        </w:rPr>
      </w:pPr>
    </w:p>
    <w:p w14:paraId="41124FD7" w14:textId="0E55B533" w:rsidR="00351F03" w:rsidRPr="00730915" w:rsidRDefault="00351F03" w:rsidP="000E1F5C">
      <w:pPr>
        <w:pStyle w:val="ListParagraph"/>
        <w:numPr>
          <w:ilvl w:val="1"/>
          <w:numId w:val="4"/>
        </w:numPr>
        <w:adjustRightInd w:val="0"/>
        <w:spacing w:after="0"/>
        <w:contextualSpacing/>
        <w:jc w:val="both"/>
        <w:rPr>
          <w:szCs w:val="20"/>
        </w:rPr>
      </w:pPr>
      <w:r>
        <w:rPr>
          <w:szCs w:val="20"/>
        </w:rPr>
        <w:t xml:space="preserve">To comply with Commonwealth and State Government laws and regulations. </w:t>
      </w:r>
    </w:p>
    <w:p w14:paraId="768DD161" w14:textId="77777777" w:rsidR="00730915" w:rsidRPr="00351F03" w:rsidRDefault="00730915" w:rsidP="000E1F5C">
      <w:pPr>
        <w:pStyle w:val="ListParagraph"/>
        <w:adjustRightInd w:val="0"/>
        <w:spacing w:after="0"/>
        <w:ind w:left="1440"/>
        <w:contextualSpacing/>
        <w:jc w:val="both"/>
        <w:rPr>
          <w:szCs w:val="20"/>
        </w:rPr>
      </w:pPr>
    </w:p>
    <w:p w14:paraId="39A6741E" w14:textId="77777777" w:rsidR="00746D25" w:rsidRPr="00377BA3" w:rsidRDefault="00351F03" w:rsidP="000E1F5C">
      <w:pPr>
        <w:pStyle w:val="ListParagraph"/>
        <w:numPr>
          <w:ilvl w:val="1"/>
          <w:numId w:val="4"/>
        </w:numPr>
        <w:adjustRightInd w:val="0"/>
        <w:spacing w:after="0"/>
        <w:contextualSpacing/>
        <w:jc w:val="both"/>
        <w:rPr>
          <w:szCs w:val="20"/>
        </w:rPr>
      </w:pPr>
      <w:r w:rsidRPr="00377BA3">
        <w:rPr>
          <w:szCs w:val="20"/>
        </w:rPr>
        <w:t>To report to National Registering Bodies in relation to training services provided.</w:t>
      </w:r>
    </w:p>
    <w:p w14:paraId="41C182BB" w14:textId="77777777" w:rsidR="00746D25" w:rsidRPr="00377BA3" w:rsidRDefault="00746D25" w:rsidP="000E1F5C">
      <w:pPr>
        <w:pStyle w:val="ListParagraph"/>
        <w:adjustRightInd w:val="0"/>
        <w:spacing w:after="0"/>
        <w:ind w:left="1440"/>
        <w:contextualSpacing/>
        <w:jc w:val="both"/>
        <w:rPr>
          <w:szCs w:val="20"/>
        </w:rPr>
      </w:pPr>
    </w:p>
    <w:p w14:paraId="37C125FD" w14:textId="6F1A07A4" w:rsidR="00746D25" w:rsidRPr="00377BA3" w:rsidRDefault="00000000" w:rsidP="000E1F5C">
      <w:pPr>
        <w:pStyle w:val="ListParagraph"/>
        <w:numPr>
          <w:ilvl w:val="1"/>
          <w:numId w:val="4"/>
        </w:numPr>
        <w:adjustRightInd w:val="0"/>
        <w:spacing w:after="0"/>
        <w:contextualSpacing/>
        <w:jc w:val="both"/>
        <w:rPr>
          <w:szCs w:val="20"/>
        </w:rPr>
      </w:pPr>
      <w:sdt>
        <w:sdtPr>
          <w:rPr>
            <w:rFonts w:cs="Calibri"/>
            <w:szCs w:val="20"/>
          </w:rPr>
          <w:alias w:val="Company"/>
          <w:tag w:val=""/>
          <w:id w:val="-827359805"/>
          <w:placeholder>
            <w:docPart w:val="3BFBFF354EF24B5ABC9D69FBAA3643CE"/>
          </w:placeholder>
          <w:dataBinding w:prefixMappings="xmlns:ns0='http://schemas.openxmlformats.org/officeDocument/2006/extended-properties' " w:xpath="/ns0:Properties[1]/ns0:Company[1]" w:storeItemID="{6668398D-A668-4E3E-A5EB-62B293D839F1}"/>
          <w:text/>
        </w:sdtPr>
        <w:sdtContent>
          <w:r w:rsidR="00540A86">
            <w:rPr>
              <w:rFonts w:cs="Calibri"/>
              <w:szCs w:val="20"/>
            </w:rPr>
            <w:t>Academy of Early Learning Training Pty Ltd</w:t>
          </w:r>
        </w:sdtContent>
      </w:sdt>
      <w:r w:rsidR="00696398" w:rsidRPr="00377BA3">
        <w:rPr>
          <w:b/>
          <w:szCs w:val="20"/>
        </w:rPr>
        <w:t xml:space="preserve"> </w:t>
      </w:r>
      <w:r w:rsidR="00746D25" w:rsidRPr="00377BA3">
        <w:rPr>
          <w:szCs w:val="20"/>
        </w:rPr>
        <w:t>will only use or disclose personal information for direct marketing purposes where the individual has either consented to their personal information being used for direct marketing or has a reasonable expectation that their personal information will be used for this purpose, and conditions relating to opt-out mechanisms are met.</w:t>
      </w:r>
    </w:p>
    <w:p w14:paraId="07DB1D86" w14:textId="77777777" w:rsidR="00351F03" w:rsidRPr="00377BA3" w:rsidRDefault="00351F03" w:rsidP="000E1F5C">
      <w:pPr>
        <w:pStyle w:val="ListParagraph"/>
        <w:adjustRightInd w:val="0"/>
        <w:spacing w:after="0"/>
        <w:ind w:left="1440"/>
        <w:contextualSpacing/>
        <w:jc w:val="both"/>
        <w:rPr>
          <w:szCs w:val="20"/>
        </w:rPr>
      </w:pPr>
    </w:p>
    <w:p w14:paraId="7C086382" w14:textId="0E676C80" w:rsidR="00351F03" w:rsidRPr="00377BA3" w:rsidRDefault="00351F03" w:rsidP="000E1F5C">
      <w:pPr>
        <w:pStyle w:val="ListParagraph"/>
        <w:numPr>
          <w:ilvl w:val="0"/>
          <w:numId w:val="4"/>
        </w:numPr>
        <w:adjustRightInd w:val="0"/>
        <w:spacing w:after="0"/>
        <w:contextualSpacing/>
        <w:jc w:val="both"/>
        <w:rPr>
          <w:szCs w:val="20"/>
        </w:rPr>
      </w:pPr>
      <w:r w:rsidRPr="00377BA3">
        <w:rPr>
          <w:szCs w:val="20"/>
        </w:rPr>
        <w:t xml:space="preserve">Access to student personal information beyond that shared with third parties for promotional purpose (email addresses, phone numbers products, product enquiry information and first and last names) is available on application through the Administration Team of </w:t>
      </w:r>
      <w:sdt>
        <w:sdtPr>
          <w:rPr>
            <w:rFonts w:cs="Calibri"/>
          </w:rPr>
          <w:alias w:val="Company"/>
          <w:tag w:val=""/>
          <w:id w:val="-350797767"/>
          <w:placeholder>
            <w:docPart w:val="A0BC780330864245BFC5ADA9F7A40C19"/>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Pr="00377BA3">
        <w:rPr>
          <w:szCs w:val="20"/>
        </w:rPr>
        <w:t xml:space="preserve">. Access to personal information will be controlled at all times. A person requesting any information will be accompanied for the entire time they are in possession of their personal information by the Administration Team of </w:t>
      </w:r>
      <w:sdt>
        <w:sdtPr>
          <w:rPr>
            <w:rFonts w:cs="Calibri"/>
          </w:rPr>
          <w:alias w:val="Company"/>
          <w:tag w:val=""/>
          <w:id w:val="1962071407"/>
          <w:placeholder>
            <w:docPart w:val="80C3F3829A4E44199FE07E5A53E06518"/>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Pr="00377BA3">
        <w:rPr>
          <w:szCs w:val="20"/>
        </w:rPr>
        <w:t>.</w:t>
      </w:r>
    </w:p>
    <w:p w14:paraId="68DE7D84" w14:textId="77777777" w:rsidR="00351F03" w:rsidRPr="00377BA3" w:rsidRDefault="00351F03" w:rsidP="000E1F5C">
      <w:pPr>
        <w:pStyle w:val="ListParagraph"/>
        <w:adjustRightInd w:val="0"/>
        <w:spacing w:after="0"/>
        <w:contextualSpacing/>
        <w:jc w:val="both"/>
        <w:rPr>
          <w:szCs w:val="20"/>
        </w:rPr>
      </w:pPr>
    </w:p>
    <w:p w14:paraId="3A822491" w14:textId="00035682" w:rsidR="00866FE2" w:rsidRPr="00377BA3" w:rsidRDefault="00351F03" w:rsidP="000E1F5C">
      <w:pPr>
        <w:pStyle w:val="ListParagraph"/>
        <w:numPr>
          <w:ilvl w:val="0"/>
          <w:numId w:val="4"/>
        </w:numPr>
        <w:adjustRightInd w:val="0"/>
        <w:spacing w:after="0"/>
        <w:contextualSpacing/>
        <w:jc w:val="both"/>
        <w:rPr>
          <w:szCs w:val="20"/>
        </w:rPr>
      </w:pPr>
      <w:r w:rsidRPr="00377BA3">
        <w:rPr>
          <w:szCs w:val="20"/>
        </w:rPr>
        <w:t>Student</w:t>
      </w:r>
      <w:r w:rsidR="00751AD7">
        <w:rPr>
          <w:szCs w:val="20"/>
        </w:rPr>
        <w:t>s</w:t>
      </w:r>
      <w:r w:rsidRPr="00377BA3">
        <w:rPr>
          <w:szCs w:val="20"/>
        </w:rPr>
        <w:t xml:space="preserve"> have the option to request no further contact from </w:t>
      </w:r>
      <w:sdt>
        <w:sdtPr>
          <w:rPr>
            <w:rFonts w:cs="Calibri"/>
          </w:rPr>
          <w:alias w:val="Company"/>
          <w:tag w:val=""/>
          <w:id w:val="560058649"/>
          <w:placeholder>
            <w:docPart w:val="D67DB360CAFE43C49C001E0CB7E4E20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377BA3">
        <w:rPr>
          <w:b/>
          <w:szCs w:val="20"/>
        </w:rPr>
        <w:t xml:space="preserve"> </w:t>
      </w:r>
      <w:r w:rsidRPr="00377BA3">
        <w:rPr>
          <w:szCs w:val="20"/>
        </w:rPr>
        <w:t xml:space="preserve">or one of </w:t>
      </w:r>
      <w:sdt>
        <w:sdtPr>
          <w:rPr>
            <w:rFonts w:cs="Calibri"/>
          </w:rPr>
          <w:alias w:val="Company"/>
          <w:tag w:val=""/>
          <w:id w:val="-172962560"/>
          <w:placeholder>
            <w:docPart w:val="749C371131964A6F903B453B6335C130"/>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582EB4">
        <w:rPr>
          <w:rFonts w:cs="Calibri"/>
        </w:rPr>
        <w:t>’s</w:t>
      </w:r>
      <w:r w:rsidR="00696398" w:rsidRPr="00377BA3">
        <w:rPr>
          <w:b/>
          <w:szCs w:val="20"/>
        </w:rPr>
        <w:t xml:space="preserve"> </w:t>
      </w:r>
      <w:r w:rsidRPr="00377BA3">
        <w:rPr>
          <w:szCs w:val="20"/>
        </w:rPr>
        <w:t xml:space="preserve">elected third parties by clicking </w:t>
      </w:r>
      <w:r w:rsidR="002465C7" w:rsidRPr="00377BA3">
        <w:rPr>
          <w:szCs w:val="20"/>
        </w:rPr>
        <w:t xml:space="preserve">the “UNSUBSCRIBE” link provided on emails received. </w:t>
      </w:r>
    </w:p>
    <w:p w14:paraId="2DC1B2EE" w14:textId="77777777" w:rsidR="00866FE2" w:rsidRPr="00377BA3" w:rsidRDefault="00866FE2" w:rsidP="000E1F5C">
      <w:pPr>
        <w:pStyle w:val="ListParagraph"/>
        <w:adjustRightInd w:val="0"/>
        <w:spacing w:after="0"/>
        <w:contextualSpacing/>
        <w:jc w:val="both"/>
        <w:rPr>
          <w:szCs w:val="20"/>
        </w:rPr>
      </w:pPr>
    </w:p>
    <w:p w14:paraId="7AFA2FA5" w14:textId="3771018F" w:rsidR="00730915" w:rsidRPr="00377BA3" w:rsidRDefault="00866FE2" w:rsidP="000E1F5C">
      <w:pPr>
        <w:pStyle w:val="ListParagraph"/>
        <w:numPr>
          <w:ilvl w:val="0"/>
          <w:numId w:val="4"/>
        </w:numPr>
        <w:adjustRightInd w:val="0"/>
        <w:spacing w:after="0"/>
        <w:contextualSpacing/>
        <w:jc w:val="both"/>
        <w:rPr>
          <w:szCs w:val="20"/>
        </w:rPr>
      </w:pPr>
      <w:r w:rsidRPr="00377BA3">
        <w:rPr>
          <w:szCs w:val="20"/>
        </w:rPr>
        <w:t>Where the potential student</w:t>
      </w:r>
      <w:r w:rsidR="00D13AC6" w:rsidRPr="00377BA3">
        <w:rPr>
          <w:szCs w:val="20"/>
        </w:rPr>
        <w:t xml:space="preserve"> / student</w:t>
      </w:r>
      <w:r w:rsidRPr="00377BA3">
        <w:rPr>
          <w:szCs w:val="20"/>
        </w:rPr>
        <w:t xml:space="preserve"> prefers anonymity, we</w:t>
      </w:r>
      <w:r w:rsidRPr="00377BA3">
        <w:rPr>
          <w:b/>
          <w:szCs w:val="20"/>
        </w:rPr>
        <w:t xml:space="preserve"> </w:t>
      </w:r>
      <w:r w:rsidRPr="00377BA3">
        <w:rPr>
          <w:szCs w:val="20"/>
        </w:rPr>
        <w:t xml:space="preserve">permit an individual to interact with </w:t>
      </w:r>
      <w:sdt>
        <w:sdtPr>
          <w:rPr>
            <w:rFonts w:cs="Calibri"/>
          </w:rPr>
          <w:alias w:val="Company"/>
          <w:tag w:val=""/>
          <w:id w:val="2041311072"/>
          <w:placeholder>
            <w:docPart w:val="C7ACADFB82F64CA59AD13C32683943E2"/>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377BA3">
        <w:rPr>
          <w:szCs w:val="20"/>
        </w:rPr>
        <w:t xml:space="preserve"> </w:t>
      </w:r>
      <w:r w:rsidRPr="00377BA3">
        <w:rPr>
          <w:szCs w:val="20"/>
        </w:rPr>
        <w:t xml:space="preserve">without identifying themselves or by using a pseudonym. Exceptions apply, however, in situations where anonymous interaction may be deemed as impracticable. In such cases, </w:t>
      </w:r>
      <w:sdt>
        <w:sdtPr>
          <w:rPr>
            <w:rFonts w:cs="Calibri"/>
          </w:rPr>
          <w:alias w:val="Company"/>
          <w:tag w:val=""/>
          <w:id w:val="1476267936"/>
          <w:placeholder>
            <w:docPart w:val="48BF54B30E284764AAF6F122CAC53B33"/>
          </w:placeholder>
          <w:dataBinding w:prefixMappings="xmlns:ns0='http://schemas.openxmlformats.org/officeDocument/2006/extended-properties' " w:xpath="/ns0:Properties[1]/ns0:Company[1]" w:storeItemID="{6668398D-A668-4E3E-A5EB-62B293D839F1}"/>
          <w:text/>
        </w:sdtPr>
        <w:sdtContent>
          <w:r w:rsidR="00540A86">
            <w:rPr>
              <w:rFonts w:cs="Calibri"/>
            </w:rPr>
            <w:t>Academy of Early Learning Training Pty Ltd</w:t>
          </w:r>
        </w:sdtContent>
      </w:sdt>
      <w:r w:rsidR="00696398" w:rsidRPr="00377BA3">
        <w:rPr>
          <w:b/>
          <w:szCs w:val="20"/>
        </w:rPr>
        <w:t xml:space="preserve"> </w:t>
      </w:r>
      <w:r w:rsidRPr="00377BA3">
        <w:rPr>
          <w:szCs w:val="20"/>
        </w:rPr>
        <w:t xml:space="preserve">will inform the individual that, for purposes of clarity, </w:t>
      </w:r>
      <w:r w:rsidR="00D13AC6" w:rsidRPr="00377BA3">
        <w:rPr>
          <w:szCs w:val="20"/>
        </w:rPr>
        <w:t xml:space="preserve">accuracy and the like, </w:t>
      </w:r>
      <w:r w:rsidRPr="00377BA3">
        <w:rPr>
          <w:szCs w:val="20"/>
        </w:rPr>
        <w:t xml:space="preserve">communication may be resumed in more exclusive channels, </w:t>
      </w:r>
      <w:r w:rsidR="00D13AC6" w:rsidRPr="00377BA3">
        <w:rPr>
          <w:szCs w:val="20"/>
        </w:rPr>
        <w:t>such as</w:t>
      </w:r>
      <w:r w:rsidRPr="00377BA3">
        <w:rPr>
          <w:szCs w:val="20"/>
        </w:rPr>
        <w:t xml:space="preserve"> emails, SMS, telephone, or whichever the individual </w:t>
      </w:r>
      <w:r w:rsidR="00FF66CD" w:rsidRPr="00377BA3">
        <w:rPr>
          <w:szCs w:val="20"/>
        </w:rPr>
        <w:t xml:space="preserve">finds </w:t>
      </w:r>
      <w:r w:rsidRPr="00377BA3">
        <w:rPr>
          <w:szCs w:val="20"/>
        </w:rPr>
        <w:t xml:space="preserve">suitable. </w:t>
      </w:r>
    </w:p>
    <w:p w14:paraId="6B02CF50" w14:textId="77777777" w:rsidR="00F604FA" w:rsidRDefault="00F604FA" w:rsidP="000E1F5C">
      <w:pPr>
        <w:adjustRightInd w:val="0"/>
        <w:spacing w:after="0"/>
        <w:contextualSpacing/>
        <w:jc w:val="both"/>
        <w:rPr>
          <w:szCs w:val="20"/>
        </w:rPr>
      </w:pPr>
    </w:p>
    <w:p w14:paraId="65D8325C" w14:textId="77777777" w:rsidR="002465C7" w:rsidRDefault="002465C7" w:rsidP="008617DE">
      <w:pPr>
        <w:pStyle w:val="Heading3"/>
      </w:pPr>
      <w:r>
        <w:t>Agents, Contractors and Other Third Parties</w:t>
      </w:r>
    </w:p>
    <w:p w14:paraId="3210EED4" w14:textId="04414523" w:rsidR="002465C7" w:rsidRPr="00657ED1" w:rsidRDefault="002465C7" w:rsidP="000E1F5C">
      <w:pPr>
        <w:adjustRightInd w:val="0"/>
        <w:spacing w:after="0"/>
        <w:contextualSpacing/>
        <w:jc w:val="both"/>
        <w:rPr>
          <w:szCs w:val="20"/>
        </w:rPr>
      </w:pPr>
      <w:r w:rsidRPr="00657ED1">
        <w:rPr>
          <w:szCs w:val="20"/>
        </w:rPr>
        <w:t>Our agents, contractors and other third parties, who require personal information to provide a legitimate service, are also bound by these terms of privacy to ensure that client and participa</w:t>
      </w:r>
      <w:r w:rsidR="00582EB4">
        <w:rPr>
          <w:szCs w:val="20"/>
        </w:rPr>
        <w:t>nt</w:t>
      </w:r>
      <w:r w:rsidRPr="00657ED1">
        <w:rPr>
          <w:szCs w:val="20"/>
        </w:rPr>
        <w:t xml:space="preserve"> personal information remains protected at all times</w:t>
      </w:r>
    </w:p>
    <w:p w14:paraId="4EA71B13" w14:textId="77777777" w:rsidR="002465C7" w:rsidRDefault="002465C7" w:rsidP="000E1F5C">
      <w:pPr>
        <w:adjustRightInd w:val="0"/>
        <w:spacing w:after="0"/>
        <w:contextualSpacing/>
        <w:jc w:val="both"/>
        <w:rPr>
          <w:szCs w:val="20"/>
        </w:rPr>
      </w:pPr>
    </w:p>
    <w:p w14:paraId="7BC67C7E" w14:textId="77777777" w:rsidR="002465C7" w:rsidRDefault="002465C7" w:rsidP="008617DE">
      <w:pPr>
        <w:pStyle w:val="Heading3"/>
      </w:pPr>
      <w:r>
        <w:t>Use of Internet</w:t>
      </w:r>
    </w:p>
    <w:p w14:paraId="08A2F0C0" w14:textId="77777777" w:rsidR="00730915" w:rsidRPr="00657ED1" w:rsidRDefault="001D450C" w:rsidP="000E1F5C">
      <w:pPr>
        <w:adjustRightInd w:val="0"/>
        <w:spacing w:after="0"/>
        <w:contextualSpacing/>
        <w:jc w:val="both"/>
        <w:rPr>
          <w:szCs w:val="20"/>
        </w:rPr>
      </w:pPr>
      <w:r w:rsidRPr="00657ED1">
        <w:rPr>
          <w:szCs w:val="20"/>
        </w:rPr>
        <w:t xml:space="preserve">The internet may be used to transmit client and participant personal information from delivery sites to other sites and to state/federal registering bodies. Security of data transmitted to state and federal registering bodies is managed by the respective bodies and we have taken all reasonable steps to protect and secure personal information when using the internet. </w:t>
      </w:r>
    </w:p>
    <w:p w14:paraId="6DFABCB4" w14:textId="77777777" w:rsidR="00FC62F0" w:rsidRDefault="00FC62F0" w:rsidP="000E1F5C">
      <w:pPr>
        <w:adjustRightInd w:val="0"/>
        <w:spacing w:after="0"/>
        <w:contextualSpacing/>
        <w:jc w:val="both"/>
        <w:rPr>
          <w:szCs w:val="20"/>
        </w:rPr>
      </w:pPr>
    </w:p>
    <w:p w14:paraId="4726461E" w14:textId="77777777" w:rsidR="001D450C" w:rsidRDefault="001D450C" w:rsidP="008617DE">
      <w:pPr>
        <w:pStyle w:val="Heading3"/>
      </w:pPr>
      <w:r>
        <w:t>Data Quality</w:t>
      </w:r>
    </w:p>
    <w:p w14:paraId="225CC923" w14:textId="1C0CB4EE" w:rsidR="001D450C" w:rsidRDefault="001D450C" w:rsidP="000E1F5C">
      <w:pPr>
        <w:adjustRightInd w:val="0"/>
        <w:spacing w:after="0"/>
        <w:contextualSpacing/>
        <w:jc w:val="both"/>
        <w:rPr>
          <w:szCs w:val="20"/>
        </w:rPr>
      </w:pPr>
      <w:r w:rsidRPr="00657ED1">
        <w:rPr>
          <w:szCs w:val="20"/>
        </w:rPr>
        <w:t xml:space="preserve">We will ensure that personal information is accurate, complete and </w:t>
      </w:r>
      <w:r w:rsidR="00FB345E" w:rsidRPr="00657ED1">
        <w:rPr>
          <w:szCs w:val="20"/>
        </w:rPr>
        <w:t>up to date</w:t>
      </w:r>
      <w:r w:rsidRPr="00657ED1">
        <w:rPr>
          <w:szCs w:val="20"/>
        </w:rPr>
        <w:t xml:space="preserve">. Clients and participants are encouraged to help us keep their personal information accurate, complete and </w:t>
      </w:r>
      <w:r w:rsidR="00FB345E" w:rsidRPr="00657ED1">
        <w:rPr>
          <w:szCs w:val="20"/>
        </w:rPr>
        <w:t>up to date</w:t>
      </w:r>
      <w:r w:rsidRPr="00657ED1">
        <w:rPr>
          <w:szCs w:val="20"/>
        </w:rPr>
        <w:t xml:space="preserve"> by contacting and informing us of any changes. </w:t>
      </w:r>
    </w:p>
    <w:p w14:paraId="5C9D0E31" w14:textId="77777777" w:rsidR="00657ED1" w:rsidRPr="00657ED1" w:rsidRDefault="00657ED1" w:rsidP="000E1F5C">
      <w:pPr>
        <w:adjustRightInd w:val="0"/>
        <w:spacing w:after="0"/>
        <w:contextualSpacing/>
        <w:jc w:val="both"/>
        <w:rPr>
          <w:szCs w:val="20"/>
        </w:rPr>
      </w:pPr>
    </w:p>
    <w:p w14:paraId="10365CC6" w14:textId="77777777" w:rsidR="001D450C" w:rsidRDefault="001D450C" w:rsidP="008617DE">
      <w:pPr>
        <w:pStyle w:val="Heading3"/>
      </w:pPr>
      <w:r>
        <w:t xml:space="preserve">Access to Records </w:t>
      </w:r>
    </w:p>
    <w:p w14:paraId="1091CBC9" w14:textId="0D72D4E2" w:rsidR="00C9095B" w:rsidRDefault="00C9095B" w:rsidP="000E1F5C">
      <w:pPr>
        <w:pStyle w:val="ListParagraph"/>
        <w:numPr>
          <w:ilvl w:val="0"/>
          <w:numId w:val="20"/>
        </w:numPr>
        <w:adjustRightInd w:val="0"/>
        <w:spacing w:after="0"/>
        <w:contextualSpacing/>
        <w:jc w:val="both"/>
        <w:rPr>
          <w:szCs w:val="20"/>
        </w:rPr>
      </w:pPr>
      <w:r w:rsidRPr="00C9095B">
        <w:rPr>
          <w:szCs w:val="20"/>
        </w:rPr>
        <w:t>All students who have provided a verified USI</w:t>
      </w:r>
      <w:r>
        <w:rPr>
          <w:szCs w:val="20"/>
        </w:rPr>
        <w:t xml:space="preserve"> (unless exempt)</w:t>
      </w:r>
      <w:r w:rsidRPr="00C9095B">
        <w:rPr>
          <w:szCs w:val="20"/>
        </w:rPr>
        <w:t>, and whose results have been reported into the national VET provider collection, will be able to access their records through the USI system</w:t>
      </w:r>
      <w:r>
        <w:rPr>
          <w:szCs w:val="20"/>
        </w:rPr>
        <w:t xml:space="preserve"> (</w:t>
      </w:r>
      <w:r w:rsidR="00751A78">
        <w:rPr>
          <w:szCs w:val="20"/>
        </w:rPr>
        <w:t>for units and awards obtained after</w:t>
      </w:r>
      <w:r>
        <w:rPr>
          <w:szCs w:val="20"/>
        </w:rPr>
        <w:t xml:space="preserve"> 1 January </w:t>
      </w:r>
      <w:r w:rsidR="006847DC">
        <w:rPr>
          <w:szCs w:val="20"/>
        </w:rPr>
        <w:t>2025</w:t>
      </w:r>
      <w:r>
        <w:rPr>
          <w:szCs w:val="20"/>
        </w:rPr>
        <w:t>)</w:t>
      </w:r>
      <w:r w:rsidRPr="00C9095B">
        <w:rPr>
          <w:szCs w:val="20"/>
        </w:rPr>
        <w:t xml:space="preserve">. If a student’s achievements have not been </w:t>
      </w:r>
      <w:r w:rsidRPr="00C9095B">
        <w:rPr>
          <w:szCs w:val="20"/>
        </w:rPr>
        <w:lastRenderedPageBreak/>
        <w:t xml:space="preserve">recorded through the USI system, </w:t>
      </w:r>
      <w:r>
        <w:rPr>
          <w:szCs w:val="20"/>
        </w:rPr>
        <w:t xml:space="preserve">they may </w:t>
      </w:r>
      <w:r w:rsidRPr="00C9095B">
        <w:rPr>
          <w:szCs w:val="20"/>
        </w:rPr>
        <w:t xml:space="preserve">access their records </w:t>
      </w:r>
      <w:r>
        <w:rPr>
          <w:szCs w:val="20"/>
        </w:rPr>
        <w:t xml:space="preserve">through written request with </w:t>
      </w:r>
      <w:sdt>
        <w:sdtPr>
          <w:rPr>
            <w:szCs w:val="20"/>
          </w:rPr>
          <w:alias w:val="Company"/>
          <w:tag w:val=""/>
          <w:id w:val="856319689"/>
          <w:placeholder>
            <w:docPart w:val="7C73D610AB914FF082FFA05495424452"/>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C97A38">
        <w:rPr>
          <w:szCs w:val="20"/>
        </w:rPr>
        <w:t>’s Student Services Team</w:t>
      </w:r>
      <w:r>
        <w:rPr>
          <w:szCs w:val="20"/>
        </w:rPr>
        <w:t>.</w:t>
      </w:r>
    </w:p>
    <w:p w14:paraId="73AC6243" w14:textId="77777777" w:rsidR="000A12C6" w:rsidRPr="000A12C6" w:rsidRDefault="000A12C6" w:rsidP="000E1F5C">
      <w:pPr>
        <w:adjustRightInd w:val="0"/>
        <w:spacing w:after="0"/>
        <w:ind w:left="360"/>
        <w:contextualSpacing/>
        <w:jc w:val="both"/>
        <w:rPr>
          <w:szCs w:val="20"/>
        </w:rPr>
      </w:pPr>
    </w:p>
    <w:p w14:paraId="444385CE" w14:textId="2FEF3E05" w:rsidR="001D450C" w:rsidRDefault="00000000" w:rsidP="000E1F5C">
      <w:pPr>
        <w:pStyle w:val="ListParagraph"/>
        <w:numPr>
          <w:ilvl w:val="0"/>
          <w:numId w:val="20"/>
        </w:numPr>
        <w:adjustRightInd w:val="0"/>
        <w:spacing w:after="0"/>
        <w:contextualSpacing/>
        <w:jc w:val="both"/>
        <w:rPr>
          <w:szCs w:val="20"/>
        </w:rPr>
      </w:pPr>
      <w:sdt>
        <w:sdtPr>
          <w:rPr>
            <w:szCs w:val="20"/>
          </w:rPr>
          <w:alias w:val="Company"/>
          <w:tag w:val=""/>
          <w:id w:val="2140301677"/>
          <w:placeholder>
            <w:docPart w:val="8B35EC9C65B5430FB77BA920C1F4CEB5"/>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663276" w:rsidRPr="00377BA3">
        <w:rPr>
          <w:szCs w:val="20"/>
        </w:rPr>
        <w:t xml:space="preserve"> </w:t>
      </w:r>
      <w:r w:rsidR="001D450C" w:rsidRPr="00377BA3">
        <w:rPr>
          <w:szCs w:val="20"/>
        </w:rPr>
        <w:t>will not disclose information that we gather about our student to any third party (apart from those exceptions previously stated.)</w:t>
      </w:r>
    </w:p>
    <w:p w14:paraId="5C546923" w14:textId="77777777" w:rsidR="000A12C6" w:rsidRPr="000A12C6" w:rsidRDefault="000A12C6" w:rsidP="000E1F5C">
      <w:pPr>
        <w:adjustRightInd w:val="0"/>
        <w:spacing w:after="0"/>
        <w:contextualSpacing/>
        <w:jc w:val="both"/>
        <w:rPr>
          <w:szCs w:val="20"/>
        </w:rPr>
      </w:pPr>
    </w:p>
    <w:p w14:paraId="6D711AFB" w14:textId="415CD58D" w:rsidR="001D450C" w:rsidRDefault="00983F08" w:rsidP="000E1F5C">
      <w:pPr>
        <w:pStyle w:val="ListParagraph"/>
        <w:numPr>
          <w:ilvl w:val="0"/>
          <w:numId w:val="20"/>
        </w:numPr>
        <w:adjustRightInd w:val="0"/>
        <w:spacing w:after="0"/>
        <w:contextualSpacing/>
        <w:jc w:val="both"/>
        <w:rPr>
          <w:szCs w:val="20"/>
        </w:rPr>
      </w:pPr>
      <w:r w:rsidRPr="00377BA3">
        <w:rPr>
          <w:szCs w:val="20"/>
        </w:rPr>
        <w:t xml:space="preserve">If </w:t>
      </w:r>
      <w:r w:rsidR="001D450C" w:rsidRPr="00377BA3">
        <w:rPr>
          <w:szCs w:val="20"/>
        </w:rPr>
        <w:t>student information is requested by third party</w:t>
      </w:r>
      <w:r w:rsidRPr="00377BA3">
        <w:rPr>
          <w:szCs w:val="20"/>
        </w:rPr>
        <w:t>,</w:t>
      </w:r>
      <w:r w:rsidR="001D450C" w:rsidRPr="00377BA3">
        <w:rPr>
          <w:szCs w:val="20"/>
        </w:rPr>
        <w:t xml:space="preserve"> we will require authority from the relevant student prior to release of any information. Students will be asked to supply their name, date of birth </w:t>
      </w:r>
      <w:r w:rsidR="00A13B53" w:rsidRPr="00377BA3">
        <w:rPr>
          <w:szCs w:val="20"/>
        </w:rPr>
        <w:t xml:space="preserve">and address as identification before this authority can be given. This authority will be kept on the Student Profile for as long as the student endorses it. </w:t>
      </w:r>
    </w:p>
    <w:p w14:paraId="2179680D" w14:textId="77777777" w:rsidR="000A12C6" w:rsidRPr="000A12C6" w:rsidRDefault="000A12C6" w:rsidP="000E1F5C">
      <w:pPr>
        <w:adjustRightInd w:val="0"/>
        <w:spacing w:after="0"/>
        <w:contextualSpacing/>
        <w:jc w:val="both"/>
        <w:rPr>
          <w:szCs w:val="20"/>
        </w:rPr>
      </w:pPr>
    </w:p>
    <w:p w14:paraId="272505A6" w14:textId="37E9C23D" w:rsidR="00FC60D6" w:rsidRDefault="00A13B53" w:rsidP="000E1F5C">
      <w:pPr>
        <w:pStyle w:val="ListParagraph"/>
        <w:numPr>
          <w:ilvl w:val="0"/>
          <w:numId w:val="20"/>
        </w:numPr>
        <w:adjustRightInd w:val="0"/>
        <w:spacing w:after="0"/>
        <w:contextualSpacing/>
        <w:jc w:val="both"/>
        <w:rPr>
          <w:szCs w:val="20"/>
        </w:rPr>
      </w:pPr>
      <w:r w:rsidRPr="00377BA3">
        <w:rPr>
          <w:szCs w:val="20"/>
        </w:rPr>
        <w:t xml:space="preserve">Should staff or students seek access to their information, they will be asked to supply their name, date of birth and address as identification before this can occur. Access to student personal information is available on application through the Administration Team of </w:t>
      </w:r>
      <w:sdt>
        <w:sdtPr>
          <w:rPr>
            <w:szCs w:val="20"/>
          </w:rPr>
          <w:alias w:val="Company"/>
          <w:tag w:val=""/>
          <w:id w:val="27379531"/>
          <w:placeholder>
            <w:docPart w:val="F2DBFD8534AA4AAEA1C33D1788E88893"/>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Pr="00377BA3">
        <w:rPr>
          <w:szCs w:val="20"/>
        </w:rPr>
        <w:t>. Access to personal information will be controlled at all times.</w:t>
      </w:r>
    </w:p>
    <w:p w14:paraId="068E25F7" w14:textId="77777777" w:rsidR="000A12C6" w:rsidRPr="000A12C6" w:rsidRDefault="000A12C6" w:rsidP="000E1F5C">
      <w:pPr>
        <w:adjustRightInd w:val="0"/>
        <w:spacing w:after="0"/>
        <w:contextualSpacing/>
        <w:jc w:val="both"/>
        <w:rPr>
          <w:szCs w:val="20"/>
        </w:rPr>
      </w:pPr>
    </w:p>
    <w:p w14:paraId="52566B86" w14:textId="77777777" w:rsidR="005C067D" w:rsidRDefault="005C067D" w:rsidP="008617DE">
      <w:pPr>
        <w:pStyle w:val="Heading3"/>
      </w:pPr>
      <w:r>
        <w:t xml:space="preserve">Correction of Records </w:t>
      </w:r>
    </w:p>
    <w:p w14:paraId="5867D2B0" w14:textId="00947F7F" w:rsidR="005C067D" w:rsidRDefault="00000000" w:rsidP="000E1F5C">
      <w:pPr>
        <w:adjustRightInd w:val="0"/>
        <w:spacing w:after="0"/>
        <w:contextualSpacing/>
        <w:jc w:val="both"/>
        <w:rPr>
          <w:szCs w:val="20"/>
        </w:rPr>
      </w:pPr>
      <w:sdt>
        <w:sdtPr>
          <w:rPr>
            <w:rFonts w:cs="Calibri"/>
            <w:color w:val="auto"/>
            <w:szCs w:val="22"/>
          </w:rPr>
          <w:alias w:val="Company"/>
          <w:tag w:val=""/>
          <w:id w:val="1891381855"/>
          <w:placeholder>
            <w:docPart w:val="F4688EE2E29549E49BFCA9AA9FE537E0"/>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696398" w:rsidRPr="00377BA3">
        <w:rPr>
          <w:szCs w:val="20"/>
        </w:rPr>
        <w:t xml:space="preserve"> </w:t>
      </w:r>
      <w:r w:rsidR="00807982" w:rsidRPr="00377BA3">
        <w:rPr>
          <w:szCs w:val="20"/>
        </w:rPr>
        <w:t>follows reasonable steps to correct information</w:t>
      </w:r>
      <w:r w:rsidR="0066347F" w:rsidRPr="00377BA3">
        <w:rPr>
          <w:szCs w:val="20"/>
        </w:rPr>
        <w:t>, without additional charge and within 10</w:t>
      </w:r>
      <w:r w:rsidR="007613BC" w:rsidRPr="00377BA3">
        <w:rPr>
          <w:szCs w:val="20"/>
        </w:rPr>
        <w:t xml:space="preserve"> business days</w:t>
      </w:r>
      <w:r w:rsidR="0066347F" w:rsidRPr="00377BA3">
        <w:rPr>
          <w:szCs w:val="20"/>
        </w:rPr>
        <w:t xml:space="preserve"> of request,</w:t>
      </w:r>
      <w:r w:rsidR="00807982" w:rsidRPr="00377BA3">
        <w:rPr>
          <w:szCs w:val="20"/>
        </w:rPr>
        <w:t xml:space="preserve"> to ensure that information held serves its purpose, that it is accurate, up-to-date, complete, relevant and not misleading. </w:t>
      </w:r>
      <w:sdt>
        <w:sdtPr>
          <w:rPr>
            <w:rFonts w:cs="Calibri"/>
            <w:color w:val="auto"/>
            <w:szCs w:val="22"/>
          </w:rPr>
          <w:alias w:val="Company"/>
          <w:tag w:val=""/>
          <w:id w:val="1780600446"/>
          <w:placeholder>
            <w:docPart w:val="88DA7E2C0E8E4112990B1976F964B9A6"/>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663276" w:rsidRPr="00377BA3">
        <w:rPr>
          <w:szCs w:val="20"/>
        </w:rPr>
        <w:t xml:space="preserve"> </w:t>
      </w:r>
      <w:r w:rsidR="00FF66CD" w:rsidRPr="00377BA3">
        <w:rPr>
          <w:szCs w:val="20"/>
        </w:rPr>
        <w:t xml:space="preserve">may initiate amendment of personal information held if: </w:t>
      </w:r>
    </w:p>
    <w:p w14:paraId="69B5B446" w14:textId="77777777" w:rsidR="000E1F5C" w:rsidRPr="00377BA3" w:rsidRDefault="000E1F5C" w:rsidP="000E1F5C">
      <w:pPr>
        <w:adjustRightInd w:val="0"/>
        <w:spacing w:after="0"/>
        <w:contextualSpacing/>
        <w:jc w:val="both"/>
        <w:rPr>
          <w:szCs w:val="20"/>
        </w:rPr>
      </w:pPr>
    </w:p>
    <w:p w14:paraId="220A9011" w14:textId="461E47D5" w:rsidR="00FF66CD" w:rsidRDefault="00000000" w:rsidP="000E1F5C">
      <w:pPr>
        <w:pStyle w:val="ListParagraph"/>
        <w:numPr>
          <w:ilvl w:val="0"/>
          <w:numId w:val="21"/>
        </w:numPr>
        <w:adjustRightInd w:val="0"/>
        <w:spacing w:after="0"/>
        <w:contextualSpacing/>
        <w:jc w:val="both"/>
        <w:rPr>
          <w:szCs w:val="20"/>
        </w:rPr>
      </w:pPr>
      <w:sdt>
        <w:sdtPr>
          <w:rPr>
            <w:szCs w:val="20"/>
          </w:rPr>
          <w:alias w:val="Company"/>
          <w:tag w:val=""/>
          <w:id w:val="116807604"/>
          <w:placeholder>
            <w:docPart w:val="DEAF53B3760B4E3EA359DA2A043DCB9D"/>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2E4618" w:rsidRPr="00377BA3">
        <w:rPr>
          <w:szCs w:val="20"/>
        </w:rPr>
        <w:t xml:space="preserve"> </w:t>
      </w:r>
      <w:r w:rsidR="00515019" w:rsidRPr="00377BA3">
        <w:rPr>
          <w:szCs w:val="20"/>
        </w:rPr>
        <w:t>is satisfied that the information held is inaccurate, out-of-date, incomplete</w:t>
      </w:r>
      <w:r w:rsidR="00983F08" w:rsidRPr="00377BA3">
        <w:rPr>
          <w:szCs w:val="20"/>
        </w:rPr>
        <w:t>,</w:t>
      </w:r>
      <w:r w:rsidR="00515019" w:rsidRPr="00377BA3">
        <w:rPr>
          <w:szCs w:val="20"/>
        </w:rPr>
        <w:t xml:space="preserve"> irrelevant or misleading</w:t>
      </w:r>
      <w:r w:rsidR="00613137">
        <w:rPr>
          <w:szCs w:val="20"/>
        </w:rPr>
        <w:t>.</w:t>
      </w:r>
    </w:p>
    <w:p w14:paraId="5C90A3C0" w14:textId="77777777" w:rsidR="00613137" w:rsidRPr="00613137" w:rsidRDefault="00613137" w:rsidP="000E1F5C">
      <w:pPr>
        <w:adjustRightInd w:val="0"/>
        <w:spacing w:after="0"/>
        <w:contextualSpacing/>
        <w:jc w:val="both"/>
        <w:rPr>
          <w:szCs w:val="20"/>
        </w:rPr>
      </w:pPr>
    </w:p>
    <w:p w14:paraId="0A45A5C2" w14:textId="3FA7F47C" w:rsidR="00515019" w:rsidRDefault="00515019" w:rsidP="000E1F5C">
      <w:pPr>
        <w:pStyle w:val="ListParagraph"/>
        <w:numPr>
          <w:ilvl w:val="0"/>
          <w:numId w:val="21"/>
        </w:numPr>
        <w:adjustRightInd w:val="0"/>
        <w:spacing w:after="0"/>
        <w:contextualSpacing/>
        <w:jc w:val="both"/>
        <w:rPr>
          <w:szCs w:val="20"/>
        </w:rPr>
      </w:pPr>
      <w:r w:rsidRPr="00377BA3">
        <w:rPr>
          <w:szCs w:val="20"/>
        </w:rPr>
        <w:t xml:space="preserve">The individual to whom the personal information relates to requests the organisation to correct the information. </w:t>
      </w:r>
    </w:p>
    <w:p w14:paraId="295B0B18" w14:textId="77777777" w:rsidR="00613137" w:rsidRPr="00613137" w:rsidRDefault="00613137" w:rsidP="000E1F5C">
      <w:pPr>
        <w:adjustRightInd w:val="0"/>
        <w:spacing w:after="0"/>
        <w:contextualSpacing/>
        <w:jc w:val="both"/>
        <w:rPr>
          <w:szCs w:val="20"/>
        </w:rPr>
      </w:pPr>
    </w:p>
    <w:p w14:paraId="2CF4C531" w14:textId="7A345AD3" w:rsidR="00807982" w:rsidRDefault="00807982" w:rsidP="000E1F5C">
      <w:pPr>
        <w:adjustRightInd w:val="0"/>
        <w:spacing w:after="0"/>
        <w:contextualSpacing/>
        <w:jc w:val="both"/>
        <w:rPr>
          <w:szCs w:val="20"/>
        </w:rPr>
      </w:pPr>
      <w:r w:rsidRPr="00377BA3">
        <w:rPr>
          <w:szCs w:val="20"/>
        </w:rPr>
        <w:t xml:space="preserve">If </w:t>
      </w:r>
      <w:sdt>
        <w:sdtPr>
          <w:rPr>
            <w:rFonts w:cs="Calibri"/>
            <w:color w:val="auto"/>
            <w:szCs w:val="22"/>
          </w:rPr>
          <w:alias w:val="Company"/>
          <w:tag w:val=""/>
          <w:id w:val="748850988"/>
          <w:placeholder>
            <w:docPart w:val="D5992A1E53C349DE885627DC1FA6C169"/>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2E4618" w:rsidRPr="00377BA3">
        <w:rPr>
          <w:szCs w:val="20"/>
        </w:rPr>
        <w:t xml:space="preserve"> </w:t>
      </w:r>
      <w:r w:rsidRPr="00377BA3">
        <w:rPr>
          <w:szCs w:val="20"/>
        </w:rPr>
        <w:t xml:space="preserve">corrects personal information about an individual that it has previously disclosed to another APP entity, </w:t>
      </w:r>
      <w:sdt>
        <w:sdtPr>
          <w:rPr>
            <w:rFonts w:cs="Calibri"/>
            <w:color w:val="auto"/>
            <w:szCs w:val="22"/>
          </w:rPr>
          <w:alias w:val="Company"/>
          <w:tag w:val=""/>
          <w:id w:val="1661888560"/>
          <w:placeholder>
            <w:docPart w:val="692F51D61E36433DB50CA5D49C5E0106"/>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663276" w:rsidRPr="00377BA3">
        <w:rPr>
          <w:szCs w:val="20"/>
        </w:rPr>
        <w:t xml:space="preserve"> </w:t>
      </w:r>
      <w:r w:rsidR="00455947" w:rsidRPr="00377BA3">
        <w:rPr>
          <w:szCs w:val="20"/>
        </w:rPr>
        <w:t xml:space="preserve">will </w:t>
      </w:r>
      <w:r w:rsidRPr="00377BA3">
        <w:rPr>
          <w:szCs w:val="20"/>
        </w:rPr>
        <w:t>take reasonable steps to notify the other APP entity of the correction, where that notification is requested by the individual will likewise notify other entities</w:t>
      </w:r>
      <w:r w:rsidR="000E1F5C">
        <w:rPr>
          <w:szCs w:val="20"/>
        </w:rPr>
        <w:t>.</w:t>
      </w:r>
    </w:p>
    <w:p w14:paraId="6EBB3F1E" w14:textId="77777777" w:rsidR="000E1F5C" w:rsidRPr="00377BA3" w:rsidRDefault="000E1F5C" w:rsidP="000E1F5C">
      <w:pPr>
        <w:adjustRightInd w:val="0"/>
        <w:spacing w:after="0"/>
        <w:contextualSpacing/>
        <w:jc w:val="both"/>
        <w:rPr>
          <w:szCs w:val="20"/>
        </w:rPr>
      </w:pPr>
    </w:p>
    <w:p w14:paraId="453DA7BE" w14:textId="47B4F2EE" w:rsidR="00455947" w:rsidRDefault="00455947" w:rsidP="000E1F5C">
      <w:pPr>
        <w:adjustRightInd w:val="0"/>
        <w:spacing w:after="0"/>
        <w:contextualSpacing/>
        <w:jc w:val="both"/>
        <w:rPr>
          <w:szCs w:val="20"/>
        </w:rPr>
      </w:pPr>
      <w:r w:rsidRPr="00377BA3">
        <w:rPr>
          <w:szCs w:val="20"/>
        </w:rPr>
        <w:t xml:space="preserve">Where </w:t>
      </w:r>
      <w:sdt>
        <w:sdtPr>
          <w:rPr>
            <w:rFonts w:cs="Calibri"/>
            <w:color w:val="auto"/>
            <w:szCs w:val="22"/>
          </w:rPr>
          <w:alias w:val="Company"/>
          <w:tag w:val=""/>
          <w:id w:val="683022347"/>
          <w:placeholder>
            <w:docPart w:val="AB5FBDFD4D694D4891962E7107EF90AA"/>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2E4618" w:rsidRPr="00377BA3">
        <w:rPr>
          <w:szCs w:val="20"/>
        </w:rPr>
        <w:t xml:space="preserve"> </w:t>
      </w:r>
      <w:r w:rsidRPr="00377BA3">
        <w:rPr>
          <w:szCs w:val="20"/>
        </w:rPr>
        <w:t xml:space="preserve">refuses to correct personal information </w:t>
      </w:r>
      <w:r w:rsidR="0066347F" w:rsidRPr="00377BA3">
        <w:rPr>
          <w:szCs w:val="20"/>
        </w:rPr>
        <w:t>of</w:t>
      </w:r>
      <w:r w:rsidRPr="00377BA3">
        <w:rPr>
          <w:szCs w:val="20"/>
        </w:rPr>
        <w:t xml:space="preserve"> an individual,</w:t>
      </w:r>
      <w:r w:rsidR="00663276" w:rsidRPr="00663276">
        <w:rPr>
          <w:rFonts w:cs="Calibri"/>
          <w:color w:val="auto"/>
          <w:szCs w:val="22"/>
        </w:rPr>
        <w:t xml:space="preserve"> </w:t>
      </w:r>
      <w:sdt>
        <w:sdtPr>
          <w:rPr>
            <w:rFonts w:cs="Calibri"/>
            <w:color w:val="auto"/>
            <w:szCs w:val="22"/>
          </w:rPr>
          <w:alias w:val="Company"/>
          <w:tag w:val=""/>
          <w:id w:val="-1502733644"/>
          <w:placeholder>
            <w:docPart w:val="81E542DF63FF4ADD8E1A299BFAE3C9CB"/>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2E4618" w:rsidRPr="00377BA3">
        <w:rPr>
          <w:b/>
          <w:szCs w:val="20"/>
        </w:rPr>
        <w:t xml:space="preserve"> </w:t>
      </w:r>
      <w:r w:rsidRPr="00377BA3">
        <w:rPr>
          <w:szCs w:val="20"/>
        </w:rPr>
        <w:t>will send a written notice to the individual requesting the amendment</w:t>
      </w:r>
      <w:r w:rsidR="0066347F" w:rsidRPr="00377BA3">
        <w:rPr>
          <w:szCs w:val="20"/>
        </w:rPr>
        <w:t xml:space="preserve"> indicating the reason for refusal, the mechanism available to complain about the refusal and any other matter prescribed by regulation. </w:t>
      </w:r>
    </w:p>
    <w:p w14:paraId="5AEE4AE5" w14:textId="77777777" w:rsidR="000E1F5C" w:rsidRPr="00377BA3" w:rsidRDefault="000E1F5C" w:rsidP="000E1F5C">
      <w:pPr>
        <w:adjustRightInd w:val="0"/>
        <w:spacing w:after="0"/>
        <w:contextualSpacing/>
        <w:jc w:val="both"/>
        <w:rPr>
          <w:szCs w:val="20"/>
        </w:rPr>
      </w:pPr>
    </w:p>
    <w:p w14:paraId="6958EDAD" w14:textId="02F2CDD5" w:rsidR="00455947" w:rsidRDefault="00000000" w:rsidP="000E1F5C">
      <w:pPr>
        <w:adjustRightInd w:val="0"/>
        <w:spacing w:after="0"/>
        <w:contextualSpacing/>
        <w:jc w:val="both"/>
        <w:rPr>
          <w:szCs w:val="20"/>
        </w:rPr>
      </w:pPr>
      <w:sdt>
        <w:sdtPr>
          <w:rPr>
            <w:rFonts w:cs="Calibri"/>
            <w:color w:val="auto"/>
            <w:szCs w:val="22"/>
          </w:rPr>
          <w:alias w:val="Company"/>
          <w:tag w:val=""/>
          <w:id w:val="-395815311"/>
          <w:placeholder>
            <w:docPart w:val="2FA685A20A1546E6A661831CBF267B63"/>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2E4618" w:rsidRPr="00377BA3">
        <w:rPr>
          <w:szCs w:val="20"/>
        </w:rPr>
        <w:t xml:space="preserve"> </w:t>
      </w:r>
      <w:r w:rsidR="00455947" w:rsidRPr="00377BA3">
        <w:rPr>
          <w:szCs w:val="20"/>
        </w:rPr>
        <w:t xml:space="preserve">will likewise indicate in its records that the information held is inaccurate, out-of-date, incomplete, irrelevant or misleading in a way that is apparent to the users of the information. </w:t>
      </w:r>
    </w:p>
    <w:p w14:paraId="53C44BC9" w14:textId="77777777" w:rsidR="000E1F5C" w:rsidRDefault="000E1F5C" w:rsidP="000E1F5C">
      <w:pPr>
        <w:adjustRightInd w:val="0"/>
        <w:spacing w:after="0"/>
        <w:contextualSpacing/>
        <w:jc w:val="both"/>
        <w:rPr>
          <w:szCs w:val="20"/>
        </w:rPr>
      </w:pPr>
    </w:p>
    <w:p w14:paraId="58EA5A10" w14:textId="77777777" w:rsidR="005F308E" w:rsidRDefault="005F308E">
      <w:pPr>
        <w:spacing w:after="0" w:line="240" w:lineRule="auto"/>
        <w:rPr>
          <w:b/>
          <w:iCs/>
          <w:color w:val="auto"/>
          <w:sz w:val="22"/>
        </w:rPr>
      </w:pPr>
      <w:r>
        <w:br w:type="page"/>
      </w:r>
    </w:p>
    <w:p w14:paraId="13A2F4E5" w14:textId="5A67BDD4" w:rsidR="00C9095B" w:rsidRDefault="00C9095B" w:rsidP="008617DE">
      <w:pPr>
        <w:pStyle w:val="Heading3"/>
      </w:pPr>
      <w:r>
        <w:lastRenderedPageBreak/>
        <w:t>Records Retention</w:t>
      </w:r>
      <w:r w:rsidR="00751A78">
        <w:t xml:space="preserve"> of Student Data</w:t>
      </w:r>
    </w:p>
    <w:p w14:paraId="6D99B002" w14:textId="014A57E7" w:rsidR="00C9095B" w:rsidRDefault="00000000" w:rsidP="000E1F5C">
      <w:pPr>
        <w:pStyle w:val="ListParagraph"/>
        <w:numPr>
          <w:ilvl w:val="0"/>
          <w:numId w:val="22"/>
        </w:numPr>
        <w:adjustRightInd w:val="0"/>
        <w:spacing w:after="0"/>
        <w:contextualSpacing/>
        <w:jc w:val="both"/>
        <w:rPr>
          <w:szCs w:val="20"/>
        </w:rPr>
      </w:pPr>
      <w:sdt>
        <w:sdtPr>
          <w:rPr>
            <w:szCs w:val="20"/>
          </w:rPr>
          <w:alias w:val="Company"/>
          <w:tag w:val=""/>
          <w:id w:val="-1033958088"/>
          <w:placeholder>
            <w:docPart w:val="B98B4C83DE86449A9D64C48FC31B4F0E"/>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00C9095B" w:rsidRPr="0095246C">
        <w:rPr>
          <w:szCs w:val="20"/>
        </w:rPr>
        <w:t xml:space="preserve"> will retain sufficient data to be able to reissue a qualification or statement of attainment for a student for 30 years. </w:t>
      </w:r>
    </w:p>
    <w:p w14:paraId="40E9066A" w14:textId="77777777" w:rsidR="00613137" w:rsidRPr="0095246C" w:rsidRDefault="00613137" w:rsidP="000E1F5C">
      <w:pPr>
        <w:pStyle w:val="ListParagraph"/>
        <w:adjustRightInd w:val="0"/>
        <w:spacing w:after="0"/>
        <w:contextualSpacing/>
        <w:jc w:val="both"/>
        <w:rPr>
          <w:szCs w:val="20"/>
        </w:rPr>
      </w:pPr>
    </w:p>
    <w:p w14:paraId="3A89C36C" w14:textId="6F7C9883" w:rsidR="0067510F" w:rsidRDefault="00C9095B" w:rsidP="000E1F5C">
      <w:pPr>
        <w:pStyle w:val="ListParagraph"/>
        <w:numPr>
          <w:ilvl w:val="0"/>
          <w:numId w:val="22"/>
        </w:numPr>
        <w:adjustRightInd w:val="0"/>
        <w:spacing w:after="0"/>
        <w:contextualSpacing/>
        <w:jc w:val="both"/>
        <w:rPr>
          <w:szCs w:val="20"/>
        </w:rPr>
      </w:pPr>
      <w:r w:rsidRPr="0095246C">
        <w:rPr>
          <w:szCs w:val="20"/>
        </w:rPr>
        <w:t xml:space="preserve">If </w:t>
      </w:r>
      <w:sdt>
        <w:sdtPr>
          <w:rPr>
            <w:szCs w:val="20"/>
          </w:rPr>
          <w:alias w:val="Company"/>
          <w:tag w:val=""/>
          <w:id w:val="1203989064"/>
          <w:placeholder>
            <w:docPart w:val="31BC7A2701934928B557331958C3DF34"/>
          </w:placeholder>
          <w:dataBinding w:prefixMappings="xmlns:ns0='http://schemas.openxmlformats.org/officeDocument/2006/extended-properties' " w:xpath="/ns0:Properties[1]/ns0:Company[1]" w:storeItemID="{6668398D-A668-4E3E-A5EB-62B293D839F1}"/>
          <w:text/>
        </w:sdtPr>
        <w:sdtContent>
          <w:r w:rsidR="00540A86">
            <w:rPr>
              <w:szCs w:val="20"/>
            </w:rPr>
            <w:t>Academy of Early Learning Training Pty Ltd</w:t>
          </w:r>
        </w:sdtContent>
      </w:sdt>
      <w:r w:rsidRPr="0095246C">
        <w:rPr>
          <w:szCs w:val="20"/>
        </w:rPr>
        <w:t xml:space="preserve"> ceases being an RTO, we will provide this information to ASQA in digital form.</w:t>
      </w:r>
    </w:p>
    <w:p w14:paraId="6590DA8B" w14:textId="77777777" w:rsidR="00613137" w:rsidRPr="00613137" w:rsidRDefault="00613137" w:rsidP="000E1F5C">
      <w:pPr>
        <w:adjustRightInd w:val="0"/>
        <w:spacing w:after="0"/>
        <w:contextualSpacing/>
        <w:jc w:val="both"/>
        <w:rPr>
          <w:szCs w:val="20"/>
        </w:rPr>
      </w:pPr>
    </w:p>
    <w:p w14:paraId="521AD2CF" w14:textId="77777777" w:rsidR="00A13B53" w:rsidRDefault="00A13B53" w:rsidP="008617DE">
      <w:pPr>
        <w:pStyle w:val="Heading3"/>
      </w:pPr>
      <w:r>
        <w:t>Privacy Concerns</w:t>
      </w:r>
    </w:p>
    <w:p w14:paraId="6A164176" w14:textId="77777777" w:rsidR="00730915" w:rsidRPr="006C3E2C" w:rsidRDefault="00A13B53" w:rsidP="000E1F5C">
      <w:pPr>
        <w:adjustRightInd w:val="0"/>
        <w:spacing w:after="0"/>
        <w:contextualSpacing/>
        <w:jc w:val="both"/>
        <w:rPr>
          <w:szCs w:val="20"/>
        </w:rPr>
      </w:pPr>
      <w:r w:rsidRPr="006C3E2C">
        <w:rPr>
          <w:szCs w:val="20"/>
        </w:rPr>
        <w:t xml:space="preserve">Clients are able to raise any concern they may have regarding personal information handling practices by contacting our administration staff. </w:t>
      </w:r>
    </w:p>
    <w:p w14:paraId="72DA4C24" w14:textId="77777777" w:rsidR="00657ED1" w:rsidRDefault="00657ED1" w:rsidP="000E1F5C">
      <w:pPr>
        <w:adjustRightInd w:val="0"/>
        <w:spacing w:after="0"/>
        <w:contextualSpacing/>
        <w:jc w:val="both"/>
        <w:rPr>
          <w:szCs w:val="20"/>
        </w:rPr>
      </w:pPr>
    </w:p>
    <w:p w14:paraId="3BA80015" w14:textId="01381FA6" w:rsidR="00A13B53" w:rsidRDefault="00A13B53" w:rsidP="000E1F5C">
      <w:pPr>
        <w:pStyle w:val="Heading2"/>
        <w:adjustRightInd w:val="0"/>
        <w:spacing w:before="0" w:after="0"/>
        <w:contextualSpacing/>
        <w:jc w:val="both"/>
      </w:pPr>
      <w:r w:rsidRPr="00730915">
        <w:t xml:space="preserve">MONITORING AND IMPROVEMENT </w:t>
      </w:r>
    </w:p>
    <w:p w14:paraId="3717FAF9" w14:textId="00A712C4" w:rsidR="00730915" w:rsidRPr="00377BA3" w:rsidRDefault="00C97A38" w:rsidP="000E1F5C">
      <w:pPr>
        <w:adjustRightInd w:val="0"/>
        <w:spacing w:after="0"/>
        <w:contextualSpacing/>
        <w:jc w:val="both"/>
        <w:rPr>
          <w:szCs w:val="20"/>
        </w:rPr>
      </w:pPr>
      <w:r>
        <w:t xml:space="preserve">The </w:t>
      </w:r>
      <w:sdt>
        <w:sdtPr>
          <w:rPr>
            <w:rFonts w:cs="Calibri"/>
            <w:color w:val="auto"/>
            <w:szCs w:val="20"/>
          </w:rPr>
          <w:alias w:val="Manager"/>
          <w:tag w:val=""/>
          <w:id w:val="470402982"/>
          <w:placeholder>
            <w:docPart w:val="9F479E0AA9B142ADB106D98786A21CC4"/>
          </w:placeholder>
          <w:dataBinding w:prefixMappings="xmlns:ns0='http://schemas.openxmlformats.org/officeDocument/2006/extended-properties' " w:xpath="/ns0:Properties[1]/ns0:Manager[1]" w:storeItemID="{6668398D-A668-4E3E-A5EB-62B293D839F1}"/>
          <w:text/>
        </w:sdtPr>
        <w:sdtContent>
          <w:r w:rsidR="00072CDE">
            <w:rPr>
              <w:rFonts w:cs="Calibri"/>
              <w:color w:val="auto"/>
              <w:szCs w:val="20"/>
            </w:rPr>
            <w:t>Manager</w:t>
          </w:r>
        </w:sdtContent>
      </w:sdt>
      <w:r>
        <w:rPr>
          <w:rFonts w:cs="Calibri"/>
          <w:color w:val="auto"/>
          <w:szCs w:val="20"/>
        </w:rPr>
        <w:t xml:space="preserve"> of </w:t>
      </w:r>
      <w:sdt>
        <w:sdtPr>
          <w:rPr>
            <w:rFonts w:cs="Calibri"/>
            <w:color w:val="auto"/>
            <w:szCs w:val="22"/>
          </w:rPr>
          <w:alias w:val="Company"/>
          <w:tag w:val=""/>
          <w:id w:val="-1168330841"/>
          <w:placeholder>
            <w:docPart w:val="30EE7DAAC87B4D3C84BE354D209993F6"/>
          </w:placeholder>
          <w:dataBinding w:prefixMappings="xmlns:ns0='http://schemas.openxmlformats.org/officeDocument/2006/extended-properties' " w:xpath="/ns0:Properties[1]/ns0:Company[1]" w:storeItemID="{6668398D-A668-4E3E-A5EB-62B293D839F1}"/>
          <w:text/>
        </w:sdtPr>
        <w:sdtContent>
          <w:r w:rsidR="00540A86">
            <w:rPr>
              <w:rFonts w:cs="Calibri"/>
              <w:color w:val="auto"/>
              <w:szCs w:val="22"/>
            </w:rPr>
            <w:t>Academy of Early Learning Training Pty Ltd</w:t>
          </w:r>
        </w:sdtContent>
      </w:sdt>
      <w:r w:rsidR="00DF05F1" w:rsidRPr="00377BA3">
        <w:rPr>
          <w:szCs w:val="20"/>
        </w:rPr>
        <w:t xml:space="preserve"> </w:t>
      </w:r>
      <w:r w:rsidR="00730915" w:rsidRPr="00377BA3">
        <w:rPr>
          <w:szCs w:val="20"/>
        </w:rPr>
        <w:t>is responsible for all continuous improvement process</w:t>
      </w:r>
      <w:r w:rsidR="00544E5E" w:rsidRPr="00377BA3">
        <w:rPr>
          <w:szCs w:val="20"/>
        </w:rPr>
        <w:t>es</w:t>
      </w:r>
      <w:r w:rsidR="00730915" w:rsidRPr="00377BA3">
        <w:rPr>
          <w:szCs w:val="20"/>
        </w:rPr>
        <w:t xml:space="preserve"> in relation to the privacy policy and procedure and ensuring that all staff, including those from third part</w:t>
      </w:r>
      <w:r w:rsidR="00544E5E" w:rsidRPr="00377BA3">
        <w:rPr>
          <w:szCs w:val="20"/>
        </w:rPr>
        <w:t>y</w:t>
      </w:r>
      <w:r w:rsidR="00730915" w:rsidRPr="00377BA3">
        <w:rPr>
          <w:szCs w:val="20"/>
        </w:rPr>
        <w:t xml:space="preserve"> provide</w:t>
      </w:r>
      <w:r w:rsidR="00544E5E" w:rsidRPr="00377BA3">
        <w:rPr>
          <w:szCs w:val="20"/>
        </w:rPr>
        <w:t>r</w:t>
      </w:r>
      <w:r w:rsidR="00730915" w:rsidRPr="00377BA3">
        <w:rPr>
          <w:szCs w:val="20"/>
        </w:rPr>
        <w:t xml:space="preserve">s are complying with the provisions of this policy. </w:t>
      </w:r>
    </w:p>
    <w:p w14:paraId="2E03F807" w14:textId="77777777" w:rsidR="00732BB3" w:rsidRDefault="00732BB3" w:rsidP="000E1F5C">
      <w:pPr>
        <w:adjustRightInd w:val="0"/>
        <w:spacing w:after="0"/>
        <w:contextualSpacing/>
        <w:jc w:val="both"/>
        <w:rPr>
          <w:rFonts w:asciiTheme="minorHAnsi" w:hAnsiTheme="minorHAnsi" w:cs="Times New Roman"/>
          <w:b/>
          <w:bCs/>
          <w:kern w:val="32"/>
          <w:sz w:val="22"/>
          <w:szCs w:val="22"/>
        </w:rPr>
      </w:pPr>
      <w:r>
        <w:br w:type="page"/>
      </w:r>
    </w:p>
    <w:p w14:paraId="694EE8A7" w14:textId="2873F583" w:rsidR="003D5666" w:rsidRDefault="003D5666" w:rsidP="008617DE">
      <w:pPr>
        <w:pStyle w:val="Heading2"/>
        <w:adjustRightInd w:val="0"/>
        <w:spacing w:before="0" w:after="0"/>
        <w:contextualSpacing/>
        <w:jc w:val="both"/>
      </w:pPr>
      <w:r>
        <w:lastRenderedPageBreak/>
        <w:t>VERSION CONTROL</w:t>
      </w:r>
    </w:p>
    <w:tbl>
      <w:tblPr>
        <w:tblStyle w:val="TableGrid1"/>
        <w:tblW w:w="5000" w:type="pct"/>
        <w:tblLook w:val="04A0" w:firstRow="1" w:lastRow="0" w:firstColumn="1" w:lastColumn="0" w:noHBand="0" w:noVBand="1"/>
      </w:tblPr>
      <w:tblGrid>
        <w:gridCol w:w="1081"/>
        <w:gridCol w:w="3387"/>
        <w:gridCol w:w="1221"/>
        <w:gridCol w:w="793"/>
        <w:gridCol w:w="1427"/>
        <w:gridCol w:w="1107"/>
      </w:tblGrid>
      <w:tr w:rsidR="004444D5" w14:paraId="24E85A7C" w14:textId="77777777" w:rsidTr="004E12B6">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79A08A"/>
            <w:vAlign w:val="center"/>
            <w:hideMark/>
          </w:tcPr>
          <w:p w14:paraId="3461BEFA" w14:textId="77777777" w:rsidR="004444D5" w:rsidRDefault="004444D5" w:rsidP="003F5556">
            <w:pPr>
              <w:spacing w:after="0"/>
              <w:jc w:val="center"/>
              <w:rPr>
                <w:rFonts w:asciiTheme="minorHAnsi" w:hAnsiTheme="minorHAnsi" w:cstheme="minorHAnsi"/>
                <w:b/>
                <w:color w:val="FFFFFF" w:themeColor="background1"/>
                <w:szCs w:val="20"/>
              </w:rPr>
            </w:pPr>
            <w:r>
              <w:rPr>
                <w:rFonts w:asciiTheme="minorHAnsi" w:hAnsiTheme="minorHAnsi" w:cstheme="minorHAnsi"/>
                <w:b/>
                <w:color w:val="FFFFFF" w:themeColor="background1"/>
                <w:szCs w:val="20"/>
              </w:rPr>
              <w:t>Version Control Table</w:t>
            </w:r>
          </w:p>
        </w:tc>
      </w:tr>
      <w:tr w:rsidR="004444D5" w14:paraId="65F8D25E" w14:textId="77777777" w:rsidTr="00847553">
        <w:trPr>
          <w:trHeight w:val="481"/>
        </w:trPr>
        <w:tc>
          <w:tcPr>
            <w:tcW w:w="599" w:type="pct"/>
            <w:tcBorders>
              <w:top w:val="single" w:sz="4" w:space="0" w:color="000000"/>
              <w:left w:val="single" w:sz="4" w:space="0" w:color="000000"/>
              <w:bottom w:val="single" w:sz="4" w:space="0" w:color="000000"/>
              <w:right w:val="single" w:sz="4" w:space="0" w:color="000000"/>
            </w:tcBorders>
            <w:vAlign w:val="center"/>
            <w:hideMark/>
          </w:tcPr>
          <w:p w14:paraId="00E3FC7A"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Date</w:t>
            </w:r>
          </w:p>
        </w:tc>
        <w:tc>
          <w:tcPr>
            <w:tcW w:w="1879" w:type="pct"/>
            <w:tcBorders>
              <w:top w:val="single" w:sz="4" w:space="0" w:color="000000"/>
              <w:left w:val="single" w:sz="4" w:space="0" w:color="000000"/>
              <w:bottom w:val="single" w:sz="4" w:space="0" w:color="000000"/>
              <w:right w:val="single" w:sz="4" w:space="0" w:color="000000"/>
            </w:tcBorders>
            <w:vAlign w:val="center"/>
            <w:hideMark/>
          </w:tcPr>
          <w:p w14:paraId="455974FD"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Summary of Modifications</w:t>
            </w:r>
          </w:p>
        </w:tc>
        <w:tc>
          <w:tcPr>
            <w:tcW w:w="677" w:type="pct"/>
            <w:tcBorders>
              <w:top w:val="single" w:sz="4" w:space="0" w:color="000000"/>
              <w:left w:val="single" w:sz="4" w:space="0" w:color="000000"/>
              <w:bottom w:val="single" w:sz="4" w:space="0" w:color="000000"/>
              <w:right w:val="single" w:sz="4" w:space="0" w:color="000000"/>
            </w:tcBorders>
            <w:vAlign w:val="center"/>
            <w:hideMark/>
          </w:tcPr>
          <w:p w14:paraId="13E9EF3F"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Modified by</w:t>
            </w:r>
          </w:p>
        </w:tc>
        <w:tc>
          <w:tcPr>
            <w:tcW w:w="440" w:type="pct"/>
            <w:tcBorders>
              <w:top w:val="single" w:sz="4" w:space="0" w:color="000000"/>
              <w:left w:val="single" w:sz="4" w:space="0" w:color="000000"/>
              <w:bottom w:val="single" w:sz="4" w:space="0" w:color="000000"/>
              <w:right w:val="single" w:sz="4" w:space="0" w:color="000000"/>
            </w:tcBorders>
            <w:vAlign w:val="center"/>
            <w:hideMark/>
          </w:tcPr>
          <w:p w14:paraId="108C00F5"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Version</w:t>
            </w:r>
          </w:p>
        </w:tc>
        <w:tc>
          <w:tcPr>
            <w:tcW w:w="791" w:type="pct"/>
            <w:tcBorders>
              <w:top w:val="single" w:sz="4" w:space="0" w:color="000000"/>
              <w:left w:val="single" w:sz="4" w:space="0" w:color="000000"/>
              <w:bottom w:val="single" w:sz="4" w:space="0" w:color="000000"/>
              <w:right w:val="single" w:sz="4" w:space="0" w:color="000000"/>
            </w:tcBorders>
            <w:vAlign w:val="center"/>
            <w:hideMark/>
          </w:tcPr>
          <w:p w14:paraId="660D6BE7"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Date of Implementation</w:t>
            </w:r>
          </w:p>
        </w:tc>
        <w:tc>
          <w:tcPr>
            <w:tcW w:w="613" w:type="pct"/>
            <w:tcBorders>
              <w:top w:val="single" w:sz="4" w:space="0" w:color="000000"/>
              <w:left w:val="single" w:sz="4" w:space="0" w:color="000000"/>
              <w:bottom w:val="single" w:sz="4" w:space="0" w:color="000000"/>
              <w:right w:val="single" w:sz="4" w:space="0" w:color="000000"/>
            </w:tcBorders>
            <w:vAlign w:val="center"/>
            <w:hideMark/>
          </w:tcPr>
          <w:p w14:paraId="2BF15FE6" w14:textId="77777777" w:rsidR="004444D5" w:rsidRDefault="004444D5"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Next Review Date</w:t>
            </w:r>
          </w:p>
        </w:tc>
      </w:tr>
      <w:tr w:rsidR="00847553" w14:paraId="34CD2D82" w14:textId="77777777" w:rsidTr="00847553">
        <w:trPr>
          <w:trHeight w:val="481"/>
        </w:trPr>
        <w:tc>
          <w:tcPr>
            <w:tcW w:w="599" w:type="pct"/>
            <w:tcBorders>
              <w:top w:val="single" w:sz="4" w:space="0" w:color="000000"/>
              <w:left w:val="single" w:sz="4" w:space="0" w:color="000000"/>
              <w:bottom w:val="single" w:sz="4" w:space="0" w:color="000000"/>
              <w:right w:val="single" w:sz="4" w:space="0" w:color="000000"/>
            </w:tcBorders>
            <w:vAlign w:val="center"/>
          </w:tcPr>
          <w:p w14:paraId="1175CC5D" w14:textId="34C21393"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10/9/25</w:t>
            </w:r>
          </w:p>
        </w:tc>
        <w:tc>
          <w:tcPr>
            <w:tcW w:w="1879" w:type="pct"/>
            <w:tcBorders>
              <w:top w:val="single" w:sz="4" w:space="0" w:color="000000"/>
              <w:left w:val="single" w:sz="4" w:space="0" w:color="000000"/>
              <w:bottom w:val="single" w:sz="4" w:space="0" w:color="000000"/>
              <w:right w:val="single" w:sz="4" w:space="0" w:color="000000"/>
            </w:tcBorders>
            <w:vAlign w:val="center"/>
          </w:tcPr>
          <w:p w14:paraId="6F2DD117" w14:textId="176B5913"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 xml:space="preserve">Updated due to RTO standard changes </w:t>
            </w:r>
          </w:p>
        </w:tc>
        <w:tc>
          <w:tcPr>
            <w:tcW w:w="677" w:type="pct"/>
            <w:tcBorders>
              <w:top w:val="single" w:sz="4" w:space="0" w:color="000000"/>
              <w:left w:val="single" w:sz="4" w:space="0" w:color="000000"/>
              <w:bottom w:val="single" w:sz="4" w:space="0" w:color="000000"/>
              <w:right w:val="single" w:sz="4" w:space="0" w:color="000000"/>
            </w:tcBorders>
            <w:vAlign w:val="center"/>
          </w:tcPr>
          <w:p w14:paraId="4BBB603B" w14:textId="0361D73A"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K.Biddell</w:t>
            </w:r>
          </w:p>
        </w:tc>
        <w:tc>
          <w:tcPr>
            <w:tcW w:w="440" w:type="pct"/>
            <w:tcBorders>
              <w:top w:val="single" w:sz="4" w:space="0" w:color="000000"/>
              <w:left w:val="single" w:sz="4" w:space="0" w:color="000000"/>
              <w:bottom w:val="single" w:sz="4" w:space="0" w:color="000000"/>
              <w:right w:val="single" w:sz="4" w:space="0" w:color="000000"/>
            </w:tcBorders>
            <w:vAlign w:val="center"/>
          </w:tcPr>
          <w:p w14:paraId="6E67A174" w14:textId="5D648A08"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V 1.1</w:t>
            </w:r>
          </w:p>
        </w:tc>
        <w:tc>
          <w:tcPr>
            <w:tcW w:w="791" w:type="pct"/>
            <w:tcBorders>
              <w:top w:val="single" w:sz="4" w:space="0" w:color="000000"/>
              <w:left w:val="single" w:sz="4" w:space="0" w:color="000000"/>
              <w:bottom w:val="single" w:sz="4" w:space="0" w:color="000000"/>
              <w:right w:val="single" w:sz="4" w:space="0" w:color="000000"/>
            </w:tcBorders>
            <w:vAlign w:val="center"/>
          </w:tcPr>
          <w:p w14:paraId="18A9E02B" w14:textId="4A4BF941"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10/09/25</w:t>
            </w:r>
          </w:p>
        </w:tc>
        <w:tc>
          <w:tcPr>
            <w:tcW w:w="613" w:type="pct"/>
            <w:tcBorders>
              <w:top w:val="single" w:sz="4" w:space="0" w:color="000000"/>
              <w:left w:val="single" w:sz="4" w:space="0" w:color="000000"/>
              <w:bottom w:val="single" w:sz="4" w:space="0" w:color="000000"/>
              <w:right w:val="single" w:sz="4" w:space="0" w:color="000000"/>
            </w:tcBorders>
            <w:vAlign w:val="center"/>
          </w:tcPr>
          <w:p w14:paraId="4809A35E" w14:textId="6B9CA5DE" w:rsidR="00847553" w:rsidRDefault="00847553" w:rsidP="003F5556">
            <w:pPr>
              <w:spacing w:after="0"/>
              <w:jc w:val="center"/>
              <w:rPr>
                <w:rFonts w:asciiTheme="minorHAnsi" w:hAnsiTheme="minorHAnsi" w:cstheme="minorHAnsi"/>
                <w:b/>
                <w:bCs/>
                <w:color w:val="auto"/>
                <w:sz w:val="18"/>
                <w:szCs w:val="20"/>
              </w:rPr>
            </w:pPr>
            <w:r>
              <w:rPr>
                <w:rFonts w:asciiTheme="minorHAnsi" w:hAnsiTheme="minorHAnsi" w:cstheme="minorHAnsi"/>
                <w:b/>
                <w:bCs/>
                <w:color w:val="auto"/>
                <w:sz w:val="18"/>
                <w:szCs w:val="20"/>
              </w:rPr>
              <w:t>10/9/25</w:t>
            </w:r>
          </w:p>
        </w:tc>
      </w:tr>
      <w:tr w:rsidR="004E12B6" w14:paraId="75BD9EC4" w14:textId="77777777" w:rsidTr="00847553">
        <w:trPr>
          <w:trHeight w:val="481"/>
        </w:trPr>
        <w:sdt>
          <w:sdtPr>
            <w:rPr>
              <w:rFonts w:cstheme="minorHAnsi"/>
            </w:rPr>
            <w:id w:val="-1131246694"/>
            <w:placeholder>
              <w:docPart w:val="46DFA7E7AC6C491AADC4BC90621540BF"/>
            </w:placeholder>
            <w:date w:fullDate="2025-01-07T00:00:00Z">
              <w:dateFormat w:val="d/MM/yyyy"/>
              <w:lid w:val="en-AU"/>
              <w:storeMappedDataAs w:val="dateTime"/>
              <w:calendar w:val="gregorian"/>
            </w:date>
          </w:sdtPr>
          <w:sdtContent>
            <w:tc>
              <w:tcPr>
                <w:tcW w:w="599" w:type="pct"/>
                <w:tcBorders>
                  <w:top w:val="single" w:sz="4" w:space="0" w:color="000000"/>
                  <w:left w:val="single" w:sz="4" w:space="0" w:color="000000"/>
                  <w:bottom w:val="single" w:sz="4" w:space="0" w:color="000000"/>
                  <w:right w:val="single" w:sz="4" w:space="0" w:color="000000"/>
                </w:tcBorders>
                <w:hideMark/>
              </w:tcPr>
              <w:p w14:paraId="15AB5BDC" w14:textId="4CEDBDC3" w:rsidR="004E12B6" w:rsidRDefault="004E12B6" w:rsidP="004E12B6">
                <w:pPr>
                  <w:spacing w:after="0"/>
                  <w:rPr>
                    <w:rFonts w:asciiTheme="minorHAnsi" w:hAnsiTheme="minorHAnsi" w:cstheme="minorHAnsi"/>
                    <w:color w:val="auto"/>
                    <w:szCs w:val="20"/>
                  </w:rPr>
                </w:pPr>
                <w:r>
                  <w:rPr>
                    <w:rFonts w:cstheme="minorHAnsi"/>
                  </w:rPr>
                  <w:t>7/01/2025</w:t>
                </w:r>
              </w:p>
            </w:tc>
          </w:sdtContent>
        </w:sdt>
        <w:tc>
          <w:tcPr>
            <w:tcW w:w="1879" w:type="pct"/>
            <w:tcBorders>
              <w:top w:val="single" w:sz="4" w:space="0" w:color="000000"/>
              <w:left w:val="single" w:sz="4" w:space="0" w:color="000000"/>
              <w:bottom w:val="single" w:sz="4" w:space="0" w:color="000000"/>
              <w:right w:val="single" w:sz="4" w:space="0" w:color="000000"/>
            </w:tcBorders>
            <w:hideMark/>
          </w:tcPr>
          <w:p w14:paraId="69EFB620" w14:textId="758B9B98" w:rsidR="004E12B6" w:rsidRDefault="004E12B6" w:rsidP="004E12B6">
            <w:pPr>
              <w:spacing w:after="0"/>
              <w:rPr>
                <w:rFonts w:asciiTheme="minorHAnsi" w:hAnsiTheme="minorHAnsi" w:cstheme="minorHAnsi"/>
                <w:color w:val="auto"/>
                <w:szCs w:val="20"/>
              </w:rPr>
            </w:pPr>
            <w:r w:rsidRPr="3B70C38A">
              <w:rPr>
                <w:rFonts w:asciiTheme="minorHAnsi" w:hAnsiTheme="minorHAnsi" w:cstheme="minorBidi"/>
                <w:color w:val="auto"/>
              </w:rPr>
              <w:t xml:space="preserve">Document </w:t>
            </w:r>
            <w:r>
              <w:rPr>
                <w:rFonts w:asciiTheme="minorHAnsi" w:hAnsiTheme="minorHAnsi" w:cstheme="minorBidi"/>
                <w:color w:val="auto"/>
              </w:rPr>
              <w:t>update</w:t>
            </w:r>
          </w:p>
        </w:tc>
        <w:tc>
          <w:tcPr>
            <w:tcW w:w="677" w:type="pct"/>
            <w:tcBorders>
              <w:top w:val="single" w:sz="4" w:space="0" w:color="000000"/>
              <w:left w:val="single" w:sz="4" w:space="0" w:color="000000"/>
              <w:bottom w:val="single" w:sz="4" w:space="0" w:color="000000"/>
              <w:right w:val="single" w:sz="4" w:space="0" w:color="000000"/>
            </w:tcBorders>
            <w:hideMark/>
          </w:tcPr>
          <w:p w14:paraId="2C2AD41A" w14:textId="45CF14B5" w:rsidR="004E12B6" w:rsidRDefault="004E12B6" w:rsidP="004E12B6">
            <w:pPr>
              <w:spacing w:after="0"/>
              <w:rPr>
                <w:rFonts w:asciiTheme="minorHAnsi" w:hAnsiTheme="minorHAnsi" w:cstheme="minorHAnsi"/>
                <w:color w:val="auto"/>
                <w:szCs w:val="20"/>
              </w:rPr>
            </w:pPr>
            <w:r>
              <w:rPr>
                <w:rFonts w:asciiTheme="minorHAnsi" w:hAnsiTheme="minorHAnsi" w:cstheme="minorHAnsi"/>
                <w:color w:val="auto"/>
              </w:rPr>
              <w:t>360RTO Solutions</w:t>
            </w:r>
          </w:p>
        </w:tc>
        <w:tc>
          <w:tcPr>
            <w:tcW w:w="440" w:type="pct"/>
            <w:tcBorders>
              <w:top w:val="single" w:sz="4" w:space="0" w:color="000000"/>
              <w:left w:val="single" w:sz="4" w:space="0" w:color="000000"/>
              <w:bottom w:val="single" w:sz="4" w:space="0" w:color="000000"/>
              <w:right w:val="single" w:sz="4" w:space="0" w:color="000000"/>
            </w:tcBorders>
            <w:hideMark/>
          </w:tcPr>
          <w:p w14:paraId="0217A132" w14:textId="0638D38A" w:rsidR="004E12B6" w:rsidRDefault="004E12B6" w:rsidP="004E12B6">
            <w:pPr>
              <w:spacing w:after="0"/>
              <w:rPr>
                <w:rFonts w:asciiTheme="minorHAnsi" w:hAnsiTheme="minorHAnsi" w:cstheme="minorHAnsi"/>
                <w:color w:val="auto"/>
                <w:szCs w:val="20"/>
              </w:rPr>
            </w:pPr>
            <w:r>
              <w:rPr>
                <w:rFonts w:asciiTheme="minorHAnsi" w:hAnsiTheme="minorHAnsi" w:cstheme="minorHAnsi"/>
                <w:color w:val="auto"/>
              </w:rPr>
              <w:t>v. 1.0</w:t>
            </w:r>
          </w:p>
        </w:tc>
        <w:sdt>
          <w:sdtPr>
            <w:rPr>
              <w:rFonts w:cstheme="minorHAnsi"/>
            </w:rPr>
            <w:id w:val="-353339924"/>
            <w:placeholder>
              <w:docPart w:val="320BD55350DB4D099A8B110C5094C900"/>
            </w:placeholder>
            <w:date w:fullDate="2025-01-07T00:00:00Z">
              <w:dateFormat w:val="d/MM/yyyy"/>
              <w:lid w:val="en-AU"/>
              <w:storeMappedDataAs w:val="dateTime"/>
              <w:calendar w:val="gregorian"/>
            </w:date>
          </w:sdtPr>
          <w:sdtContent>
            <w:tc>
              <w:tcPr>
                <w:tcW w:w="791" w:type="pct"/>
                <w:tcBorders>
                  <w:top w:val="single" w:sz="4" w:space="0" w:color="000000"/>
                  <w:left w:val="single" w:sz="4" w:space="0" w:color="000000"/>
                  <w:bottom w:val="single" w:sz="4" w:space="0" w:color="000000"/>
                  <w:right w:val="single" w:sz="4" w:space="0" w:color="000000"/>
                </w:tcBorders>
                <w:hideMark/>
              </w:tcPr>
              <w:p w14:paraId="5F8FB408" w14:textId="2E6DF614" w:rsidR="004E12B6" w:rsidRDefault="004E12B6" w:rsidP="004E12B6">
                <w:pPr>
                  <w:spacing w:after="0"/>
                  <w:rPr>
                    <w:rFonts w:asciiTheme="minorHAnsi" w:hAnsiTheme="minorHAnsi" w:cstheme="minorHAnsi"/>
                    <w:color w:val="auto"/>
                    <w:szCs w:val="20"/>
                  </w:rPr>
                </w:pPr>
                <w:r>
                  <w:rPr>
                    <w:rFonts w:asciiTheme="minorHAnsi" w:hAnsiTheme="minorHAnsi" w:cstheme="minorHAnsi"/>
                    <w:color w:val="auto"/>
                  </w:rPr>
                  <w:t>7/01/2025</w:t>
                </w:r>
              </w:p>
            </w:tc>
          </w:sdtContent>
        </w:sdt>
        <w:sdt>
          <w:sdtPr>
            <w:rPr>
              <w:rFonts w:cstheme="minorHAnsi"/>
            </w:rPr>
            <w:id w:val="-508759343"/>
            <w:placeholder>
              <w:docPart w:val="2C540C2CF0BB40A9932FC76577007A19"/>
            </w:placeholder>
            <w:date w:fullDate="2026-01-06T00:00:00Z">
              <w:dateFormat w:val="d/MM/yyyy"/>
              <w:lid w:val="en-AU"/>
              <w:storeMappedDataAs w:val="dateTime"/>
              <w:calendar w:val="gregorian"/>
            </w:date>
          </w:sdtPr>
          <w:sdtContent>
            <w:tc>
              <w:tcPr>
                <w:tcW w:w="613" w:type="pct"/>
                <w:tcBorders>
                  <w:top w:val="single" w:sz="4" w:space="0" w:color="000000"/>
                  <w:left w:val="single" w:sz="4" w:space="0" w:color="000000"/>
                  <w:bottom w:val="single" w:sz="4" w:space="0" w:color="000000"/>
                  <w:right w:val="single" w:sz="4" w:space="0" w:color="000000"/>
                </w:tcBorders>
                <w:hideMark/>
              </w:tcPr>
              <w:p w14:paraId="26FA91F1" w14:textId="47008489" w:rsidR="004E12B6" w:rsidRDefault="004E12B6" w:rsidP="004E12B6">
                <w:pPr>
                  <w:spacing w:after="0"/>
                  <w:rPr>
                    <w:rFonts w:asciiTheme="minorHAnsi" w:hAnsiTheme="minorHAnsi" w:cstheme="minorHAnsi"/>
                    <w:color w:val="auto"/>
                    <w:szCs w:val="20"/>
                  </w:rPr>
                </w:pPr>
                <w:r>
                  <w:rPr>
                    <w:rFonts w:cstheme="minorHAnsi"/>
                  </w:rPr>
                  <w:t>6</w:t>
                </w:r>
                <w:r>
                  <w:rPr>
                    <w:rFonts w:asciiTheme="minorHAnsi" w:hAnsiTheme="minorHAnsi" w:cstheme="minorHAnsi"/>
                    <w:color w:val="auto"/>
                  </w:rPr>
                  <w:t>/01/2026</w:t>
                </w:r>
              </w:p>
            </w:tc>
          </w:sdtContent>
        </w:sdt>
      </w:tr>
    </w:tbl>
    <w:p w14:paraId="73AD3FFA" w14:textId="77777777" w:rsidR="00730915" w:rsidRDefault="00730915" w:rsidP="000E1F5C">
      <w:pPr>
        <w:adjustRightInd w:val="0"/>
        <w:spacing w:after="0"/>
        <w:contextualSpacing/>
        <w:jc w:val="both"/>
        <w:rPr>
          <w:szCs w:val="20"/>
        </w:rPr>
      </w:pPr>
    </w:p>
    <w:p w14:paraId="6EBEB664" w14:textId="3C94D30B" w:rsidR="00730915" w:rsidRPr="00540A86" w:rsidRDefault="004F6B46" w:rsidP="00540A86">
      <w:pPr>
        <w:pStyle w:val="Heading2"/>
        <w:rPr>
          <w:rFonts w:cstheme="minorHAnsi"/>
        </w:rPr>
      </w:pPr>
      <w:r>
        <w:rPr>
          <w:rFonts w:cstheme="minorHAnsi"/>
        </w:rPr>
        <w:t>RTO INFORMATION</w:t>
      </w:r>
      <w:bookmarkStart w:id="1" w:name="_heading=h.3znysh7" w:colFirst="0" w:colLast="0"/>
      <w:bookmarkEnd w:id="0"/>
      <w:bookmarkEnd w:id="1"/>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2"/>
        <w:gridCol w:w="6024"/>
      </w:tblGrid>
      <w:tr w:rsidR="0028460D" w:rsidRPr="00D85EFF" w14:paraId="38CE281F" w14:textId="77777777" w:rsidTr="002D59B8">
        <w:trPr>
          <w:trHeight w:val="484"/>
        </w:trPr>
        <w:tc>
          <w:tcPr>
            <w:tcW w:w="5000" w:type="pct"/>
            <w:gridSpan w:val="2"/>
            <w:shd w:val="clear" w:color="auto" w:fill="79A08A"/>
            <w:vAlign w:val="center"/>
          </w:tcPr>
          <w:p w14:paraId="230603D8" w14:textId="77777777" w:rsidR="0028460D" w:rsidRPr="00AA3172" w:rsidRDefault="0028460D" w:rsidP="002D59B8">
            <w:pPr>
              <w:adjustRightInd w:val="0"/>
              <w:snapToGrid w:val="0"/>
              <w:jc w:val="center"/>
              <w:rPr>
                <w:rFonts w:ascii="Arial Narrow" w:hAnsi="Arial Narrow"/>
                <w:b/>
                <w:bCs/>
                <w:color w:val="FFFFFF" w:themeColor="background1"/>
                <w:sz w:val="20"/>
                <w:szCs w:val="20"/>
              </w:rPr>
            </w:pPr>
            <w:bookmarkStart w:id="2" w:name="_Hlk174536101"/>
            <w:r w:rsidRPr="00AA3172">
              <w:rPr>
                <w:rFonts w:ascii="Arial Narrow" w:hAnsi="Arial Narrow"/>
                <w:b/>
                <w:bCs/>
                <w:color w:val="FFFFFF" w:themeColor="background1"/>
                <w:sz w:val="20"/>
                <w:szCs w:val="20"/>
              </w:rPr>
              <w:t>RTO INFORMATION</w:t>
            </w:r>
          </w:p>
        </w:tc>
      </w:tr>
      <w:tr w:rsidR="0028460D" w:rsidRPr="00DA27F4" w14:paraId="755FA618" w14:textId="77777777" w:rsidTr="002D59B8">
        <w:trPr>
          <w:trHeight w:val="414"/>
        </w:trPr>
        <w:tc>
          <w:tcPr>
            <w:tcW w:w="1663" w:type="pct"/>
            <w:shd w:val="clear" w:color="auto" w:fill="F2F2F2" w:themeFill="background1" w:themeFillShade="F2"/>
            <w:vAlign w:val="center"/>
          </w:tcPr>
          <w:p w14:paraId="57E5FF02"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Document Name</w:t>
            </w:r>
          </w:p>
        </w:tc>
        <w:tc>
          <w:tcPr>
            <w:tcW w:w="3337" w:type="pct"/>
            <w:vAlign w:val="center"/>
          </w:tcPr>
          <w:p w14:paraId="2D74D016" w14:textId="01B9BE7D" w:rsidR="0028460D" w:rsidRPr="009E533A" w:rsidRDefault="00000000" w:rsidP="002D59B8">
            <w:pPr>
              <w:adjustRightInd w:val="0"/>
              <w:snapToGrid w:val="0"/>
              <w:rPr>
                <w:rFonts w:asciiTheme="minorHAnsi" w:hAnsiTheme="minorHAnsi" w:cstheme="minorHAnsi"/>
                <w:sz w:val="20"/>
                <w:szCs w:val="20"/>
              </w:rPr>
            </w:pPr>
            <w:sdt>
              <w:sdtPr>
                <w:rPr>
                  <w:rFonts w:cstheme="minorHAnsi"/>
                  <w:szCs w:val="20"/>
                </w:rPr>
                <w:alias w:val="Title"/>
                <w:tag w:val=""/>
                <w:id w:val="1538776260"/>
                <w:placeholder>
                  <w:docPart w:val="AC8ED63277AE4B429945831F41DC4E76"/>
                </w:placeholder>
                <w:dataBinding w:prefixMappings="xmlns:ns0='http://purl.org/dc/elements/1.1/' xmlns:ns1='http://schemas.openxmlformats.org/package/2006/metadata/core-properties' " w:xpath="/ns1:coreProperties[1]/ns0:title[1]" w:storeItemID="{6C3C8BC8-F283-45AE-878A-BAB7291924A1}"/>
                <w:text/>
              </w:sdtPr>
              <w:sdtContent>
                <w:r w:rsidR="0028460D">
                  <w:rPr>
                    <w:rFonts w:cstheme="minorHAnsi"/>
                    <w:sz w:val="20"/>
                    <w:szCs w:val="20"/>
                  </w:rPr>
                  <w:t>Privacy Policy v1.</w:t>
                </w:r>
                <w:r w:rsidR="00847553">
                  <w:rPr>
                    <w:rFonts w:cstheme="minorHAnsi"/>
                    <w:sz w:val="20"/>
                    <w:szCs w:val="20"/>
                  </w:rPr>
                  <w:t>1</w:t>
                </w:r>
              </w:sdtContent>
            </w:sdt>
          </w:p>
        </w:tc>
      </w:tr>
      <w:tr w:rsidR="0028460D" w:rsidRPr="00E0674E" w14:paraId="0D0F6642" w14:textId="77777777" w:rsidTr="002D59B8">
        <w:trPr>
          <w:trHeight w:val="414"/>
        </w:trPr>
        <w:tc>
          <w:tcPr>
            <w:tcW w:w="1663" w:type="pct"/>
            <w:shd w:val="clear" w:color="auto" w:fill="F2F2F2" w:themeFill="background1" w:themeFillShade="F2"/>
            <w:vAlign w:val="center"/>
          </w:tcPr>
          <w:p w14:paraId="7173D935"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 xml:space="preserve">RTO/Company Name </w:t>
            </w:r>
          </w:p>
        </w:tc>
        <w:bookmarkStart w:id="3" w:name="_Hlk27654586" w:displacedByCustomXml="next"/>
        <w:sdt>
          <w:sdtPr>
            <w:rPr>
              <w:rFonts w:cstheme="minorHAnsi"/>
              <w:szCs w:val="20"/>
              <w:lang w:val="en-PH"/>
            </w:rPr>
            <w:alias w:val="Company"/>
            <w:tag w:val=""/>
            <w:id w:val="1563913624"/>
            <w:placeholder>
              <w:docPart w:val="7303F4CDAC2F449BA499857503CFC7FF"/>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0460B514" w14:textId="29AF759B" w:rsidR="0028460D" w:rsidRPr="001D300E" w:rsidRDefault="00540A86" w:rsidP="002D59B8">
                <w:pPr>
                  <w:adjustRightInd w:val="0"/>
                  <w:snapToGrid w:val="0"/>
                  <w:rPr>
                    <w:rFonts w:asciiTheme="minorHAnsi" w:hAnsiTheme="minorHAnsi" w:cstheme="minorHAnsi"/>
                    <w:sz w:val="20"/>
                    <w:szCs w:val="20"/>
                    <w:lang w:val="en-PH"/>
                  </w:rPr>
                </w:pPr>
                <w:r w:rsidRPr="00540A86">
                  <w:rPr>
                    <w:rFonts w:cstheme="minorHAnsi"/>
                    <w:sz w:val="20"/>
                    <w:szCs w:val="20"/>
                    <w:lang w:val="en-PH"/>
                  </w:rPr>
                  <w:t>Academy of Early Learning Training Pty Ltd</w:t>
                </w:r>
              </w:p>
            </w:tc>
          </w:sdtContent>
        </w:sdt>
        <w:bookmarkEnd w:id="3" w:displacedByCustomXml="prev"/>
      </w:tr>
      <w:tr w:rsidR="0028460D" w:rsidRPr="00D85EFF" w14:paraId="25D889D1" w14:textId="77777777" w:rsidTr="002D59B8">
        <w:trPr>
          <w:trHeight w:val="414"/>
        </w:trPr>
        <w:tc>
          <w:tcPr>
            <w:tcW w:w="1663" w:type="pct"/>
            <w:shd w:val="clear" w:color="auto" w:fill="F2F2F2" w:themeFill="background1" w:themeFillShade="F2"/>
            <w:vAlign w:val="center"/>
          </w:tcPr>
          <w:p w14:paraId="22D2A8FA"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ABN</w:t>
            </w:r>
          </w:p>
        </w:tc>
        <w:tc>
          <w:tcPr>
            <w:tcW w:w="3337" w:type="pct"/>
            <w:vAlign w:val="center"/>
          </w:tcPr>
          <w:p w14:paraId="06A93EBD" w14:textId="0420BB99" w:rsidR="0028460D" w:rsidRPr="00055EA8" w:rsidRDefault="00000000" w:rsidP="002D59B8">
            <w:pPr>
              <w:adjustRightInd w:val="0"/>
              <w:snapToGrid w:val="0"/>
              <w:rPr>
                <w:rFonts w:asciiTheme="minorHAnsi" w:hAnsiTheme="minorHAnsi" w:cstheme="minorHAnsi"/>
                <w:color w:val="auto"/>
                <w:sz w:val="20"/>
                <w:szCs w:val="20"/>
              </w:rPr>
            </w:pPr>
            <w:sdt>
              <w:sdtPr>
                <w:rPr>
                  <w:rFonts w:cstheme="minorHAnsi"/>
                  <w:szCs w:val="20"/>
                </w:rPr>
                <w:alias w:val="ABN"/>
                <w:tag w:val=""/>
                <w:id w:val="66616007"/>
                <w:placeholder>
                  <w:docPart w:val="F3B1D44B612047CA98D55F0A842919F6"/>
                </w:placeholder>
                <w:dataBinding w:prefixMappings="xmlns:ns0='http://purl.org/dc/elements/1.1/' xmlns:ns1='http://schemas.openxmlformats.org/package/2006/metadata/core-properties' " w:xpath="/ns1:coreProperties[1]/ns0:subject[1]" w:storeItemID="{6C3C8BC8-F283-45AE-878A-BAB7291924A1}"/>
                <w:text/>
              </w:sdtPr>
              <w:sdtContent>
                <w:r w:rsidR="003A49A2" w:rsidRPr="003A49A2">
                  <w:rPr>
                    <w:rFonts w:cstheme="minorHAnsi"/>
                    <w:sz w:val="20"/>
                    <w:szCs w:val="20"/>
                  </w:rPr>
                  <w:t>34 670 021 324</w:t>
                </w:r>
              </w:sdtContent>
            </w:sdt>
          </w:p>
        </w:tc>
      </w:tr>
      <w:tr w:rsidR="0028460D" w:rsidRPr="00D85EFF" w14:paraId="7F7E9A25" w14:textId="77777777" w:rsidTr="002D59B8">
        <w:trPr>
          <w:trHeight w:val="414"/>
        </w:trPr>
        <w:tc>
          <w:tcPr>
            <w:tcW w:w="1663" w:type="pct"/>
            <w:shd w:val="clear" w:color="auto" w:fill="F2F2F2" w:themeFill="background1" w:themeFillShade="F2"/>
            <w:vAlign w:val="center"/>
          </w:tcPr>
          <w:p w14:paraId="7F2BD064"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RTO Code</w:t>
            </w:r>
          </w:p>
        </w:tc>
        <w:tc>
          <w:tcPr>
            <w:tcW w:w="3337" w:type="pct"/>
            <w:vAlign w:val="center"/>
          </w:tcPr>
          <w:p w14:paraId="4EE698BE" w14:textId="1A6F22DF" w:rsidR="0028460D" w:rsidRPr="009E533A" w:rsidRDefault="00000000" w:rsidP="002D59B8">
            <w:pPr>
              <w:adjustRightInd w:val="0"/>
              <w:snapToGrid w:val="0"/>
              <w:rPr>
                <w:rFonts w:asciiTheme="minorHAnsi" w:hAnsiTheme="minorHAnsi" w:cstheme="minorHAnsi"/>
                <w:sz w:val="20"/>
                <w:szCs w:val="20"/>
              </w:rPr>
            </w:pPr>
            <w:sdt>
              <w:sdtPr>
                <w:rPr>
                  <w:rFonts w:cstheme="minorHAnsi"/>
                  <w:szCs w:val="20"/>
                </w:rPr>
                <w:alias w:val="RTO Code"/>
                <w:tag w:val=""/>
                <w:id w:val="477656627"/>
                <w:placeholder>
                  <w:docPart w:val="262E379318DE41D59AAC238B172968DA"/>
                </w:placeholder>
                <w:dataBinding w:prefixMappings="xmlns:ns0='http://purl.org/dc/elements/1.1/' xmlns:ns1='http://schemas.openxmlformats.org/package/2006/metadata/core-properties' " w:xpath="/ns1:coreProperties[1]/ns1:category[1]" w:storeItemID="{6C3C8BC8-F283-45AE-878A-BAB7291924A1}"/>
                <w:text/>
              </w:sdtPr>
              <w:sdtContent>
                <w:r w:rsidR="003D66CD" w:rsidRPr="003D66CD">
                  <w:rPr>
                    <w:rFonts w:cstheme="minorHAnsi"/>
                    <w:sz w:val="20"/>
                    <w:szCs w:val="20"/>
                  </w:rPr>
                  <w:t>#46336</w:t>
                </w:r>
              </w:sdtContent>
            </w:sdt>
          </w:p>
        </w:tc>
      </w:tr>
      <w:tr w:rsidR="0028460D" w:rsidRPr="00D85EFF" w14:paraId="211F4306" w14:textId="77777777" w:rsidTr="002D59B8">
        <w:trPr>
          <w:trHeight w:val="414"/>
        </w:trPr>
        <w:tc>
          <w:tcPr>
            <w:tcW w:w="1663" w:type="pct"/>
            <w:shd w:val="clear" w:color="auto" w:fill="F2F2F2" w:themeFill="background1" w:themeFillShade="F2"/>
            <w:vAlign w:val="center"/>
          </w:tcPr>
          <w:p w14:paraId="36EC7793"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Phone</w:t>
            </w:r>
          </w:p>
        </w:tc>
        <w:tc>
          <w:tcPr>
            <w:tcW w:w="3337" w:type="pct"/>
            <w:vAlign w:val="center"/>
          </w:tcPr>
          <w:p w14:paraId="28B41F3E" w14:textId="1296C47A" w:rsidR="0028460D" w:rsidRPr="009E533A" w:rsidRDefault="00000000" w:rsidP="002D59B8">
            <w:pPr>
              <w:adjustRightInd w:val="0"/>
              <w:snapToGrid w:val="0"/>
              <w:rPr>
                <w:rFonts w:asciiTheme="minorHAnsi" w:hAnsiTheme="minorHAnsi" w:cstheme="minorHAnsi"/>
                <w:sz w:val="20"/>
                <w:szCs w:val="20"/>
              </w:rPr>
            </w:pPr>
            <w:sdt>
              <w:sdtPr>
                <w:rPr>
                  <w:rFonts w:cstheme="minorHAnsi"/>
                  <w:szCs w:val="20"/>
                </w:rPr>
                <w:alias w:val="Company Phone"/>
                <w:tag w:val=""/>
                <w:id w:val="1981644663"/>
                <w:placeholder>
                  <w:docPart w:val="BD379434C2B646CA89CFD27DABE6B5DC"/>
                </w:placeholder>
                <w:dataBinding w:prefixMappings="xmlns:ns0='http://schemas.microsoft.com/office/2006/coverPageProps' " w:xpath="/ns0:CoverPageProperties[1]/ns0:CompanyPhone[1]" w:storeItemID="{55AF091B-3C7A-41E3-B477-F2FDAA23CFDA}"/>
                <w:text/>
              </w:sdtPr>
              <w:sdtContent>
                <w:r w:rsidR="00A063CC" w:rsidRPr="00A063CC">
                  <w:rPr>
                    <w:rFonts w:cstheme="minorHAnsi"/>
                    <w:sz w:val="20"/>
                    <w:szCs w:val="20"/>
                  </w:rPr>
                  <w:t>0405 901 295</w:t>
                </w:r>
              </w:sdtContent>
            </w:sdt>
          </w:p>
        </w:tc>
      </w:tr>
      <w:tr w:rsidR="0028460D" w:rsidRPr="00D85EFF" w14:paraId="529DF613" w14:textId="77777777" w:rsidTr="002D59B8">
        <w:trPr>
          <w:trHeight w:val="414"/>
        </w:trPr>
        <w:tc>
          <w:tcPr>
            <w:tcW w:w="1663" w:type="pct"/>
            <w:shd w:val="clear" w:color="auto" w:fill="F2F2F2" w:themeFill="background1" w:themeFillShade="F2"/>
            <w:vAlign w:val="center"/>
          </w:tcPr>
          <w:p w14:paraId="475B0B2E"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Email</w:t>
            </w:r>
          </w:p>
        </w:tc>
        <w:tc>
          <w:tcPr>
            <w:tcW w:w="3337" w:type="pct"/>
            <w:vAlign w:val="center"/>
          </w:tcPr>
          <w:p w14:paraId="0AC8C0ED" w14:textId="13B94D9B" w:rsidR="0028460D" w:rsidRPr="009E533A" w:rsidRDefault="00000000" w:rsidP="002D59B8">
            <w:pPr>
              <w:adjustRightInd w:val="0"/>
              <w:snapToGrid w:val="0"/>
              <w:rPr>
                <w:rFonts w:asciiTheme="minorHAnsi" w:hAnsiTheme="minorHAnsi" w:cstheme="minorHAnsi"/>
                <w:sz w:val="20"/>
                <w:szCs w:val="20"/>
              </w:rPr>
            </w:pPr>
            <w:sdt>
              <w:sdtPr>
                <w:rPr>
                  <w:rFonts w:cstheme="minorHAnsi"/>
                  <w:szCs w:val="20"/>
                </w:rPr>
                <w:alias w:val="Company E-mail"/>
                <w:tag w:val=""/>
                <w:id w:val="1675452244"/>
                <w:placeholder>
                  <w:docPart w:val="F73C964616D94387841C1DD223BCE52B"/>
                </w:placeholder>
                <w:dataBinding w:prefixMappings="xmlns:ns0='http://schemas.microsoft.com/office/2006/coverPageProps' " w:xpath="/ns0:CoverPageProperties[1]/ns0:CompanyEmail[1]" w:storeItemID="{55AF091B-3C7A-41E3-B477-F2FDAA23CFDA}"/>
                <w:text/>
              </w:sdtPr>
              <w:sdtContent>
                <w:r w:rsidR="00881C1F" w:rsidRPr="00881C1F">
                  <w:rPr>
                    <w:rFonts w:cstheme="minorHAnsi"/>
                    <w:sz w:val="20"/>
                    <w:szCs w:val="20"/>
                  </w:rPr>
                  <w:t>admin@aelt.com.au</w:t>
                </w:r>
              </w:sdtContent>
            </w:sdt>
          </w:p>
        </w:tc>
      </w:tr>
      <w:tr w:rsidR="0028460D" w:rsidRPr="00D85EFF" w14:paraId="0CE0A56B" w14:textId="77777777" w:rsidTr="002D59B8">
        <w:trPr>
          <w:trHeight w:val="414"/>
        </w:trPr>
        <w:tc>
          <w:tcPr>
            <w:tcW w:w="1663" w:type="pct"/>
            <w:shd w:val="clear" w:color="auto" w:fill="F2F2F2" w:themeFill="background1" w:themeFillShade="F2"/>
            <w:vAlign w:val="center"/>
          </w:tcPr>
          <w:p w14:paraId="10F616AA"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 xml:space="preserve">Manager </w:t>
            </w:r>
          </w:p>
        </w:tc>
        <w:sdt>
          <w:sdtPr>
            <w:rPr>
              <w:rFonts w:cstheme="minorHAnsi"/>
              <w:szCs w:val="20"/>
            </w:rPr>
            <w:alias w:val="Manager"/>
            <w:tag w:val=""/>
            <w:id w:val="-1252649339"/>
            <w:placeholder>
              <w:docPart w:val="33AAC1CBAECF4002A0465A008CE5D030"/>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4BD0307A" w14:textId="4698FED5" w:rsidR="0028460D" w:rsidRPr="009E533A" w:rsidRDefault="00072CDE" w:rsidP="002D59B8">
                <w:pPr>
                  <w:adjustRightInd w:val="0"/>
                  <w:snapToGrid w:val="0"/>
                  <w:rPr>
                    <w:rFonts w:asciiTheme="minorHAnsi" w:hAnsiTheme="minorHAnsi" w:cstheme="minorHAnsi"/>
                    <w:sz w:val="20"/>
                    <w:szCs w:val="20"/>
                  </w:rPr>
                </w:pPr>
                <w:r>
                  <w:rPr>
                    <w:rFonts w:cstheme="minorHAnsi"/>
                    <w:sz w:val="20"/>
                    <w:szCs w:val="20"/>
                  </w:rPr>
                  <w:t>Manager</w:t>
                </w:r>
              </w:p>
            </w:tc>
          </w:sdtContent>
        </w:sdt>
      </w:tr>
      <w:tr w:rsidR="0028460D" w:rsidRPr="00D85EFF" w14:paraId="3C27A283" w14:textId="77777777" w:rsidTr="002D59B8">
        <w:trPr>
          <w:trHeight w:val="414"/>
        </w:trPr>
        <w:tc>
          <w:tcPr>
            <w:tcW w:w="1663" w:type="pct"/>
            <w:shd w:val="clear" w:color="auto" w:fill="F2F2F2" w:themeFill="background1" w:themeFillShade="F2"/>
            <w:vAlign w:val="center"/>
          </w:tcPr>
          <w:p w14:paraId="2136BF55"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Website</w:t>
            </w:r>
          </w:p>
        </w:tc>
        <w:sdt>
          <w:sdtPr>
            <w:rPr>
              <w:rFonts w:cstheme="minorHAnsi"/>
              <w:szCs w:val="20"/>
            </w:rPr>
            <w:alias w:val="Website"/>
            <w:tag w:val=""/>
            <w:id w:val="1682467555"/>
            <w:placeholder>
              <w:docPart w:val="48A0BAF0D80F43E78A70F6D62B6D83C4"/>
            </w:placeholder>
            <w:dataBinding w:prefixMappings="xmlns:ns0='http://schemas.microsoft.com/office/2006/coverPageProps' " w:xpath="/ns0:CoverPageProperties[1]/ns0:CompanyFax[1]" w:storeItemID="{55AF091B-3C7A-41E3-B477-F2FDAA23CFDA}"/>
            <w:text/>
          </w:sdtPr>
          <w:sdtContent>
            <w:tc>
              <w:tcPr>
                <w:tcW w:w="3337" w:type="pct"/>
                <w:vAlign w:val="center"/>
              </w:tcPr>
              <w:p w14:paraId="4C56E1F7" w14:textId="634850ED" w:rsidR="0028460D" w:rsidRPr="009E533A" w:rsidRDefault="007D4E23" w:rsidP="002D59B8">
                <w:pPr>
                  <w:adjustRightInd w:val="0"/>
                  <w:snapToGrid w:val="0"/>
                  <w:rPr>
                    <w:rFonts w:asciiTheme="minorHAnsi" w:hAnsiTheme="minorHAnsi" w:cstheme="minorHAnsi"/>
                    <w:sz w:val="20"/>
                    <w:szCs w:val="20"/>
                  </w:rPr>
                </w:pPr>
                <w:r w:rsidRPr="007D4E23">
                  <w:rPr>
                    <w:rFonts w:cstheme="minorHAnsi"/>
                    <w:sz w:val="20"/>
                    <w:szCs w:val="20"/>
                  </w:rPr>
                  <w:t>www.aelt.com.au</w:t>
                </w:r>
              </w:p>
            </w:tc>
          </w:sdtContent>
        </w:sdt>
      </w:tr>
      <w:tr w:rsidR="0028460D" w:rsidRPr="00D85EFF" w14:paraId="0FA485F3" w14:textId="77777777" w:rsidTr="002D59B8">
        <w:trPr>
          <w:trHeight w:val="414"/>
        </w:trPr>
        <w:tc>
          <w:tcPr>
            <w:tcW w:w="1663" w:type="pct"/>
            <w:shd w:val="clear" w:color="auto" w:fill="F2F2F2" w:themeFill="background1" w:themeFillShade="F2"/>
            <w:vAlign w:val="center"/>
          </w:tcPr>
          <w:p w14:paraId="57925700" w14:textId="77777777" w:rsidR="0028460D" w:rsidRPr="009E533A" w:rsidRDefault="0028460D" w:rsidP="002D59B8">
            <w:pPr>
              <w:adjustRightInd w:val="0"/>
              <w:snapToGrid w:val="0"/>
              <w:jc w:val="center"/>
              <w:rPr>
                <w:rFonts w:asciiTheme="minorHAnsi" w:hAnsiTheme="minorHAnsi" w:cstheme="minorHAnsi"/>
                <w:sz w:val="20"/>
                <w:szCs w:val="20"/>
              </w:rPr>
            </w:pPr>
            <w:r w:rsidRPr="009E533A">
              <w:rPr>
                <w:rFonts w:asciiTheme="minorHAnsi" w:hAnsiTheme="minorHAnsi" w:cstheme="minorHAnsi"/>
                <w:sz w:val="20"/>
                <w:szCs w:val="20"/>
              </w:rPr>
              <w:t>Address</w:t>
            </w:r>
          </w:p>
        </w:tc>
        <w:sdt>
          <w:sdtPr>
            <w:rPr>
              <w:rFonts w:cstheme="minorHAnsi"/>
              <w:szCs w:val="20"/>
            </w:rPr>
            <w:alias w:val="Company Address"/>
            <w:tag w:val=""/>
            <w:id w:val="-1213109524"/>
            <w:placeholder>
              <w:docPart w:val="58B4733CB28149889192179DFEEF9AC2"/>
            </w:placeholder>
            <w:dataBinding w:prefixMappings="xmlns:ns0='http://schemas.microsoft.com/office/2006/coverPageProps' " w:xpath="/ns0:CoverPageProperties[1]/ns0:CompanyAddress[1]" w:storeItemID="{55AF091B-3C7A-41E3-B477-F2FDAA23CFDA}"/>
            <w:text/>
          </w:sdtPr>
          <w:sdtContent>
            <w:tc>
              <w:tcPr>
                <w:tcW w:w="3337" w:type="pct"/>
                <w:vAlign w:val="center"/>
              </w:tcPr>
              <w:p w14:paraId="24208BEB" w14:textId="11FB92FE" w:rsidR="0028460D" w:rsidRPr="009E533A" w:rsidRDefault="00FE3169" w:rsidP="002D59B8">
                <w:pPr>
                  <w:adjustRightInd w:val="0"/>
                  <w:snapToGrid w:val="0"/>
                  <w:rPr>
                    <w:rFonts w:asciiTheme="minorHAnsi" w:hAnsiTheme="minorHAnsi" w:cstheme="minorHAnsi"/>
                    <w:sz w:val="20"/>
                    <w:szCs w:val="20"/>
                  </w:rPr>
                </w:pPr>
                <w:r w:rsidRPr="00FE3169">
                  <w:rPr>
                    <w:rFonts w:cstheme="minorHAnsi"/>
                    <w:sz w:val="20"/>
                    <w:szCs w:val="20"/>
                  </w:rPr>
                  <w:t>Shop 3, Unit 9-11 Hurtle Parade, Mawson Lakes SA 5095</w:t>
                </w:r>
              </w:p>
            </w:tc>
          </w:sdtContent>
        </w:sdt>
      </w:tr>
      <w:bookmarkEnd w:id="2"/>
    </w:tbl>
    <w:p w14:paraId="1AC56D7D" w14:textId="77777777" w:rsidR="0028460D" w:rsidRDefault="0028460D" w:rsidP="00160454">
      <w:pPr>
        <w:spacing w:after="0" w:line="240" w:lineRule="auto"/>
        <w:rPr>
          <w:szCs w:val="20"/>
        </w:rPr>
      </w:pPr>
    </w:p>
    <w:sectPr w:rsidR="0028460D" w:rsidSect="009C4673">
      <w:headerReference w:type="default" r:id="rId13"/>
      <w:footerReference w:type="default" r:id="rId14"/>
      <w:pgSz w:w="11906" w:h="16838"/>
      <w:pgMar w:top="1440" w:right="1440" w:bottom="1276" w:left="1440" w:header="1361"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EED08" w14:textId="77777777" w:rsidR="00FD781F" w:rsidRDefault="00FD781F" w:rsidP="009D6044">
      <w:pPr>
        <w:spacing w:after="0" w:line="240" w:lineRule="auto"/>
      </w:pPr>
      <w:r>
        <w:separator/>
      </w:r>
    </w:p>
  </w:endnote>
  <w:endnote w:type="continuationSeparator" w:id="0">
    <w:p w14:paraId="0C05BDBD" w14:textId="77777777" w:rsidR="00FD781F" w:rsidRDefault="00FD781F" w:rsidP="009D6044">
      <w:pPr>
        <w:spacing w:after="0" w:line="240" w:lineRule="auto"/>
      </w:pPr>
      <w:r>
        <w:continuationSeparator/>
      </w:r>
    </w:p>
  </w:endnote>
  <w:endnote w:type="continuationNotice" w:id="1">
    <w:p w14:paraId="3FC524F0" w14:textId="77777777" w:rsidR="00FD781F" w:rsidRDefault="00FD78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D6CAC" w14:textId="4A2E8090" w:rsidR="00010341" w:rsidRPr="00C97A38" w:rsidRDefault="000A23EC" w:rsidP="00C97A38">
    <w:pPr>
      <w:pStyle w:val="Footer"/>
    </w:pPr>
    <w:r w:rsidRPr="00D1616C">
      <w:rPr>
        <w:noProof/>
        <w:lang w:val="en-US"/>
      </w:rPr>
      <mc:AlternateContent>
        <mc:Choice Requires="wps">
          <w:drawing>
            <wp:anchor distT="0" distB="0" distL="114300" distR="114300" simplePos="0" relativeHeight="251664384" behindDoc="1" locked="0" layoutInCell="1" allowOverlap="1" wp14:anchorId="7506F6D7" wp14:editId="2B36F14A">
              <wp:simplePos x="0" y="0"/>
              <wp:positionH relativeFrom="page">
                <wp:posOffset>-25880</wp:posOffset>
              </wp:positionH>
              <wp:positionV relativeFrom="paragraph">
                <wp:posOffset>0</wp:posOffset>
              </wp:positionV>
              <wp:extent cx="7832785" cy="655392"/>
              <wp:effectExtent l="0" t="0" r="0" b="0"/>
              <wp:wrapNone/>
              <wp:docPr id="1" name="Rectangle 1"/>
              <wp:cNvGraphicFramePr/>
              <a:graphic xmlns:a="http://schemas.openxmlformats.org/drawingml/2006/main">
                <a:graphicData uri="http://schemas.microsoft.com/office/word/2010/wordprocessingShape">
                  <wps:wsp>
                    <wps:cNvSpPr/>
                    <wps:spPr>
                      <a:xfrm>
                        <a:off x="0" y="0"/>
                        <a:ext cx="7832785" cy="655392"/>
                      </a:xfrm>
                      <a:prstGeom prst="rect">
                        <a:avLst/>
                      </a:prstGeom>
                      <a:solidFill>
                        <a:srgbClr val="E4E4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39EB89" w14:textId="33D6FA49" w:rsidR="000A23EC" w:rsidRPr="0022006E" w:rsidRDefault="000A23EC" w:rsidP="000A23EC">
                          <w:pPr>
                            <w:tabs>
                              <w:tab w:val="left" w:pos="2268"/>
                              <w:tab w:val="left" w:pos="5387"/>
                              <w:tab w:val="left" w:pos="6096"/>
                            </w:tabs>
                            <w:spacing w:after="0"/>
                            <w:ind w:left="1701"/>
                            <w:rPr>
                              <w:rFonts w:cstheme="minorHAnsi"/>
                              <w:color w:val="000000" w:themeColor="text1"/>
                              <w:sz w:val="16"/>
                              <w:szCs w:val="16"/>
                            </w:rPr>
                          </w:pPr>
                          <w:r w:rsidRPr="0022006E">
                            <w:rPr>
                              <w:rFonts w:cstheme="minorHAnsi"/>
                              <w:b/>
                              <w:bCs/>
                              <w:color w:val="000000" w:themeColor="text1"/>
                              <w:sz w:val="16"/>
                              <w:szCs w:val="16"/>
                            </w:rPr>
                            <w:t>Phone:</w:t>
                          </w:r>
                          <w:r w:rsidRPr="0022006E">
                            <w:rPr>
                              <w:rFonts w:cstheme="minorHAnsi"/>
                              <w:color w:val="000000" w:themeColor="text1"/>
                              <w:sz w:val="16"/>
                              <w:szCs w:val="16"/>
                            </w:rPr>
                            <w:tab/>
                          </w:r>
                          <w:sdt>
                            <w:sdtPr>
                              <w:rPr>
                                <w:rFonts w:cstheme="minorHAnsi"/>
                                <w:color w:val="000000" w:themeColor="text1"/>
                                <w:sz w:val="16"/>
                                <w:szCs w:val="16"/>
                              </w:rPr>
                              <w:alias w:val="Company Phone"/>
                              <w:tag w:val=""/>
                              <w:id w:val="1633756104"/>
                              <w:dataBinding w:prefixMappings="xmlns:ns0='http://schemas.microsoft.com/office/2006/coverPageProps' " w:xpath="/ns0:CoverPageProperties[1]/ns0:CompanyPhone[1]" w:storeItemID="{55AF091B-3C7A-41E3-B477-F2FDAA23CFDA}"/>
                              <w:text/>
                            </w:sdtPr>
                            <w:sdtContent>
                              <w:r w:rsidR="00A063CC">
                                <w:rPr>
                                  <w:rFonts w:cstheme="minorHAnsi"/>
                                  <w:color w:val="000000" w:themeColor="text1"/>
                                  <w:sz w:val="16"/>
                                  <w:szCs w:val="16"/>
                                </w:rPr>
                                <w:t>0405 901 295</w:t>
                              </w:r>
                            </w:sdtContent>
                          </w:sdt>
                          <w:r w:rsidRPr="0022006E">
                            <w:rPr>
                              <w:rFonts w:cstheme="minorHAnsi"/>
                              <w:color w:val="000000" w:themeColor="text1"/>
                              <w:sz w:val="16"/>
                              <w:szCs w:val="16"/>
                            </w:rPr>
                            <w:tab/>
                          </w:r>
                          <w:r w:rsidRPr="0022006E">
                            <w:rPr>
                              <w:rFonts w:cstheme="minorHAnsi"/>
                              <w:b/>
                              <w:bCs/>
                              <w:noProof/>
                              <w:color w:val="000000" w:themeColor="text1"/>
                              <w:sz w:val="16"/>
                              <w:szCs w:val="16"/>
                            </w:rPr>
                            <w:t>Website:</w:t>
                          </w:r>
                          <w:r w:rsidRPr="0022006E">
                            <w:rPr>
                              <w:rFonts w:cstheme="minorHAnsi"/>
                              <w:noProof/>
                              <w:color w:val="000000" w:themeColor="text1"/>
                              <w:sz w:val="16"/>
                              <w:szCs w:val="16"/>
                            </w:rPr>
                            <w:tab/>
                          </w:r>
                          <w:sdt>
                            <w:sdtPr>
                              <w:rPr>
                                <w:rFonts w:cstheme="minorHAnsi"/>
                                <w:color w:val="000000" w:themeColor="text1"/>
                                <w:sz w:val="16"/>
                                <w:szCs w:val="16"/>
                              </w:rPr>
                              <w:alias w:val="Website"/>
                              <w:tag w:val=""/>
                              <w:id w:val="-230544405"/>
                              <w:dataBinding w:prefixMappings="xmlns:ns0='http://schemas.microsoft.com/office/2006/coverPageProps' " w:xpath="/ns0:CoverPageProperties[1]/ns0:CompanyFax[1]" w:storeItemID="{55AF091B-3C7A-41E3-B477-F2FDAA23CFDA}"/>
                              <w:text/>
                            </w:sdtPr>
                            <w:sdtContent>
                              <w:r w:rsidR="007D4E23">
                                <w:rPr>
                                  <w:rFonts w:cstheme="minorHAnsi"/>
                                  <w:color w:val="000000" w:themeColor="text1"/>
                                  <w:sz w:val="16"/>
                                  <w:szCs w:val="16"/>
                                </w:rPr>
                                <w:t>www.aelt.com.au</w:t>
                              </w:r>
                            </w:sdtContent>
                          </w:sdt>
                        </w:p>
                        <w:p w14:paraId="530D9DD7" w14:textId="77777777" w:rsidR="000A23EC" w:rsidRPr="0022006E" w:rsidRDefault="000A23EC" w:rsidP="000A23EC">
                          <w:pPr>
                            <w:tabs>
                              <w:tab w:val="left" w:pos="2268"/>
                              <w:tab w:val="left" w:pos="5387"/>
                              <w:tab w:val="left" w:pos="6096"/>
                            </w:tabs>
                            <w:spacing w:after="0"/>
                            <w:ind w:left="1701"/>
                            <w:rPr>
                              <w:rFonts w:cstheme="minorHAnsi"/>
                              <w:b/>
                              <w:bCs/>
                              <w:color w:val="000000" w:themeColor="text1"/>
                              <w:sz w:val="16"/>
                              <w:szCs w:val="16"/>
                            </w:rPr>
                          </w:pPr>
                        </w:p>
                        <w:p w14:paraId="4C6D2E5A" w14:textId="0AAA2248" w:rsidR="000A23EC" w:rsidRPr="0022006E" w:rsidRDefault="000A23EC" w:rsidP="000A23EC">
                          <w:pPr>
                            <w:tabs>
                              <w:tab w:val="left" w:pos="2268"/>
                              <w:tab w:val="left" w:pos="5387"/>
                              <w:tab w:val="left" w:pos="6096"/>
                            </w:tabs>
                            <w:spacing w:after="0"/>
                            <w:ind w:left="1701"/>
                            <w:rPr>
                              <w:rFonts w:cstheme="minorHAnsi"/>
                              <w:color w:val="000000" w:themeColor="text1"/>
                              <w:sz w:val="16"/>
                              <w:szCs w:val="16"/>
                            </w:rPr>
                          </w:pPr>
                          <w:r w:rsidRPr="0022006E">
                            <w:rPr>
                              <w:rFonts w:cstheme="minorHAnsi"/>
                              <w:b/>
                              <w:bCs/>
                              <w:color w:val="000000" w:themeColor="text1"/>
                              <w:sz w:val="16"/>
                              <w:szCs w:val="16"/>
                            </w:rPr>
                            <w:t>Email:</w:t>
                          </w:r>
                          <w:r w:rsidRPr="0022006E">
                            <w:rPr>
                              <w:rFonts w:cstheme="minorHAnsi"/>
                              <w:color w:val="000000" w:themeColor="text1"/>
                              <w:sz w:val="16"/>
                              <w:szCs w:val="16"/>
                            </w:rPr>
                            <w:tab/>
                          </w:r>
                          <w:sdt>
                            <w:sdtPr>
                              <w:rPr>
                                <w:rFonts w:cstheme="minorHAnsi"/>
                                <w:color w:val="000000" w:themeColor="text1"/>
                                <w:sz w:val="16"/>
                                <w:szCs w:val="16"/>
                              </w:rPr>
                              <w:alias w:val="Company E-mail"/>
                              <w:tag w:val=""/>
                              <w:id w:val="369042843"/>
                              <w:dataBinding w:prefixMappings="xmlns:ns0='http://schemas.microsoft.com/office/2006/coverPageProps' " w:xpath="/ns0:CoverPageProperties[1]/ns0:CompanyEmail[1]" w:storeItemID="{55AF091B-3C7A-41E3-B477-F2FDAA23CFDA}"/>
                              <w:text/>
                            </w:sdtPr>
                            <w:sdtContent>
                              <w:r w:rsidR="00881C1F">
                                <w:rPr>
                                  <w:rFonts w:cstheme="minorHAnsi"/>
                                  <w:color w:val="000000" w:themeColor="text1"/>
                                  <w:sz w:val="16"/>
                                  <w:szCs w:val="16"/>
                                </w:rPr>
                                <w:t>admin@aelt.com.au</w:t>
                              </w:r>
                            </w:sdtContent>
                          </w:sdt>
                          <w:r w:rsidRPr="0022006E">
                            <w:rPr>
                              <w:rFonts w:cstheme="minorHAnsi"/>
                              <w:color w:val="000000" w:themeColor="text1"/>
                              <w:sz w:val="16"/>
                              <w:szCs w:val="16"/>
                            </w:rPr>
                            <w:tab/>
                          </w:r>
                          <w:r w:rsidRPr="0022006E">
                            <w:rPr>
                              <w:rFonts w:cstheme="minorHAnsi"/>
                              <w:b/>
                              <w:bCs/>
                              <w:noProof/>
                              <w:color w:val="000000" w:themeColor="text1"/>
                              <w:sz w:val="16"/>
                              <w:szCs w:val="16"/>
                            </w:rPr>
                            <w:t>Address:</w:t>
                          </w:r>
                          <w:r w:rsidRPr="0022006E">
                            <w:rPr>
                              <w:rFonts w:cstheme="minorHAnsi"/>
                              <w:noProof/>
                              <w:color w:val="000000" w:themeColor="text1"/>
                              <w:sz w:val="16"/>
                              <w:szCs w:val="16"/>
                            </w:rPr>
                            <w:tab/>
                          </w:r>
                          <w:sdt>
                            <w:sdtPr>
                              <w:rPr>
                                <w:rFonts w:cstheme="minorHAnsi"/>
                                <w:color w:val="000000" w:themeColor="text1"/>
                                <w:sz w:val="16"/>
                                <w:szCs w:val="16"/>
                              </w:rPr>
                              <w:alias w:val="Company Address"/>
                              <w:tag w:val=""/>
                              <w:id w:val="-400373268"/>
                              <w:dataBinding w:prefixMappings="xmlns:ns0='http://schemas.microsoft.com/office/2006/coverPageProps' " w:xpath="/ns0:CoverPageProperties[1]/ns0:CompanyAddress[1]" w:storeItemID="{55AF091B-3C7A-41E3-B477-F2FDAA23CFDA}"/>
                              <w:text/>
                            </w:sdtPr>
                            <w:sdtContent>
                              <w:r w:rsidR="00FE3169">
                                <w:rPr>
                                  <w:rFonts w:cstheme="minorHAnsi"/>
                                  <w:color w:val="000000" w:themeColor="text1"/>
                                  <w:sz w:val="16"/>
                                  <w:szCs w:val="16"/>
                                </w:rPr>
                                <w:t>Shop 3, Unit 9-11 Hurtle Parade, Mawson Lakes SA 5095</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6F6D7" id="Rectangle 1" o:spid="_x0000_s1028" style="position:absolute;margin-left:-2.05pt;margin-top:0;width:616.75pt;height:5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" fillcolor="#e4e4e4" stroked="f" strokeweight="2pt">
              <v:textbox>
                <w:txbxContent>
                  <w:p w14:paraId="1239EB89" w14:textId="33D6FA49" w:rsidR="000A23EC" w:rsidRPr="0022006E" w:rsidRDefault="000A23EC" w:rsidP="000A23EC">
                    <w:pPr>
                      <w:tabs>
                        <w:tab w:val="left" w:pos="2268"/>
                        <w:tab w:val="left" w:pos="5387"/>
                        <w:tab w:val="left" w:pos="6096"/>
                      </w:tabs>
                      <w:spacing w:after="0"/>
                      <w:ind w:left="1701"/>
                      <w:rPr>
                        <w:rFonts w:cstheme="minorHAnsi"/>
                        <w:color w:val="000000" w:themeColor="text1"/>
                        <w:sz w:val="16"/>
                        <w:szCs w:val="16"/>
                      </w:rPr>
                    </w:pPr>
                    <w:r w:rsidRPr="0022006E">
                      <w:rPr>
                        <w:rFonts w:cstheme="minorHAnsi"/>
                        <w:b/>
                        <w:bCs/>
                        <w:color w:val="000000" w:themeColor="text1"/>
                        <w:sz w:val="16"/>
                        <w:szCs w:val="16"/>
                      </w:rPr>
                      <w:t>Phone:</w:t>
                    </w:r>
                    <w:r w:rsidRPr="0022006E">
                      <w:rPr>
                        <w:rFonts w:cstheme="minorHAnsi"/>
                        <w:color w:val="000000" w:themeColor="text1"/>
                        <w:sz w:val="16"/>
                        <w:szCs w:val="16"/>
                      </w:rPr>
                      <w:tab/>
                    </w:r>
                    <w:sdt>
                      <w:sdtPr>
                        <w:rPr>
                          <w:rFonts w:cstheme="minorHAnsi"/>
                          <w:color w:val="000000" w:themeColor="text1"/>
                          <w:sz w:val="16"/>
                          <w:szCs w:val="16"/>
                        </w:rPr>
                        <w:alias w:val="Company Phone"/>
                        <w:tag w:val=""/>
                        <w:id w:val="1633756104"/>
                        <w:dataBinding w:prefixMappings="xmlns:ns0='http://schemas.microsoft.com/office/2006/coverPageProps' " w:xpath="/ns0:CoverPageProperties[1]/ns0:CompanyPhone[1]" w:storeItemID="{55AF091B-3C7A-41E3-B477-F2FDAA23CFDA}"/>
                        <w:text/>
                      </w:sdtPr>
                      <w:sdtContent>
                        <w:r w:rsidR="00A063CC">
                          <w:rPr>
                            <w:rFonts w:cstheme="minorHAnsi"/>
                            <w:color w:val="000000" w:themeColor="text1"/>
                            <w:sz w:val="16"/>
                            <w:szCs w:val="16"/>
                          </w:rPr>
                          <w:t>0405 901 295</w:t>
                        </w:r>
                      </w:sdtContent>
                    </w:sdt>
                    <w:r w:rsidRPr="0022006E">
                      <w:rPr>
                        <w:rFonts w:cstheme="minorHAnsi"/>
                        <w:color w:val="000000" w:themeColor="text1"/>
                        <w:sz w:val="16"/>
                        <w:szCs w:val="16"/>
                      </w:rPr>
                      <w:tab/>
                    </w:r>
                    <w:r w:rsidRPr="0022006E">
                      <w:rPr>
                        <w:rFonts w:cstheme="minorHAnsi"/>
                        <w:b/>
                        <w:bCs/>
                        <w:noProof/>
                        <w:color w:val="000000" w:themeColor="text1"/>
                        <w:sz w:val="16"/>
                        <w:szCs w:val="16"/>
                      </w:rPr>
                      <w:t>Website:</w:t>
                    </w:r>
                    <w:r w:rsidRPr="0022006E">
                      <w:rPr>
                        <w:rFonts w:cstheme="minorHAnsi"/>
                        <w:noProof/>
                        <w:color w:val="000000" w:themeColor="text1"/>
                        <w:sz w:val="16"/>
                        <w:szCs w:val="16"/>
                      </w:rPr>
                      <w:tab/>
                    </w:r>
                    <w:sdt>
                      <w:sdtPr>
                        <w:rPr>
                          <w:rFonts w:cstheme="minorHAnsi"/>
                          <w:color w:val="000000" w:themeColor="text1"/>
                          <w:sz w:val="16"/>
                          <w:szCs w:val="16"/>
                        </w:rPr>
                        <w:alias w:val="Website"/>
                        <w:tag w:val=""/>
                        <w:id w:val="-230544405"/>
                        <w:dataBinding w:prefixMappings="xmlns:ns0='http://schemas.microsoft.com/office/2006/coverPageProps' " w:xpath="/ns0:CoverPageProperties[1]/ns0:CompanyFax[1]" w:storeItemID="{55AF091B-3C7A-41E3-B477-F2FDAA23CFDA}"/>
                        <w:text/>
                      </w:sdtPr>
                      <w:sdtContent>
                        <w:r w:rsidR="007D4E23">
                          <w:rPr>
                            <w:rFonts w:cstheme="minorHAnsi"/>
                            <w:color w:val="000000" w:themeColor="text1"/>
                            <w:sz w:val="16"/>
                            <w:szCs w:val="16"/>
                          </w:rPr>
                          <w:t>www.aelt.com.au</w:t>
                        </w:r>
                      </w:sdtContent>
                    </w:sdt>
                  </w:p>
                  <w:p w14:paraId="530D9DD7" w14:textId="77777777" w:rsidR="000A23EC" w:rsidRPr="0022006E" w:rsidRDefault="000A23EC" w:rsidP="000A23EC">
                    <w:pPr>
                      <w:tabs>
                        <w:tab w:val="left" w:pos="2268"/>
                        <w:tab w:val="left" w:pos="5387"/>
                        <w:tab w:val="left" w:pos="6096"/>
                      </w:tabs>
                      <w:spacing w:after="0"/>
                      <w:ind w:left="1701"/>
                      <w:rPr>
                        <w:rFonts w:cstheme="minorHAnsi"/>
                        <w:b/>
                        <w:bCs/>
                        <w:color w:val="000000" w:themeColor="text1"/>
                        <w:sz w:val="16"/>
                        <w:szCs w:val="16"/>
                      </w:rPr>
                    </w:pPr>
                  </w:p>
                  <w:p w14:paraId="4C6D2E5A" w14:textId="0AAA2248" w:rsidR="000A23EC" w:rsidRPr="0022006E" w:rsidRDefault="000A23EC" w:rsidP="000A23EC">
                    <w:pPr>
                      <w:tabs>
                        <w:tab w:val="left" w:pos="2268"/>
                        <w:tab w:val="left" w:pos="5387"/>
                        <w:tab w:val="left" w:pos="6096"/>
                      </w:tabs>
                      <w:spacing w:after="0"/>
                      <w:ind w:left="1701"/>
                      <w:rPr>
                        <w:rFonts w:cstheme="minorHAnsi"/>
                        <w:color w:val="000000" w:themeColor="text1"/>
                        <w:sz w:val="16"/>
                        <w:szCs w:val="16"/>
                      </w:rPr>
                    </w:pPr>
                    <w:r w:rsidRPr="0022006E">
                      <w:rPr>
                        <w:rFonts w:cstheme="minorHAnsi"/>
                        <w:b/>
                        <w:bCs/>
                        <w:color w:val="000000" w:themeColor="text1"/>
                        <w:sz w:val="16"/>
                        <w:szCs w:val="16"/>
                      </w:rPr>
                      <w:t>Email:</w:t>
                    </w:r>
                    <w:r w:rsidRPr="0022006E">
                      <w:rPr>
                        <w:rFonts w:cstheme="minorHAnsi"/>
                        <w:color w:val="000000" w:themeColor="text1"/>
                        <w:sz w:val="16"/>
                        <w:szCs w:val="16"/>
                      </w:rPr>
                      <w:tab/>
                    </w:r>
                    <w:sdt>
                      <w:sdtPr>
                        <w:rPr>
                          <w:rFonts w:cstheme="minorHAnsi"/>
                          <w:color w:val="000000" w:themeColor="text1"/>
                          <w:sz w:val="16"/>
                          <w:szCs w:val="16"/>
                        </w:rPr>
                        <w:alias w:val="Company E-mail"/>
                        <w:tag w:val=""/>
                        <w:id w:val="369042843"/>
                        <w:dataBinding w:prefixMappings="xmlns:ns0='http://schemas.microsoft.com/office/2006/coverPageProps' " w:xpath="/ns0:CoverPageProperties[1]/ns0:CompanyEmail[1]" w:storeItemID="{55AF091B-3C7A-41E3-B477-F2FDAA23CFDA}"/>
                        <w:text/>
                      </w:sdtPr>
                      <w:sdtContent>
                        <w:r w:rsidR="00881C1F">
                          <w:rPr>
                            <w:rFonts w:cstheme="minorHAnsi"/>
                            <w:color w:val="000000" w:themeColor="text1"/>
                            <w:sz w:val="16"/>
                            <w:szCs w:val="16"/>
                          </w:rPr>
                          <w:t>admin@aelt.com.au</w:t>
                        </w:r>
                      </w:sdtContent>
                    </w:sdt>
                    <w:r w:rsidRPr="0022006E">
                      <w:rPr>
                        <w:rFonts w:cstheme="minorHAnsi"/>
                        <w:color w:val="000000" w:themeColor="text1"/>
                        <w:sz w:val="16"/>
                        <w:szCs w:val="16"/>
                      </w:rPr>
                      <w:tab/>
                    </w:r>
                    <w:r w:rsidRPr="0022006E">
                      <w:rPr>
                        <w:rFonts w:cstheme="minorHAnsi"/>
                        <w:b/>
                        <w:bCs/>
                        <w:noProof/>
                        <w:color w:val="000000" w:themeColor="text1"/>
                        <w:sz w:val="16"/>
                        <w:szCs w:val="16"/>
                      </w:rPr>
                      <w:t>Address:</w:t>
                    </w:r>
                    <w:r w:rsidRPr="0022006E">
                      <w:rPr>
                        <w:rFonts w:cstheme="minorHAnsi"/>
                        <w:noProof/>
                        <w:color w:val="000000" w:themeColor="text1"/>
                        <w:sz w:val="16"/>
                        <w:szCs w:val="16"/>
                      </w:rPr>
                      <w:tab/>
                    </w:r>
                    <w:sdt>
                      <w:sdtPr>
                        <w:rPr>
                          <w:rFonts w:cstheme="minorHAnsi"/>
                          <w:color w:val="000000" w:themeColor="text1"/>
                          <w:sz w:val="16"/>
                          <w:szCs w:val="16"/>
                        </w:rPr>
                        <w:alias w:val="Company Address"/>
                        <w:tag w:val=""/>
                        <w:id w:val="-400373268"/>
                        <w:dataBinding w:prefixMappings="xmlns:ns0='http://schemas.microsoft.com/office/2006/coverPageProps' " w:xpath="/ns0:CoverPageProperties[1]/ns0:CompanyAddress[1]" w:storeItemID="{55AF091B-3C7A-41E3-B477-F2FDAA23CFDA}"/>
                        <w:text/>
                      </w:sdtPr>
                      <w:sdtContent>
                        <w:r w:rsidR="00FE3169">
                          <w:rPr>
                            <w:rFonts w:cstheme="minorHAnsi"/>
                            <w:color w:val="000000" w:themeColor="text1"/>
                            <w:sz w:val="16"/>
                            <w:szCs w:val="16"/>
                          </w:rPr>
                          <w:t>Shop 3, Unit 9-11 Hurtle Parade, Mawson Lakes SA 5095</w:t>
                        </w:r>
                      </w:sdtContent>
                    </w:sdt>
                  </w:p>
                </w:txbxContent>
              </v:textbox>
              <w10:wrap anchorx="page"/>
            </v:rect>
          </w:pict>
        </mc:Fallback>
      </mc:AlternateContent>
    </w:r>
    <w:r w:rsidR="004810EE">
      <w:rPr>
        <w:rFonts w:ascii="Times New Roman" w:hAnsi="Times New Roman" w:cs="Times New Roman"/>
        <w:noProof/>
        <w:color w:val="auto"/>
        <w:sz w:val="24"/>
        <w:lang w:val="en-PH" w:eastAsia="en-PH"/>
      </w:rPr>
      <mc:AlternateContent>
        <mc:Choice Requires="wps">
          <w:drawing>
            <wp:anchor distT="0" distB="0" distL="114300" distR="114300" simplePos="0" relativeHeight="251658240" behindDoc="0" locked="0" layoutInCell="1" allowOverlap="1" wp14:anchorId="3CEDCDEC" wp14:editId="10EDCC74">
              <wp:simplePos x="0" y="0"/>
              <wp:positionH relativeFrom="margin">
                <wp:align>center</wp:align>
              </wp:positionH>
              <wp:positionV relativeFrom="paragraph">
                <wp:posOffset>-128270</wp:posOffset>
              </wp:positionV>
              <wp:extent cx="5943600" cy="685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943600" cy="685800"/>
                      </a:xfrm>
                      <a:prstGeom prst="rect">
                        <a:avLst/>
                      </a:prstGeom>
                      <a:noFill/>
                      <a:ln w="6350">
                        <a:noFill/>
                      </a:ln>
                      <a:effectLst/>
                    </wps:spPr>
                    <wps:txbx>
                      <w:txbxContent>
                        <w:p w14:paraId="5AE57C1A" w14:textId="76B17DF4" w:rsidR="004810EE" w:rsidRPr="00D13B2E" w:rsidRDefault="004810EE" w:rsidP="004810EE">
                          <w:pPr>
                            <w:pStyle w:val="Footer"/>
                            <w:spacing w:after="0" w:line="240" w:lineRule="auto"/>
                            <w:jc w:val="center"/>
                            <w:rPr>
                              <w:color w:val="auto"/>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CEDCDEC" id="_x0000_t202" coordsize="21600,21600" o:spt="202" path="m,l,21600r21600,l21600,xe">
              <v:stroke joinstyle="miter"/>
              <v:path gradientshapeok="t" o:connecttype="rect"/>
            </v:shapetype>
            <v:shape id="Text Box 4" o:spid="_x0000_s1029" type="#_x0000_t202" style="position:absolute;margin-left:0;margin-top:-10.1pt;width:468pt;height:5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" filled="f" stroked="f" strokeweight=".5pt">
              <v:textbox inset="0,,0">
                <w:txbxContent>
                  <w:p w14:paraId="5AE57C1A" w14:textId="76B17DF4" w:rsidR="004810EE" w:rsidRPr="00D13B2E" w:rsidRDefault="004810EE" w:rsidP="004810EE">
                    <w:pPr>
                      <w:pStyle w:val="Footer"/>
                      <w:spacing w:after="0" w:line="240" w:lineRule="auto"/>
                      <w:jc w:val="center"/>
                      <w:rPr>
                        <w:color w:val="auto"/>
                        <w:szCs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4FB0C" w14:textId="77777777" w:rsidR="00FD781F" w:rsidRDefault="00FD781F" w:rsidP="009D6044">
      <w:pPr>
        <w:spacing w:after="0" w:line="240" w:lineRule="auto"/>
      </w:pPr>
      <w:r>
        <w:separator/>
      </w:r>
    </w:p>
  </w:footnote>
  <w:footnote w:type="continuationSeparator" w:id="0">
    <w:p w14:paraId="0D71832C" w14:textId="77777777" w:rsidR="00FD781F" w:rsidRDefault="00FD781F" w:rsidP="009D6044">
      <w:pPr>
        <w:spacing w:after="0" w:line="240" w:lineRule="auto"/>
      </w:pPr>
      <w:r>
        <w:continuationSeparator/>
      </w:r>
    </w:p>
  </w:footnote>
  <w:footnote w:type="continuationNotice" w:id="1">
    <w:p w14:paraId="6A0AB8A7" w14:textId="77777777" w:rsidR="00FD781F" w:rsidRDefault="00FD78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71D70" w14:textId="77777777" w:rsidR="00A2016D" w:rsidRPr="00E06B5F" w:rsidRDefault="00A2016D" w:rsidP="00A2016D">
    <w:pPr>
      <w:pStyle w:val="Header"/>
      <w:rPr>
        <w:noProof/>
      </w:rPr>
    </w:pPr>
    <w:r w:rsidRPr="00E06B5F">
      <w:rPr>
        <w:noProof/>
        <w:lang w:val="en-US"/>
      </w:rPr>
      <w:drawing>
        <wp:anchor distT="0" distB="0" distL="114300" distR="114300" simplePos="0" relativeHeight="251662336" behindDoc="0" locked="0" layoutInCell="1" allowOverlap="1" wp14:anchorId="032C662D" wp14:editId="59586E4A">
          <wp:simplePos x="0" y="0"/>
          <wp:positionH relativeFrom="column">
            <wp:posOffset>-215900</wp:posOffset>
          </wp:positionH>
          <wp:positionV relativeFrom="paragraph">
            <wp:posOffset>-514985</wp:posOffset>
          </wp:positionV>
          <wp:extent cx="2397760" cy="718185"/>
          <wp:effectExtent l="0" t="0" r="2540" b="0"/>
          <wp:wrapNone/>
          <wp:docPr id="1929373644" name="Picture 6" descr="A video game graphic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73644" name="Picture 6" descr="A video game graphics with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97760" cy="718185"/>
                  </a:xfrm>
                  <a:prstGeom prst="rect">
                    <a:avLst/>
                  </a:prstGeom>
                </pic:spPr>
              </pic:pic>
            </a:graphicData>
          </a:graphic>
        </wp:anchor>
      </w:drawing>
    </w:r>
    <w:r w:rsidRPr="00E06B5F">
      <w:rPr>
        <w:noProof/>
        <w:lang w:val="en-US"/>
      </w:rPr>
      <mc:AlternateContent>
        <mc:Choice Requires="wps">
          <w:drawing>
            <wp:anchor distT="0" distB="0" distL="114300" distR="114300" simplePos="0" relativeHeight="251660288" behindDoc="0" locked="0" layoutInCell="1" allowOverlap="1" wp14:anchorId="308BF197" wp14:editId="03BFFD22">
              <wp:simplePos x="0" y="0"/>
              <wp:positionH relativeFrom="column">
                <wp:posOffset>2598420</wp:posOffset>
              </wp:positionH>
              <wp:positionV relativeFrom="paragraph">
                <wp:posOffset>-530225</wp:posOffset>
              </wp:positionV>
              <wp:extent cx="3054985" cy="7315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985" cy="731520"/>
                      </a:xfrm>
                      <a:prstGeom prst="rect">
                        <a:avLst/>
                      </a:prstGeom>
                      <a:noFill/>
                      <a:ln>
                        <a:noFill/>
                      </a:ln>
                    </wps:spPr>
                    <wps:txbx>
                      <w:txbxContent>
                        <w:p w14:paraId="0C578557" w14:textId="2A475E00" w:rsidR="00A2016D" w:rsidRPr="00041254" w:rsidRDefault="00000000" w:rsidP="00A2016D">
                          <w:pPr>
                            <w:widowControl w:val="0"/>
                            <w:spacing w:after="60" w:line="240" w:lineRule="auto"/>
                            <w:jc w:val="right"/>
                            <w:rPr>
                              <w:rFonts w:ascii="Arial" w:hAnsi="Arial" w:cs="Arial"/>
                              <w:b/>
                              <w:bCs/>
                              <w:sz w:val="32"/>
                              <w:szCs w:val="32"/>
                            </w:rPr>
                          </w:pPr>
                          <w:sdt>
                            <w:sdtPr>
                              <w:rPr>
                                <w:rFonts w:ascii="Arial" w:hAnsi="Arial" w:cs="Arial"/>
                                <w:b/>
                                <w:bCs/>
                                <w:sz w:val="32"/>
                                <w:szCs w:val="32"/>
                                <w:lang w:val="en-PH"/>
                              </w:rPr>
                              <w:alias w:val="Company"/>
                              <w:tag w:val=""/>
                              <w:id w:val="1955603666"/>
                              <w:placeholder>
                                <w:docPart w:val="3B416D40F1134E3A8C48B1950BA00B49"/>
                              </w:placeholder>
                              <w:dataBinding w:prefixMappings="xmlns:ns0='http://schemas.openxmlformats.org/officeDocument/2006/extended-properties' " w:xpath="/ns0:Properties[1]/ns0:Company[1]" w:storeItemID="{6668398D-A668-4E3E-A5EB-62B293D839F1}"/>
                              <w:text/>
                            </w:sdtPr>
                            <w:sdtContent>
                              <w:r w:rsidR="00540A86">
                                <w:rPr>
                                  <w:rFonts w:ascii="Arial" w:hAnsi="Arial" w:cs="Arial"/>
                                  <w:b/>
                                  <w:bCs/>
                                  <w:sz w:val="32"/>
                                  <w:szCs w:val="32"/>
                                  <w:lang w:val="en-PH"/>
                                </w:rPr>
                                <w:t>Academy of Early Learning Training Pty Ltd</w:t>
                              </w:r>
                            </w:sdtContent>
                          </w:sdt>
                        </w:p>
                        <w:p w14:paraId="14A32456" w14:textId="4BCA6706" w:rsidR="00A2016D" w:rsidRPr="0008340C" w:rsidRDefault="00A2016D" w:rsidP="00A2016D">
                          <w:pPr>
                            <w:widowControl w:val="0"/>
                            <w:spacing w:after="60" w:line="240" w:lineRule="auto"/>
                            <w:jc w:val="right"/>
                            <w:rPr>
                              <w:rFonts w:asciiTheme="majorHAnsi" w:hAnsiTheme="majorHAnsi" w:cstheme="majorHAnsi"/>
                              <w:sz w:val="24"/>
                              <w:szCs w:val="28"/>
                            </w:rPr>
                          </w:pPr>
                          <w:r w:rsidRPr="00BD5D17">
                            <w:rPr>
                              <w:rFonts w:cstheme="minorHAnsi"/>
                              <w:b/>
                              <w:color w:val="79A08A"/>
                              <w:sz w:val="24"/>
                              <w:szCs w:val="28"/>
                            </w:rPr>
                            <w:t>RTO</w:t>
                          </w:r>
                          <w:r w:rsidRPr="0008340C">
                            <w:rPr>
                              <w:rFonts w:asciiTheme="majorHAnsi" w:hAnsiTheme="majorHAnsi" w:cstheme="majorHAnsi"/>
                              <w:sz w:val="24"/>
                              <w:szCs w:val="28"/>
                            </w:rPr>
                            <w:t xml:space="preserve"> </w:t>
                          </w:r>
                          <w:sdt>
                            <w:sdtPr>
                              <w:rPr>
                                <w:rFonts w:cstheme="minorHAnsi"/>
                                <w:sz w:val="24"/>
                              </w:rPr>
                              <w:alias w:val="RTO Code"/>
                              <w:tag w:val=""/>
                              <w:id w:val="1265188898"/>
                              <w:placeholder>
                                <w:docPart w:val="6B2EF6A9E0ED4F879883D00EC75045F4"/>
                              </w:placeholder>
                              <w:dataBinding w:prefixMappings="xmlns:ns0='http://purl.org/dc/elements/1.1/' xmlns:ns1='http://schemas.openxmlformats.org/package/2006/metadata/core-properties' " w:xpath="/ns1:coreProperties[1]/ns1:category[1]" w:storeItemID="{6C3C8BC8-F283-45AE-878A-BAB7291924A1}"/>
                              <w:text/>
                            </w:sdtPr>
                            <w:sdtContent>
                              <w:r w:rsidR="003D66CD">
                                <w:rPr>
                                  <w:rFonts w:cstheme="minorHAnsi"/>
                                  <w:sz w:val="24"/>
                                </w:rPr>
                                <w:t>#46336</w:t>
                              </w:r>
                            </w:sdtContent>
                          </w:sdt>
                          <w:r>
                            <w:rPr>
                              <w:rFonts w:asciiTheme="majorHAnsi" w:hAnsiTheme="majorHAnsi" w:cstheme="majorHAnsi"/>
                              <w:sz w:val="24"/>
                              <w:szCs w:val="28"/>
                            </w:rPr>
                            <w:t xml:space="preserve"> | </w:t>
                          </w:r>
                          <w:r w:rsidRPr="00BD5D17">
                            <w:rPr>
                              <w:rFonts w:cstheme="minorHAnsi"/>
                              <w:b/>
                              <w:bCs/>
                              <w:color w:val="79A08A"/>
                              <w:sz w:val="24"/>
                            </w:rPr>
                            <w:t>ABN</w:t>
                          </w:r>
                          <w:r w:rsidRPr="00041254">
                            <w:rPr>
                              <w:rFonts w:asciiTheme="majorHAnsi" w:hAnsiTheme="majorHAnsi" w:cstheme="majorHAnsi"/>
                              <w:bCs/>
                              <w:color w:val="9C9AA1"/>
                              <w:sz w:val="24"/>
                            </w:rPr>
                            <w:t xml:space="preserve"> </w:t>
                          </w:r>
                          <w:sdt>
                            <w:sdtPr>
                              <w:rPr>
                                <w:rFonts w:cstheme="minorHAnsi"/>
                                <w:sz w:val="24"/>
                              </w:rPr>
                              <w:alias w:val="ABN"/>
                              <w:tag w:val=""/>
                              <w:id w:val="624438345"/>
                              <w:placeholder>
                                <w:docPart w:val="5016E11CE97346E9803DADD076A24C73"/>
                              </w:placeholder>
                              <w:dataBinding w:prefixMappings="xmlns:ns0='http://purl.org/dc/elements/1.1/' xmlns:ns1='http://schemas.openxmlformats.org/package/2006/metadata/core-properties' " w:xpath="/ns1:coreProperties[1]/ns0:subject[1]" w:storeItemID="{6C3C8BC8-F283-45AE-878A-BAB7291924A1}"/>
                              <w:text/>
                            </w:sdtPr>
                            <w:sdtContent>
                              <w:r w:rsidR="003A49A2">
                                <w:rPr>
                                  <w:rFonts w:cstheme="minorHAnsi"/>
                                  <w:sz w:val="24"/>
                                </w:rPr>
                                <w:t>34 670 021 324</w:t>
                              </w:r>
                            </w:sdtContent>
                          </w:sdt>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8BF197" id="_x0000_t202" coordsize="21600,21600" o:spt="202" path="m,l,21600r21600,l21600,xe">
              <v:stroke joinstyle="miter"/>
              <v:path gradientshapeok="t" o:connecttype="rect"/>
            </v:shapetype>
            <v:shape id="Text Box 3" o:spid="_x0000_s1026" type="#_x0000_t202" style="position:absolute;margin-left:204.6pt;margin-top:-41.75pt;width:240.55pt;height:5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" filled="f" stroked="f">
              <v:textbox inset="2.88pt,2.88pt,2.88pt,2.88pt">
                <w:txbxContent>
                  <w:p w14:paraId="0C578557" w14:textId="2A475E00" w:rsidR="00A2016D" w:rsidRPr="00041254" w:rsidRDefault="00000000" w:rsidP="00A2016D">
                    <w:pPr>
                      <w:widowControl w:val="0"/>
                      <w:spacing w:after="60" w:line="240" w:lineRule="auto"/>
                      <w:jc w:val="right"/>
                      <w:rPr>
                        <w:rFonts w:ascii="Arial" w:hAnsi="Arial" w:cs="Arial"/>
                        <w:b/>
                        <w:bCs/>
                        <w:sz w:val="32"/>
                        <w:szCs w:val="32"/>
                      </w:rPr>
                    </w:pPr>
                    <w:sdt>
                      <w:sdtPr>
                        <w:rPr>
                          <w:rFonts w:ascii="Arial" w:hAnsi="Arial" w:cs="Arial"/>
                          <w:b/>
                          <w:bCs/>
                          <w:sz w:val="32"/>
                          <w:szCs w:val="32"/>
                          <w:lang w:val="en-PH"/>
                        </w:rPr>
                        <w:alias w:val="Company"/>
                        <w:tag w:val=""/>
                        <w:id w:val="1955603666"/>
                        <w:placeholder>
                          <w:docPart w:val="3B416D40F1134E3A8C48B1950BA00B49"/>
                        </w:placeholder>
                        <w:dataBinding w:prefixMappings="xmlns:ns0='http://schemas.openxmlformats.org/officeDocument/2006/extended-properties' " w:xpath="/ns0:Properties[1]/ns0:Company[1]" w:storeItemID="{6668398D-A668-4E3E-A5EB-62B293D839F1}"/>
                        <w:text/>
                      </w:sdtPr>
                      <w:sdtContent>
                        <w:r w:rsidR="00540A86">
                          <w:rPr>
                            <w:rFonts w:ascii="Arial" w:hAnsi="Arial" w:cs="Arial"/>
                            <w:b/>
                            <w:bCs/>
                            <w:sz w:val="32"/>
                            <w:szCs w:val="32"/>
                            <w:lang w:val="en-PH"/>
                          </w:rPr>
                          <w:t>Academy of Early Learning Training Pty Ltd</w:t>
                        </w:r>
                      </w:sdtContent>
                    </w:sdt>
                  </w:p>
                  <w:p w14:paraId="14A32456" w14:textId="4BCA6706" w:rsidR="00A2016D" w:rsidRPr="0008340C" w:rsidRDefault="00A2016D" w:rsidP="00A2016D">
                    <w:pPr>
                      <w:widowControl w:val="0"/>
                      <w:spacing w:after="60" w:line="240" w:lineRule="auto"/>
                      <w:jc w:val="right"/>
                      <w:rPr>
                        <w:rFonts w:asciiTheme="majorHAnsi" w:hAnsiTheme="majorHAnsi" w:cstheme="majorHAnsi"/>
                        <w:sz w:val="24"/>
                        <w:szCs w:val="28"/>
                      </w:rPr>
                    </w:pPr>
                    <w:r w:rsidRPr="00BD5D17">
                      <w:rPr>
                        <w:rFonts w:cstheme="minorHAnsi"/>
                        <w:b/>
                        <w:color w:val="79A08A"/>
                        <w:sz w:val="24"/>
                        <w:szCs w:val="28"/>
                      </w:rPr>
                      <w:t>RTO</w:t>
                    </w:r>
                    <w:r w:rsidRPr="0008340C">
                      <w:rPr>
                        <w:rFonts w:asciiTheme="majorHAnsi" w:hAnsiTheme="majorHAnsi" w:cstheme="majorHAnsi"/>
                        <w:sz w:val="24"/>
                        <w:szCs w:val="28"/>
                      </w:rPr>
                      <w:t xml:space="preserve"> </w:t>
                    </w:r>
                    <w:sdt>
                      <w:sdtPr>
                        <w:rPr>
                          <w:rFonts w:cstheme="minorHAnsi"/>
                          <w:sz w:val="24"/>
                        </w:rPr>
                        <w:alias w:val="RTO Code"/>
                        <w:tag w:val=""/>
                        <w:id w:val="1265188898"/>
                        <w:placeholder>
                          <w:docPart w:val="6B2EF6A9E0ED4F879883D00EC75045F4"/>
                        </w:placeholder>
                        <w:dataBinding w:prefixMappings="xmlns:ns0='http://purl.org/dc/elements/1.1/' xmlns:ns1='http://schemas.openxmlformats.org/package/2006/metadata/core-properties' " w:xpath="/ns1:coreProperties[1]/ns1:category[1]" w:storeItemID="{6C3C8BC8-F283-45AE-878A-BAB7291924A1}"/>
                        <w:text/>
                      </w:sdtPr>
                      <w:sdtContent>
                        <w:r w:rsidR="003D66CD">
                          <w:rPr>
                            <w:rFonts w:cstheme="minorHAnsi"/>
                            <w:sz w:val="24"/>
                          </w:rPr>
                          <w:t>#46336</w:t>
                        </w:r>
                      </w:sdtContent>
                    </w:sdt>
                    <w:r>
                      <w:rPr>
                        <w:rFonts w:asciiTheme="majorHAnsi" w:hAnsiTheme="majorHAnsi" w:cstheme="majorHAnsi"/>
                        <w:sz w:val="24"/>
                        <w:szCs w:val="28"/>
                      </w:rPr>
                      <w:t xml:space="preserve"> | </w:t>
                    </w:r>
                    <w:r w:rsidRPr="00BD5D17">
                      <w:rPr>
                        <w:rFonts w:cstheme="minorHAnsi"/>
                        <w:b/>
                        <w:bCs/>
                        <w:color w:val="79A08A"/>
                        <w:sz w:val="24"/>
                      </w:rPr>
                      <w:t>ABN</w:t>
                    </w:r>
                    <w:r w:rsidRPr="00041254">
                      <w:rPr>
                        <w:rFonts w:asciiTheme="majorHAnsi" w:hAnsiTheme="majorHAnsi" w:cstheme="majorHAnsi"/>
                        <w:bCs/>
                        <w:color w:val="9C9AA1"/>
                        <w:sz w:val="24"/>
                      </w:rPr>
                      <w:t xml:space="preserve"> </w:t>
                    </w:r>
                    <w:sdt>
                      <w:sdtPr>
                        <w:rPr>
                          <w:rFonts w:cstheme="minorHAnsi"/>
                          <w:sz w:val="24"/>
                        </w:rPr>
                        <w:alias w:val="ABN"/>
                        <w:tag w:val=""/>
                        <w:id w:val="624438345"/>
                        <w:placeholder>
                          <w:docPart w:val="5016E11CE97346E9803DADD076A24C73"/>
                        </w:placeholder>
                        <w:dataBinding w:prefixMappings="xmlns:ns0='http://purl.org/dc/elements/1.1/' xmlns:ns1='http://schemas.openxmlformats.org/package/2006/metadata/core-properties' " w:xpath="/ns1:coreProperties[1]/ns0:subject[1]" w:storeItemID="{6C3C8BC8-F283-45AE-878A-BAB7291924A1}"/>
                        <w:text/>
                      </w:sdtPr>
                      <w:sdtContent>
                        <w:r w:rsidR="003A49A2">
                          <w:rPr>
                            <w:rFonts w:cstheme="minorHAnsi"/>
                            <w:sz w:val="24"/>
                          </w:rPr>
                          <w:t>34 670 021 324</w:t>
                        </w:r>
                      </w:sdtContent>
                    </w:sdt>
                  </w:p>
                </w:txbxContent>
              </v:textbox>
            </v:shape>
          </w:pict>
        </mc:Fallback>
      </mc:AlternateContent>
    </w:r>
    <w:r w:rsidRPr="00E06B5F">
      <w:rPr>
        <w:noProof/>
        <w:lang w:val="en-US"/>
      </w:rPr>
      <mc:AlternateContent>
        <mc:Choice Requires="wps">
          <w:drawing>
            <wp:anchor distT="0" distB="0" distL="114300" distR="114300" simplePos="0" relativeHeight="251661312" behindDoc="0" locked="0" layoutInCell="1" allowOverlap="1" wp14:anchorId="775EBB91" wp14:editId="084EAF0D">
              <wp:simplePos x="0" y="0"/>
              <wp:positionH relativeFrom="column">
                <wp:posOffset>5751443</wp:posOffset>
              </wp:positionH>
              <wp:positionV relativeFrom="paragraph">
                <wp:posOffset>-591185</wp:posOffset>
              </wp:positionV>
              <wp:extent cx="45719" cy="894522"/>
              <wp:effectExtent l="0" t="0" r="0" b="1270"/>
              <wp:wrapNone/>
              <wp:docPr id="5" name="Rectangle 5"/>
              <wp:cNvGraphicFramePr/>
              <a:graphic xmlns:a="http://schemas.openxmlformats.org/drawingml/2006/main">
                <a:graphicData uri="http://schemas.microsoft.com/office/word/2010/wordprocessingShape">
                  <wps:wsp>
                    <wps:cNvSpPr/>
                    <wps:spPr>
                      <a:xfrm>
                        <a:off x="0" y="0"/>
                        <a:ext cx="45719" cy="894522"/>
                      </a:xfrm>
                      <a:prstGeom prst="rect">
                        <a:avLst/>
                      </a:prstGeom>
                      <a:solidFill>
                        <a:srgbClr val="79A0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9BF5E4" w14:textId="77777777" w:rsidR="00A2016D" w:rsidRDefault="00A2016D" w:rsidP="00A201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EBB91" id="Rectangle 5" o:spid="_x0000_s1027" style="position:absolute;margin-left:452.85pt;margin-top:-46.55pt;width:3.6pt;height:7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" fillcolor="#79a08a" stroked="f" strokeweight="2pt">
              <v:textbox>
                <w:txbxContent>
                  <w:p w14:paraId="459BF5E4" w14:textId="77777777" w:rsidR="00A2016D" w:rsidRDefault="00A2016D" w:rsidP="00A2016D">
                    <w:pPr>
                      <w:jc w:val="center"/>
                    </w:pPr>
                  </w:p>
                </w:txbxContent>
              </v:textbox>
            </v:rect>
          </w:pict>
        </mc:Fallback>
      </mc:AlternateContent>
    </w:r>
  </w:p>
  <w:p w14:paraId="29879759" w14:textId="77777777" w:rsidR="00010341" w:rsidRPr="00A2016D" w:rsidRDefault="00010341" w:rsidP="00A20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A6508"/>
    <w:multiLevelType w:val="hybridMultilevel"/>
    <w:tmpl w:val="A8FC52B2"/>
    <w:lvl w:ilvl="0" w:tplc="34090019">
      <w:start w:val="1"/>
      <w:numFmt w:val="lowerLetter"/>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8F66DC1"/>
    <w:multiLevelType w:val="hybridMultilevel"/>
    <w:tmpl w:val="8FAAD0E2"/>
    <w:lvl w:ilvl="0" w:tplc="BB7E64CE">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D800E24"/>
    <w:multiLevelType w:val="hybridMultilevel"/>
    <w:tmpl w:val="261A26A2"/>
    <w:lvl w:ilvl="0" w:tplc="1D28E7E6">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3F26D5"/>
    <w:multiLevelType w:val="hybridMultilevel"/>
    <w:tmpl w:val="0F44206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0E33CB"/>
    <w:multiLevelType w:val="hybridMultilevel"/>
    <w:tmpl w:val="3F9CB0B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rPr>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514585"/>
    <w:multiLevelType w:val="hybridMultilevel"/>
    <w:tmpl w:val="29FAB678"/>
    <w:lvl w:ilvl="0" w:tplc="AF56030E">
      <w:start w:val="1"/>
      <w:numFmt w:val="decimal"/>
      <w:lvlText w:val="%1."/>
      <w:lvlJc w:val="left"/>
      <w:pPr>
        <w:ind w:left="765" w:hanging="360"/>
      </w:pPr>
      <w:rPr>
        <w:sz w:val="20"/>
        <w:szCs w:val="20"/>
      </w:r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6" w15:restartNumberingAfterBreak="0">
    <w:nsid w:val="14B211EF"/>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E6405B"/>
    <w:multiLevelType w:val="hybridMultilevel"/>
    <w:tmpl w:val="2362B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94D6378"/>
    <w:multiLevelType w:val="hybridMultilevel"/>
    <w:tmpl w:val="C15A2D5A"/>
    <w:lvl w:ilvl="0" w:tplc="4CE2E82E">
      <w:start w:val="1"/>
      <w:numFmt w:val="decimal"/>
      <w:lvlText w:val="%1."/>
      <w:lvlJc w:val="left"/>
      <w:pPr>
        <w:ind w:left="720" w:hanging="360"/>
      </w:pPr>
      <w:rPr>
        <w:rFonts w:hint="default"/>
        <w:b w:val="0"/>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E07237C"/>
    <w:multiLevelType w:val="hybridMultilevel"/>
    <w:tmpl w:val="F2C63A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74703A9"/>
    <w:multiLevelType w:val="hybridMultilevel"/>
    <w:tmpl w:val="3F9CB0B8"/>
    <w:lvl w:ilvl="0" w:tplc="8AE0440A">
      <w:start w:val="1"/>
      <w:numFmt w:val="decimal"/>
      <w:lvlText w:val="%1."/>
      <w:lvlJc w:val="left"/>
      <w:pPr>
        <w:ind w:left="720" w:hanging="360"/>
      </w:pPr>
      <w:rPr>
        <w:rFonts w:hint="default"/>
        <w:sz w:val="20"/>
        <w:szCs w:val="20"/>
      </w:rPr>
    </w:lvl>
    <w:lvl w:ilvl="1" w:tplc="0770B3C0">
      <w:start w:val="1"/>
      <w:numFmt w:val="lowerLetter"/>
      <w:lvlText w:val="%2."/>
      <w:lvlJc w:val="left"/>
      <w:pPr>
        <w:ind w:left="1440" w:hanging="360"/>
      </w:pPr>
      <w:rPr>
        <w:sz w:val="20"/>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EB7D30"/>
    <w:multiLevelType w:val="hybridMultilevel"/>
    <w:tmpl w:val="D9EE183E"/>
    <w:lvl w:ilvl="0" w:tplc="6CE40658">
      <w:start w:val="1"/>
      <w:numFmt w:val="decimal"/>
      <w:lvlText w:val="%1."/>
      <w:lvlJc w:val="left"/>
      <w:pPr>
        <w:ind w:left="720" w:hanging="360"/>
      </w:pPr>
      <w:rPr>
        <w:rFonts w:hint="default"/>
        <w:b w:val="0"/>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07D651B"/>
    <w:multiLevelType w:val="hybridMultilevel"/>
    <w:tmpl w:val="206AC478"/>
    <w:lvl w:ilvl="0" w:tplc="E460B606">
      <w:start w:val="1"/>
      <w:numFmt w:val="decimal"/>
      <w:lvlText w:val="%1."/>
      <w:lvlJc w:val="left"/>
      <w:pPr>
        <w:ind w:left="1440" w:hanging="360"/>
      </w:pPr>
      <w:rPr>
        <w:rFonts w:hint="default"/>
        <w:b w:val="0"/>
        <w:sz w:val="20"/>
        <w:szCs w:val="2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35B33FF3"/>
    <w:multiLevelType w:val="hybridMultilevel"/>
    <w:tmpl w:val="7862B676"/>
    <w:lvl w:ilvl="0" w:tplc="6CE40658">
      <w:start w:val="1"/>
      <w:numFmt w:val="decimal"/>
      <w:lvlText w:val="%1."/>
      <w:lvlJc w:val="left"/>
      <w:pPr>
        <w:ind w:left="720" w:hanging="360"/>
      </w:pPr>
      <w:rPr>
        <w:rFonts w:hint="default"/>
        <w:b w:val="0"/>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C402C07"/>
    <w:multiLevelType w:val="hybridMultilevel"/>
    <w:tmpl w:val="3D262E7A"/>
    <w:lvl w:ilvl="0" w:tplc="6ABE9A7E">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B6B6574"/>
    <w:multiLevelType w:val="hybridMultilevel"/>
    <w:tmpl w:val="03B472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9543D1"/>
    <w:multiLevelType w:val="hybridMultilevel"/>
    <w:tmpl w:val="C89A3EC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8" w15:restartNumberingAfterBreak="0">
    <w:nsid w:val="61635C8A"/>
    <w:multiLevelType w:val="hybridMultilevel"/>
    <w:tmpl w:val="3F9CB0B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rPr>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AD002C4"/>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EF2C4D"/>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49836A0"/>
    <w:multiLevelType w:val="hybridMultilevel"/>
    <w:tmpl w:val="ECCCD9AE"/>
    <w:lvl w:ilvl="0" w:tplc="919EE738">
      <w:start w:val="1"/>
      <w:numFmt w:val="decimal"/>
      <w:lvlText w:val="%1."/>
      <w:lvlJc w:val="left"/>
      <w:pPr>
        <w:ind w:left="720" w:hanging="360"/>
      </w:pPr>
      <w:rPr>
        <w:rFonts w:hint="default"/>
        <w:b w:val="0"/>
        <w:sz w:val="20"/>
        <w:szCs w:val="20"/>
      </w:rPr>
    </w:lvl>
    <w:lvl w:ilvl="1" w:tplc="9402BF50">
      <w:start w:val="1"/>
      <w:numFmt w:val="lowerLetter"/>
      <w:lvlText w:val="%2."/>
      <w:lvlJc w:val="left"/>
      <w:pPr>
        <w:ind w:left="1440" w:hanging="360"/>
      </w:pPr>
      <w:rPr>
        <w:b w:val="0"/>
        <w:sz w:val="20"/>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CF10E1F"/>
    <w:multiLevelType w:val="hybridMultilevel"/>
    <w:tmpl w:val="A8FC52B2"/>
    <w:lvl w:ilvl="0" w:tplc="34090019">
      <w:start w:val="1"/>
      <w:numFmt w:val="lowerLetter"/>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239023925">
    <w:abstractNumId w:val="5"/>
  </w:num>
  <w:num w:numId="2" w16cid:durableId="832333803">
    <w:abstractNumId w:val="15"/>
  </w:num>
  <w:num w:numId="3" w16cid:durableId="849560667">
    <w:abstractNumId w:val="11"/>
  </w:num>
  <w:num w:numId="4" w16cid:durableId="1251230914">
    <w:abstractNumId w:val="21"/>
  </w:num>
  <w:num w:numId="5" w16cid:durableId="784302070">
    <w:abstractNumId w:val="13"/>
  </w:num>
  <w:num w:numId="6" w16cid:durableId="1424645554">
    <w:abstractNumId w:val="17"/>
  </w:num>
  <w:num w:numId="7" w16cid:durableId="118259179">
    <w:abstractNumId w:val="14"/>
  </w:num>
  <w:num w:numId="8" w16cid:durableId="1729259835">
    <w:abstractNumId w:val="12"/>
  </w:num>
  <w:num w:numId="9" w16cid:durableId="1439712173">
    <w:abstractNumId w:val="10"/>
  </w:num>
  <w:num w:numId="10" w16cid:durableId="221447952">
    <w:abstractNumId w:val="9"/>
  </w:num>
  <w:num w:numId="11" w16cid:durableId="91174376">
    <w:abstractNumId w:val="3"/>
  </w:num>
  <w:num w:numId="12" w16cid:durableId="2026856163">
    <w:abstractNumId w:val="1"/>
  </w:num>
  <w:num w:numId="13" w16cid:durableId="1405950939">
    <w:abstractNumId w:val="2"/>
  </w:num>
  <w:num w:numId="14" w16cid:durableId="2003503235">
    <w:abstractNumId w:val="16"/>
  </w:num>
  <w:num w:numId="15" w16cid:durableId="1183587171">
    <w:abstractNumId w:val="0"/>
  </w:num>
  <w:num w:numId="16" w16cid:durableId="1612787267">
    <w:abstractNumId w:val="22"/>
  </w:num>
  <w:num w:numId="17" w16cid:durableId="549419361">
    <w:abstractNumId w:val="7"/>
  </w:num>
  <w:num w:numId="18" w16cid:durableId="1773817468">
    <w:abstractNumId w:val="18"/>
  </w:num>
  <w:num w:numId="19" w16cid:durableId="235362757">
    <w:abstractNumId w:val="4"/>
  </w:num>
  <w:num w:numId="20" w16cid:durableId="39021065">
    <w:abstractNumId w:val="20"/>
  </w:num>
  <w:num w:numId="21" w16cid:durableId="2114131817">
    <w:abstractNumId w:val="19"/>
  </w:num>
  <w:num w:numId="22" w16cid:durableId="1606184976">
    <w:abstractNumId w:val="6"/>
  </w:num>
  <w:num w:numId="23" w16cid:durableId="199316906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ytjA3tzQ2MTc3NbdQ0lEKTi0uzszPAykwNKgFAHS03qotAAAA"/>
  </w:docVars>
  <w:rsids>
    <w:rsidRoot w:val="00180655"/>
    <w:rsid w:val="00003DAC"/>
    <w:rsid w:val="00010341"/>
    <w:rsid w:val="00013D80"/>
    <w:rsid w:val="000163C6"/>
    <w:rsid w:val="000173AA"/>
    <w:rsid w:val="0001781B"/>
    <w:rsid w:val="00033578"/>
    <w:rsid w:val="00037BE5"/>
    <w:rsid w:val="00047382"/>
    <w:rsid w:val="00053C1B"/>
    <w:rsid w:val="000602D8"/>
    <w:rsid w:val="00060CD8"/>
    <w:rsid w:val="00064A06"/>
    <w:rsid w:val="000700A5"/>
    <w:rsid w:val="00072CDE"/>
    <w:rsid w:val="00075CA3"/>
    <w:rsid w:val="00076694"/>
    <w:rsid w:val="0008269A"/>
    <w:rsid w:val="000903DA"/>
    <w:rsid w:val="000A12C6"/>
    <w:rsid w:val="000A23EC"/>
    <w:rsid w:val="000A6D0E"/>
    <w:rsid w:val="000B1843"/>
    <w:rsid w:val="000C56D8"/>
    <w:rsid w:val="000C5D26"/>
    <w:rsid w:val="000C6C30"/>
    <w:rsid w:val="000D1EDB"/>
    <w:rsid w:val="000D3E69"/>
    <w:rsid w:val="000E1F5C"/>
    <w:rsid w:val="000E4A5B"/>
    <w:rsid w:val="000E563B"/>
    <w:rsid w:val="0010080D"/>
    <w:rsid w:val="00101F72"/>
    <w:rsid w:val="00102958"/>
    <w:rsid w:val="001077C3"/>
    <w:rsid w:val="00110BB8"/>
    <w:rsid w:val="00111904"/>
    <w:rsid w:val="00116EAF"/>
    <w:rsid w:val="00127EB9"/>
    <w:rsid w:val="00134AF3"/>
    <w:rsid w:val="001354B3"/>
    <w:rsid w:val="00142A58"/>
    <w:rsid w:val="00142F7A"/>
    <w:rsid w:val="00147B63"/>
    <w:rsid w:val="00155B5D"/>
    <w:rsid w:val="0015637F"/>
    <w:rsid w:val="00160454"/>
    <w:rsid w:val="0016124D"/>
    <w:rsid w:val="00163819"/>
    <w:rsid w:val="00171381"/>
    <w:rsid w:val="00174CF6"/>
    <w:rsid w:val="00180655"/>
    <w:rsid w:val="00180C87"/>
    <w:rsid w:val="00180CB2"/>
    <w:rsid w:val="0019143D"/>
    <w:rsid w:val="00195D8E"/>
    <w:rsid w:val="001967CD"/>
    <w:rsid w:val="00196CE5"/>
    <w:rsid w:val="0019759B"/>
    <w:rsid w:val="001A0570"/>
    <w:rsid w:val="001A5FB8"/>
    <w:rsid w:val="001A6954"/>
    <w:rsid w:val="001B484B"/>
    <w:rsid w:val="001B7304"/>
    <w:rsid w:val="001C2494"/>
    <w:rsid w:val="001C410B"/>
    <w:rsid w:val="001C6E16"/>
    <w:rsid w:val="001D0D7B"/>
    <w:rsid w:val="001D2DA1"/>
    <w:rsid w:val="001D450C"/>
    <w:rsid w:val="001E1DC6"/>
    <w:rsid w:val="001E20CC"/>
    <w:rsid w:val="001E4CDB"/>
    <w:rsid w:val="001F393C"/>
    <w:rsid w:val="001F7CF0"/>
    <w:rsid w:val="00205288"/>
    <w:rsid w:val="00206C28"/>
    <w:rsid w:val="002070DC"/>
    <w:rsid w:val="00210B93"/>
    <w:rsid w:val="00212040"/>
    <w:rsid w:val="002161CE"/>
    <w:rsid w:val="0022087A"/>
    <w:rsid w:val="00224CAE"/>
    <w:rsid w:val="002259B2"/>
    <w:rsid w:val="00234616"/>
    <w:rsid w:val="00235BE9"/>
    <w:rsid w:val="0023622B"/>
    <w:rsid w:val="002375CD"/>
    <w:rsid w:val="002439D6"/>
    <w:rsid w:val="002465C7"/>
    <w:rsid w:val="00247938"/>
    <w:rsid w:val="00251DB8"/>
    <w:rsid w:val="00253333"/>
    <w:rsid w:val="002570CC"/>
    <w:rsid w:val="00263087"/>
    <w:rsid w:val="00263998"/>
    <w:rsid w:val="00263B1E"/>
    <w:rsid w:val="00267263"/>
    <w:rsid w:val="002676AA"/>
    <w:rsid w:val="00270439"/>
    <w:rsid w:val="00270811"/>
    <w:rsid w:val="0027125B"/>
    <w:rsid w:val="0027346F"/>
    <w:rsid w:val="00276676"/>
    <w:rsid w:val="002822B7"/>
    <w:rsid w:val="0028460D"/>
    <w:rsid w:val="00290EA4"/>
    <w:rsid w:val="002927D7"/>
    <w:rsid w:val="002957EC"/>
    <w:rsid w:val="002A27CF"/>
    <w:rsid w:val="002A5EC2"/>
    <w:rsid w:val="002B5F07"/>
    <w:rsid w:val="002C2E7E"/>
    <w:rsid w:val="002C38AB"/>
    <w:rsid w:val="002C4966"/>
    <w:rsid w:val="002D59CD"/>
    <w:rsid w:val="002D6D85"/>
    <w:rsid w:val="002E0360"/>
    <w:rsid w:val="002E0871"/>
    <w:rsid w:val="002E224D"/>
    <w:rsid w:val="002E2FF2"/>
    <w:rsid w:val="002E4618"/>
    <w:rsid w:val="002E66E6"/>
    <w:rsid w:val="002E7A67"/>
    <w:rsid w:val="002F1586"/>
    <w:rsid w:val="002F4CE7"/>
    <w:rsid w:val="002F4F8A"/>
    <w:rsid w:val="00302A49"/>
    <w:rsid w:val="003073D4"/>
    <w:rsid w:val="00313E5A"/>
    <w:rsid w:val="00314EFC"/>
    <w:rsid w:val="003160ED"/>
    <w:rsid w:val="003164D3"/>
    <w:rsid w:val="00326517"/>
    <w:rsid w:val="00327645"/>
    <w:rsid w:val="003339BF"/>
    <w:rsid w:val="00333DF8"/>
    <w:rsid w:val="003349B5"/>
    <w:rsid w:val="00343D8D"/>
    <w:rsid w:val="00351F03"/>
    <w:rsid w:val="003527D9"/>
    <w:rsid w:val="003536E2"/>
    <w:rsid w:val="00354C5D"/>
    <w:rsid w:val="00360962"/>
    <w:rsid w:val="003737EA"/>
    <w:rsid w:val="0037704F"/>
    <w:rsid w:val="00377BA3"/>
    <w:rsid w:val="003A19FA"/>
    <w:rsid w:val="003A49A2"/>
    <w:rsid w:val="003B25F3"/>
    <w:rsid w:val="003B6CEB"/>
    <w:rsid w:val="003B7501"/>
    <w:rsid w:val="003B7869"/>
    <w:rsid w:val="003C10B0"/>
    <w:rsid w:val="003C4FE4"/>
    <w:rsid w:val="003C7DC2"/>
    <w:rsid w:val="003D5666"/>
    <w:rsid w:val="003D66CD"/>
    <w:rsid w:val="003E315C"/>
    <w:rsid w:val="003E5C60"/>
    <w:rsid w:val="003E7A17"/>
    <w:rsid w:val="003F044D"/>
    <w:rsid w:val="003F2780"/>
    <w:rsid w:val="003F3CAE"/>
    <w:rsid w:val="003F4764"/>
    <w:rsid w:val="004063A4"/>
    <w:rsid w:val="00406813"/>
    <w:rsid w:val="0041173A"/>
    <w:rsid w:val="004141F2"/>
    <w:rsid w:val="004150E5"/>
    <w:rsid w:val="00420B0A"/>
    <w:rsid w:val="00423B74"/>
    <w:rsid w:val="00423F79"/>
    <w:rsid w:val="0042589F"/>
    <w:rsid w:val="004260AA"/>
    <w:rsid w:val="004325EA"/>
    <w:rsid w:val="004348AA"/>
    <w:rsid w:val="00443792"/>
    <w:rsid w:val="004444D5"/>
    <w:rsid w:val="00455947"/>
    <w:rsid w:val="00455E0C"/>
    <w:rsid w:val="00463469"/>
    <w:rsid w:val="004679D7"/>
    <w:rsid w:val="004717D0"/>
    <w:rsid w:val="004736B5"/>
    <w:rsid w:val="0047499A"/>
    <w:rsid w:val="004749CC"/>
    <w:rsid w:val="00474CD1"/>
    <w:rsid w:val="004810EE"/>
    <w:rsid w:val="00481DEB"/>
    <w:rsid w:val="00484C2B"/>
    <w:rsid w:val="0048721E"/>
    <w:rsid w:val="0049029F"/>
    <w:rsid w:val="004925DE"/>
    <w:rsid w:val="00494CE7"/>
    <w:rsid w:val="00497ACA"/>
    <w:rsid w:val="004A38AD"/>
    <w:rsid w:val="004A5383"/>
    <w:rsid w:val="004A5779"/>
    <w:rsid w:val="004A70E2"/>
    <w:rsid w:val="004B6268"/>
    <w:rsid w:val="004C5733"/>
    <w:rsid w:val="004D0327"/>
    <w:rsid w:val="004E12B6"/>
    <w:rsid w:val="004E16B2"/>
    <w:rsid w:val="004E2853"/>
    <w:rsid w:val="004E63B5"/>
    <w:rsid w:val="004F2175"/>
    <w:rsid w:val="004F2546"/>
    <w:rsid w:val="004F50AF"/>
    <w:rsid w:val="004F6B46"/>
    <w:rsid w:val="0050157D"/>
    <w:rsid w:val="005047F2"/>
    <w:rsid w:val="00507C26"/>
    <w:rsid w:val="00515019"/>
    <w:rsid w:val="0051601F"/>
    <w:rsid w:val="00521E72"/>
    <w:rsid w:val="005238AE"/>
    <w:rsid w:val="00532CB5"/>
    <w:rsid w:val="00540A86"/>
    <w:rsid w:val="0054258F"/>
    <w:rsid w:val="00543460"/>
    <w:rsid w:val="00544E5E"/>
    <w:rsid w:val="00545B9F"/>
    <w:rsid w:val="00546D40"/>
    <w:rsid w:val="00552AF6"/>
    <w:rsid w:val="0055398A"/>
    <w:rsid w:val="00555F58"/>
    <w:rsid w:val="005561EC"/>
    <w:rsid w:val="00560828"/>
    <w:rsid w:val="00566324"/>
    <w:rsid w:val="005665F2"/>
    <w:rsid w:val="00573978"/>
    <w:rsid w:val="00574A9E"/>
    <w:rsid w:val="0058054B"/>
    <w:rsid w:val="00582235"/>
    <w:rsid w:val="00582EB4"/>
    <w:rsid w:val="00590232"/>
    <w:rsid w:val="00592218"/>
    <w:rsid w:val="0059230C"/>
    <w:rsid w:val="00594FC9"/>
    <w:rsid w:val="00596AD9"/>
    <w:rsid w:val="00596C84"/>
    <w:rsid w:val="00597160"/>
    <w:rsid w:val="005A025D"/>
    <w:rsid w:val="005A34C4"/>
    <w:rsid w:val="005A765F"/>
    <w:rsid w:val="005B4714"/>
    <w:rsid w:val="005C067D"/>
    <w:rsid w:val="005C0C23"/>
    <w:rsid w:val="005C3D81"/>
    <w:rsid w:val="005C6751"/>
    <w:rsid w:val="005D46F4"/>
    <w:rsid w:val="005D544E"/>
    <w:rsid w:val="005D708B"/>
    <w:rsid w:val="005D777D"/>
    <w:rsid w:val="005E1DC4"/>
    <w:rsid w:val="005E283F"/>
    <w:rsid w:val="005E5708"/>
    <w:rsid w:val="005F308E"/>
    <w:rsid w:val="005F4AE4"/>
    <w:rsid w:val="00600E97"/>
    <w:rsid w:val="006035E6"/>
    <w:rsid w:val="00606EB5"/>
    <w:rsid w:val="006114CD"/>
    <w:rsid w:val="00613137"/>
    <w:rsid w:val="00614494"/>
    <w:rsid w:val="006162ED"/>
    <w:rsid w:val="0065070B"/>
    <w:rsid w:val="00655B90"/>
    <w:rsid w:val="00655F0F"/>
    <w:rsid w:val="00656D7D"/>
    <w:rsid w:val="00657ED1"/>
    <w:rsid w:val="0066131A"/>
    <w:rsid w:val="00663276"/>
    <w:rsid w:val="0066347F"/>
    <w:rsid w:val="00671C9D"/>
    <w:rsid w:val="006720D9"/>
    <w:rsid w:val="00675060"/>
    <w:rsid w:val="0067510F"/>
    <w:rsid w:val="0067536C"/>
    <w:rsid w:val="00680646"/>
    <w:rsid w:val="00683E55"/>
    <w:rsid w:val="006847DC"/>
    <w:rsid w:val="00685FEC"/>
    <w:rsid w:val="00696398"/>
    <w:rsid w:val="006A465B"/>
    <w:rsid w:val="006A65FB"/>
    <w:rsid w:val="006A7A71"/>
    <w:rsid w:val="006B2898"/>
    <w:rsid w:val="006C038F"/>
    <w:rsid w:val="006C2E14"/>
    <w:rsid w:val="006C3E2C"/>
    <w:rsid w:val="006C6DAA"/>
    <w:rsid w:val="006D4C7C"/>
    <w:rsid w:val="006D5869"/>
    <w:rsid w:val="006E7C06"/>
    <w:rsid w:val="0070417D"/>
    <w:rsid w:val="00707DF7"/>
    <w:rsid w:val="00710C3E"/>
    <w:rsid w:val="00730915"/>
    <w:rsid w:val="00731F1D"/>
    <w:rsid w:val="00732BB3"/>
    <w:rsid w:val="00733F5A"/>
    <w:rsid w:val="0073656B"/>
    <w:rsid w:val="007370F8"/>
    <w:rsid w:val="00740157"/>
    <w:rsid w:val="0074423D"/>
    <w:rsid w:val="00744CF0"/>
    <w:rsid w:val="00746D25"/>
    <w:rsid w:val="00746F19"/>
    <w:rsid w:val="00751A78"/>
    <w:rsid w:val="00751AD7"/>
    <w:rsid w:val="007613BC"/>
    <w:rsid w:val="00764C99"/>
    <w:rsid w:val="0077035E"/>
    <w:rsid w:val="00771302"/>
    <w:rsid w:val="00771328"/>
    <w:rsid w:val="00773AC5"/>
    <w:rsid w:val="007772B2"/>
    <w:rsid w:val="00780C49"/>
    <w:rsid w:val="0078101C"/>
    <w:rsid w:val="0078334C"/>
    <w:rsid w:val="00783626"/>
    <w:rsid w:val="00786E7B"/>
    <w:rsid w:val="007875E5"/>
    <w:rsid w:val="0079287A"/>
    <w:rsid w:val="00793CCB"/>
    <w:rsid w:val="007A23AA"/>
    <w:rsid w:val="007A240C"/>
    <w:rsid w:val="007A4999"/>
    <w:rsid w:val="007A71DE"/>
    <w:rsid w:val="007A76A5"/>
    <w:rsid w:val="007B58BE"/>
    <w:rsid w:val="007B6A83"/>
    <w:rsid w:val="007B7075"/>
    <w:rsid w:val="007B74C2"/>
    <w:rsid w:val="007D0C79"/>
    <w:rsid w:val="007D3AD3"/>
    <w:rsid w:val="007D4E23"/>
    <w:rsid w:val="007D5EE9"/>
    <w:rsid w:val="007D78F3"/>
    <w:rsid w:val="007E7B06"/>
    <w:rsid w:val="007F6C11"/>
    <w:rsid w:val="007F7F78"/>
    <w:rsid w:val="00800859"/>
    <w:rsid w:val="00807982"/>
    <w:rsid w:val="00812970"/>
    <w:rsid w:val="008178C6"/>
    <w:rsid w:val="0082328B"/>
    <w:rsid w:val="00825C09"/>
    <w:rsid w:val="00827055"/>
    <w:rsid w:val="00833A41"/>
    <w:rsid w:val="00844CD6"/>
    <w:rsid w:val="00845E8A"/>
    <w:rsid w:val="00847553"/>
    <w:rsid w:val="0085218C"/>
    <w:rsid w:val="00854467"/>
    <w:rsid w:val="008617DE"/>
    <w:rsid w:val="00863FC3"/>
    <w:rsid w:val="00866FE2"/>
    <w:rsid w:val="008769A9"/>
    <w:rsid w:val="00877E0D"/>
    <w:rsid w:val="00881C1F"/>
    <w:rsid w:val="00882139"/>
    <w:rsid w:val="00883AE0"/>
    <w:rsid w:val="00885785"/>
    <w:rsid w:val="008920F9"/>
    <w:rsid w:val="008A61FB"/>
    <w:rsid w:val="008A6994"/>
    <w:rsid w:val="008B184F"/>
    <w:rsid w:val="008B59F8"/>
    <w:rsid w:val="008B5C7B"/>
    <w:rsid w:val="008B65F1"/>
    <w:rsid w:val="008C0576"/>
    <w:rsid w:val="008C5C24"/>
    <w:rsid w:val="008E16F5"/>
    <w:rsid w:val="008F2FD4"/>
    <w:rsid w:val="008F4DFD"/>
    <w:rsid w:val="008F5019"/>
    <w:rsid w:val="008F5F2E"/>
    <w:rsid w:val="008F7134"/>
    <w:rsid w:val="008F71F7"/>
    <w:rsid w:val="00905393"/>
    <w:rsid w:val="00915438"/>
    <w:rsid w:val="009165CA"/>
    <w:rsid w:val="00916FE1"/>
    <w:rsid w:val="00920BD4"/>
    <w:rsid w:val="00923311"/>
    <w:rsid w:val="00923F7C"/>
    <w:rsid w:val="00924FA1"/>
    <w:rsid w:val="00931D38"/>
    <w:rsid w:val="00932047"/>
    <w:rsid w:val="00935C45"/>
    <w:rsid w:val="0094127A"/>
    <w:rsid w:val="009420F5"/>
    <w:rsid w:val="00943575"/>
    <w:rsid w:val="0095246C"/>
    <w:rsid w:val="00956C81"/>
    <w:rsid w:val="009627A0"/>
    <w:rsid w:val="00962DC1"/>
    <w:rsid w:val="00983380"/>
    <w:rsid w:val="00983F08"/>
    <w:rsid w:val="0098492E"/>
    <w:rsid w:val="00986278"/>
    <w:rsid w:val="00987EF8"/>
    <w:rsid w:val="00990AB8"/>
    <w:rsid w:val="009A0DE7"/>
    <w:rsid w:val="009A1860"/>
    <w:rsid w:val="009A22AA"/>
    <w:rsid w:val="009A3A98"/>
    <w:rsid w:val="009A7F7C"/>
    <w:rsid w:val="009C4673"/>
    <w:rsid w:val="009C5459"/>
    <w:rsid w:val="009D3524"/>
    <w:rsid w:val="009D5CB0"/>
    <w:rsid w:val="009D6044"/>
    <w:rsid w:val="009E3C72"/>
    <w:rsid w:val="009E647F"/>
    <w:rsid w:val="009F3619"/>
    <w:rsid w:val="009F46AE"/>
    <w:rsid w:val="009F602B"/>
    <w:rsid w:val="009F6CC6"/>
    <w:rsid w:val="009F7D43"/>
    <w:rsid w:val="00A008BC"/>
    <w:rsid w:val="00A0596B"/>
    <w:rsid w:val="00A063CC"/>
    <w:rsid w:val="00A100F9"/>
    <w:rsid w:val="00A10391"/>
    <w:rsid w:val="00A111AB"/>
    <w:rsid w:val="00A13B53"/>
    <w:rsid w:val="00A158BF"/>
    <w:rsid w:val="00A2016D"/>
    <w:rsid w:val="00A20DC8"/>
    <w:rsid w:val="00A22010"/>
    <w:rsid w:val="00A22F5B"/>
    <w:rsid w:val="00A2469F"/>
    <w:rsid w:val="00A311DE"/>
    <w:rsid w:val="00A33256"/>
    <w:rsid w:val="00A3457F"/>
    <w:rsid w:val="00A36227"/>
    <w:rsid w:val="00A374D8"/>
    <w:rsid w:val="00A37AD1"/>
    <w:rsid w:val="00A41A28"/>
    <w:rsid w:val="00A460AC"/>
    <w:rsid w:val="00A4781C"/>
    <w:rsid w:val="00A47C80"/>
    <w:rsid w:val="00A51C12"/>
    <w:rsid w:val="00A56DDA"/>
    <w:rsid w:val="00A57A31"/>
    <w:rsid w:val="00A57C57"/>
    <w:rsid w:val="00A60191"/>
    <w:rsid w:val="00A70023"/>
    <w:rsid w:val="00A81417"/>
    <w:rsid w:val="00A83D95"/>
    <w:rsid w:val="00A85F41"/>
    <w:rsid w:val="00A93C45"/>
    <w:rsid w:val="00A94BBB"/>
    <w:rsid w:val="00A95090"/>
    <w:rsid w:val="00A955C5"/>
    <w:rsid w:val="00A968A0"/>
    <w:rsid w:val="00AA006E"/>
    <w:rsid w:val="00AA0C31"/>
    <w:rsid w:val="00AA41FA"/>
    <w:rsid w:val="00AB2FB3"/>
    <w:rsid w:val="00AB48BD"/>
    <w:rsid w:val="00AB4B8D"/>
    <w:rsid w:val="00AB56E4"/>
    <w:rsid w:val="00AB575B"/>
    <w:rsid w:val="00AC147D"/>
    <w:rsid w:val="00AC174E"/>
    <w:rsid w:val="00AC340B"/>
    <w:rsid w:val="00AC3C67"/>
    <w:rsid w:val="00AC3CEF"/>
    <w:rsid w:val="00AC529B"/>
    <w:rsid w:val="00AC56E4"/>
    <w:rsid w:val="00AD1C2D"/>
    <w:rsid w:val="00AD308C"/>
    <w:rsid w:val="00AD5E82"/>
    <w:rsid w:val="00AD662F"/>
    <w:rsid w:val="00AE084C"/>
    <w:rsid w:val="00AE2E5D"/>
    <w:rsid w:val="00AE686F"/>
    <w:rsid w:val="00AF01E3"/>
    <w:rsid w:val="00AF124D"/>
    <w:rsid w:val="00AF4506"/>
    <w:rsid w:val="00AF7982"/>
    <w:rsid w:val="00B054CB"/>
    <w:rsid w:val="00B1084F"/>
    <w:rsid w:val="00B10D3E"/>
    <w:rsid w:val="00B11B35"/>
    <w:rsid w:val="00B124C2"/>
    <w:rsid w:val="00B13DBB"/>
    <w:rsid w:val="00B200E4"/>
    <w:rsid w:val="00B22157"/>
    <w:rsid w:val="00B2454D"/>
    <w:rsid w:val="00B246CC"/>
    <w:rsid w:val="00B26CC7"/>
    <w:rsid w:val="00B31BC9"/>
    <w:rsid w:val="00B4137B"/>
    <w:rsid w:val="00B5033A"/>
    <w:rsid w:val="00B51EB5"/>
    <w:rsid w:val="00B53421"/>
    <w:rsid w:val="00B54745"/>
    <w:rsid w:val="00B61E1D"/>
    <w:rsid w:val="00B702FD"/>
    <w:rsid w:val="00B76646"/>
    <w:rsid w:val="00B80AE0"/>
    <w:rsid w:val="00B95383"/>
    <w:rsid w:val="00B96991"/>
    <w:rsid w:val="00BA55D6"/>
    <w:rsid w:val="00BA7BF2"/>
    <w:rsid w:val="00BB66D9"/>
    <w:rsid w:val="00BB6BFA"/>
    <w:rsid w:val="00BC193E"/>
    <w:rsid w:val="00BC605C"/>
    <w:rsid w:val="00BC6893"/>
    <w:rsid w:val="00BC6B67"/>
    <w:rsid w:val="00BC6F91"/>
    <w:rsid w:val="00BD7834"/>
    <w:rsid w:val="00BE2BF7"/>
    <w:rsid w:val="00BE3587"/>
    <w:rsid w:val="00BE43C6"/>
    <w:rsid w:val="00BE4E2C"/>
    <w:rsid w:val="00BF4976"/>
    <w:rsid w:val="00BF7FCE"/>
    <w:rsid w:val="00C0092D"/>
    <w:rsid w:val="00C00B40"/>
    <w:rsid w:val="00C02987"/>
    <w:rsid w:val="00C04595"/>
    <w:rsid w:val="00C056DD"/>
    <w:rsid w:val="00C165D9"/>
    <w:rsid w:val="00C20309"/>
    <w:rsid w:val="00C24C56"/>
    <w:rsid w:val="00C257EB"/>
    <w:rsid w:val="00C26C33"/>
    <w:rsid w:val="00C3105E"/>
    <w:rsid w:val="00C40744"/>
    <w:rsid w:val="00C40A82"/>
    <w:rsid w:val="00C56225"/>
    <w:rsid w:val="00C56442"/>
    <w:rsid w:val="00C62049"/>
    <w:rsid w:val="00C64490"/>
    <w:rsid w:val="00C708A8"/>
    <w:rsid w:val="00C7181C"/>
    <w:rsid w:val="00C735E7"/>
    <w:rsid w:val="00C813DC"/>
    <w:rsid w:val="00C822B5"/>
    <w:rsid w:val="00C83AF1"/>
    <w:rsid w:val="00C847FC"/>
    <w:rsid w:val="00C9095B"/>
    <w:rsid w:val="00C913AE"/>
    <w:rsid w:val="00C93E1D"/>
    <w:rsid w:val="00C94416"/>
    <w:rsid w:val="00C95883"/>
    <w:rsid w:val="00C97A38"/>
    <w:rsid w:val="00C97DEE"/>
    <w:rsid w:val="00CA016E"/>
    <w:rsid w:val="00CA1AEE"/>
    <w:rsid w:val="00CA6B0B"/>
    <w:rsid w:val="00CB078E"/>
    <w:rsid w:val="00CB32DE"/>
    <w:rsid w:val="00CE02A4"/>
    <w:rsid w:val="00CE14A5"/>
    <w:rsid w:val="00CE3416"/>
    <w:rsid w:val="00CF1BA0"/>
    <w:rsid w:val="00CF34AA"/>
    <w:rsid w:val="00CF686C"/>
    <w:rsid w:val="00CF69C7"/>
    <w:rsid w:val="00D049CC"/>
    <w:rsid w:val="00D13AC6"/>
    <w:rsid w:val="00D150D3"/>
    <w:rsid w:val="00D1556C"/>
    <w:rsid w:val="00D253B1"/>
    <w:rsid w:val="00D26D08"/>
    <w:rsid w:val="00D27842"/>
    <w:rsid w:val="00D31DDD"/>
    <w:rsid w:val="00D37690"/>
    <w:rsid w:val="00D4561E"/>
    <w:rsid w:val="00D51425"/>
    <w:rsid w:val="00D56527"/>
    <w:rsid w:val="00D56D94"/>
    <w:rsid w:val="00D6075A"/>
    <w:rsid w:val="00D63071"/>
    <w:rsid w:val="00D63D48"/>
    <w:rsid w:val="00D647EA"/>
    <w:rsid w:val="00D658D9"/>
    <w:rsid w:val="00D6615F"/>
    <w:rsid w:val="00D71E03"/>
    <w:rsid w:val="00D71E68"/>
    <w:rsid w:val="00D74224"/>
    <w:rsid w:val="00D752ED"/>
    <w:rsid w:val="00D801D2"/>
    <w:rsid w:val="00D83C98"/>
    <w:rsid w:val="00D932E7"/>
    <w:rsid w:val="00DA25FC"/>
    <w:rsid w:val="00DA7827"/>
    <w:rsid w:val="00DB434E"/>
    <w:rsid w:val="00DB4427"/>
    <w:rsid w:val="00DB512E"/>
    <w:rsid w:val="00DB5201"/>
    <w:rsid w:val="00DB7FCA"/>
    <w:rsid w:val="00DC4205"/>
    <w:rsid w:val="00DC4E10"/>
    <w:rsid w:val="00DD0150"/>
    <w:rsid w:val="00DD778E"/>
    <w:rsid w:val="00DD7C96"/>
    <w:rsid w:val="00DE434A"/>
    <w:rsid w:val="00DF05F1"/>
    <w:rsid w:val="00DF171C"/>
    <w:rsid w:val="00DF2CAE"/>
    <w:rsid w:val="00DF4699"/>
    <w:rsid w:val="00DF7071"/>
    <w:rsid w:val="00E04554"/>
    <w:rsid w:val="00E051E8"/>
    <w:rsid w:val="00E05F1A"/>
    <w:rsid w:val="00E06AA6"/>
    <w:rsid w:val="00E06E0A"/>
    <w:rsid w:val="00E105F7"/>
    <w:rsid w:val="00E170B6"/>
    <w:rsid w:val="00E17930"/>
    <w:rsid w:val="00E2040E"/>
    <w:rsid w:val="00E20D25"/>
    <w:rsid w:val="00E2114D"/>
    <w:rsid w:val="00E23D23"/>
    <w:rsid w:val="00E33C8F"/>
    <w:rsid w:val="00E37760"/>
    <w:rsid w:val="00E42C7D"/>
    <w:rsid w:val="00E42E79"/>
    <w:rsid w:val="00E45F4F"/>
    <w:rsid w:val="00E50B26"/>
    <w:rsid w:val="00E54CE2"/>
    <w:rsid w:val="00E5603F"/>
    <w:rsid w:val="00E56B0B"/>
    <w:rsid w:val="00E6332B"/>
    <w:rsid w:val="00E6434B"/>
    <w:rsid w:val="00E663FC"/>
    <w:rsid w:val="00E72894"/>
    <w:rsid w:val="00E82308"/>
    <w:rsid w:val="00E82633"/>
    <w:rsid w:val="00EA1392"/>
    <w:rsid w:val="00EA2B7E"/>
    <w:rsid w:val="00EA5C44"/>
    <w:rsid w:val="00EB2561"/>
    <w:rsid w:val="00EB453F"/>
    <w:rsid w:val="00EB596B"/>
    <w:rsid w:val="00EB654E"/>
    <w:rsid w:val="00EC21C0"/>
    <w:rsid w:val="00EC3F12"/>
    <w:rsid w:val="00EC4D9D"/>
    <w:rsid w:val="00EC64BC"/>
    <w:rsid w:val="00EC6FF7"/>
    <w:rsid w:val="00EC7052"/>
    <w:rsid w:val="00EC73F2"/>
    <w:rsid w:val="00ED747C"/>
    <w:rsid w:val="00EE02F4"/>
    <w:rsid w:val="00EE167D"/>
    <w:rsid w:val="00EE59FE"/>
    <w:rsid w:val="00EF19AD"/>
    <w:rsid w:val="00EF214F"/>
    <w:rsid w:val="00EF3752"/>
    <w:rsid w:val="00EF4A19"/>
    <w:rsid w:val="00F0045D"/>
    <w:rsid w:val="00F0541F"/>
    <w:rsid w:val="00F21F1F"/>
    <w:rsid w:val="00F24A1F"/>
    <w:rsid w:val="00F274E4"/>
    <w:rsid w:val="00F33C91"/>
    <w:rsid w:val="00F34552"/>
    <w:rsid w:val="00F41D24"/>
    <w:rsid w:val="00F528F7"/>
    <w:rsid w:val="00F54E1A"/>
    <w:rsid w:val="00F602E9"/>
    <w:rsid w:val="00F604FA"/>
    <w:rsid w:val="00F63FFD"/>
    <w:rsid w:val="00F74EFB"/>
    <w:rsid w:val="00F82E3C"/>
    <w:rsid w:val="00F901B5"/>
    <w:rsid w:val="00F91370"/>
    <w:rsid w:val="00F931E3"/>
    <w:rsid w:val="00F945C7"/>
    <w:rsid w:val="00FA10AC"/>
    <w:rsid w:val="00FA280E"/>
    <w:rsid w:val="00FB345E"/>
    <w:rsid w:val="00FB4F2A"/>
    <w:rsid w:val="00FC0C1C"/>
    <w:rsid w:val="00FC3C27"/>
    <w:rsid w:val="00FC5020"/>
    <w:rsid w:val="00FC60D6"/>
    <w:rsid w:val="00FC62F0"/>
    <w:rsid w:val="00FD05F2"/>
    <w:rsid w:val="00FD22EA"/>
    <w:rsid w:val="00FD781F"/>
    <w:rsid w:val="00FE0326"/>
    <w:rsid w:val="00FE3169"/>
    <w:rsid w:val="00FE6046"/>
    <w:rsid w:val="00FF66CD"/>
    <w:rsid w:val="1224327D"/>
    <w:rsid w:val="5ADB743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4D62F"/>
  <w15:docId w15:val="{A19BDDFC-5935-4119-B067-8810E913A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ahoma"/>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1F7"/>
    <w:pPr>
      <w:spacing w:after="200" w:line="276" w:lineRule="auto"/>
    </w:pPr>
    <w:rPr>
      <w:color w:val="0D0D0D"/>
      <w:szCs w:val="24"/>
    </w:rPr>
  </w:style>
  <w:style w:type="paragraph" w:styleId="Heading1">
    <w:name w:val="heading 1"/>
    <w:basedOn w:val="Normal"/>
    <w:next w:val="Normal"/>
    <w:link w:val="Heading1Char"/>
    <w:uiPriority w:val="9"/>
    <w:qFormat/>
    <w:rsid w:val="008C5C24"/>
    <w:pPr>
      <w:keepNext/>
      <w:spacing w:before="240" w:after="60"/>
      <w:outlineLvl w:val="0"/>
    </w:pPr>
    <w:rPr>
      <w:rFonts w:asciiTheme="minorHAnsi" w:hAnsiTheme="minorHAnsi" w:cs="Times New Roman"/>
      <w:b/>
      <w:bCs/>
      <w:kern w:val="32"/>
      <w:sz w:val="28"/>
      <w:szCs w:val="28"/>
    </w:rPr>
  </w:style>
  <w:style w:type="paragraph" w:styleId="Heading2">
    <w:name w:val="heading 2"/>
    <w:basedOn w:val="Heading1"/>
    <w:next w:val="Normal"/>
    <w:link w:val="Heading2Char"/>
    <w:uiPriority w:val="9"/>
    <w:unhideWhenUsed/>
    <w:qFormat/>
    <w:rsid w:val="00B54745"/>
    <w:pPr>
      <w:outlineLvl w:val="1"/>
    </w:pPr>
    <w:rPr>
      <w:sz w:val="22"/>
      <w:szCs w:val="22"/>
    </w:rPr>
  </w:style>
  <w:style w:type="paragraph" w:styleId="Heading3">
    <w:name w:val="heading 3"/>
    <w:basedOn w:val="Normal"/>
    <w:next w:val="Normal"/>
    <w:link w:val="Heading3Char"/>
    <w:uiPriority w:val="9"/>
    <w:unhideWhenUsed/>
    <w:qFormat/>
    <w:rsid w:val="008617DE"/>
    <w:pPr>
      <w:adjustRightInd w:val="0"/>
      <w:spacing w:after="0"/>
      <w:contextualSpacing/>
      <w:jc w:val="both"/>
      <w:outlineLvl w:val="2"/>
    </w:pPr>
    <w:rPr>
      <w:b/>
      <w:iCs/>
      <w:color w:val="auto"/>
      <w:sz w:val="22"/>
    </w:rPr>
  </w:style>
  <w:style w:type="paragraph" w:styleId="Heading4">
    <w:name w:val="heading 4"/>
    <w:basedOn w:val="Heading3"/>
    <w:next w:val="Normal"/>
    <w:link w:val="Heading4Char"/>
    <w:uiPriority w:val="9"/>
    <w:unhideWhenUsed/>
    <w:qFormat/>
    <w:rsid w:val="008617DE"/>
    <w:pPr>
      <w:outlineLvl w:val="3"/>
    </w:pPr>
    <w:rPr>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044"/>
    <w:pPr>
      <w:tabs>
        <w:tab w:val="center" w:pos="4513"/>
        <w:tab w:val="right" w:pos="9026"/>
      </w:tabs>
    </w:pPr>
  </w:style>
  <w:style w:type="character" w:customStyle="1" w:styleId="HeaderChar">
    <w:name w:val="Header Char"/>
    <w:basedOn w:val="DefaultParagraphFont"/>
    <w:link w:val="Header"/>
    <w:uiPriority w:val="99"/>
    <w:rsid w:val="009D6044"/>
    <w:rPr>
      <w:color w:val="0D0D0D"/>
      <w:szCs w:val="24"/>
      <w:lang w:eastAsia="zh-CN"/>
    </w:rPr>
  </w:style>
  <w:style w:type="paragraph" w:styleId="Footer">
    <w:name w:val="footer"/>
    <w:basedOn w:val="Normal"/>
    <w:link w:val="FooterChar"/>
    <w:uiPriority w:val="99"/>
    <w:unhideWhenUsed/>
    <w:rsid w:val="009D6044"/>
    <w:pPr>
      <w:tabs>
        <w:tab w:val="center" w:pos="4513"/>
        <w:tab w:val="right" w:pos="9026"/>
      </w:tabs>
    </w:pPr>
  </w:style>
  <w:style w:type="character" w:customStyle="1" w:styleId="FooterChar">
    <w:name w:val="Footer Char"/>
    <w:basedOn w:val="DefaultParagraphFont"/>
    <w:link w:val="Footer"/>
    <w:uiPriority w:val="99"/>
    <w:rsid w:val="009D6044"/>
    <w:rPr>
      <w:color w:val="0D0D0D"/>
      <w:szCs w:val="24"/>
      <w:lang w:eastAsia="zh-CN"/>
    </w:rPr>
  </w:style>
  <w:style w:type="paragraph" w:styleId="BalloonText">
    <w:name w:val="Balloon Text"/>
    <w:basedOn w:val="Normal"/>
    <w:link w:val="BalloonTextChar"/>
    <w:uiPriority w:val="99"/>
    <w:semiHidden/>
    <w:unhideWhenUsed/>
    <w:rsid w:val="009D6044"/>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9D6044"/>
    <w:rPr>
      <w:rFonts w:ascii="Tahoma" w:hAnsi="Tahoma"/>
      <w:color w:val="0D0D0D"/>
      <w:sz w:val="16"/>
      <w:szCs w:val="16"/>
      <w:lang w:eastAsia="zh-CN"/>
    </w:rPr>
  </w:style>
  <w:style w:type="table" w:styleId="TableGrid">
    <w:name w:val="Table Grid"/>
    <w:basedOn w:val="TableNormal"/>
    <w:uiPriority w:val="59"/>
    <w:rsid w:val="000903D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134AF3"/>
    <w:rPr>
      <w:color w:val="0000FF"/>
      <w:u w:val="single"/>
    </w:rPr>
  </w:style>
  <w:style w:type="character" w:customStyle="1" w:styleId="Heading1Char">
    <w:name w:val="Heading 1 Char"/>
    <w:basedOn w:val="DefaultParagraphFont"/>
    <w:link w:val="Heading1"/>
    <w:uiPriority w:val="9"/>
    <w:rsid w:val="008C5C24"/>
    <w:rPr>
      <w:rFonts w:asciiTheme="minorHAnsi" w:hAnsiTheme="minorHAnsi" w:cs="Times New Roman"/>
      <w:b/>
      <w:bCs/>
      <w:color w:val="0D0D0D"/>
      <w:kern w:val="32"/>
      <w:sz w:val="28"/>
      <w:szCs w:val="28"/>
    </w:rPr>
  </w:style>
  <w:style w:type="paragraph" w:styleId="TOCHeading">
    <w:name w:val="TOC Heading"/>
    <w:basedOn w:val="Heading1"/>
    <w:next w:val="Normal"/>
    <w:uiPriority w:val="39"/>
    <w:semiHidden/>
    <w:unhideWhenUsed/>
    <w:qFormat/>
    <w:rsid w:val="00E5603F"/>
    <w:pPr>
      <w:keepLines/>
      <w:spacing w:before="480" w:after="0"/>
      <w:outlineLvl w:val="9"/>
    </w:pPr>
    <w:rPr>
      <w:color w:val="365F91"/>
      <w:kern w:val="0"/>
      <w:lang w:val="en-US" w:eastAsia="en-US"/>
    </w:rPr>
  </w:style>
  <w:style w:type="paragraph" w:styleId="TOC1">
    <w:name w:val="toc 1"/>
    <w:basedOn w:val="Normal"/>
    <w:next w:val="Normal"/>
    <w:autoRedefine/>
    <w:uiPriority w:val="39"/>
    <w:unhideWhenUsed/>
    <w:rsid w:val="003F2780"/>
    <w:pPr>
      <w:tabs>
        <w:tab w:val="right" w:leader="dot" w:pos="9016"/>
      </w:tabs>
    </w:pPr>
    <w:rPr>
      <w:b/>
      <w:noProof/>
      <w:color w:val="auto"/>
    </w:rPr>
  </w:style>
  <w:style w:type="paragraph" w:styleId="BodyText">
    <w:name w:val="Body Text"/>
    <w:basedOn w:val="Normal"/>
    <w:link w:val="BodyTextChar"/>
    <w:rsid w:val="0010080D"/>
    <w:pPr>
      <w:spacing w:after="120" w:line="240" w:lineRule="auto"/>
    </w:pPr>
    <w:rPr>
      <w:rFonts w:ascii="Times New Roman" w:eastAsia="Times New Roman" w:hAnsi="Times New Roman" w:cs="Times New Roman"/>
      <w:color w:val="auto"/>
      <w:sz w:val="24"/>
      <w:szCs w:val="20"/>
      <w:lang w:eastAsia="en-US"/>
    </w:rPr>
  </w:style>
  <w:style w:type="character" w:customStyle="1" w:styleId="BodyTextChar">
    <w:name w:val="Body Text Char"/>
    <w:basedOn w:val="DefaultParagraphFont"/>
    <w:link w:val="BodyText"/>
    <w:rsid w:val="0010080D"/>
    <w:rPr>
      <w:rFonts w:ascii="Times New Roman" w:eastAsia="Times New Roman" w:hAnsi="Times New Roman" w:cs="Times New Roman"/>
      <w:sz w:val="24"/>
      <w:lang w:eastAsia="en-US"/>
    </w:rPr>
  </w:style>
  <w:style w:type="paragraph" w:customStyle="1" w:styleId="Heading2Fortitles">
    <w:name w:val="Heading 2 (For titles)"/>
    <w:basedOn w:val="Heading2"/>
    <w:rsid w:val="009627A0"/>
    <w:pPr>
      <w:tabs>
        <w:tab w:val="left" w:pos="-1152"/>
        <w:tab w:val="left" w:pos="543"/>
        <w:tab w:val="left" w:pos="1053"/>
        <w:tab w:val="left" w:pos="1338"/>
        <w:tab w:val="left" w:pos="1677"/>
        <w:tab w:val="left" w:pos="2188"/>
      </w:tabs>
      <w:spacing w:before="0" w:after="0" w:line="240" w:lineRule="auto"/>
      <w:jc w:val="both"/>
    </w:pPr>
    <w:rPr>
      <w:rFonts w:ascii="Arial" w:eastAsia="Times New Roman" w:hAnsi="Arial" w:cs="Arial"/>
      <w:i/>
      <w:iCs/>
      <w:color w:val="auto"/>
      <w:sz w:val="40"/>
      <w:szCs w:val="20"/>
      <w:lang w:eastAsia="en-US"/>
    </w:rPr>
  </w:style>
  <w:style w:type="character" w:customStyle="1" w:styleId="Heading2Char">
    <w:name w:val="Heading 2 Char"/>
    <w:basedOn w:val="DefaultParagraphFont"/>
    <w:link w:val="Heading2"/>
    <w:uiPriority w:val="9"/>
    <w:rsid w:val="00B54745"/>
    <w:rPr>
      <w:rFonts w:asciiTheme="minorHAnsi" w:hAnsiTheme="minorHAnsi" w:cs="Times New Roman"/>
      <w:b/>
      <w:bCs/>
      <w:color w:val="0D0D0D"/>
      <w:kern w:val="32"/>
      <w:sz w:val="22"/>
      <w:szCs w:val="22"/>
    </w:rPr>
  </w:style>
  <w:style w:type="paragraph" w:styleId="ListParagraph">
    <w:name w:val="List Paragraph"/>
    <w:basedOn w:val="Normal"/>
    <w:link w:val="ListParagraphChar"/>
    <w:uiPriority w:val="34"/>
    <w:qFormat/>
    <w:rsid w:val="00A81417"/>
    <w:pPr>
      <w:ind w:left="720"/>
    </w:pPr>
    <w:rPr>
      <w:rFonts w:cs="Times New Roman"/>
      <w:color w:val="auto"/>
      <w:szCs w:val="22"/>
    </w:rPr>
  </w:style>
  <w:style w:type="paragraph" w:styleId="FootnoteText">
    <w:name w:val="footnote text"/>
    <w:basedOn w:val="Normal"/>
    <w:link w:val="FootnoteTextChar"/>
    <w:uiPriority w:val="99"/>
    <w:semiHidden/>
    <w:unhideWhenUsed/>
    <w:rsid w:val="003B6CEB"/>
    <w:pPr>
      <w:spacing w:after="0" w:line="240" w:lineRule="auto"/>
    </w:pPr>
    <w:rPr>
      <w:szCs w:val="20"/>
    </w:rPr>
  </w:style>
  <w:style w:type="character" w:customStyle="1" w:styleId="FootnoteTextChar">
    <w:name w:val="Footnote Text Char"/>
    <w:basedOn w:val="DefaultParagraphFont"/>
    <w:link w:val="FootnoteText"/>
    <w:uiPriority w:val="99"/>
    <w:semiHidden/>
    <w:rsid w:val="003B6CEB"/>
    <w:rPr>
      <w:color w:val="0D0D0D"/>
    </w:rPr>
  </w:style>
  <w:style w:type="character" w:styleId="FootnoteReference">
    <w:name w:val="footnote reference"/>
    <w:semiHidden/>
    <w:rsid w:val="003B6CEB"/>
    <w:rPr>
      <w:vertAlign w:val="superscript"/>
    </w:rPr>
  </w:style>
  <w:style w:type="character" w:customStyle="1" w:styleId="Heading3Char">
    <w:name w:val="Heading 3 Char"/>
    <w:basedOn w:val="DefaultParagraphFont"/>
    <w:link w:val="Heading3"/>
    <w:uiPriority w:val="9"/>
    <w:rsid w:val="008617DE"/>
    <w:rPr>
      <w:b/>
      <w:iCs/>
      <w:sz w:val="22"/>
      <w:szCs w:val="24"/>
    </w:rPr>
  </w:style>
  <w:style w:type="paragraph" w:styleId="NoSpacing">
    <w:name w:val="No Spacing"/>
    <w:basedOn w:val="Normal"/>
    <w:uiPriority w:val="1"/>
    <w:qFormat/>
    <w:rsid w:val="00C97A38"/>
    <w:pPr>
      <w:spacing w:after="0" w:line="240" w:lineRule="auto"/>
      <w:ind w:left="810" w:right="386" w:hanging="270"/>
      <w:jc w:val="both"/>
    </w:pPr>
    <w:rPr>
      <w:rFonts w:eastAsia="Times New Roman" w:cs="Calibri"/>
      <w:color w:val="auto"/>
      <w:szCs w:val="22"/>
      <w:lang w:eastAsia="en-AU"/>
    </w:rPr>
  </w:style>
  <w:style w:type="character" w:styleId="CommentReference">
    <w:name w:val="annotation reference"/>
    <w:uiPriority w:val="99"/>
    <w:semiHidden/>
    <w:unhideWhenUsed/>
    <w:rsid w:val="005C3D81"/>
    <w:rPr>
      <w:sz w:val="16"/>
      <w:szCs w:val="16"/>
    </w:rPr>
  </w:style>
  <w:style w:type="paragraph" w:styleId="CommentText">
    <w:name w:val="annotation text"/>
    <w:basedOn w:val="Normal"/>
    <w:link w:val="CommentTextChar"/>
    <w:uiPriority w:val="99"/>
    <w:semiHidden/>
    <w:unhideWhenUsed/>
    <w:rsid w:val="005C3D81"/>
    <w:pPr>
      <w:spacing w:before="288" w:after="120" w:line="312" w:lineRule="atLeast"/>
    </w:pPr>
    <w:rPr>
      <w:rFonts w:ascii="Verdana" w:eastAsia="Times New Roman" w:hAnsi="Verdana" w:cs="Times New Roman"/>
      <w:color w:val="auto"/>
      <w:szCs w:val="20"/>
      <w:lang w:eastAsia="en-AU"/>
    </w:rPr>
  </w:style>
  <w:style w:type="character" w:customStyle="1" w:styleId="CommentTextChar">
    <w:name w:val="Comment Text Char"/>
    <w:basedOn w:val="DefaultParagraphFont"/>
    <w:link w:val="CommentText"/>
    <w:uiPriority w:val="99"/>
    <w:semiHidden/>
    <w:rsid w:val="005C3D81"/>
    <w:rPr>
      <w:rFonts w:ascii="Verdana" w:eastAsia="Times New Roman" w:hAnsi="Verdana" w:cs="Times New Roman"/>
      <w:lang w:eastAsia="en-AU"/>
    </w:rPr>
  </w:style>
  <w:style w:type="paragraph" w:customStyle="1" w:styleId="AIWL">
    <w:name w:val="AIWL"/>
    <w:basedOn w:val="Normal"/>
    <w:link w:val="AIWLChar"/>
    <w:rsid w:val="00A81417"/>
    <w:pPr>
      <w:spacing w:before="120" w:line="240" w:lineRule="auto"/>
      <w:jc w:val="both"/>
    </w:pPr>
    <w:rPr>
      <w:rFonts w:asciiTheme="minorHAnsi" w:hAnsiTheme="minorHAnsi" w:cs="Arial"/>
      <w:color w:val="000000"/>
      <w:szCs w:val="22"/>
    </w:rPr>
  </w:style>
  <w:style w:type="character" w:customStyle="1" w:styleId="AIWLChar">
    <w:name w:val="AIWL Char"/>
    <w:basedOn w:val="DefaultParagraphFont"/>
    <w:link w:val="AIWL"/>
    <w:rsid w:val="00A81417"/>
    <w:rPr>
      <w:rFonts w:asciiTheme="minorHAnsi" w:hAnsiTheme="minorHAnsi" w:cs="Arial"/>
      <w:color w:val="000000"/>
      <w:szCs w:val="22"/>
    </w:rPr>
  </w:style>
  <w:style w:type="paragraph" w:styleId="CommentSubject">
    <w:name w:val="annotation subject"/>
    <w:basedOn w:val="CommentText"/>
    <w:next w:val="CommentText"/>
    <w:link w:val="CommentSubjectChar"/>
    <w:uiPriority w:val="99"/>
    <w:semiHidden/>
    <w:unhideWhenUsed/>
    <w:rsid w:val="00F931E3"/>
    <w:pPr>
      <w:spacing w:before="0" w:after="200" w:line="240" w:lineRule="auto"/>
    </w:pPr>
    <w:rPr>
      <w:rFonts w:ascii="Calibri" w:eastAsia="SimSun" w:hAnsi="Calibri" w:cs="Tahoma"/>
      <w:b/>
      <w:bCs/>
      <w:color w:val="0D0D0D"/>
      <w:lang w:eastAsia="zh-CN"/>
    </w:rPr>
  </w:style>
  <w:style w:type="character" w:customStyle="1" w:styleId="CommentSubjectChar">
    <w:name w:val="Comment Subject Char"/>
    <w:basedOn w:val="CommentTextChar"/>
    <w:link w:val="CommentSubject"/>
    <w:uiPriority w:val="99"/>
    <w:semiHidden/>
    <w:rsid w:val="00F931E3"/>
    <w:rPr>
      <w:rFonts w:ascii="Verdana" w:eastAsia="Times New Roman" w:hAnsi="Verdana" w:cs="Times New Roman"/>
      <w:b/>
      <w:bCs/>
      <w:color w:val="0D0D0D"/>
      <w:lang w:eastAsia="en-AU"/>
    </w:rPr>
  </w:style>
  <w:style w:type="character" w:styleId="PlaceholderText">
    <w:name w:val="Placeholder Text"/>
    <w:basedOn w:val="DefaultParagraphFont"/>
    <w:uiPriority w:val="99"/>
    <w:rsid w:val="003536E2"/>
    <w:rPr>
      <w:color w:val="808080"/>
    </w:rPr>
  </w:style>
  <w:style w:type="character" w:customStyle="1" w:styleId="UnresolvedMention1">
    <w:name w:val="Unresolved Mention1"/>
    <w:basedOn w:val="DefaultParagraphFont"/>
    <w:uiPriority w:val="99"/>
    <w:semiHidden/>
    <w:unhideWhenUsed/>
    <w:rsid w:val="00343D8D"/>
    <w:rPr>
      <w:color w:val="605E5C"/>
      <w:shd w:val="clear" w:color="auto" w:fill="E1DFDD"/>
    </w:rPr>
  </w:style>
  <w:style w:type="character" w:customStyle="1" w:styleId="ListParagraphChar">
    <w:name w:val="List Paragraph Char"/>
    <w:basedOn w:val="DefaultParagraphFont"/>
    <w:link w:val="ListParagraph"/>
    <w:uiPriority w:val="34"/>
    <w:rsid w:val="00A81417"/>
    <w:rPr>
      <w:rFonts w:cs="Times New Roman"/>
      <w:szCs w:val="22"/>
    </w:rPr>
  </w:style>
  <w:style w:type="table" w:customStyle="1" w:styleId="TableGrid2">
    <w:name w:val="Table Grid2"/>
    <w:basedOn w:val="TableNormal"/>
    <w:next w:val="TableGrid"/>
    <w:uiPriority w:val="59"/>
    <w:rsid w:val="00663276"/>
    <w:rPr>
      <w:rFonts w:eastAsia="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663276"/>
    <w:rPr>
      <w:rFonts w:eastAsia="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97A3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uiPriority w:val="9"/>
    <w:rsid w:val="008617DE"/>
    <w:rPr>
      <w:b/>
      <w: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16780">
      <w:bodyDiv w:val="1"/>
      <w:marLeft w:val="0"/>
      <w:marRight w:val="0"/>
      <w:marTop w:val="0"/>
      <w:marBottom w:val="0"/>
      <w:divBdr>
        <w:top w:val="none" w:sz="0" w:space="0" w:color="auto"/>
        <w:left w:val="none" w:sz="0" w:space="0" w:color="auto"/>
        <w:bottom w:val="none" w:sz="0" w:space="0" w:color="auto"/>
        <w:right w:val="none" w:sz="0" w:space="0" w:color="auto"/>
      </w:divBdr>
    </w:div>
    <w:div w:id="706950155">
      <w:bodyDiv w:val="1"/>
      <w:marLeft w:val="0"/>
      <w:marRight w:val="0"/>
      <w:marTop w:val="0"/>
      <w:marBottom w:val="0"/>
      <w:divBdr>
        <w:top w:val="none" w:sz="0" w:space="0" w:color="auto"/>
        <w:left w:val="none" w:sz="0" w:space="0" w:color="auto"/>
        <w:bottom w:val="none" w:sz="0" w:space="0" w:color="auto"/>
        <w:right w:val="none" w:sz="0" w:space="0" w:color="auto"/>
      </w:divBdr>
    </w:div>
    <w:div w:id="1053894501">
      <w:bodyDiv w:val="1"/>
      <w:marLeft w:val="0"/>
      <w:marRight w:val="0"/>
      <w:marTop w:val="0"/>
      <w:marBottom w:val="0"/>
      <w:divBdr>
        <w:top w:val="none" w:sz="0" w:space="0" w:color="auto"/>
        <w:left w:val="none" w:sz="0" w:space="0" w:color="auto"/>
        <w:bottom w:val="none" w:sz="0" w:space="0" w:color="auto"/>
        <w:right w:val="none" w:sz="0" w:space="0" w:color="auto"/>
      </w:divBdr>
    </w:div>
    <w:div w:id="1679884692">
      <w:bodyDiv w:val="1"/>
      <w:marLeft w:val="0"/>
      <w:marRight w:val="0"/>
      <w:marTop w:val="0"/>
      <w:marBottom w:val="0"/>
      <w:divBdr>
        <w:top w:val="none" w:sz="0" w:space="0" w:color="auto"/>
        <w:left w:val="none" w:sz="0" w:space="0" w:color="auto"/>
        <w:bottom w:val="none" w:sz="0" w:space="0" w:color="auto"/>
        <w:right w:val="none" w:sz="0" w:space="0" w:color="auto"/>
      </w:divBdr>
    </w:div>
    <w:div w:id="1751001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sqa.gov.au/standard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D228EF3A374B27B6E13D6276C9DED3"/>
        <w:category>
          <w:name w:val="General"/>
          <w:gallery w:val="placeholder"/>
        </w:category>
        <w:types>
          <w:type w:val="bbPlcHdr"/>
        </w:types>
        <w:behaviors>
          <w:behavior w:val="content"/>
        </w:behaviors>
        <w:guid w:val="{F6865138-F5AC-41FF-9346-98ED4FED5D30}"/>
      </w:docPartPr>
      <w:docPartBody>
        <w:p w:rsidR="009D72B6" w:rsidRDefault="002439D6" w:rsidP="002439D6">
          <w:pPr>
            <w:pStyle w:val="91D228EF3A374B27B6E13D6276C9DED3"/>
          </w:pPr>
          <w:r w:rsidRPr="00E12759">
            <w:rPr>
              <w:rStyle w:val="PlaceholderText"/>
            </w:rPr>
            <w:t>[Company]</w:t>
          </w:r>
        </w:p>
      </w:docPartBody>
    </w:docPart>
    <w:docPart>
      <w:docPartPr>
        <w:name w:val="E50355AE91B94F84BBAE1FCA88657325"/>
        <w:category>
          <w:name w:val="General"/>
          <w:gallery w:val="placeholder"/>
        </w:category>
        <w:types>
          <w:type w:val="bbPlcHdr"/>
        </w:types>
        <w:behaviors>
          <w:behavior w:val="content"/>
        </w:behaviors>
        <w:guid w:val="{3967A068-D0BA-445F-BB40-4DFB0BA9972A}"/>
      </w:docPartPr>
      <w:docPartBody>
        <w:p w:rsidR="009D72B6" w:rsidRDefault="002439D6" w:rsidP="002439D6">
          <w:pPr>
            <w:pStyle w:val="E50355AE91B94F84BBAE1FCA88657325"/>
          </w:pPr>
          <w:r w:rsidRPr="00E12759">
            <w:rPr>
              <w:rStyle w:val="PlaceholderText"/>
            </w:rPr>
            <w:t>[Company]</w:t>
          </w:r>
        </w:p>
      </w:docPartBody>
    </w:docPart>
    <w:docPart>
      <w:docPartPr>
        <w:name w:val="988D0509467C4271B56C5FE1ECB90778"/>
        <w:category>
          <w:name w:val="General"/>
          <w:gallery w:val="placeholder"/>
        </w:category>
        <w:types>
          <w:type w:val="bbPlcHdr"/>
        </w:types>
        <w:behaviors>
          <w:behavior w:val="content"/>
        </w:behaviors>
        <w:guid w:val="{72E366DA-DD93-47AB-B701-A08E51BD44A5}"/>
      </w:docPartPr>
      <w:docPartBody>
        <w:p w:rsidR="009D72B6" w:rsidRDefault="002439D6" w:rsidP="002439D6">
          <w:pPr>
            <w:pStyle w:val="988D0509467C4271B56C5FE1ECB90778"/>
          </w:pPr>
          <w:r w:rsidRPr="00E12759">
            <w:rPr>
              <w:rStyle w:val="PlaceholderText"/>
            </w:rPr>
            <w:t>[Company]</w:t>
          </w:r>
        </w:p>
      </w:docPartBody>
    </w:docPart>
    <w:docPart>
      <w:docPartPr>
        <w:name w:val="01F8459DD38A46D480C6396D412CFF37"/>
        <w:category>
          <w:name w:val="General"/>
          <w:gallery w:val="placeholder"/>
        </w:category>
        <w:types>
          <w:type w:val="bbPlcHdr"/>
        </w:types>
        <w:behaviors>
          <w:behavior w:val="content"/>
        </w:behaviors>
        <w:guid w:val="{D780BC37-D6F1-49F4-AB9C-16960270614C}"/>
      </w:docPartPr>
      <w:docPartBody>
        <w:p w:rsidR="009D72B6" w:rsidRDefault="002439D6" w:rsidP="002439D6">
          <w:pPr>
            <w:pStyle w:val="01F8459DD38A46D480C6396D412CFF37"/>
          </w:pPr>
          <w:r w:rsidRPr="00E12759">
            <w:rPr>
              <w:rStyle w:val="PlaceholderText"/>
            </w:rPr>
            <w:t>[Company]</w:t>
          </w:r>
        </w:p>
      </w:docPartBody>
    </w:docPart>
    <w:docPart>
      <w:docPartPr>
        <w:name w:val="5D28D9A9AD744FF4B22872674ADD38F8"/>
        <w:category>
          <w:name w:val="General"/>
          <w:gallery w:val="placeholder"/>
        </w:category>
        <w:types>
          <w:type w:val="bbPlcHdr"/>
        </w:types>
        <w:behaviors>
          <w:behavior w:val="content"/>
        </w:behaviors>
        <w:guid w:val="{4BFA2812-31CC-4F50-92EF-4479AF7DF5F9}"/>
      </w:docPartPr>
      <w:docPartBody>
        <w:p w:rsidR="009D72B6" w:rsidRDefault="002439D6" w:rsidP="002439D6">
          <w:pPr>
            <w:pStyle w:val="5D28D9A9AD744FF4B22872674ADD38F8"/>
          </w:pPr>
          <w:r w:rsidRPr="00E12759">
            <w:rPr>
              <w:rStyle w:val="PlaceholderText"/>
            </w:rPr>
            <w:t>[Company]</w:t>
          </w:r>
        </w:p>
      </w:docPartBody>
    </w:docPart>
    <w:docPart>
      <w:docPartPr>
        <w:name w:val="05065FCD57C649D8953DF772BEAAC76D"/>
        <w:category>
          <w:name w:val="General"/>
          <w:gallery w:val="placeholder"/>
        </w:category>
        <w:types>
          <w:type w:val="bbPlcHdr"/>
        </w:types>
        <w:behaviors>
          <w:behavior w:val="content"/>
        </w:behaviors>
        <w:guid w:val="{32D2D00A-300C-41EB-95A7-2EEF63B1E8A7}"/>
      </w:docPartPr>
      <w:docPartBody>
        <w:p w:rsidR="009D72B6" w:rsidRDefault="002439D6" w:rsidP="002439D6">
          <w:pPr>
            <w:pStyle w:val="05065FCD57C649D8953DF772BEAAC76D"/>
          </w:pPr>
          <w:r w:rsidRPr="00E12759">
            <w:rPr>
              <w:rStyle w:val="PlaceholderText"/>
            </w:rPr>
            <w:t>[Company]</w:t>
          </w:r>
        </w:p>
      </w:docPartBody>
    </w:docPart>
    <w:docPart>
      <w:docPartPr>
        <w:name w:val="6967FDA193A043A8BD483DD41A0A365F"/>
        <w:category>
          <w:name w:val="General"/>
          <w:gallery w:val="placeholder"/>
        </w:category>
        <w:types>
          <w:type w:val="bbPlcHdr"/>
        </w:types>
        <w:behaviors>
          <w:behavior w:val="content"/>
        </w:behaviors>
        <w:guid w:val="{5F4B869F-2AE0-4553-B29D-4162B852799A}"/>
      </w:docPartPr>
      <w:docPartBody>
        <w:p w:rsidR="009D72B6" w:rsidRDefault="002439D6" w:rsidP="002439D6">
          <w:pPr>
            <w:pStyle w:val="6967FDA193A043A8BD483DD41A0A365F"/>
          </w:pPr>
          <w:r w:rsidRPr="00E12759">
            <w:rPr>
              <w:rStyle w:val="PlaceholderText"/>
            </w:rPr>
            <w:t>[Company]</w:t>
          </w:r>
        </w:p>
      </w:docPartBody>
    </w:docPart>
    <w:docPart>
      <w:docPartPr>
        <w:name w:val="21272DA1637041579795764A26EF18B6"/>
        <w:category>
          <w:name w:val="General"/>
          <w:gallery w:val="placeholder"/>
        </w:category>
        <w:types>
          <w:type w:val="bbPlcHdr"/>
        </w:types>
        <w:behaviors>
          <w:behavior w:val="content"/>
        </w:behaviors>
        <w:guid w:val="{FEC56EC4-7327-4F0F-B505-BE7074509FEF}"/>
      </w:docPartPr>
      <w:docPartBody>
        <w:p w:rsidR="009D72B6" w:rsidRDefault="002439D6" w:rsidP="002439D6">
          <w:pPr>
            <w:pStyle w:val="21272DA1637041579795764A26EF18B6"/>
          </w:pPr>
          <w:r w:rsidRPr="00E12759">
            <w:rPr>
              <w:rStyle w:val="PlaceholderText"/>
            </w:rPr>
            <w:t>[Company]</w:t>
          </w:r>
        </w:p>
      </w:docPartBody>
    </w:docPart>
    <w:docPart>
      <w:docPartPr>
        <w:name w:val="442B6DBF823346F294AF11FD4A356582"/>
        <w:category>
          <w:name w:val="General"/>
          <w:gallery w:val="placeholder"/>
        </w:category>
        <w:types>
          <w:type w:val="bbPlcHdr"/>
        </w:types>
        <w:behaviors>
          <w:behavior w:val="content"/>
        </w:behaviors>
        <w:guid w:val="{8B7D55E1-33E5-42E2-A8FB-1BF963D189A5}"/>
      </w:docPartPr>
      <w:docPartBody>
        <w:p w:rsidR="009D72B6" w:rsidRDefault="002439D6" w:rsidP="002439D6">
          <w:pPr>
            <w:pStyle w:val="442B6DBF823346F294AF11FD4A356582"/>
          </w:pPr>
          <w:r w:rsidRPr="00E12759">
            <w:rPr>
              <w:rStyle w:val="PlaceholderText"/>
            </w:rPr>
            <w:t>[Company]</w:t>
          </w:r>
        </w:p>
      </w:docPartBody>
    </w:docPart>
    <w:docPart>
      <w:docPartPr>
        <w:name w:val="BF075D50B854434D8859CD6673B3D01A"/>
        <w:category>
          <w:name w:val="General"/>
          <w:gallery w:val="placeholder"/>
        </w:category>
        <w:types>
          <w:type w:val="bbPlcHdr"/>
        </w:types>
        <w:behaviors>
          <w:behavior w:val="content"/>
        </w:behaviors>
        <w:guid w:val="{E948AF46-1C7D-4254-8AD0-BE28F39B5944}"/>
      </w:docPartPr>
      <w:docPartBody>
        <w:p w:rsidR="009D72B6" w:rsidRDefault="002439D6" w:rsidP="002439D6">
          <w:pPr>
            <w:pStyle w:val="BF075D50B854434D8859CD6673B3D01A"/>
          </w:pPr>
          <w:r w:rsidRPr="00E12759">
            <w:rPr>
              <w:rStyle w:val="PlaceholderText"/>
            </w:rPr>
            <w:t>[Company]</w:t>
          </w:r>
        </w:p>
      </w:docPartBody>
    </w:docPart>
    <w:docPart>
      <w:docPartPr>
        <w:name w:val="1486323FEE1045D9899820A5507FFBD1"/>
        <w:category>
          <w:name w:val="General"/>
          <w:gallery w:val="placeholder"/>
        </w:category>
        <w:types>
          <w:type w:val="bbPlcHdr"/>
        </w:types>
        <w:behaviors>
          <w:behavior w:val="content"/>
        </w:behaviors>
        <w:guid w:val="{F58ED132-655A-4568-9EF3-1A0FF8B23E69}"/>
      </w:docPartPr>
      <w:docPartBody>
        <w:p w:rsidR="009D72B6" w:rsidRDefault="002439D6" w:rsidP="002439D6">
          <w:pPr>
            <w:pStyle w:val="1486323FEE1045D9899820A5507FFBD1"/>
          </w:pPr>
          <w:r w:rsidRPr="00E12759">
            <w:rPr>
              <w:rStyle w:val="PlaceholderText"/>
            </w:rPr>
            <w:t>[Company]</w:t>
          </w:r>
        </w:p>
      </w:docPartBody>
    </w:docPart>
    <w:docPart>
      <w:docPartPr>
        <w:name w:val="0F3F22C0CC504C4B96775132DE1CF6CE"/>
        <w:category>
          <w:name w:val="General"/>
          <w:gallery w:val="placeholder"/>
        </w:category>
        <w:types>
          <w:type w:val="bbPlcHdr"/>
        </w:types>
        <w:behaviors>
          <w:behavior w:val="content"/>
        </w:behaviors>
        <w:guid w:val="{948ACF2D-D7DD-4835-8868-7863280536FA}"/>
      </w:docPartPr>
      <w:docPartBody>
        <w:p w:rsidR="009D72B6" w:rsidRDefault="002439D6" w:rsidP="002439D6">
          <w:pPr>
            <w:pStyle w:val="0F3F22C0CC504C4B96775132DE1CF6CE"/>
          </w:pPr>
          <w:r w:rsidRPr="00E12759">
            <w:rPr>
              <w:rStyle w:val="PlaceholderText"/>
            </w:rPr>
            <w:t>[Company]</w:t>
          </w:r>
        </w:p>
      </w:docPartBody>
    </w:docPart>
    <w:docPart>
      <w:docPartPr>
        <w:name w:val="3184A88C3FDF429F8B782809B0CAAB05"/>
        <w:category>
          <w:name w:val="General"/>
          <w:gallery w:val="placeholder"/>
        </w:category>
        <w:types>
          <w:type w:val="bbPlcHdr"/>
        </w:types>
        <w:behaviors>
          <w:behavior w:val="content"/>
        </w:behaviors>
        <w:guid w:val="{6C8D26AC-7A86-4648-A7E2-E3392F88DA7F}"/>
      </w:docPartPr>
      <w:docPartBody>
        <w:p w:rsidR="009D72B6" w:rsidRDefault="002439D6" w:rsidP="002439D6">
          <w:pPr>
            <w:pStyle w:val="3184A88C3FDF429F8B782809B0CAAB05"/>
          </w:pPr>
          <w:r w:rsidRPr="00E12759">
            <w:rPr>
              <w:rStyle w:val="PlaceholderText"/>
            </w:rPr>
            <w:t>[Company]</w:t>
          </w:r>
        </w:p>
      </w:docPartBody>
    </w:docPart>
    <w:docPart>
      <w:docPartPr>
        <w:name w:val="5C6E992FDA0B47C1BA69EB41F03038DE"/>
        <w:category>
          <w:name w:val="General"/>
          <w:gallery w:val="placeholder"/>
        </w:category>
        <w:types>
          <w:type w:val="bbPlcHdr"/>
        </w:types>
        <w:behaviors>
          <w:behavior w:val="content"/>
        </w:behaviors>
        <w:guid w:val="{FA2294C8-C6A0-4056-8990-EE26FAB40250}"/>
      </w:docPartPr>
      <w:docPartBody>
        <w:p w:rsidR="009D72B6" w:rsidRDefault="002439D6" w:rsidP="002439D6">
          <w:pPr>
            <w:pStyle w:val="5C6E992FDA0B47C1BA69EB41F03038DE"/>
          </w:pPr>
          <w:r w:rsidRPr="00E12759">
            <w:rPr>
              <w:rStyle w:val="PlaceholderText"/>
            </w:rPr>
            <w:t>[Company]</w:t>
          </w:r>
        </w:p>
      </w:docPartBody>
    </w:docPart>
    <w:docPart>
      <w:docPartPr>
        <w:name w:val="2AD96A7A452E407281FA658C6938C062"/>
        <w:category>
          <w:name w:val="General"/>
          <w:gallery w:val="placeholder"/>
        </w:category>
        <w:types>
          <w:type w:val="bbPlcHdr"/>
        </w:types>
        <w:behaviors>
          <w:behavior w:val="content"/>
        </w:behaviors>
        <w:guid w:val="{1BA42186-FF2E-4053-A8A0-727C7EE048C5}"/>
      </w:docPartPr>
      <w:docPartBody>
        <w:p w:rsidR="009D72B6" w:rsidRDefault="002439D6" w:rsidP="002439D6">
          <w:pPr>
            <w:pStyle w:val="2AD96A7A452E407281FA658C6938C062"/>
          </w:pPr>
          <w:r w:rsidRPr="00E12759">
            <w:rPr>
              <w:rStyle w:val="PlaceholderText"/>
            </w:rPr>
            <w:t>[Company]</w:t>
          </w:r>
        </w:p>
      </w:docPartBody>
    </w:docPart>
    <w:docPart>
      <w:docPartPr>
        <w:name w:val="8309C73AF9884C50A13D3555FF2946D7"/>
        <w:category>
          <w:name w:val="General"/>
          <w:gallery w:val="placeholder"/>
        </w:category>
        <w:types>
          <w:type w:val="bbPlcHdr"/>
        </w:types>
        <w:behaviors>
          <w:behavior w:val="content"/>
        </w:behaviors>
        <w:guid w:val="{8CA54F2D-D7B0-4681-B349-304DA962356D}"/>
      </w:docPartPr>
      <w:docPartBody>
        <w:p w:rsidR="009D72B6" w:rsidRDefault="002439D6" w:rsidP="002439D6">
          <w:pPr>
            <w:pStyle w:val="8309C73AF9884C50A13D3555FF2946D7"/>
          </w:pPr>
          <w:r w:rsidRPr="00E12759">
            <w:rPr>
              <w:rStyle w:val="PlaceholderText"/>
            </w:rPr>
            <w:t>[Company]</w:t>
          </w:r>
        </w:p>
      </w:docPartBody>
    </w:docPart>
    <w:docPart>
      <w:docPartPr>
        <w:name w:val="A77B06959A6849B4BBF6CFD990D919F1"/>
        <w:category>
          <w:name w:val="General"/>
          <w:gallery w:val="placeholder"/>
        </w:category>
        <w:types>
          <w:type w:val="bbPlcHdr"/>
        </w:types>
        <w:behaviors>
          <w:behavior w:val="content"/>
        </w:behaviors>
        <w:guid w:val="{3DC50740-3A05-4CB1-B7E5-854A392FB8A6}"/>
      </w:docPartPr>
      <w:docPartBody>
        <w:p w:rsidR="009D72B6" w:rsidRDefault="002439D6" w:rsidP="002439D6">
          <w:pPr>
            <w:pStyle w:val="A77B06959A6849B4BBF6CFD990D919F1"/>
          </w:pPr>
          <w:r w:rsidRPr="00E12759">
            <w:rPr>
              <w:rStyle w:val="PlaceholderText"/>
            </w:rPr>
            <w:t>[Company]</w:t>
          </w:r>
        </w:p>
      </w:docPartBody>
    </w:docPart>
    <w:docPart>
      <w:docPartPr>
        <w:name w:val="3B0BCAB9DC6C48B5B94AF19BBB93F8A4"/>
        <w:category>
          <w:name w:val="General"/>
          <w:gallery w:val="placeholder"/>
        </w:category>
        <w:types>
          <w:type w:val="bbPlcHdr"/>
        </w:types>
        <w:behaviors>
          <w:behavior w:val="content"/>
        </w:behaviors>
        <w:guid w:val="{673C52A7-DA6E-454E-8F25-EF90DAF3D328}"/>
      </w:docPartPr>
      <w:docPartBody>
        <w:p w:rsidR="009D72B6" w:rsidRDefault="002439D6" w:rsidP="002439D6">
          <w:pPr>
            <w:pStyle w:val="3B0BCAB9DC6C48B5B94AF19BBB93F8A4"/>
          </w:pPr>
          <w:r w:rsidRPr="00E12759">
            <w:rPr>
              <w:rStyle w:val="PlaceholderText"/>
            </w:rPr>
            <w:t>[Company]</w:t>
          </w:r>
        </w:p>
      </w:docPartBody>
    </w:docPart>
    <w:docPart>
      <w:docPartPr>
        <w:name w:val="15CE90B1F1E64D8E824E136C86057BDD"/>
        <w:category>
          <w:name w:val="General"/>
          <w:gallery w:val="placeholder"/>
        </w:category>
        <w:types>
          <w:type w:val="bbPlcHdr"/>
        </w:types>
        <w:behaviors>
          <w:behavior w:val="content"/>
        </w:behaviors>
        <w:guid w:val="{F87BD106-584B-49A2-9F20-2F49F8CD222A}"/>
      </w:docPartPr>
      <w:docPartBody>
        <w:p w:rsidR="009D72B6" w:rsidRDefault="002439D6" w:rsidP="002439D6">
          <w:pPr>
            <w:pStyle w:val="15CE90B1F1E64D8E824E136C86057BDD"/>
          </w:pPr>
          <w:r w:rsidRPr="00E12759">
            <w:rPr>
              <w:rStyle w:val="PlaceholderText"/>
            </w:rPr>
            <w:t>[Company]</w:t>
          </w:r>
        </w:p>
      </w:docPartBody>
    </w:docPart>
    <w:docPart>
      <w:docPartPr>
        <w:name w:val="5D6A13DECF5245EBB1185A1B4F5189D2"/>
        <w:category>
          <w:name w:val="General"/>
          <w:gallery w:val="placeholder"/>
        </w:category>
        <w:types>
          <w:type w:val="bbPlcHdr"/>
        </w:types>
        <w:behaviors>
          <w:behavior w:val="content"/>
        </w:behaviors>
        <w:guid w:val="{14426117-FDBB-4F85-AAB9-65D3F067255B}"/>
      </w:docPartPr>
      <w:docPartBody>
        <w:p w:rsidR="009D72B6" w:rsidRDefault="002439D6" w:rsidP="002439D6">
          <w:pPr>
            <w:pStyle w:val="5D6A13DECF5245EBB1185A1B4F5189D2"/>
          </w:pPr>
          <w:r w:rsidRPr="00E12759">
            <w:rPr>
              <w:rStyle w:val="PlaceholderText"/>
            </w:rPr>
            <w:t>[Company]</w:t>
          </w:r>
        </w:p>
      </w:docPartBody>
    </w:docPart>
    <w:docPart>
      <w:docPartPr>
        <w:name w:val="DE842FCC8DD0475EA7DE07A84AE0F061"/>
        <w:category>
          <w:name w:val="General"/>
          <w:gallery w:val="placeholder"/>
        </w:category>
        <w:types>
          <w:type w:val="bbPlcHdr"/>
        </w:types>
        <w:behaviors>
          <w:behavior w:val="content"/>
        </w:behaviors>
        <w:guid w:val="{D7A66B9F-7797-46DF-9DDD-DF06608BEA3F}"/>
      </w:docPartPr>
      <w:docPartBody>
        <w:p w:rsidR="009D72B6" w:rsidRDefault="002439D6" w:rsidP="002439D6">
          <w:pPr>
            <w:pStyle w:val="DE842FCC8DD0475EA7DE07A84AE0F061"/>
          </w:pPr>
          <w:r w:rsidRPr="00E12759">
            <w:rPr>
              <w:rStyle w:val="PlaceholderText"/>
            </w:rPr>
            <w:t>[Company]</w:t>
          </w:r>
        </w:p>
      </w:docPartBody>
    </w:docPart>
    <w:docPart>
      <w:docPartPr>
        <w:name w:val="3E0269F1DF264B1F961D7C506C93A3C1"/>
        <w:category>
          <w:name w:val="General"/>
          <w:gallery w:val="placeholder"/>
        </w:category>
        <w:types>
          <w:type w:val="bbPlcHdr"/>
        </w:types>
        <w:behaviors>
          <w:behavior w:val="content"/>
        </w:behaviors>
        <w:guid w:val="{877715A5-024D-4CF0-95C0-2F15A1E40409}"/>
      </w:docPartPr>
      <w:docPartBody>
        <w:p w:rsidR="009D72B6" w:rsidRDefault="002439D6" w:rsidP="002439D6">
          <w:pPr>
            <w:pStyle w:val="3E0269F1DF264B1F961D7C506C93A3C1"/>
          </w:pPr>
          <w:r w:rsidRPr="00E12759">
            <w:rPr>
              <w:rStyle w:val="PlaceholderText"/>
            </w:rPr>
            <w:t>[Company]</w:t>
          </w:r>
        </w:p>
      </w:docPartBody>
    </w:docPart>
    <w:docPart>
      <w:docPartPr>
        <w:name w:val="EB55CAAE1D424FB289816AE0302E3C19"/>
        <w:category>
          <w:name w:val="General"/>
          <w:gallery w:val="placeholder"/>
        </w:category>
        <w:types>
          <w:type w:val="bbPlcHdr"/>
        </w:types>
        <w:behaviors>
          <w:behavior w:val="content"/>
        </w:behaviors>
        <w:guid w:val="{4474534B-EB9E-42F5-8F4F-34CBE0C7E36D}"/>
      </w:docPartPr>
      <w:docPartBody>
        <w:p w:rsidR="009D72B6" w:rsidRDefault="002439D6" w:rsidP="002439D6">
          <w:pPr>
            <w:pStyle w:val="EB55CAAE1D424FB289816AE0302E3C19"/>
          </w:pPr>
          <w:r w:rsidRPr="00E12759">
            <w:rPr>
              <w:rStyle w:val="PlaceholderText"/>
            </w:rPr>
            <w:t>[Company]</w:t>
          </w:r>
        </w:p>
      </w:docPartBody>
    </w:docPart>
    <w:docPart>
      <w:docPartPr>
        <w:name w:val="03287853F9C64EBE9CA5571CD0B74AC9"/>
        <w:category>
          <w:name w:val="General"/>
          <w:gallery w:val="placeholder"/>
        </w:category>
        <w:types>
          <w:type w:val="bbPlcHdr"/>
        </w:types>
        <w:behaviors>
          <w:behavior w:val="content"/>
        </w:behaviors>
        <w:guid w:val="{D29A031A-9E84-4C10-801A-DB8A56939FE2}"/>
      </w:docPartPr>
      <w:docPartBody>
        <w:p w:rsidR="009D72B6" w:rsidRDefault="002439D6" w:rsidP="002439D6">
          <w:pPr>
            <w:pStyle w:val="03287853F9C64EBE9CA5571CD0B74AC9"/>
          </w:pPr>
          <w:r w:rsidRPr="00E12759">
            <w:rPr>
              <w:rStyle w:val="PlaceholderText"/>
            </w:rPr>
            <w:t>[Company]</w:t>
          </w:r>
        </w:p>
      </w:docPartBody>
    </w:docPart>
    <w:docPart>
      <w:docPartPr>
        <w:name w:val="02A336287A2D476AABA431C65806D5E2"/>
        <w:category>
          <w:name w:val="General"/>
          <w:gallery w:val="placeholder"/>
        </w:category>
        <w:types>
          <w:type w:val="bbPlcHdr"/>
        </w:types>
        <w:behaviors>
          <w:behavior w:val="content"/>
        </w:behaviors>
        <w:guid w:val="{27F40D7D-6710-453B-A27D-0AB68288BED9}"/>
      </w:docPartPr>
      <w:docPartBody>
        <w:p w:rsidR="009D72B6" w:rsidRDefault="002439D6" w:rsidP="002439D6">
          <w:pPr>
            <w:pStyle w:val="02A336287A2D476AABA431C65806D5E2"/>
          </w:pPr>
          <w:r w:rsidRPr="00E12759">
            <w:rPr>
              <w:rStyle w:val="PlaceholderText"/>
            </w:rPr>
            <w:t>[Company]</w:t>
          </w:r>
        </w:p>
      </w:docPartBody>
    </w:docPart>
    <w:docPart>
      <w:docPartPr>
        <w:name w:val="6DE5AEB485BB4E8F86A07F00F39F8D13"/>
        <w:category>
          <w:name w:val="General"/>
          <w:gallery w:val="placeholder"/>
        </w:category>
        <w:types>
          <w:type w:val="bbPlcHdr"/>
        </w:types>
        <w:behaviors>
          <w:behavior w:val="content"/>
        </w:behaviors>
        <w:guid w:val="{74101B41-D535-496A-AEA2-2586A221E416}"/>
      </w:docPartPr>
      <w:docPartBody>
        <w:p w:rsidR="009D72B6" w:rsidRDefault="002439D6" w:rsidP="002439D6">
          <w:pPr>
            <w:pStyle w:val="6DE5AEB485BB4E8F86A07F00F39F8D13"/>
          </w:pPr>
          <w:r w:rsidRPr="00E12759">
            <w:rPr>
              <w:rStyle w:val="PlaceholderText"/>
            </w:rPr>
            <w:t>[Company]</w:t>
          </w:r>
        </w:p>
      </w:docPartBody>
    </w:docPart>
    <w:docPart>
      <w:docPartPr>
        <w:name w:val="17BE3A93CC9541E0A642741301CDA41B"/>
        <w:category>
          <w:name w:val="General"/>
          <w:gallery w:val="placeholder"/>
        </w:category>
        <w:types>
          <w:type w:val="bbPlcHdr"/>
        </w:types>
        <w:behaviors>
          <w:behavior w:val="content"/>
        </w:behaviors>
        <w:guid w:val="{ED684EBE-08C1-4B2B-8722-D189548C6E83}"/>
      </w:docPartPr>
      <w:docPartBody>
        <w:p w:rsidR="009D72B6" w:rsidRDefault="002439D6" w:rsidP="002439D6">
          <w:pPr>
            <w:pStyle w:val="17BE3A93CC9541E0A642741301CDA41B"/>
          </w:pPr>
          <w:r w:rsidRPr="00E12759">
            <w:rPr>
              <w:rStyle w:val="PlaceholderText"/>
            </w:rPr>
            <w:t>[Company]</w:t>
          </w:r>
        </w:p>
      </w:docPartBody>
    </w:docPart>
    <w:docPart>
      <w:docPartPr>
        <w:name w:val="4A64F5473E744044AD733793ACBA3E70"/>
        <w:category>
          <w:name w:val="General"/>
          <w:gallery w:val="placeholder"/>
        </w:category>
        <w:types>
          <w:type w:val="bbPlcHdr"/>
        </w:types>
        <w:behaviors>
          <w:behavior w:val="content"/>
        </w:behaviors>
        <w:guid w:val="{B43FD1C6-0408-4979-B8F5-B1B8EA0A8014}"/>
      </w:docPartPr>
      <w:docPartBody>
        <w:p w:rsidR="009D72B6" w:rsidRDefault="002439D6" w:rsidP="002439D6">
          <w:pPr>
            <w:pStyle w:val="4A64F5473E744044AD733793ACBA3E70"/>
          </w:pPr>
          <w:r w:rsidRPr="00E12759">
            <w:rPr>
              <w:rStyle w:val="PlaceholderText"/>
            </w:rPr>
            <w:t>[Company]</w:t>
          </w:r>
        </w:p>
      </w:docPartBody>
    </w:docPart>
    <w:docPart>
      <w:docPartPr>
        <w:name w:val="19A59E0A92DA49328AE031AF44EB75AA"/>
        <w:category>
          <w:name w:val="General"/>
          <w:gallery w:val="placeholder"/>
        </w:category>
        <w:types>
          <w:type w:val="bbPlcHdr"/>
        </w:types>
        <w:behaviors>
          <w:behavior w:val="content"/>
        </w:behaviors>
        <w:guid w:val="{BCB4B8C8-018A-4EA8-A432-D3528A6E992D}"/>
      </w:docPartPr>
      <w:docPartBody>
        <w:p w:rsidR="009D72B6" w:rsidRDefault="002439D6" w:rsidP="002439D6">
          <w:pPr>
            <w:pStyle w:val="19A59E0A92DA49328AE031AF44EB75AA"/>
          </w:pPr>
          <w:r w:rsidRPr="00E12759">
            <w:rPr>
              <w:rStyle w:val="PlaceholderText"/>
            </w:rPr>
            <w:t>[Company]</w:t>
          </w:r>
        </w:p>
      </w:docPartBody>
    </w:docPart>
    <w:docPart>
      <w:docPartPr>
        <w:name w:val="D0143643E68A42F39672A77E440A74C7"/>
        <w:category>
          <w:name w:val="General"/>
          <w:gallery w:val="placeholder"/>
        </w:category>
        <w:types>
          <w:type w:val="bbPlcHdr"/>
        </w:types>
        <w:behaviors>
          <w:behavior w:val="content"/>
        </w:behaviors>
        <w:guid w:val="{F51829AF-5248-42B0-BBF8-EEB61F8DA145}"/>
      </w:docPartPr>
      <w:docPartBody>
        <w:p w:rsidR="009D72B6" w:rsidRDefault="002439D6" w:rsidP="002439D6">
          <w:pPr>
            <w:pStyle w:val="D0143643E68A42F39672A77E440A74C7"/>
          </w:pPr>
          <w:r w:rsidRPr="00E12759">
            <w:rPr>
              <w:rStyle w:val="PlaceholderText"/>
            </w:rPr>
            <w:t>[Company]</w:t>
          </w:r>
        </w:p>
      </w:docPartBody>
    </w:docPart>
    <w:docPart>
      <w:docPartPr>
        <w:name w:val="2EEB0A5FEDBE43509D77C0F28133DB70"/>
        <w:category>
          <w:name w:val="General"/>
          <w:gallery w:val="placeholder"/>
        </w:category>
        <w:types>
          <w:type w:val="bbPlcHdr"/>
        </w:types>
        <w:behaviors>
          <w:behavior w:val="content"/>
        </w:behaviors>
        <w:guid w:val="{B85342B6-D7B9-4224-9B60-7C40ACB7BF3A}"/>
      </w:docPartPr>
      <w:docPartBody>
        <w:p w:rsidR="009D72B6" w:rsidRDefault="002439D6" w:rsidP="002439D6">
          <w:pPr>
            <w:pStyle w:val="2EEB0A5FEDBE43509D77C0F28133DB70"/>
          </w:pPr>
          <w:r w:rsidRPr="00E12759">
            <w:rPr>
              <w:rStyle w:val="PlaceholderText"/>
            </w:rPr>
            <w:t>[Company]</w:t>
          </w:r>
        </w:p>
      </w:docPartBody>
    </w:docPart>
    <w:docPart>
      <w:docPartPr>
        <w:name w:val="A0BC780330864245BFC5ADA9F7A40C19"/>
        <w:category>
          <w:name w:val="General"/>
          <w:gallery w:val="placeholder"/>
        </w:category>
        <w:types>
          <w:type w:val="bbPlcHdr"/>
        </w:types>
        <w:behaviors>
          <w:behavior w:val="content"/>
        </w:behaviors>
        <w:guid w:val="{D3057CC7-DC3B-4057-ACBA-FE3D8C6B74F1}"/>
      </w:docPartPr>
      <w:docPartBody>
        <w:p w:rsidR="009D72B6" w:rsidRDefault="002439D6" w:rsidP="002439D6">
          <w:pPr>
            <w:pStyle w:val="A0BC780330864245BFC5ADA9F7A40C19"/>
          </w:pPr>
          <w:r w:rsidRPr="00E12759">
            <w:rPr>
              <w:rStyle w:val="PlaceholderText"/>
            </w:rPr>
            <w:t>[Company]</w:t>
          </w:r>
        </w:p>
      </w:docPartBody>
    </w:docPart>
    <w:docPart>
      <w:docPartPr>
        <w:name w:val="80C3F3829A4E44199FE07E5A53E06518"/>
        <w:category>
          <w:name w:val="General"/>
          <w:gallery w:val="placeholder"/>
        </w:category>
        <w:types>
          <w:type w:val="bbPlcHdr"/>
        </w:types>
        <w:behaviors>
          <w:behavior w:val="content"/>
        </w:behaviors>
        <w:guid w:val="{CAFE56D8-7B02-4725-9BB8-CB191C0A01FA}"/>
      </w:docPartPr>
      <w:docPartBody>
        <w:p w:rsidR="009D72B6" w:rsidRDefault="002439D6" w:rsidP="002439D6">
          <w:pPr>
            <w:pStyle w:val="80C3F3829A4E44199FE07E5A53E06518"/>
          </w:pPr>
          <w:r w:rsidRPr="00E12759">
            <w:rPr>
              <w:rStyle w:val="PlaceholderText"/>
            </w:rPr>
            <w:t>[Company]</w:t>
          </w:r>
        </w:p>
      </w:docPartBody>
    </w:docPart>
    <w:docPart>
      <w:docPartPr>
        <w:name w:val="D67DB360CAFE43C49C001E0CB7E4E202"/>
        <w:category>
          <w:name w:val="General"/>
          <w:gallery w:val="placeholder"/>
        </w:category>
        <w:types>
          <w:type w:val="bbPlcHdr"/>
        </w:types>
        <w:behaviors>
          <w:behavior w:val="content"/>
        </w:behaviors>
        <w:guid w:val="{BDB6D3E5-317D-465E-B11E-08DDB1D42405}"/>
      </w:docPartPr>
      <w:docPartBody>
        <w:p w:rsidR="009D72B6" w:rsidRDefault="002439D6" w:rsidP="002439D6">
          <w:pPr>
            <w:pStyle w:val="D67DB360CAFE43C49C001E0CB7E4E202"/>
          </w:pPr>
          <w:r w:rsidRPr="00E12759">
            <w:rPr>
              <w:rStyle w:val="PlaceholderText"/>
            </w:rPr>
            <w:t>[Company]</w:t>
          </w:r>
        </w:p>
      </w:docPartBody>
    </w:docPart>
    <w:docPart>
      <w:docPartPr>
        <w:name w:val="749C371131964A6F903B453B6335C130"/>
        <w:category>
          <w:name w:val="General"/>
          <w:gallery w:val="placeholder"/>
        </w:category>
        <w:types>
          <w:type w:val="bbPlcHdr"/>
        </w:types>
        <w:behaviors>
          <w:behavior w:val="content"/>
        </w:behaviors>
        <w:guid w:val="{2DA04B3E-91F8-46D2-AB67-0996A96E32EA}"/>
      </w:docPartPr>
      <w:docPartBody>
        <w:p w:rsidR="009D72B6" w:rsidRDefault="002439D6" w:rsidP="002439D6">
          <w:pPr>
            <w:pStyle w:val="749C371131964A6F903B453B6335C130"/>
          </w:pPr>
          <w:r w:rsidRPr="00E12759">
            <w:rPr>
              <w:rStyle w:val="PlaceholderText"/>
            </w:rPr>
            <w:t>[Company]</w:t>
          </w:r>
        </w:p>
      </w:docPartBody>
    </w:docPart>
    <w:docPart>
      <w:docPartPr>
        <w:name w:val="C7ACADFB82F64CA59AD13C32683943E2"/>
        <w:category>
          <w:name w:val="General"/>
          <w:gallery w:val="placeholder"/>
        </w:category>
        <w:types>
          <w:type w:val="bbPlcHdr"/>
        </w:types>
        <w:behaviors>
          <w:behavior w:val="content"/>
        </w:behaviors>
        <w:guid w:val="{25E64AF7-31E8-4503-B7F7-8C15D0C2B7F4}"/>
      </w:docPartPr>
      <w:docPartBody>
        <w:p w:rsidR="009D72B6" w:rsidRDefault="002439D6" w:rsidP="002439D6">
          <w:pPr>
            <w:pStyle w:val="C7ACADFB82F64CA59AD13C32683943E2"/>
          </w:pPr>
          <w:r w:rsidRPr="00E12759">
            <w:rPr>
              <w:rStyle w:val="PlaceholderText"/>
            </w:rPr>
            <w:t>[Company]</w:t>
          </w:r>
        </w:p>
      </w:docPartBody>
    </w:docPart>
    <w:docPart>
      <w:docPartPr>
        <w:name w:val="48BF54B30E284764AAF6F122CAC53B33"/>
        <w:category>
          <w:name w:val="General"/>
          <w:gallery w:val="placeholder"/>
        </w:category>
        <w:types>
          <w:type w:val="bbPlcHdr"/>
        </w:types>
        <w:behaviors>
          <w:behavior w:val="content"/>
        </w:behaviors>
        <w:guid w:val="{2C1B5C5C-E7FD-49BA-898E-9380219BDE92}"/>
      </w:docPartPr>
      <w:docPartBody>
        <w:p w:rsidR="009D72B6" w:rsidRDefault="002439D6" w:rsidP="002439D6">
          <w:pPr>
            <w:pStyle w:val="48BF54B30E284764AAF6F122CAC53B33"/>
          </w:pPr>
          <w:r w:rsidRPr="00E12759">
            <w:rPr>
              <w:rStyle w:val="PlaceholderText"/>
            </w:rPr>
            <w:t>[Company]</w:t>
          </w:r>
        </w:p>
      </w:docPartBody>
    </w:docPart>
    <w:docPart>
      <w:docPartPr>
        <w:name w:val="8B35EC9C65B5430FB77BA920C1F4CEB5"/>
        <w:category>
          <w:name w:val="General"/>
          <w:gallery w:val="placeholder"/>
        </w:category>
        <w:types>
          <w:type w:val="bbPlcHdr"/>
        </w:types>
        <w:behaviors>
          <w:behavior w:val="content"/>
        </w:behaviors>
        <w:guid w:val="{C31A9E11-EE2F-4293-A739-62085873FE35}"/>
      </w:docPartPr>
      <w:docPartBody>
        <w:p w:rsidR="009D72B6" w:rsidRDefault="002439D6" w:rsidP="002439D6">
          <w:pPr>
            <w:pStyle w:val="8B35EC9C65B5430FB77BA920C1F4CEB5"/>
          </w:pPr>
          <w:r w:rsidRPr="00E12759">
            <w:rPr>
              <w:rStyle w:val="PlaceholderText"/>
            </w:rPr>
            <w:t>[Company]</w:t>
          </w:r>
        </w:p>
      </w:docPartBody>
    </w:docPart>
    <w:docPart>
      <w:docPartPr>
        <w:name w:val="F2DBFD8534AA4AAEA1C33D1788E88893"/>
        <w:category>
          <w:name w:val="General"/>
          <w:gallery w:val="placeholder"/>
        </w:category>
        <w:types>
          <w:type w:val="bbPlcHdr"/>
        </w:types>
        <w:behaviors>
          <w:behavior w:val="content"/>
        </w:behaviors>
        <w:guid w:val="{2F9649EC-6BC5-4587-B654-BC7A9B3D47F9}"/>
      </w:docPartPr>
      <w:docPartBody>
        <w:p w:rsidR="009D72B6" w:rsidRDefault="002439D6" w:rsidP="002439D6">
          <w:pPr>
            <w:pStyle w:val="F2DBFD8534AA4AAEA1C33D1788E88893"/>
          </w:pPr>
          <w:r w:rsidRPr="00E12759">
            <w:rPr>
              <w:rStyle w:val="PlaceholderText"/>
            </w:rPr>
            <w:t>[Company]</w:t>
          </w:r>
        </w:p>
      </w:docPartBody>
    </w:docPart>
    <w:docPart>
      <w:docPartPr>
        <w:name w:val="F4688EE2E29549E49BFCA9AA9FE537E0"/>
        <w:category>
          <w:name w:val="General"/>
          <w:gallery w:val="placeholder"/>
        </w:category>
        <w:types>
          <w:type w:val="bbPlcHdr"/>
        </w:types>
        <w:behaviors>
          <w:behavior w:val="content"/>
        </w:behaviors>
        <w:guid w:val="{489E3E2A-D002-4138-8AD2-5556C5871F27}"/>
      </w:docPartPr>
      <w:docPartBody>
        <w:p w:rsidR="009D72B6" w:rsidRDefault="002439D6" w:rsidP="002439D6">
          <w:pPr>
            <w:pStyle w:val="F4688EE2E29549E49BFCA9AA9FE537E0"/>
          </w:pPr>
          <w:r w:rsidRPr="00E12759">
            <w:rPr>
              <w:rStyle w:val="PlaceholderText"/>
            </w:rPr>
            <w:t>[Company]</w:t>
          </w:r>
        </w:p>
      </w:docPartBody>
    </w:docPart>
    <w:docPart>
      <w:docPartPr>
        <w:name w:val="88DA7E2C0E8E4112990B1976F964B9A6"/>
        <w:category>
          <w:name w:val="General"/>
          <w:gallery w:val="placeholder"/>
        </w:category>
        <w:types>
          <w:type w:val="bbPlcHdr"/>
        </w:types>
        <w:behaviors>
          <w:behavior w:val="content"/>
        </w:behaviors>
        <w:guid w:val="{4EAE2148-744F-42CF-B054-709B8EB6C37E}"/>
      </w:docPartPr>
      <w:docPartBody>
        <w:p w:rsidR="009D72B6" w:rsidRDefault="002439D6" w:rsidP="002439D6">
          <w:pPr>
            <w:pStyle w:val="88DA7E2C0E8E4112990B1976F964B9A6"/>
          </w:pPr>
          <w:r w:rsidRPr="00E12759">
            <w:rPr>
              <w:rStyle w:val="PlaceholderText"/>
            </w:rPr>
            <w:t>[Company]</w:t>
          </w:r>
        </w:p>
      </w:docPartBody>
    </w:docPart>
    <w:docPart>
      <w:docPartPr>
        <w:name w:val="DEAF53B3760B4E3EA359DA2A043DCB9D"/>
        <w:category>
          <w:name w:val="General"/>
          <w:gallery w:val="placeholder"/>
        </w:category>
        <w:types>
          <w:type w:val="bbPlcHdr"/>
        </w:types>
        <w:behaviors>
          <w:behavior w:val="content"/>
        </w:behaviors>
        <w:guid w:val="{6BF19509-F3AB-4C73-907C-93AD6B9F2ED5}"/>
      </w:docPartPr>
      <w:docPartBody>
        <w:p w:rsidR="009D72B6" w:rsidRDefault="002439D6" w:rsidP="002439D6">
          <w:pPr>
            <w:pStyle w:val="DEAF53B3760B4E3EA359DA2A043DCB9D"/>
          </w:pPr>
          <w:r w:rsidRPr="00E12759">
            <w:rPr>
              <w:rStyle w:val="PlaceholderText"/>
            </w:rPr>
            <w:t>[Company]</w:t>
          </w:r>
        </w:p>
      </w:docPartBody>
    </w:docPart>
    <w:docPart>
      <w:docPartPr>
        <w:name w:val="D5992A1E53C349DE885627DC1FA6C169"/>
        <w:category>
          <w:name w:val="General"/>
          <w:gallery w:val="placeholder"/>
        </w:category>
        <w:types>
          <w:type w:val="bbPlcHdr"/>
        </w:types>
        <w:behaviors>
          <w:behavior w:val="content"/>
        </w:behaviors>
        <w:guid w:val="{78CAED55-544A-4891-A7F1-CAD22809B268}"/>
      </w:docPartPr>
      <w:docPartBody>
        <w:p w:rsidR="009D72B6" w:rsidRDefault="002439D6" w:rsidP="002439D6">
          <w:pPr>
            <w:pStyle w:val="D5992A1E53C349DE885627DC1FA6C169"/>
          </w:pPr>
          <w:r w:rsidRPr="00E12759">
            <w:rPr>
              <w:rStyle w:val="PlaceholderText"/>
            </w:rPr>
            <w:t>[Company]</w:t>
          </w:r>
        </w:p>
      </w:docPartBody>
    </w:docPart>
    <w:docPart>
      <w:docPartPr>
        <w:name w:val="692F51D61E36433DB50CA5D49C5E0106"/>
        <w:category>
          <w:name w:val="General"/>
          <w:gallery w:val="placeholder"/>
        </w:category>
        <w:types>
          <w:type w:val="bbPlcHdr"/>
        </w:types>
        <w:behaviors>
          <w:behavior w:val="content"/>
        </w:behaviors>
        <w:guid w:val="{1EADA5E6-8E86-4A1C-ACD6-9EC6580ED236}"/>
      </w:docPartPr>
      <w:docPartBody>
        <w:p w:rsidR="009D72B6" w:rsidRDefault="002439D6" w:rsidP="002439D6">
          <w:pPr>
            <w:pStyle w:val="692F51D61E36433DB50CA5D49C5E0106"/>
          </w:pPr>
          <w:r w:rsidRPr="00E12759">
            <w:rPr>
              <w:rStyle w:val="PlaceholderText"/>
            </w:rPr>
            <w:t>[Company]</w:t>
          </w:r>
        </w:p>
      </w:docPartBody>
    </w:docPart>
    <w:docPart>
      <w:docPartPr>
        <w:name w:val="AB5FBDFD4D694D4891962E7107EF90AA"/>
        <w:category>
          <w:name w:val="General"/>
          <w:gallery w:val="placeholder"/>
        </w:category>
        <w:types>
          <w:type w:val="bbPlcHdr"/>
        </w:types>
        <w:behaviors>
          <w:behavior w:val="content"/>
        </w:behaviors>
        <w:guid w:val="{A351C705-E1FB-4AEE-AF70-85C7C9F005F4}"/>
      </w:docPartPr>
      <w:docPartBody>
        <w:p w:rsidR="009D72B6" w:rsidRDefault="002439D6" w:rsidP="002439D6">
          <w:pPr>
            <w:pStyle w:val="AB5FBDFD4D694D4891962E7107EF90AA"/>
          </w:pPr>
          <w:r w:rsidRPr="00E12759">
            <w:rPr>
              <w:rStyle w:val="PlaceholderText"/>
            </w:rPr>
            <w:t>[Company]</w:t>
          </w:r>
        </w:p>
      </w:docPartBody>
    </w:docPart>
    <w:docPart>
      <w:docPartPr>
        <w:name w:val="81E542DF63FF4ADD8E1A299BFAE3C9CB"/>
        <w:category>
          <w:name w:val="General"/>
          <w:gallery w:val="placeholder"/>
        </w:category>
        <w:types>
          <w:type w:val="bbPlcHdr"/>
        </w:types>
        <w:behaviors>
          <w:behavior w:val="content"/>
        </w:behaviors>
        <w:guid w:val="{083914F1-4492-4E6E-8709-DD515E40B004}"/>
      </w:docPartPr>
      <w:docPartBody>
        <w:p w:rsidR="009D72B6" w:rsidRDefault="002439D6" w:rsidP="002439D6">
          <w:pPr>
            <w:pStyle w:val="81E542DF63FF4ADD8E1A299BFAE3C9CB"/>
          </w:pPr>
          <w:r w:rsidRPr="00E12759">
            <w:rPr>
              <w:rStyle w:val="PlaceholderText"/>
            </w:rPr>
            <w:t>[Company]</w:t>
          </w:r>
        </w:p>
      </w:docPartBody>
    </w:docPart>
    <w:docPart>
      <w:docPartPr>
        <w:name w:val="2FA685A20A1546E6A661831CBF267B63"/>
        <w:category>
          <w:name w:val="General"/>
          <w:gallery w:val="placeholder"/>
        </w:category>
        <w:types>
          <w:type w:val="bbPlcHdr"/>
        </w:types>
        <w:behaviors>
          <w:behavior w:val="content"/>
        </w:behaviors>
        <w:guid w:val="{B8127B7F-4023-4FBB-ABB3-5913C8F0D112}"/>
      </w:docPartPr>
      <w:docPartBody>
        <w:p w:rsidR="009D72B6" w:rsidRDefault="002439D6" w:rsidP="002439D6">
          <w:pPr>
            <w:pStyle w:val="2FA685A20A1546E6A661831CBF267B63"/>
          </w:pPr>
          <w:r w:rsidRPr="00E12759">
            <w:rPr>
              <w:rStyle w:val="PlaceholderText"/>
            </w:rPr>
            <w:t>[Company]</w:t>
          </w:r>
        </w:p>
      </w:docPartBody>
    </w:docPart>
    <w:docPart>
      <w:docPartPr>
        <w:name w:val="30EE7DAAC87B4D3C84BE354D209993F6"/>
        <w:category>
          <w:name w:val="General"/>
          <w:gallery w:val="placeholder"/>
        </w:category>
        <w:types>
          <w:type w:val="bbPlcHdr"/>
        </w:types>
        <w:behaviors>
          <w:behavior w:val="content"/>
        </w:behaviors>
        <w:guid w:val="{4B436885-2C39-4F77-8A48-EDF7FA28D6A2}"/>
      </w:docPartPr>
      <w:docPartBody>
        <w:p w:rsidR="009D72B6" w:rsidRDefault="002439D6" w:rsidP="002439D6">
          <w:pPr>
            <w:pStyle w:val="30EE7DAAC87B4D3C84BE354D209993F6"/>
          </w:pPr>
          <w:r w:rsidRPr="00E12759">
            <w:rPr>
              <w:rStyle w:val="PlaceholderText"/>
            </w:rPr>
            <w:t>[Company]</w:t>
          </w:r>
        </w:p>
      </w:docPartBody>
    </w:docPart>
    <w:docPart>
      <w:docPartPr>
        <w:name w:val="7AF5D44F791B46BAA83ADF11CA2989C0"/>
        <w:category>
          <w:name w:val="General"/>
          <w:gallery w:val="placeholder"/>
        </w:category>
        <w:types>
          <w:type w:val="bbPlcHdr"/>
        </w:types>
        <w:behaviors>
          <w:behavior w:val="content"/>
        </w:behaviors>
        <w:guid w:val="{85A7C365-2953-42B6-A31E-B5FC4A8DAEDA}"/>
      </w:docPartPr>
      <w:docPartBody>
        <w:p w:rsidR="00E2114D" w:rsidRDefault="00AD1C2D" w:rsidP="00AD1C2D">
          <w:pPr>
            <w:pStyle w:val="7AF5D44F791B46BAA83ADF11CA2989C0"/>
          </w:pPr>
          <w:r w:rsidRPr="00E12759">
            <w:rPr>
              <w:rStyle w:val="PlaceholderText"/>
            </w:rPr>
            <w:t>[Company]</w:t>
          </w:r>
        </w:p>
      </w:docPartBody>
    </w:docPart>
    <w:docPart>
      <w:docPartPr>
        <w:name w:val="BD04C7ACB2684FE2A6020B29174C7A5E"/>
        <w:category>
          <w:name w:val="General"/>
          <w:gallery w:val="placeholder"/>
        </w:category>
        <w:types>
          <w:type w:val="bbPlcHdr"/>
        </w:types>
        <w:behaviors>
          <w:behavior w:val="content"/>
        </w:behaviors>
        <w:guid w:val="{6C3F4347-B06C-47B9-8FB4-95BA6CE51A41}"/>
      </w:docPartPr>
      <w:docPartBody>
        <w:p w:rsidR="00E2114D" w:rsidRDefault="00AD1C2D" w:rsidP="00AD1C2D">
          <w:pPr>
            <w:pStyle w:val="BD04C7ACB2684FE2A6020B29174C7A5E"/>
          </w:pPr>
          <w:r w:rsidRPr="00E12759">
            <w:rPr>
              <w:rStyle w:val="PlaceholderText"/>
            </w:rPr>
            <w:t>[Company]</w:t>
          </w:r>
        </w:p>
      </w:docPartBody>
    </w:docPart>
    <w:docPart>
      <w:docPartPr>
        <w:name w:val="2C6C833EC3B14FD3ABF73F62A10F7A0C"/>
        <w:category>
          <w:name w:val="General"/>
          <w:gallery w:val="placeholder"/>
        </w:category>
        <w:types>
          <w:type w:val="bbPlcHdr"/>
        </w:types>
        <w:behaviors>
          <w:behavior w:val="content"/>
        </w:behaviors>
        <w:guid w:val="{6D592800-31BD-4207-84D7-562267247538}"/>
      </w:docPartPr>
      <w:docPartBody>
        <w:p w:rsidR="00E2114D" w:rsidRDefault="00AD1C2D" w:rsidP="00AD1C2D">
          <w:pPr>
            <w:pStyle w:val="2C6C833EC3B14FD3ABF73F62A10F7A0C"/>
          </w:pPr>
          <w:r w:rsidRPr="00E12759">
            <w:rPr>
              <w:rStyle w:val="PlaceholderText"/>
            </w:rPr>
            <w:t>[Company]</w:t>
          </w:r>
        </w:p>
      </w:docPartBody>
    </w:docPart>
    <w:docPart>
      <w:docPartPr>
        <w:name w:val="7C73D610AB914FF082FFA05495424452"/>
        <w:category>
          <w:name w:val="General"/>
          <w:gallery w:val="placeholder"/>
        </w:category>
        <w:types>
          <w:type w:val="bbPlcHdr"/>
        </w:types>
        <w:behaviors>
          <w:behavior w:val="content"/>
        </w:behaviors>
        <w:guid w:val="{B27D803E-106F-4E9B-997B-5B7A9A7A276A}"/>
      </w:docPartPr>
      <w:docPartBody>
        <w:p w:rsidR="00E2114D" w:rsidRDefault="00AD1C2D" w:rsidP="00AD1C2D">
          <w:pPr>
            <w:pStyle w:val="7C73D610AB914FF082FFA05495424452"/>
          </w:pPr>
          <w:r w:rsidRPr="00E12759">
            <w:rPr>
              <w:rStyle w:val="PlaceholderText"/>
            </w:rPr>
            <w:t>[Company]</w:t>
          </w:r>
        </w:p>
      </w:docPartBody>
    </w:docPart>
    <w:docPart>
      <w:docPartPr>
        <w:name w:val="B98B4C83DE86449A9D64C48FC31B4F0E"/>
        <w:category>
          <w:name w:val="General"/>
          <w:gallery w:val="placeholder"/>
        </w:category>
        <w:types>
          <w:type w:val="bbPlcHdr"/>
        </w:types>
        <w:behaviors>
          <w:behavior w:val="content"/>
        </w:behaviors>
        <w:guid w:val="{80152B1A-84DB-43F0-B707-C789E1FB0AB8}"/>
      </w:docPartPr>
      <w:docPartBody>
        <w:p w:rsidR="00E2114D" w:rsidRDefault="00AD1C2D" w:rsidP="00AD1C2D">
          <w:pPr>
            <w:pStyle w:val="B98B4C83DE86449A9D64C48FC31B4F0E"/>
          </w:pPr>
          <w:r w:rsidRPr="00E12759">
            <w:rPr>
              <w:rStyle w:val="PlaceholderText"/>
            </w:rPr>
            <w:t>[Company]</w:t>
          </w:r>
        </w:p>
      </w:docPartBody>
    </w:docPart>
    <w:docPart>
      <w:docPartPr>
        <w:name w:val="31BC7A2701934928B557331958C3DF34"/>
        <w:category>
          <w:name w:val="General"/>
          <w:gallery w:val="placeholder"/>
        </w:category>
        <w:types>
          <w:type w:val="bbPlcHdr"/>
        </w:types>
        <w:behaviors>
          <w:behavior w:val="content"/>
        </w:behaviors>
        <w:guid w:val="{ABFE532E-E59C-473A-A4E6-B878CA5CD980}"/>
      </w:docPartPr>
      <w:docPartBody>
        <w:p w:rsidR="00E2114D" w:rsidRDefault="00AD1C2D" w:rsidP="00AD1C2D">
          <w:pPr>
            <w:pStyle w:val="31BC7A2701934928B557331958C3DF34"/>
          </w:pPr>
          <w:r w:rsidRPr="00E12759">
            <w:rPr>
              <w:rStyle w:val="PlaceholderText"/>
            </w:rPr>
            <w:t>[Company]</w:t>
          </w:r>
        </w:p>
      </w:docPartBody>
    </w:docPart>
    <w:docPart>
      <w:docPartPr>
        <w:name w:val="3DD5C15E32514E05B490DC2DD659F2E5"/>
        <w:category>
          <w:name w:val="General"/>
          <w:gallery w:val="placeholder"/>
        </w:category>
        <w:types>
          <w:type w:val="bbPlcHdr"/>
        </w:types>
        <w:behaviors>
          <w:behavior w:val="content"/>
        </w:behaviors>
        <w:guid w:val="{44D26419-E17F-4965-A0D5-BDBC2AAAD05C}"/>
      </w:docPartPr>
      <w:docPartBody>
        <w:p w:rsidR="00DC4205" w:rsidRDefault="00E2114D" w:rsidP="00E2114D">
          <w:pPr>
            <w:pStyle w:val="3DD5C15E32514E05B490DC2DD659F2E5"/>
          </w:pPr>
          <w:r w:rsidRPr="00E12759">
            <w:rPr>
              <w:rStyle w:val="PlaceholderText"/>
            </w:rPr>
            <w:t>[Company]</w:t>
          </w:r>
        </w:p>
      </w:docPartBody>
    </w:docPart>
    <w:docPart>
      <w:docPartPr>
        <w:name w:val="B8BFAC56582A47868B4B9923D02D4C26"/>
        <w:category>
          <w:name w:val="General"/>
          <w:gallery w:val="placeholder"/>
        </w:category>
        <w:types>
          <w:type w:val="bbPlcHdr"/>
        </w:types>
        <w:behaviors>
          <w:behavior w:val="content"/>
        </w:behaviors>
        <w:guid w:val="{10886D7E-B722-40EC-84FF-B5E1D02B9251}"/>
      </w:docPartPr>
      <w:docPartBody>
        <w:p w:rsidR="00DC4205" w:rsidRDefault="00E2114D" w:rsidP="00E2114D">
          <w:pPr>
            <w:pStyle w:val="B8BFAC56582A47868B4B9923D02D4C26"/>
          </w:pPr>
          <w:r w:rsidRPr="00E12759">
            <w:rPr>
              <w:rStyle w:val="PlaceholderText"/>
            </w:rPr>
            <w:t>[Company]</w:t>
          </w:r>
        </w:p>
      </w:docPartBody>
    </w:docPart>
    <w:docPart>
      <w:docPartPr>
        <w:name w:val="3BFBFF354EF24B5ABC9D69FBAA3643CE"/>
        <w:category>
          <w:name w:val="General"/>
          <w:gallery w:val="placeholder"/>
        </w:category>
        <w:types>
          <w:type w:val="bbPlcHdr"/>
        </w:types>
        <w:behaviors>
          <w:behavior w:val="content"/>
        </w:behaviors>
        <w:guid w:val="{BC3489A4-2350-484D-B4D7-9F91B3B643FF}"/>
      </w:docPartPr>
      <w:docPartBody>
        <w:p w:rsidR="00DC4205" w:rsidRDefault="00E2114D" w:rsidP="00E2114D">
          <w:pPr>
            <w:pStyle w:val="3BFBFF354EF24B5ABC9D69FBAA3643CE"/>
          </w:pPr>
          <w:r w:rsidRPr="00E12759">
            <w:rPr>
              <w:rStyle w:val="PlaceholderText"/>
            </w:rPr>
            <w:t>[Company]</w:t>
          </w:r>
        </w:p>
      </w:docPartBody>
    </w:docPart>
    <w:docPart>
      <w:docPartPr>
        <w:name w:val="F89362D21EDC477C9AAE3EC8DCA1D2DB"/>
        <w:category>
          <w:name w:val="General"/>
          <w:gallery w:val="placeholder"/>
        </w:category>
        <w:types>
          <w:type w:val="bbPlcHdr"/>
        </w:types>
        <w:behaviors>
          <w:behavior w:val="content"/>
        </w:behaviors>
        <w:guid w:val="{376743C9-A02B-40E4-8EDE-0B9D1E642D22}"/>
      </w:docPartPr>
      <w:docPartBody>
        <w:p w:rsidR="00DC4205" w:rsidRDefault="00E2114D" w:rsidP="00E2114D">
          <w:pPr>
            <w:pStyle w:val="F89362D21EDC477C9AAE3EC8DCA1D2DB"/>
          </w:pPr>
          <w:r w:rsidRPr="00E12759">
            <w:rPr>
              <w:rStyle w:val="PlaceholderText"/>
            </w:rPr>
            <w:t>[Company]</w:t>
          </w:r>
        </w:p>
      </w:docPartBody>
    </w:docPart>
    <w:docPart>
      <w:docPartPr>
        <w:name w:val="9F479E0AA9B142ADB106D98786A21CC4"/>
        <w:category>
          <w:name w:val="General"/>
          <w:gallery w:val="placeholder"/>
        </w:category>
        <w:types>
          <w:type w:val="bbPlcHdr"/>
        </w:types>
        <w:behaviors>
          <w:behavior w:val="content"/>
        </w:behaviors>
        <w:guid w:val="{22EEFB1A-6DE3-474C-AE2E-97D9ABC909FF}"/>
      </w:docPartPr>
      <w:docPartBody>
        <w:p w:rsidR="00DC4205" w:rsidRDefault="00E2114D" w:rsidP="00E2114D">
          <w:pPr>
            <w:pStyle w:val="9F479E0AA9B142ADB106D98786A21CC4"/>
          </w:pPr>
          <w:r w:rsidRPr="00CD2611">
            <w:rPr>
              <w:rStyle w:val="PlaceholderText"/>
            </w:rPr>
            <w:t>[Manager]</w:t>
          </w:r>
        </w:p>
      </w:docPartBody>
    </w:docPart>
    <w:docPart>
      <w:docPartPr>
        <w:name w:val="3B416D40F1134E3A8C48B1950BA00B49"/>
        <w:category>
          <w:name w:val="General"/>
          <w:gallery w:val="placeholder"/>
        </w:category>
        <w:types>
          <w:type w:val="bbPlcHdr"/>
        </w:types>
        <w:behaviors>
          <w:behavior w:val="content"/>
        </w:behaviors>
        <w:guid w:val="{310C79F1-4748-43E3-A6C1-88FB3FFD260F}"/>
      </w:docPartPr>
      <w:docPartBody>
        <w:p w:rsidR="008A6621" w:rsidRDefault="008A6621" w:rsidP="008A6621">
          <w:pPr>
            <w:pStyle w:val="3B416D40F1134E3A8C48B1950BA00B49"/>
          </w:pPr>
          <w:r w:rsidRPr="00E12759">
            <w:rPr>
              <w:rStyle w:val="PlaceholderText"/>
            </w:rPr>
            <w:t>[Company]</w:t>
          </w:r>
        </w:p>
      </w:docPartBody>
    </w:docPart>
    <w:docPart>
      <w:docPartPr>
        <w:name w:val="6B2EF6A9E0ED4F879883D00EC75045F4"/>
        <w:category>
          <w:name w:val="General"/>
          <w:gallery w:val="placeholder"/>
        </w:category>
        <w:types>
          <w:type w:val="bbPlcHdr"/>
        </w:types>
        <w:behaviors>
          <w:behavior w:val="content"/>
        </w:behaviors>
        <w:guid w:val="{CECC8C30-C68B-411D-8B29-35843127721B}"/>
      </w:docPartPr>
      <w:docPartBody>
        <w:p w:rsidR="008A6621" w:rsidRDefault="008A6621" w:rsidP="008A6621">
          <w:pPr>
            <w:pStyle w:val="6B2EF6A9E0ED4F879883D00EC75045F4"/>
          </w:pPr>
          <w:r w:rsidRPr="00E12759">
            <w:rPr>
              <w:rStyle w:val="PlaceholderText"/>
            </w:rPr>
            <w:t>[Category]</w:t>
          </w:r>
        </w:p>
      </w:docPartBody>
    </w:docPart>
    <w:docPart>
      <w:docPartPr>
        <w:name w:val="5016E11CE97346E9803DADD076A24C73"/>
        <w:category>
          <w:name w:val="General"/>
          <w:gallery w:val="placeholder"/>
        </w:category>
        <w:types>
          <w:type w:val="bbPlcHdr"/>
        </w:types>
        <w:behaviors>
          <w:behavior w:val="content"/>
        </w:behaviors>
        <w:guid w:val="{BD67E201-E1EA-4F5B-9C6D-91CD8B0CECC7}"/>
      </w:docPartPr>
      <w:docPartBody>
        <w:p w:rsidR="008A6621" w:rsidRDefault="008A6621" w:rsidP="008A6621">
          <w:pPr>
            <w:pStyle w:val="5016E11CE97346E9803DADD076A24C73"/>
          </w:pPr>
          <w:r w:rsidRPr="00005091">
            <w:rPr>
              <w:rStyle w:val="PlaceholderText"/>
            </w:rPr>
            <w:t>[Subject]</w:t>
          </w:r>
        </w:p>
      </w:docPartBody>
    </w:docPart>
    <w:docPart>
      <w:docPartPr>
        <w:name w:val="AC8ED63277AE4B429945831F41DC4E76"/>
        <w:category>
          <w:name w:val="General"/>
          <w:gallery w:val="placeholder"/>
        </w:category>
        <w:types>
          <w:type w:val="bbPlcHdr"/>
        </w:types>
        <w:behaviors>
          <w:behavior w:val="content"/>
        </w:behaviors>
        <w:guid w:val="{A36E18E1-27D8-4340-BA73-C0A40589CAC2}"/>
      </w:docPartPr>
      <w:docPartBody>
        <w:p w:rsidR="008A6621" w:rsidRDefault="008A6621" w:rsidP="008A6621">
          <w:pPr>
            <w:pStyle w:val="AC8ED63277AE4B429945831F41DC4E76"/>
          </w:pPr>
          <w:r w:rsidRPr="00CD2611">
            <w:rPr>
              <w:rStyle w:val="PlaceholderText"/>
            </w:rPr>
            <w:t>[Title]</w:t>
          </w:r>
        </w:p>
      </w:docPartBody>
    </w:docPart>
    <w:docPart>
      <w:docPartPr>
        <w:name w:val="7303F4CDAC2F449BA499857503CFC7FF"/>
        <w:category>
          <w:name w:val="General"/>
          <w:gallery w:val="placeholder"/>
        </w:category>
        <w:types>
          <w:type w:val="bbPlcHdr"/>
        </w:types>
        <w:behaviors>
          <w:behavior w:val="content"/>
        </w:behaviors>
        <w:guid w:val="{C23D3921-2443-4188-AA08-1A0BB552A9A1}"/>
      </w:docPartPr>
      <w:docPartBody>
        <w:p w:rsidR="008A6621" w:rsidRDefault="008A6621" w:rsidP="008A6621">
          <w:pPr>
            <w:pStyle w:val="7303F4CDAC2F449BA499857503CFC7FF"/>
          </w:pPr>
          <w:r w:rsidRPr="00E12759">
            <w:rPr>
              <w:rStyle w:val="PlaceholderText"/>
            </w:rPr>
            <w:t>[Company]</w:t>
          </w:r>
        </w:p>
      </w:docPartBody>
    </w:docPart>
    <w:docPart>
      <w:docPartPr>
        <w:name w:val="F3B1D44B612047CA98D55F0A842919F6"/>
        <w:category>
          <w:name w:val="General"/>
          <w:gallery w:val="placeholder"/>
        </w:category>
        <w:types>
          <w:type w:val="bbPlcHdr"/>
        </w:types>
        <w:behaviors>
          <w:behavior w:val="content"/>
        </w:behaviors>
        <w:guid w:val="{70827C78-3114-48F0-8953-8E2BEF55ED4D}"/>
      </w:docPartPr>
      <w:docPartBody>
        <w:p w:rsidR="008A6621" w:rsidRDefault="008A6621" w:rsidP="008A6621">
          <w:pPr>
            <w:pStyle w:val="F3B1D44B612047CA98D55F0A842919F6"/>
          </w:pPr>
          <w:r w:rsidRPr="00005091">
            <w:rPr>
              <w:rStyle w:val="PlaceholderText"/>
            </w:rPr>
            <w:t>[Subject]</w:t>
          </w:r>
        </w:p>
      </w:docPartBody>
    </w:docPart>
    <w:docPart>
      <w:docPartPr>
        <w:name w:val="262E379318DE41D59AAC238B172968DA"/>
        <w:category>
          <w:name w:val="General"/>
          <w:gallery w:val="placeholder"/>
        </w:category>
        <w:types>
          <w:type w:val="bbPlcHdr"/>
        </w:types>
        <w:behaviors>
          <w:behavior w:val="content"/>
        </w:behaviors>
        <w:guid w:val="{80D2B49D-BFD4-4A66-92A2-89798327B063}"/>
      </w:docPartPr>
      <w:docPartBody>
        <w:p w:rsidR="008A6621" w:rsidRDefault="008A6621" w:rsidP="008A6621">
          <w:pPr>
            <w:pStyle w:val="262E379318DE41D59AAC238B172968DA"/>
          </w:pPr>
          <w:r w:rsidRPr="00E12759">
            <w:rPr>
              <w:rStyle w:val="PlaceholderText"/>
            </w:rPr>
            <w:t>[Category]</w:t>
          </w:r>
        </w:p>
      </w:docPartBody>
    </w:docPart>
    <w:docPart>
      <w:docPartPr>
        <w:name w:val="BD379434C2B646CA89CFD27DABE6B5DC"/>
        <w:category>
          <w:name w:val="General"/>
          <w:gallery w:val="placeholder"/>
        </w:category>
        <w:types>
          <w:type w:val="bbPlcHdr"/>
        </w:types>
        <w:behaviors>
          <w:behavior w:val="content"/>
        </w:behaviors>
        <w:guid w:val="{77B6A435-D937-4C2A-812F-7A6714C07FC8}"/>
      </w:docPartPr>
      <w:docPartBody>
        <w:p w:rsidR="008A6621" w:rsidRDefault="008A6621" w:rsidP="008A6621">
          <w:pPr>
            <w:pStyle w:val="BD379434C2B646CA89CFD27DABE6B5DC"/>
          </w:pPr>
          <w:r w:rsidRPr="00005091">
            <w:rPr>
              <w:rStyle w:val="PlaceholderText"/>
            </w:rPr>
            <w:t>[Company Phone]</w:t>
          </w:r>
        </w:p>
      </w:docPartBody>
    </w:docPart>
    <w:docPart>
      <w:docPartPr>
        <w:name w:val="F73C964616D94387841C1DD223BCE52B"/>
        <w:category>
          <w:name w:val="General"/>
          <w:gallery w:val="placeholder"/>
        </w:category>
        <w:types>
          <w:type w:val="bbPlcHdr"/>
        </w:types>
        <w:behaviors>
          <w:behavior w:val="content"/>
        </w:behaviors>
        <w:guid w:val="{97C21AAE-2593-4C03-AE0B-F7E621AF3ECD}"/>
      </w:docPartPr>
      <w:docPartBody>
        <w:p w:rsidR="008A6621" w:rsidRDefault="008A6621" w:rsidP="008A6621">
          <w:pPr>
            <w:pStyle w:val="F73C964616D94387841C1DD223BCE52B"/>
          </w:pPr>
          <w:r w:rsidRPr="00005091">
            <w:rPr>
              <w:rStyle w:val="PlaceholderText"/>
            </w:rPr>
            <w:t>[Company E-mail]</w:t>
          </w:r>
        </w:p>
      </w:docPartBody>
    </w:docPart>
    <w:docPart>
      <w:docPartPr>
        <w:name w:val="33AAC1CBAECF4002A0465A008CE5D030"/>
        <w:category>
          <w:name w:val="General"/>
          <w:gallery w:val="placeholder"/>
        </w:category>
        <w:types>
          <w:type w:val="bbPlcHdr"/>
        </w:types>
        <w:behaviors>
          <w:behavior w:val="content"/>
        </w:behaviors>
        <w:guid w:val="{8BDAB908-268C-4436-AD31-E1076DFAFDF1}"/>
      </w:docPartPr>
      <w:docPartBody>
        <w:p w:rsidR="008A6621" w:rsidRDefault="008A6621" w:rsidP="008A6621">
          <w:pPr>
            <w:pStyle w:val="33AAC1CBAECF4002A0465A008CE5D030"/>
          </w:pPr>
          <w:r w:rsidRPr="00CD2611">
            <w:rPr>
              <w:rStyle w:val="PlaceholderText"/>
            </w:rPr>
            <w:t>[Manager]</w:t>
          </w:r>
        </w:p>
      </w:docPartBody>
    </w:docPart>
    <w:docPart>
      <w:docPartPr>
        <w:name w:val="48A0BAF0D80F43E78A70F6D62B6D83C4"/>
        <w:category>
          <w:name w:val="General"/>
          <w:gallery w:val="placeholder"/>
        </w:category>
        <w:types>
          <w:type w:val="bbPlcHdr"/>
        </w:types>
        <w:behaviors>
          <w:behavior w:val="content"/>
        </w:behaviors>
        <w:guid w:val="{45209867-5763-4BE5-A2E1-69CCD7D09B00}"/>
      </w:docPartPr>
      <w:docPartBody>
        <w:p w:rsidR="008A6621" w:rsidRDefault="008A6621" w:rsidP="008A6621">
          <w:pPr>
            <w:pStyle w:val="48A0BAF0D80F43E78A70F6D62B6D83C4"/>
          </w:pPr>
          <w:r w:rsidRPr="001158C8">
            <w:rPr>
              <w:rStyle w:val="PlaceholderText"/>
            </w:rPr>
            <w:t>[Company Fax]</w:t>
          </w:r>
        </w:p>
      </w:docPartBody>
    </w:docPart>
    <w:docPart>
      <w:docPartPr>
        <w:name w:val="58B4733CB28149889192179DFEEF9AC2"/>
        <w:category>
          <w:name w:val="General"/>
          <w:gallery w:val="placeholder"/>
        </w:category>
        <w:types>
          <w:type w:val="bbPlcHdr"/>
        </w:types>
        <w:behaviors>
          <w:behavior w:val="content"/>
        </w:behaviors>
        <w:guid w:val="{D5542DD4-4EDE-43C6-AC03-D36C29F20D84}"/>
      </w:docPartPr>
      <w:docPartBody>
        <w:p w:rsidR="008A6621" w:rsidRDefault="008A6621" w:rsidP="008A6621">
          <w:pPr>
            <w:pStyle w:val="58B4733CB28149889192179DFEEF9AC2"/>
          </w:pPr>
          <w:r w:rsidRPr="008E592E">
            <w:rPr>
              <w:rStyle w:val="PlaceholderText"/>
            </w:rPr>
            <w:t>[Company Address]</w:t>
          </w:r>
        </w:p>
      </w:docPartBody>
    </w:docPart>
    <w:docPart>
      <w:docPartPr>
        <w:name w:val="46DFA7E7AC6C491AADC4BC90621540BF"/>
        <w:category>
          <w:name w:val="General"/>
          <w:gallery w:val="placeholder"/>
        </w:category>
        <w:types>
          <w:type w:val="bbPlcHdr"/>
        </w:types>
        <w:behaviors>
          <w:behavior w:val="content"/>
        </w:behaviors>
        <w:guid w:val="{7E6FD8C5-DABA-40C0-9132-A3F93F090403}"/>
      </w:docPartPr>
      <w:docPartBody>
        <w:p w:rsidR="008A6621" w:rsidRDefault="008A6621" w:rsidP="008A6621">
          <w:pPr>
            <w:pStyle w:val="46DFA7E7AC6C491AADC4BC90621540BF"/>
          </w:pPr>
          <w:r>
            <w:rPr>
              <w:rStyle w:val="PlaceholderText"/>
            </w:rPr>
            <w:t>Date</w:t>
          </w:r>
        </w:p>
      </w:docPartBody>
    </w:docPart>
    <w:docPart>
      <w:docPartPr>
        <w:name w:val="320BD55350DB4D099A8B110C5094C900"/>
        <w:category>
          <w:name w:val="General"/>
          <w:gallery w:val="placeholder"/>
        </w:category>
        <w:types>
          <w:type w:val="bbPlcHdr"/>
        </w:types>
        <w:behaviors>
          <w:behavior w:val="content"/>
        </w:behaviors>
        <w:guid w:val="{BC40FBC0-F398-44D5-B271-70AEF0FB88E0}"/>
      </w:docPartPr>
      <w:docPartBody>
        <w:p w:rsidR="008A6621" w:rsidRDefault="008A6621" w:rsidP="008A6621">
          <w:pPr>
            <w:pStyle w:val="320BD55350DB4D099A8B110C5094C900"/>
          </w:pPr>
          <w:r>
            <w:rPr>
              <w:rStyle w:val="PlaceholderText"/>
            </w:rPr>
            <w:t>Date</w:t>
          </w:r>
        </w:p>
      </w:docPartBody>
    </w:docPart>
    <w:docPart>
      <w:docPartPr>
        <w:name w:val="2C540C2CF0BB40A9932FC76577007A19"/>
        <w:category>
          <w:name w:val="General"/>
          <w:gallery w:val="placeholder"/>
        </w:category>
        <w:types>
          <w:type w:val="bbPlcHdr"/>
        </w:types>
        <w:behaviors>
          <w:behavior w:val="content"/>
        </w:behaviors>
        <w:guid w:val="{6EAEEB3E-45F8-4FAD-A2C2-8E92B093022A}"/>
      </w:docPartPr>
      <w:docPartBody>
        <w:p w:rsidR="008A6621" w:rsidRDefault="008A6621" w:rsidP="008A6621">
          <w:pPr>
            <w:pStyle w:val="2C540C2CF0BB40A9932FC76577007A19"/>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5550"/>
    <w:rsid w:val="00060E25"/>
    <w:rsid w:val="000D3727"/>
    <w:rsid w:val="00185D1C"/>
    <w:rsid w:val="001B4297"/>
    <w:rsid w:val="001C0A00"/>
    <w:rsid w:val="001C2778"/>
    <w:rsid w:val="002439D6"/>
    <w:rsid w:val="00247278"/>
    <w:rsid w:val="00247896"/>
    <w:rsid w:val="00247938"/>
    <w:rsid w:val="0034401B"/>
    <w:rsid w:val="00465BE6"/>
    <w:rsid w:val="0049330A"/>
    <w:rsid w:val="00507C26"/>
    <w:rsid w:val="005454D3"/>
    <w:rsid w:val="00547F9A"/>
    <w:rsid w:val="005D708B"/>
    <w:rsid w:val="0060523E"/>
    <w:rsid w:val="00653DB2"/>
    <w:rsid w:val="007A76A5"/>
    <w:rsid w:val="007C5E27"/>
    <w:rsid w:val="007F5009"/>
    <w:rsid w:val="00845E8A"/>
    <w:rsid w:val="008874D8"/>
    <w:rsid w:val="008A6621"/>
    <w:rsid w:val="008C5DCE"/>
    <w:rsid w:val="008E593A"/>
    <w:rsid w:val="00915438"/>
    <w:rsid w:val="009167AC"/>
    <w:rsid w:val="009631B9"/>
    <w:rsid w:val="00973AE5"/>
    <w:rsid w:val="009B7769"/>
    <w:rsid w:val="009D72B6"/>
    <w:rsid w:val="009D76A5"/>
    <w:rsid w:val="00A85453"/>
    <w:rsid w:val="00A86096"/>
    <w:rsid w:val="00A87F28"/>
    <w:rsid w:val="00AC655A"/>
    <w:rsid w:val="00AD1C2D"/>
    <w:rsid w:val="00BB4329"/>
    <w:rsid w:val="00BC6893"/>
    <w:rsid w:val="00C369F5"/>
    <w:rsid w:val="00C84022"/>
    <w:rsid w:val="00C847FC"/>
    <w:rsid w:val="00C93891"/>
    <w:rsid w:val="00D2010A"/>
    <w:rsid w:val="00D268D8"/>
    <w:rsid w:val="00D865E4"/>
    <w:rsid w:val="00DA215C"/>
    <w:rsid w:val="00DA5550"/>
    <w:rsid w:val="00DC4205"/>
    <w:rsid w:val="00DD7C96"/>
    <w:rsid w:val="00DE3471"/>
    <w:rsid w:val="00DF27EC"/>
    <w:rsid w:val="00E2114D"/>
    <w:rsid w:val="00E26A9B"/>
    <w:rsid w:val="00EB1F5E"/>
    <w:rsid w:val="00EF54C6"/>
    <w:rsid w:val="00FE21B5"/>
    <w:rsid w:val="00FF123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A6621"/>
    <w:rPr>
      <w:color w:val="808080"/>
    </w:rPr>
  </w:style>
  <w:style w:type="paragraph" w:customStyle="1" w:styleId="3B416D40F1134E3A8C48B1950BA00B49">
    <w:name w:val="3B416D40F1134E3A8C48B1950BA00B49"/>
    <w:rsid w:val="008A6621"/>
    <w:pPr>
      <w:spacing w:line="278" w:lineRule="auto"/>
    </w:pPr>
    <w:rPr>
      <w:kern w:val="2"/>
      <w:sz w:val="24"/>
      <w:szCs w:val="24"/>
      <w14:ligatures w14:val="standardContextual"/>
    </w:rPr>
  </w:style>
  <w:style w:type="paragraph" w:customStyle="1" w:styleId="6B2EF6A9E0ED4F879883D00EC75045F4">
    <w:name w:val="6B2EF6A9E0ED4F879883D00EC75045F4"/>
    <w:rsid w:val="008A6621"/>
    <w:pPr>
      <w:spacing w:line="278" w:lineRule="auto"/>
    </w:pPr>
    <w:rPr>
      <w:kern w:val="2"/>
      <w:sz w:val="24"/>
      <w:szCs w:val="24"/>
      <w14:ligatures w14:val="standardContextual"/>
    </w:rPr>
  </w:style>
  <w:style w:type="paragraph" w:customStyle="1" w:styleId="5016E11CE97346E9803DADD076A24C73">
    <w:name w:val="5016E11CE97346E9803DADD076A24C73"/>
    <w:rsid w:val="008A6621"/>
    <w:pPr>
      <w:spacing w:line="278" w:lineRule="auto"/>
    </w:pPr>
    <w:rPr>
      <w:kern w:val="2"/>
      <w:sz w:val="24"/>
      <w:szCs w:val="24"/>
      <w14:ligatures w14:val="standardContextual"/>
    </w:rPr>
  </w:style>
  <w:style w:type="paragraph" w:customStyle="1" w:styleId="AC8ED63277AE4B429945831F41DC4E76">
    <w:name w:val="AC8ED63277AE4B429945831F41DC4E76"/>
    <w:rsid w:val="008A6621"/>
    <w:pPr>
      <w:spacing w:line="278" w:lineRule="auto"/>
    </w:pPr>
    <w:rPr>
      <w:kern w:val="2"/>
      <w:sz w:val="24"/>
      <w:szCs w:val="24"/>
      <w14:ligatures w14:val="standardContextual"/>
    </w:rPr>
  </w:style>
  <w:style w:type="paragraph" w:customStyle="1" w:styleId="91D228EF3A374B27B6E13D6276C9DED3">
    <w:name w:val="91D228EF3A374B27B6E13D6276C9DED3"/>
    <w:rsid w:val="002439D6"/>
    <w:rPr>
      <w:lang w:val="en-US" w:eastAsia="en-US"/>
    </w:rPr>
  </w:style>
  <w:style w:type="paragraph" w:customStyle="1" w:styleId="E50355AE91B94F84BBAE1FCA88657325">
    <w:name w:val="E50355AE91B94F84BBAE1FCA88657325"/>
    <w:rsid w:val="002439D6"/>
    <w:rPr>
      <w:lang w:val="en-US" w:eastAsia="en-US"/>
    </w:rPr>
  </w:style>
  <w:style w:type="paragraph" w:customStyle="1" w:styleId="988D0509467C4271B56C5FE1ECB90778">
    <w:name w:val="988D0509467C4271B56C5FE1ECB90778"/>
    <w:rsid w:val="002439D6"/>
    <w:rPr>
      <w:lang w:val="en-US" w:eastAsia="en-US"/>
    </w:rPr>
  </w:style>
  <w:style w:type="paragraph" w:customStyle="1" w:styleId="01F8459DD38A46D480C6396D412CFF37">
    <w:name w:val="01F8459DD38A46D480C6396D412CFF37"/>
    <w:rsid w:val="002439D6"/>
    <w:rPr>
      <w:lang w:val="en-US" w:eastAsia="en-US"/>
    </w:rPr>
  </w:style>
  <w:style w:type="paragraph" w:customStyle="1" w:styleId="5D28D9A9AD744FF4B22872674ADD38F8">
    <w:name w:val="5D28D9A9AD744FF4B22872674ADD38F8"/>
    <w:rsid w:val="002439D6"/>
    <w:rPr>
      <w:lang w:val="en-US" w:eastAsia="en-US"/>
    </w:rPr>
  </w:style>
  <w:style w:type="paragraph" w:customStyle="1" w:styleId="05065FCD57C649D8953DF772BEAAC76D">
    <w:name w:val="05065FCD57C649D8953DF772BEAAC76D"/>
    <w:rsid w:val="002439D6"/>
    <w:rPr>
      <w:lang w:val="en-US" w:eastAsia="en-US"/>
    </w:rPr>
  </w:style>
  <w:style w:type="paragraph" w:customStyle="1" w:styleId="6967FDA193A043A8BD483DD41A0A365F">
    <w:name w:val="6967FDA193A043A8BD483DD41A0A365F"/>
    <w:rsid w:val="002439D6"/>
    <w:rPr>
      <w:lang w:val="en-US" w:eastAsia="en-US"/>
    </w:rPr>
  </w:style>
  <w:style w:type="paragraph" w:customStyle="1" w:styleId="21272DA1637041579795764A26EF18B6">
    <w:name w:val="21272DA1637041579795764A26EF18B6"/>
    <w:rsid w:val="002439D6"/>
    <w:rPr>
      <w:lang w:val="en-US" w:eastAsia="en-US"/>
    </w:rPr>
  </w:style>
  <w:style w:type="paragraph" w:customStyle="1" w:styleId="442B6DBF823346F294AF11FD4A356582">
    <w:name w:val="442B6DBF823346F294AF11FD4A356582"/>
    <w:rsid w:val="002439D6"/>
    <w:rPr>
      <w:lang w:val="en-US" w:eastAsia="en-US"/>
    </w:rPr>
  </w:style>
  <w:style w:type="paragraph" w:customStyle="1" w:styleId="BF075D50B854434D8859CD6673B3D01A">
    <w:name w:val="BF075D50B854434D8859CD6673B3D01A"/>
    <w:rsid w:val="002439D6"/>
    <w:rPr>
      <w:lang w:val="en-US" w:eastAsia="en-US"/>
    </w:rPr>
  </w:style>
  <w:style w:type="paragraph" w:customStyle="1" w:styleId="1486323FEE1045D9899820A5507FFBD1">
    <w:name w:val="1486323FEE1045D9899820A5507FFBD1"/>
    <w:rsid w:val="002439D6"/>
    <w:rPr>
      <w:lang w:val="en-US" w:eastAsia="en-US"/>
    </w:rPr>
  </w:style>
  <w:style w:type="paragraph" w:customStyle="1" w:styleId="0F3F22C0CC504C4B96775132DE1CF6CE">
    <w:name w:val="0F3F22C0CC504C4B96775132DE1CF6CE"/>
    <w:rsid w:val="002439D6"/>
    <w:rPr>
      <w:lang w:val="en-US" w:eastAsia="en-US"/>
    </w:rPr>
  </w:style>
  <w:style w:type="paragraph" w:customStyle="1" w:styleId="3184A88C3FDF429F8B782809B0CAAB05">
    <w:name w:val="3184A88C3FDF429F8B782809B0CAAB05"/>
    <w:rsid w:val="002439D6"/>
    <w:rPr>
      <w:lang w:val="en-US" w:eastAsia="en-US"/>
    </w:rPr>
  </w:style>
  <w:style w:type="paragraph" w:customStyle="1" w:styleId="5C6E992FDA0B47C1BA69EB41F03038DE">
    <w:name w:val="5C6E992FDA0B47C1BA69EB41F03038DE"/>
    <w:rsid w:val="002439D6"/>
    <w:rPr>
      <w:lang w:val="en-US" w:eastAsia="en-US"/>
    </w:rPr>
  </w:style>
  <w:style w:type="paragraph" w:customStyle="1" w:styleId="2AD96A7A452E407281FA658C6938C062">
    <w:name w:val="2AD96A7A452E407281FA658C6938C062"/>
    <w:rsid w:val="002439D6"/>
    <w:rPr>
      <w:lang w:val="en-US" w:eastAsia="en-US"/>
    </w:rPr>
  </w:style>
  <w:style w:type="paragraph" w:customStyle="1" w:styleId="8309C73AF9884C50A13D3555FF2946D7">
    <w:name w:val="8309C73AF9884C50A13D3555FF2946D7"/>
    <w:rsid w:val="002439D6"/>
    <w:rPr>
      <w:lang w:val="en-US" w:eastAsia="en-US"/>
    </w:rPr>
  </w:style>
  <w:style w:type="paragraph" w:customStyle="1" w:styleId="A77B06959A6849B4BBF6CFD990D919F1">
    <w:name w:val="A77B06959A6849B4BBF6CFD990D919F1"/>
    <w:rsid w:val="002439D6"/>
    <w:rPr>
      <w:lang w:val="en-US" w:eastAsia="en-US"/>
    </w:rPr>
  </w:style>
  <w:style w:type="paragraph" w:customStyle="1" w:styleId="3B0BCAB9DC6C48B5B94AF19BBB93F8A4">
    <w:name w:val="3B0BCAB9DC6C48B5B94AF19BBB93F8A4"/>
    <w:rsid w:val="002439D6"/>
    <w:rPr>
      <w:lang w:val="en-US" w:eastAsia="en-US"/>
    </w:rPr>
  </w:style>
  <w:style w:type="paragraph" w:customStyle="1" w:styleId="15CE90B1F1E64D8E824E136C86057BDD">
    <w:name w:val="15CE90B1F1E64D8E824E136C86057BDD"/>
    <w:rsid w:val="002439D6"/>
    <w:rPr>
      <w:lang w:val="en-US" w:eastAsia="en-US"/>
    </w:rPr>
  </w:style>
  <w:style w:type="paragraph" w:customStyle="1" w:styleId="5D6A13DECF5245EBB1185A1B4F5189D2">
    <w:name w:val="5D6A13DECF5245EBB1185A1B4F5189D2"/>
    <w:rsid w:val="002439D6"/>
    <w:rPr>
      <w:lang w:val="en-US" w:eastAsia="en-US"/>
    </w:rPr>
  </w:style>
  <w:style w:type="paragraph" w:customStyle="1" w:styleId="DE842FCC8DD0475EA7DE07A84AE0F061">
    <w:name w:val="DE842FCC8DD0475EA7DE07A84AE0F061"/>
    <w:rsid w:val="002439D6"/>
    <w:rPr>
      <w:lang w:val="en-US" w:eastAsia="en-US"/>
    </w:rPr>
  </w:style>
  <w:style w:type="paragraph" w:customStyle="1" w:styleId="3E0269F1DF264B1F961D7C506C93A3C1">
    <w:name w:val="3E0269F1DF264B1F961D7C506C93A3C1"/>
    <w:rsid w:val="002439D6"/>
    <w:rPr>
      <w:lang w:val="en-US" w:eastAsia="en-US"/>
    </w:rPr>
  </w:style>
  <w:style w:type="paragraph" w:customStyle="1" w:styleId="EB55CAAE1D424FB289816AE0302E3C19">
    <w:name w:val="EB55CAAE1D424FB289816AE0302E3C19"/>
    <w:rsid w:val="002439D6"/>
    <w:rPr>
      <w:lang w:val="en-US" w:eastAsia="en-US"/>
    </w:rPr>
  </w:style>
  <w:style w:type="paragraph" w:customStyle="1" w:styleId="03287853F9C64EBE9CA5571CD0B74AC9">
    <w:name w:val="03287853F9C64EBE9CA5571CD0B74AC9"/>
    <w:rsid w:val="002439D6"/>
    <w:rPr>
      <w:lang w:val="en-US" w:eastAsia="en-US"/>
    </w:rPr>
  </w:style>
  <w:style w:type="paragraph" w:customStyle="1" w:styleId="02A336287A2D476AABA431C65806D5E2">
    <w:name w:val="02A336287A2D476AABA431C65806D5E2"/>
    <w:rsid w:val="002439D6"/>
    <w:rPr>
      <w:lang w:val="en-US" w:eastAsia="en-US"/>
    </w:rPr>
  </w:style>
  <w:style w:type="paragraph" w:customStyle="1" w:styleId="6DE5AEB485BB4E8F86A07F00F39F8D13">
    <w:name w:val="6DE5AEB485BB4E8F86A07F00F39F8D13"/>
    <w:rsid w:val="002439D6"/>
    <w:rPr>
      <w:lang w:val="en-US" w:eastAsia="en-US"/>
    </w:rPr>
  </w:style>
  <w:style w:type="paragraph" w:customStyle="1" w:styleId="17BE3A93CC9541E0A642741301CDA41B">
    <w:name w:val="17BE3A93CC9541E0A642741301CDA41B"/>
    <w:rsid w:val="002439D6"/>
    <w:rPr>
      <w:lang w:val="en-US" w:eastAsia="en-US"/>
    </w:rPr>
  </w:style>
  <w:style w:type="paragraph" w:customStyle="1" w:styleId="4A64F5473E744044AD733793ACBA3E70">
    <w:name w:val="4A64F5473E744044AD733793ACBA3E70"/>
    <w:rsid w:val="002439D6"/>
    <w:rPr>
      <w:lang w:val="en-US" w:eastAsia="en-US"/>
    </w:rPr>
  </w:style>
  <w:style w:type="paragraph" w:customStyle="1" w:styleId="19A59E0A92DA49328AE031AF44EB75AA">
    <w:name w:val="19A59E0A92DA49328AE031AF44EB75AA"/>
    <w:rsid w:val="002439D6"/>
    <w:rPr>
      <w:lang w:val="en-US" w:eastAsia="en-US"/>
    </w:rPr>
  </w:style>
  <w:style w:type="paragraph" w:customStyle="1" w:styleId="D0143643E68A42F39672A77E440A74C7">
    <w:name w:val="D0143643E68A42F39672A77E440A74C7"/>
    <w:rsid w:val="002439D6"/>
    <w:rPr>
      <w:lang w:val="en-US" w:eastAsia="en-US"/>
    </w:rPr>
  </w:style>
  <w:style w:type="paragraph" w:customStyle="1" w:styleId="2EEB0A5FEDBE43509D77C0F28133DB70">
    <w:name w:val="2EEB0A5FEDBE43509D77C0F28133DB70"/>
    <w:rsid w:val="002439D6"/>
    <w:rPr>
      <w:lang w:val="en-US" w:eastAsia="en-US"/>
    </w:rPr>
  </w:style>
  <w:style w:type="paragraph" w:customStyle="1" w:styleId="A0BC780330864245BFC5ADA9F7A40C19">
    <w:name w:val="A0BC780330864245BFC5ADA9F7A40C19"/>
    <w:rsid w:val="002439D6"/>
    <w:rPr>
      <w:lang w:val="en-US" w:eastAsia="en-US"/>
    </w:rPr>
  </w:style>
  <w:style w:type="paragraph" w:customStyle="1" w:styleId="80C3F3829A4E44199FE07E5A53E06518">
    <w:name w:val="80C3F3829A4E44199FE07E5A53E06518"/>
    <w:rsid w:val="002439D6"/>
    <w:rPr>
      <w:lang w:val="en-US" w:eastAsia="en-US"/>
    </w:rPr>
  </w:style>
  <w:style w:type="paragraph" w:customStyle="1" w:styleId="D67DB360CAFE43C49C001E0CB7E4E202">
    <w:name w:val="D67DB360CAFE43C49C001E0CB7E4E202"/>
    <w:rsid w:val="002439D6"/>
    <w:rPr>
      <w:lang w:val="en-US" w:eastAsia="en-US"/>
    </w:rPr>
  </w:style>
  <w:style w:type="paragraph" w:customStyle="1" w:styleId="749C371131964A6F903B453B6335C130">
    <w:name w:val="749C371131964A6F903B453B6335C130"/>
    <w:rsid w:val="002439D6"/>
    <w:rPr>
      <w:lang w:val="en-US" w:eastAsia="en-US"/>
    </w:rPr>
  </w:style>
  <w:style w:type="paragraph" w:customStyle="1" w:styleId="C7ACADFB82F64CA59AD13C32683943E2">
    <w:name w:val="C7ACADFB82F64CA59AD13C32683943E2"/>
    <w:rsid w:val="002439D6"/>
    <w:rPr>
      <w:lang w:val="en-US" w:eastAsia="en-US"/>
    </w:rPr>
  </w:style>
  <w:style w:type="paragraph" w:customStyle="1" w:styleId="48BF54B30E284764AAF6F122CAC53B33">
    <w:name w:val="48BF54B30E284764AAF6F122CAC53B33"/>
    <w:rsid w:val="002439D6"/>
    <w:rPr>
      <w:lang w:val="en-US" w:eastAsia="en-US"/>
    </w:rPr>
  </w:style>
  <w:style w:type="paragraph" w:customStyle="1" w:styleId="8B35EC9C65B5430FB77BA920C1F4CEB5">
    <w:name w:val="8B35EC9C65B5430FB77BA920C1F4CEB5"/>
    <w:rsid w:val="002439D6"/>
    <w:rPr>
      <w:lang w:val="en-US" w:eastAsia="en-US"/>
    </w:rPr>
  </w:style>
  <w:style w:type="paragraph" w:customStyle="1" w:styleId="F2DBFD8534AA4AAEA1C33D1788E88893">
    <w:name w:val="F2DBFD8534AA4AAEA1C33D1788E88893"/>
    <w:rsid w:val="002439D6"/>
    <w:rPr>
      <w:lang w:val="en-US" w:eastAsia="en-US"/>
    </w:rPr>
  </w:style>
  <w:style w:type="paragraph" w:customStyle="1" w:styleId="F4688EE2E29549E49BFCA9AA9FE537E0">
    <w:name w:val="F4688EE2E29549E49BFCA9AA9FE537E0"/>
    <w:rsid w:val="002439D6"/>
    <w:rPr>
      <w:lang w:val="en-US" w:eastAsia="en-US"/>
    </w:rPr>
  </w:style>
  <w:style w:type="paragraph" w:customStyle="1" w:styleId="88DA7E2C0E8E4112990B1976F964B9A6">
    <w:name w:val="88DA7E2C0E8E4112990B1976F964B9A6"/>
    <w:rsid w:val="002439D6"/>
    <w:rPr>
      <w:lang w:val="en-US" w:eastAsia="en-US"/>
    </w:rPr>
  </w:style>
  <w:style w:type="paragraph" w:customStyle="1" w:styleId="DEAF53B3760B4E3EA359DA2A043DCB9D">
    <w:name w:val="DEAF53B3760B4E3EA359DA2A043DCB9D"/>
    <w:rsid w:val="002439D6"/>
    <w:rPr>
      <w:lang w:val="en-US" w:eastAsia="en-US"/>
    </w:rPr>
  </w:style>
  <w:style w:type="paragraph" w:customStyle="1" w:styleId="D5992A1E53C349DE885627DC1FA6C169">
    <w:name w:val="D5992A1E53C349DE885627DC1FA6C169"/>
    <w:rsid w:val="002439D6"/>
    <w:rPr>
      <w:lang w:val="en-US" w:eastAsia="en-US"/>
    </w:rPr>
  </w:style>
  <w:style w:type="paragraph" w:customStyle="1" w:styleId="692F51D61E36433DB50CA5D49C5E0106">
    <w:name w:val="692F51D61E36433DB50CA5D49C5E0106"/>
    <w:rsid w:val="002439D6"/>
    <w:rPr>
      <w:lang w:val="en-US" w:eastAsia="en-US"/>
    </w:rPr>
  </w:style>
  <w:style w:type="paragraph" w:customStyle="1" w:styleId="AB5FBDFD4D694D4891962E7107EF90AA">
    <w:name w:val="AB5FBDFD4D694D4891962E7107EF90AA"/>
    <w:rsid w:val="002439D6"/>
    <w:rPr>
      <w:lang w:val="en-US" w:eastAsia="en-US"/>
    </w:rPr>
  </w:style>
  <w:style w:type="paragraph" w:customStyle="1" w:styleId="81E542DF63FF4ADD8E1A299BFAE3C9CB">
    <w:name w:val="81E542DF63FF4ADD8E1A299BFAE3C9CB"/>
    <w:rsid w:val="002439D6"/>
    <w:rPr>
      <w:lang w:val="en-US" w:eastAsia="en-US"/>
    </w:rPr>
  </w:style>
  <w:style w:type="paragraph" w:customStyle="1" w:styleId="2FA685A20A1546E6A661831CBF267B63">
    <w:name w:val="2FA685A20A1546E6A661831CBF267B63"/>
    <w:rsid w:val="002439D6"/>
    <w:rPr>
      <w:lang w:val="en-US" w:eastAsia="en-US"/>
    </w:rPr>
  </w:style>
  <w:style w:type="paragraph" w:customStyle="1" w:styleId="30EE7DAAC87B4D3C84BE354D209993F6">
    <w:name w:val="30EE7DAAC87B4D3C84BE354D209993F6"/>
    <w:rsid w:val="002439D6"/>
    <w:rPr>
      <w:lang w:val="en-US" w:eastAsia="en-US"/>
    </w:rPr>
  </w:style>
  <w:style w:type="paragraph" w:customStyle="1" w:styleId="7AF5D44F791B46BAA83ADF11CA2989C0">
    <w:name w:val="7AF5D44F791B46BAA83ADF11CA2989C0"/>
    <w:rsid w:val="00AD1C2D"/>
  </w:style>
  <w:style w:type="paragraph" w:customStyle="1" w:styleId="BD04C7ACB2684FE2A6020B29174C7A5E">
    <w:name w:val="BD04C7ACB2684FE2A6020B29174C7A5E"/>
    <w:rsid w:val="00AD1C2D"/>
  </w:style>
  <w:style w:type="paragraph" w:customStyle="1" w:styleId="2C6C833EC3B14FD3ABF73F62A10F7A0C">
    <w:name w:val="2C6C833EC3B14FD3ABF73F62A10F7A0C"/>
    <w:rsid w:val="00AD1C2D"/>
  </w:style>
  <w:style w:type="paragraph" w:customStyle="1" w:styleId="7C73D610AB914FF082FFA05495424452">
    <w:name w:val="7C73D610AB914FF082FFA05495424452"/>
    <w:rsid w:val="00AD1C2D"/>
  </w:style>
  <w:style w:type="paragraph" w:customStyle="1" w:styleId="B98B4C83DE86449A9D64C48FC31B4F0E">
    <w:name w:val="B98B4C83DE86449A9D64C48FC31B4F0E"/>
    <w:rsid w:val="00AD1C2D"/>
  </w:style>
  <w:style w:type="paragraph" w:customStyle="1" w:styleId="31BC7A2701934928B557331958C3DF34">
    <w:name w:val="31BC7A2701934928B557331958C3DF34"/>
    <w:rsid w:val="00AD1C2D"/>
  </w:style>
  <w:style w:type="paragraph" w:customStyle="1" w:styleId="7303F4CDAC2F449BA499857503CFC7FF">
    <w:name w:val="7303F4CDAC2F449BA499857503CFC7FF"/>
    <w:rsid w:val="008A6621"/>
    <w:pPr>
      <w:spacing w:line="278" w:lineRule="auto"/>
    </w:pPr>
    <w:rPr>
      <w:kern w:val="2"/>
      <w:sz w:val="24"/>
      <w:szCs w:val="24"/>
      <w14:ligatures w14:val="standardContextual"/>
    </w:rPr>
  </w:style>
  <w:style w:type="paragraph" w:customStyle="1" w:styleId="3DD5C15E32514E05B490DC2DD659F2E5">
    <w:name w:val="3DD5C15E32514E05B490DC2DD659F2E5"/>
    <w:rsid w:val="00E2114D"/>
  </w:style>
  <w:style w:type="paragraph" w:customStyle="1" w:styleId="B8BFAC56582A47868B4B9923D02D4C26">
    <w:name w:val="B8BFAC56582A47868B4B9923D02D4C26"/>
    <w:rsid w:val="00E2114D"/>
  </w:style>
  <w:style w:type="paragraph" w:customStyle="1" w:styleId="3BFBFF354EF24B5ABC9D69FBAA3643CE">
    <w:name w:val="3BFBFF354EF24B5ABC9D69FBAA3643CE"/>
    <w:rsid w:val="00E2114D"/>
  </w:style>
  <w:style w:type="paragraph" w:customStyle="1" w:styleId="F89362D21EDC477C9AAE3EC8DCA1D2DB">
    <w:name w:val="F89362D21EDC477C9AAE3EC8DCA1D2DB"/>
    <w:rsid w:val="00E2114D"/>
  </w:style>
  <w:style w:type="paragraph" w:customStyle="1" w:styleId="9F479E0AA9B142ADB106D98786A21CC4">
    <w:name w:val="9F479E0AA9B142ADB106D98786A21CC4"/>
    <w:rsid w:val="00E2114D"/>
  </w:style>
  <w:style w:type="paragraph" w:customStyle="1" w:styleId="F3B1D44B612047CA98D55F0A842919F6">
    <w:name w:val="F3B1D44B612047CA98D55F0A842919F6"/>
    <w:rsid w:val="008A6621"/>
    <w:pPr>
      <w:spacing w:line="278" w:lineRule="auto"/>
    </w:pPr>
    <w:rPr>
      <w:kern w:val="2"/>
      <w:sz w:val="24"/>
      <w:szCs w:val="24"/>
      <w14:ligatures w14:val="standardContextual"/>
    </w:rPr>
  </w:style>
  <w:style w:type="paragraph" w:customStyle="1" w:styleId="262E379318DE41D59AAC238B172968DA">
    <w:name w:val="262E379318DE41D59AAC238B172968DA"/>
    <w:rsid w:val="008A6621"/>
    <w:pPr>
      <w:spacing w:line="278" w:lineRule="auto"/>
    </w:pPr>
    <w:rPr>
      <w:kern w:val="2"/>
      <w:sz w:val="24"/>
      <w:szCs w:val="24"/>
      <w14:ligatures w14:val="standardContextual"/>
    </w:rPr>
  </w:style>
  <w:style w:type="paragraph" w:customStyle="1" w:styleId="BD379434C2B646CA89CFD27DABE6B5DC">
    <w:name w:val="BD379434C2B646CA89CFD27DABE6B5DC"/>
    <w:rsid w:val="008A6621"/>
    <w:pPr>
      <w:spacing w:line="278" w:lineRule="auto"/>
    </w:pPr>
    <w:rPr>
      <w:kern w:val="2"/>
      <w:sz w:val="24"/>
      <w:szCs w:val="24"/>
      <w14:ligatures w14:val="standardContextual"/>
    </w:rPr>
  </w:style>
  <w:style w:type="paragraph" w:customStyle="1" w:styleId="F73C964616D94387841C1DD223BCE52B">
    <w:name w:val="F73C964616D94387841C1DD223BCE52B"/>
    <w:rsid w:val="008A6621"/>
    <w:pPr>
      <w:spacing w:line="278" w:lineRule="auto"/>
    </w:pPr>
    <w:rPr>
      <w:kern w:val="2"/>
      <w:sz w:val="24"/>
      <w:szCs w:val="24"/>
      <w14:ligatures w14:val="standardContextual"/>
    </w:rPr>
  </w:style>
  <w:style w:type="paragraph" w:customStyle="1" w:styleId="33AAC1CBAECF4002A0465A008CE5D030">
    <w:name w:val="33AAC1CBAECF4002A0465A008CE5D030"/>
    <w:rsid w:val="008A6621"/>
    <w:pPr>
      <w:spacing w:line="278" w:lineRule="auto"/>
    </w:pPr>
    <w:rPr>
      <w:kern w:val="2"/>
      <w:sz w:val="24"/>
      <w:szCs w:val="24"/>
      <w14:ligatures w14:val="standardContextual"/>
    </w:rPr>
  </w:style>
  <w:style w:type="paragraph" w:customStyle="1" w:styleId="48A0BAF0D80F43E78A70F6D62B6D83C4">
    <w:name w:val="48A0BAF0D80F43E78A70F6D62B6D83C4"/>
    <w:rsid w:val="008A6621"/>
    <w:pPr>
      <w:spacing w:line="278" w:lineRule="auto"/>
    </w:pPr>
    <w:rPr>
      <w:kern w:val="2"/>
      <w:sz w:val="24"/>
      <w:szCs w:val="24"/>
      <w14:ligatures w14:val="standardContextual"/>
    </w:rPr>
  </w:style>
  <w:style w:type="paragraph" w:customStyle="1" w:styleId="58B4733CB28149889192179DFEEF9AC2">
    <w:name w:val="58B4733CB28149889192179DFEEF9AC2"/>
    <w:rsid w:val="008A6621"/>
    <w:pPr>
      <w:spacing w:line="278" w:lineRule="auto"/>
    </w:pPr>
    <w:rPr>
      <w:kern w:val="2"/>
      <w:sz w:val="24"/>
      <w:szCs w:val="24"/>
      <w14:ligatures w14:val="standardContextual"/>
    </w:rPr>
  </w:style>
  <w:style w:type="paragraph" w:customStyle="1" w:styleId="46DFA7E7AC6C491AADC4BC90621540BF">
    <w:name w:val="46DFA7E7AC6C491AADC4BC90621540BF"/>
    <w:rsid w:val="008A6621"/>
    <w:pPr>
      <w:spacing w:line="278" w:lineRule="auto"/>
    </w:pPr>
    <w:rPr>
      <w:kern w:val="2"/>
      <w:sz w:val="24"/>
      <w:szCs w:val="24"/>
      <w14:ligatures w14:val="standardContextual"/>
    </w:rPr>
  </w:style>
  <w:style w:type="paragraph" w:customStyle="1" w:styleId="320BD55350DB4D099A8B110C5094C900">
    <w:name w:val="320BD55350DB4D099A8B110C5094C900"/>
    <w:rsid w:val="008A6621"/>
    <w:pPr>
      <w:spacing w:line="278" w:lineRule="auto"/>
    </w:pPr>
    <w:rPr>
      <w:kern w:val="2"/>
      <w:sz w:val="24"/>
      <w:szCs w:val="24"/>
      <w14:ligatures w14:val="standardContextual"/>
    </w:rPr>
  </w:style>
  <w:style w:type="paragraph" w:customStyle="1" w:styleId="2C540C2CF0BB40A9932FC76577007A19">
    <w:name w:val="2C540C2CF0BB40A9932FC76577007A19"/>
    <w:rsid w:val="008A662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Shop 3, Unit 9-11 Hurtle Parade, Mawson Lakes SA 5095</CompanyAddress>
  <CompanyPhone>0405 901 295</CompanyPhone>
  <CompanyFax>www.aelt.com.au</CompanyFax>
  <CompanyEmail>admin@aelt.com.au</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7808cd4-9fa5-4ae4-9981-4cb283a63b56">
      <Terms xmlns="http://schemas.microsoft.com/office/infopath/2007/PartnerControls"/>
    </lcf76f155ced4ddcb4097134ff3c332f>
    <TaxCatchAll xmlns="f62edf2f-5113-4675-8af3-a6593c3eec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6A0D0A9378564999AE776318671EE6" ma:contentTypeVersion="15" ma:contentTypeDescription="Create a new document." ma:contentTypeScope="" ma:versionID="6d36728cde3a8058089f6e26c6ea56c4">
  <xsd:schema xmlns:xsd="http://www.w3.org/2001/XMLSchema" xmlns:xs="http://www.w3.org/2001/XMLSchema" xmlns:p="http://schemas.microsoft.com/office/2006/metadata/properties" xmlns:ns2="07808cd4-9fa5-4ae4-9981-4cb283a63b56" xmlns:ns3="f62edf2f-5113-4675-8af3-a6593c3eec50" xmlns:ns4="631a3f8e-b515-4cf0-b743-e05d417d0f7f" targetNamespace="http://schemas.microsoft.com/office/2006/metadata/properties" ma:root="true" ma:fieldsID="df9a9bce3f14844d078ca981b9d6e6b8" ns2:_="" ns3:_="" ns4:_="">
    <xsd:import namespace="07808cd4-9fa5-4ae4-9981-4cb283a63b56"/>
    <xsd:import namespace="f62edf2f-5113-4675-8af3-a6593c3eec50"/>
    <xsd:import namespace="631a3f8e-b515-4cf0-b743-e05d417d0f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808cd4-9fa5-4ae4-9981-4cb283a63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596f967-748d-429c-acad-0861a738af7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2edf2f-5113-4675-8af3-a6593c3eec5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6e529d-46f5-41fd-81a4-62dc94d9f683}" ma:internalName="TaxCatchAll" ma:showField="CatchAllData" ma:web="f62edf2f-5113-4675-8af3-a6593c3eec5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1a3f8e-b515-4cf0-b743-e05d417d0f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0147D2-487D-4E87-958F-B66590D49E5A}">
  <ds:schemaRefs>
    <ds:schemaRef ds:uri="http://schemas.microsoft.com/office/2006/metadata/properties"/>
    <ds:schemaRef ds:uri="http://schemas.microsoft.com/office/infopath/2007/PartnerControls"/>
    <ds:schemaRef ds:uri="07808cd4-9fa5-4ae4-9981-4cb283a63b56"/>
    <ds:schemaRef ds:uri="f62edf2f-5113-4675-8af3-a6593c3eec50"/>
  </ds:schemaRefs>
</ds:datastoreItem>
</file>

<file path=customXml/itemProps3.xml><?xml version="1.0" encoding="utf-8"?>
<ds:datastoreItem xmlns:ds="http://schemas.openxmlformats.org/officeDocument/2006/customXml" ds:itemID="{906A8995-FB91-4C02-8C04-76BAE59A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808cd4-9fa5-4ae4-9981-4cb283a63b56"/>
    <ds:schemaRef ds:uri="f62edf2f-5113-4675-8af3-a6593c3eec50"/>
    <ds:schemaRef ds:uri="631a3f8e-b515-4cf0-b743-e05d417d0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EBA0DF-C5D3-4C67-9EC7-EEDA359901B0}">
  <ds:schemaRefs>
    <ds:schemaRef ds:uri="http://schemas.openxmlformats.org/officeDocument/2006/bibliography"/>
  </ds:schemaRefs>
</ds:datastoreItem>
</file>

<file path=customXml/itemProps5.xml><?xml version="1.0" encoding="utf-8"?>
<ds:datastoreItem xmlns:ds="http://schemas.openxmlformats.org/officeDocument/2006/customXml" ds:itemID="{04804288-6DD6-4C67-86A6-4F443590F8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55</Words>
  <Characters>1457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rivacy Policy v1.0</vt:lpstr>
    </vt:vector>
  </TitlesOfParts>
  <Manager>Manager</Manager>
  <Company>Academy of Early Learning Training Pty Ltd</Company>
  <LinksUpToDate>false</LinksUpToDate>
  <CharactersWithSpaces>1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 v1.1</dc:title>
  <dc:subject>34 670 021 324</dc:subject>
  <dc:creator>360RTO Solutions</dc:creator>
  <cp:keywords>00000A</cp:keywords>
  <cp:lastModifiedBy>Aelt Staff</cp:lastModifiedBy>
  <cp:revision>6</cp:revision>
  <cp:lastPrinted>2018-10-22T06:17:00Z</cp:lastPrinted>
  <dcterms:created xsi:type="dcterms:W3CDTF">2025-09-10T09:11:00Z</dcterms:created>
  <dcterms:modified xsi:type="dcterms:W3CDTF">2025-09-29T23:25:00Z</dcterms:modified>
  <cp:category>#46336</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6A0D0A9378564999AE776318671EE6</vt:lpwstr>
  </property>
  <property fmtid="{D5CDD505-2E9C-101B-9397-08002B2CF9AE}" pid="3" name="MediaServiceImageTags">
    <vt:lpwstr/>
  </property>
</Properties>
</file>